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travel"/>
    <w:p>
      <w:pPr>
        <w:pStyle w:val="Heading1"/>
      </w:pPr>
      <w:r>
        <w:t xml:space="preserve">Travel</w:t>
      </w:r>
    </w:p>
    <w:bookmarkStart w:id="20" w:name="its-only-the-himalayas"/>
    <w:p>
      <w:pPr>
        <w:pStyle w:val="Heading2"/>
      </w:pPr>
      <w:r>
        <w:t xml:space="preserve">It’s Only the Himalayas</w:t>
      </w:r>
    </w:p>
    <w:p>
      <w:pPr>
        <w:pStyle w:val="FirstParagraph"/>
      </w:pPr>
      <w:r>
        <w:t xml:space="preserve">“</w:t>
      </w:r>
      <w:r>
        <w:t xml:space="preserve">Wherever you go, whatever you do, just . . . don’t do anything stupid.</w:t>
      </w:r>
      <w:r>
        <w:t xml:space="preserve">”</w:t>
      </w:r>
      <w:r>
        <w:t xml:space="preserve"> </w:t>
      </w:r>
      <w:r>
        <w:t xml:space="preserve">—My MotherDuring her yearlong adventure backpacking from South Africa to Singapore, S. Bedford definitely did a few things her mother might classify as</w:t>
      </w:r>
      <w:r>
        <w:t xml:space="preserve"> </w:t>
      </w:r>
      <w:r>
        <w:t xml:space="preserve">“</w:t>
      </w:r>
      <w:r>
        <w:t xml:space="preserve">stupid.</w:t>
      </w:r>
      <w:r>
        <w:t xml:space="preserve">”</w:t>
      </w:r>
      <w:r>
        <w:t xml:space="preserve"> </w:t>
      </w:r>
      <w:r>
        <w:t xml:space="preserve">She swam with great white sharks in South Africa, ran from lions in Zimbabwe, climbed a Himalayan mountain without training in Nepal, and wa</w:t>
      </w:r>
      <w:r>
        <w:t xml:space="preserve"> </w:t>
      </w:r>
      <w:r>
        <w:t xml:space="preserve">“</w:t>
      </w:r>
      <w:r>
        <w:t xml:space="preserve">Wherever you go, whatever you do, just . . . don’t do anything stupid.</w:t>
      </w:r>
      <w:r>
        <w:t xml:space="preserve">”</w:t>
      </w:r>
      <w:r>
        <w:t xml:space="preserve"> </w:t>
      </w:r>
      <w:r>
        <w:t xml:space="preserve">—My MotherDuring her yearlong adventure backpacking from South Africa to Singapore, S. Bedford definitely did a few things her mother might classify as</w:t>
      </w:r>
      <w:r>
        <w:t xml:space="preserve"> </w:t>
      </w:r>
      <w:r>
        <w:t xml:space="preserve">“</w:t>
      </w:r>
      <w:r>
        <w:t xml:space="preserve">stupid.</w:t>
      </w:r>
      <w:r>
        <w:t xml:space="preserve">”</w:t>
      </w:r>
      <w:r>
        <w:t xml:space="preserve"> </w:t>
      </w:r>
      <w:r>
        <w:t xml:space="preserve">She swam with great white sharks in South Africa, ran from lions in Zimbabwe, climbed a Himalayan mountain without training in Nepal, and watched as her friend was attacked by a monkey in Indonesia.But interspersed in those slightly more crazy moments, Sue Bedfored and her friend</w:t>
      </w:r>
      <w:r>
        <w:t xml:space="preserve"> </w:t>
      </w:r>
      <w:r>
        <w:t xml:space="preserve">“</w:t>
      </w:r>
      <w:r>
        <w:t xml:space="preserve">Sara the Stoic</w:t>
      </w:r>
      <w:r>
        <w:t xml:space="preserve">”</w:t>
      </w:r>
      <w:r>
        <w:t xml:space="preserve"> </w:t>
      </w:r>
      <w:r>
        <w:t xml:space="preserve">experienced the sights, sounds, life, and culture of fifteen countries. Joined along the way by a few friends and their aging fathers here and there, Sue and Sara experience the trip of a lifetime. They fall in love with the world, cultivate an appreciation for home, and discover who, or what, they want to become.It’s Only the Himalayas is the incredibly funny, sometimes outlandish, always entertaining confession of a young backpacker that will inspire you to take your own adventure. …more</w:t>
      </w:r>
    </w:p>
    <w:bookmarkEnd w:id="20"/>
    <w:bookmarkStart w:id="21" w:name="X19ccebcef8aa5674fecd48757b163bff0a93e11"/>
    <w:p>
      <w:pPr>
        <w:pStyle w:val="Heading2"/>
      </w:pPr>
      <w:r>
        <w:t xml:space="preserve">Full Moon over Noah’s Ark: An Odyssey to Mount Ararat and Beyond</w:t>
      </w:r>
    </w:p>
    <w:p>
      <w:pPr>
        <w:pStyle w:val="FirstParagraph"/>
      </w:pPr>
      <w:r>
        <w:t xml:space="preserve">Acclaimed travel writer Rick Antonson sets his adventurous compass on Mount Ararat, exploring the region’s long history, religious mysteries, and complex politics.Mount Ararat is the most fabled mountain in the world. For millennia this massif in eastern Turkey has been rumored as the resting place of Noah’s Ark following the Great Flood. But it also plays a significant ro Acclaimed travel writer Rick Antonson sets his adventurous compass on Mount Ararat, exploring the region’s long history, religious mysteries, and complex politics.Mount Ararat is the most fabled mountain in the world. For millennia this massif in eastern Turkey has been rumored as the resting place of Noah’s Ark following the Great Flood. But it also plays a significant role in the longstanding conflict between Turkey and Armenia.Author Rick Antonson joined a five-member expedition to the mountain’s nearly 17,000-foot summit, trekking alongside a contingent of Armenians, for whom Mount Ararat is the stolen symbol of their country. Antonson weaves vivid historical anecdote with unexpected travel vignettes, whether tracing earlier mountaineering attempts on the peak, recounting the genocide of Armenians and its unresolved debate, or depicting the Kurds’ ambitions for their own nation’s borders, which some say should include Mount Ararat.What unfolds in Full Moon Over Noah’s Ark is one man’s odyssey, a tale told through many stories. Starting with the flooding of the Black Sea in 5600 BCE, through to the Epic of Gilgamesh and the contrasting narratives of the Great Flood known to followers of the Judaic, Christian and Islamic religions, Full Moon Over Noah’s Ark takes readers along with Antonson through the shadows and broad landscapes of Turkey, Iraq, Iran and Armenia, shedding light on a troubled but fascinating area of the world. …more</w:t>
      </w:r>
    </w:p>
    <w:bookmarkEnd w:id="21"/>
    <w:bookmarkStart w:id="22" w:name="Xd69dbade5f1e76b7ce3a89f7ebb4a4f3b0d506d"/>
    <w:p>
      <w:pPr>
        <w:pStyle w:val="Heading2"/>
      </w:pPr>
      <w:r>
        <w:t xml:space="preserve">See America: A Celebration of Our National Parks &amp; Treasured Sites</w:t>
      </w:r>
    </w:p>
    <w:p>
      <w:pPr>
        <w:pStyle w:val="FirstParagraph"/>
      </w:pPr>
      <w:r>
        <w:t xml:space="preserve">To coincide with the 2016 centennial anniversary of the National Parks Service, the Creative Action Network has partnered with the National Parks Conservation Association to revive and reimagine the legacy of WPA travel posters. Artists from all over the world have participated in the creation of this new, crowdsourced collection of See America posters for a modern era. Fe To coincide with the 2016 centennial anniversary of the National Parks Service, the Creative Action Network has partnered with the National Parks Conservation Association to revive and reimagine the legacy of WPA travel posters. Artists from all over the world have participated in the creation of this new, crowdsourced collection of See America posters for a modern era. Featuring artwork for 75 national parks and monuments across all 50 states, this engaging keepsake volume celebrates the full range of our nation’s landmarks and treasured wilderness. …more</w:t>
      </w:r>
    </w:p>
    <w:bookmarkEnd w:id="22"/>
    <w:bookmarkStart w:id="23" w:name="Xded6cbb8c7b900c717968c40e2b1cd3588f9bbb"/>
    <w:p>
      <w:pPr>
        <w:pStyle w:val="Heading2"/>
      </w:pPr>
      <w:r>
        <w:t xml:space="preserve">Vagabonding: An Uncommon Guide to the Art of Long-Term World Travel</w:t>
      </w:r>
    </w:p>
    <w:p>
      <w:pPr>
        <w:pStyle w:val="FirstParagraph"/>
      </w:pPr>
      <w:r>
        <w:t xml:space="preserve">With a new foreword by Tim Ferriss •There’s nothing like vagabonding: taking time off from your normal life—from six weeks to four months to two years—to discover and experience the world on your own terms. In this one-of-a-kind handbook, veteran travel writer Rolf Potts explains how anyone armed with an independent spirit can achieve the dream of extended overseas travel. With a new foreword by Tim Ferriss • There’s nothing like vagabonding: taking time off from your normal life—from six weeks to four months to two years—to discover and experience the world on your own terms. In this one-of-a-kind handbook, veteran travel writer Rolf Potts explains how anyone armed with an independent spirit can achieve the dream of extended overseas travel. Now completely revised and updated, Vagabonding is an accessible and inspiring guide to   • financing your travel time • determining your destination • adjusting to life on the road • working and volunteering overseas • handling travel adversity • re-assimilating back into ordinary life  Praise for Vagabonding </w:t>
      </w:r>
      <w:r>
        <w:t xml:space="preserve"> </w:t>
      </w:r>
      <w:r>
        <w:t xml:space="preserve">“</w:t>
      </w:r>
      <w:r>
        <w:t xml:space="preserve">A crucial reference for any budget wanderer.</w:t>
      </w:r>
      <w:r>
        <w:t xml:space="preserve">”</w:t>
      </w:r>
      <w:r>
        <w:t xml:space="preserve">—Time </w:t>
      </w:r>
      <w:r>
        <w:t xml:space="preserve"> </w:t>
      </w:r>
      <w:r>
        <w:t xml:space="preserve">“</w:t>
      </w:r>
      <w:r>
        <w:t xml:space="preserve">Vagabonding easily remains in my top-10 list of life-changing books. Why? Because one incredible trip, especially a long-term trip, can change your life forever. And Vagabonding teaches you how to travel (and think), not just for one trip, but for the rest of your life.</w:t>
      </w:r>
      <w:r>
        <w:t xml:space="preserve">”</w:t>
      </w:r>
      <w:r>
        <w:t xml:space="preserve">—Tim Ferriss, from the foreword  </w:t>
      </w:r>
      <w:r>
        <w:t xml:space="preserve"> </w:t>
      </w:r>
      <w:r>
        <w:t xml:space="preserve">“</w:t>
      </w:r>
      <w:r>
        <w:t xml:space="preserve">The book is a meditation on the joys of hitting the road. . . . It’s also a primer for those with a case of pent-up wanderlust seeking to live the dream.</w:t>
      </w:r>
      <w:r>
        <w:t xml:space="preserve">”</w:t>
      </w:r>
      <w:r>
        <w:t xml:space="preserve">—USA Today  </w:t>
      </w:r>
      <w:r>
        <w:t xml:space="preserve"> </w:t>
      </w:r>
      <w:r>
        <w:t xml:space="preserve">“</w:t>
      </w:r>
      <w:r>
        <w:t xml:space="preserve">I couldn’t put this book down. It’s a whole different ethic of travel. . . . [Potts’s] practical advice might just convince you to enjoy that open-ended trip of a lifetime.</w:t>
      </w:r>
      <w:r>
        <w:t xml:space="preserve">”</w:t>
      </w:r>
      <w:r>
        <w:t xml:space="preserve">—Rick Steves  </w:t>
      </w:r>
      <w:r>
        <w:t xml:space="preserve"> </w:t>
      </w:r>
      <w:r>
        <w:t xml:space="preserve">“</w:t>
      </w:r>
      <w:r>
        <w:t xml:space="preserve">Potts wants us to wander, to explore, to embrace the unknown, and, finally, to take our own damn time about it. I think this is the most sensible book of travel-related advice ever written.</w:t>
      </w:r>
      <w:r>
        <w:t xml:space="preserve">”</w:t>
      </w:r>
      <w:r>
        <w:t xml:space="preserve">—Tim Cahill, founding editor of Outside …more</w:t>
      </w:r>
    </w:p>
    <w:bookmarkEnd w:id="23"/>
    <w:bookmarkStart w:id="24" w:name="under-the-tuscan-sun"/>
    <w:p>
      <w:pPr>
        <w:pStyle w:val="Heading2"/>
      </w:pPr>
      <w:r>
        <w:t xml:space="preserve">Under the Tuscan Sun</w:t>
      </w:r>
    </w:p>
    <w:p>
      <w:pPr>
        <w:pStyle w:val="FirstParagraph"/>
      </w:pPr>
      <w:r>
        <w:t xml:space="preserve">A CLASSIC FROM THE BESTSELLING AUTHOR OF UNDER MAGNOLIAFrances Mayes—widely published poet, gourmet cook, and travel writer—opens the door to a wondrous new world when she buys and restores an abandoned villa in the spectacular Tuscan countryside. In evocative language, she brings the reader along as she discovers the beauty and simplicity of life in Italy. Mayes also crea A CLASSIC FROM THE BESTSELLING AUTHOR OF UNDER MAGNOLIAFrances Mayes—widely published poet, gourmet cook, and travel writer—opens the door to a wondrous new world when she buys and restores an abandoned villa in the spectacular Tuscan countryside. In evocative language, she brings the reader along as she discovers the beauty and simplicity of life in Italy. Mayes also creates dozens of delicious seasonal recipes from her traditional kitchen and simple garden, all of which she includes in the book. Doing for Tuscany what M.F.K. Fisher and Peter Mayle did for Provence, Mayes writes about the tastes and pleasures of a foreign country with gusto and passion. …more</w:t>
      </w:r>
    </w:p>
    <w:bookmarkEnd w:id="24"/>
    <w:bookmarkStart w:id="25" w:name="a-summer-in-europe"/>
    <w:p>
      <w:pPr>
        <w:pStyle w:val="Heading2"/>
      </w:pPr>
      <w:r>
        <w:t xml:space="preserve">A Summer In Europe</w:t>
      </w:r>
    </w:p>
    <w:p>
      <w:pPr>
        <w:pStyle w:val="FirstParagraph"/>
      </w:pPr>
      <w:r>
        <w:t xml:space="preserve">On her thirtieth birthday, Gwendolyn Reese receives an unexpected present from her widowed Aunt Bea: a grand tour of Europe in the company of Bea’s Sudoku and Mahjongg Club. The prospect isn’t entirely appealing. But when the gift she is expecting–an engagement ring from her boyfriend–doesn’t materialize, Gwen decides to go. At first, Gwen approaches the trip as if it’s On her thirtieth birthday, Gwendolyn Reese receives an unexpected present from her widowed Aunt Bea: a grand tour of Europe in the company of Bea’s Sudoku and Mahjongg Club. The prospect isn’t entirely appealing. But when the gift she is expecting–an engagement ring from her boyfriend–doesn’t materialize, Gwen decides to go. At first, Gwen approaches the trip as if it’s the math homework she assigns her students, diligently checking monuments off her must-see list. But amid the bougainvillea and stunning vistas of southern Italy, something changes. Gwen begins to live in the moment–skipping down stone staircases in Capri, running her fingers over a glacier in view of the Matterhorn, racing through the Louvre, and taste-testing pastries at a Marseilles cafe. Reveling in every new experience–especially her attraction to a charismatic British physics professor–Gwen discovers that the ancient wonders around her are nothing compared to the renaissance unfolding within. . .</w:t>
      </w:r>
      <w:r>
        <w:t xml:space="preserve"> </w:t>
      </w:r>
      <w:r>
        <w:t xml:space="preserve">“</w:t>
      </w:r>
      <w:r>
        <w:t xml:space="preserve">A thinking woman’s love story, it swept me away to breathtaking places with a cast of endearing characters I won’t soon forget. Bravissima!</w:t>
      </w:r>
      <w:r>
        <w:t xml:space="preserve">”</w:t>
      </w:r>
      <w:r>
        <w:t xml:space="preserve"> </w:t>
      </w:r>
      <w:r>
        <w:t xml:space="preserve">Susan McBride, author of</w:t>
      </w:r>
      <w:r>
        <w:t xml:space="preserve"> </w:t>
      </w:r>
      <w:r>
        <w:t xml:space="preserve">“</w:t>
      </w:r>
      <w:r>
        <w:t xml:space="preserve">Little Black Dress</w:t>
      </w:r>
      <w:r>
        <w:t xml:space="preserve">”</w:t>
      </w:r>
      <w:r>
        <w:t xml:space="preserve"> </w:t>
      </w:r>
      <w:r>
        <w:t xml:space="preserve">Praise for Marilyn Brant’s According to Jane</w:t>
      </w:r>
      <w:r>
        <w:t xml:space="preserve"> </w:t>
      </w:r>
      <w:r>
        <w:t xml:space="preserve">“</w:t>
      </w:r>
      <w:r>
        <w:t xml:space="preserve">A warm, witty and charmingly original story.</w:t>
      </w:r>
      <w:r>
        <w:t xml:space="preserve">”</w:t>
      </w:r>
      <w:r>
        <w:t xml:space="preserve"> </w:t>
      </w:r>
      <w:r>
        <w:t xml:space="preserve">–Susan Wiggs,</w:t>
      </w:r>
      <w:r>
        <w:t xml:space="preserve"> </w:t>
      </w:r>
      <w:r>
        <w:t xml:space="preserve">“</w:t>
      </w:r>
      <w:r>
        <w:t xml:space="preserve">New York Times</w:t>
      </w:r>
      <w:r>
        <w:t xml:space="preserve">”</w:t>
      </w:r>
      <w:r>
        <w:t xml:space="preserve"> </w:t>
      </w:r>
      <w:r>
        <w:t xml:space="preserve">bestselling author</w:t>
      </w:r>
      <w:r>
        <w:t xml:space="preserve"> </w:t>
      </w:r>
      <w:r>
        <w:t xml:space="preserve">“</w:t>
      </w:r>
      <w:r>
        <w:t xml:space="preserve">Brant infuses her sweetly romantic and delightfully clever tale with just the right dash of Austen-esque wit.</w:t>
      </w:r>
      <w:r>
        <w:t xml:space="preserve">”</w:t>
      </w:r>
      <w:r>
        <w:t xml:space="preserve"> </w:t>
      </w:r>
      <w:r>
        <w:t xml:space="preserve">“</w:t>
      </w:r>
      <w:r>
        <w:t xml:space="preserve">Chicago Tribune</w:t>
      </w:r>
      <w:r>
        <w:t xml:space="preserve">”</w:t>
      </w:r>
      <w:r>
        <w:t xml:space="preserve"> </w:t>
      </w:r>
      <w:r>
        <w:t xml:space="preserve">“</w:t>
      </w:r>
      <w:r>
        <w:t xml:space="preserve">An engaging read for all who have been through the long, dark, dating wars, and still believe there’s sunshine, and a Mr. Darcy, at the end of the tunnel.</w:t>
      </w:r>
      <w:r>
        <w:t xml:space="preserve">”</w:t>
      </w:r>
      <w:r>
        <w:t xml:space="preserve"> </w:t>
      </w:r>
      <w:r>
        <w:t xml:space="preserve">–Cathy Lamb, author of</w:t>
      </w:r>
      <w:r>
        <w:t xml:space="preserve"> </w:t>
      </w:r>
      <w:r>
        <w:t xml:space="preserve">“</w:t>
      </w:r>
      <w:r>
        <w:t xml:space="preserve">Such a Pretty Face</w:t>
      </w:r>
      <w:r>
        <w:t xml:space="preserve">”</w:t>
      </w:r>
      <w:r>
        <w:t xml:space="preserve">" …more</w:t>
      </w:r>
    </w:p>
    <w:bookmarkEnd w:id="25"/>
    <w:bookmarkStart w:id="26" w:name="the-great-railway-bazaar"/>
    <w:p>
      <w:pPr>
        <w:pStyle w:val="Heading2"/>
      </w:pPr>
      <w:r>
        <w:t xml:space="preserve">The Great Railway Bazaar</w:t>
      </w:r>
    </w:p>
    <w:p>
      <w:pPr>
        <w:pStyle w:val="FirstParagraph"/>
      </w:pPr>
      <w:r>
        <w:t xml:space="preserve">First published more than thirty years ago, Paul Theroux’s strange, unique, and hugely entertaining railway odyssey has become a modern classic of travel literature. Here Theroux recounts his early adventures on an unusual grand continental tour. Asia’s fabled trains – the Orient Express, the Khyber Pass Local, the Frontier Mail, the Golden Arrow to Kuala Lumpur, the Mand First published more than thirty years ago, Paul Theroux’s strange, unique, and hugely entertaining railway odyssey has become a modern classic of travel literature. Here Theroux recounts his early adventures on an unusual grand continental tour. Asia’s fabled trains – the Orient Express, the Khyber Pass Local, the Frontier Mail, the Golden Arrow to Kuala Lumpur, the Mandalay Express, the Trans-Siberian Express – are the stars of a journey that takes him on a loop eastbound from London’s Victoria Station to Tokyo Central, then back from Japan on the Trans-Siberian. Brimming with Theroux’s signature humor and wry observations, this engrossing chronicle is essential reading for both the ardent adventurer and the armchair traveler. …more</w:t>
      </w:r>
    </w:p>
    <w:bookmarkEnd w:id="26"/>
    <w:bookmarkStart w:id="27" w:name="a-year-in-provence-provence-1"/>
    <w:p>
      <w:pPr>
        <w:pStyle w:val="Heading2"/>
      </w:pPr>
      <w:r>
        <w:t xml:space="preserve">A Year in Provence (Provence #1)</w:t>
      </w:r>
    </w:p>
    <w:p>
      <w:pPr>
        <w:pStyle w:val="FirstParagraph"/>
      </w:pPr>
      <w:r>
        <w:t xml:space="preserve">National BestsellerIn this witty and warm-hearted account, Peter Mayle tells what it is like to realize a long-cherished dream and actually move into a 200-year-old stone farmhouse in the remote country of the Lubéron with his wife and two large dogs. He endures January’s frosty mistral as it comes howling down the Rhône Valley, discovers the secrets of goat racing through National Bestseller In this witty and warm-hearted account, Peter Mayle tells what it is like to realize a long-cherished dream and actually move into a 200-year-old stone farmhouse in the remote country of the Lubéron with his wife and two large dogs. He endures January’s frosty mistral as it comes howling down the Rhône Valley, discovers the secrets of goat racing through the middle of town, and delights in the glorious regional cuisine. A Year in Provence transports us into all the earthy pleasures of Provençal life and lets us live vicariously at a tempo governed by seasons, not by days. …more</w:t>
      </w:r>
    </w:p>
    <w:bookmarkEnd w:id="27"/>
    <w:bookmarkStart w:id="28" w:name="X6d9ba8e257f0bad7c692546cda806c0620613ac"/>
    <w:p>
      <w:pPr>
        <w:pStyle w:val="Heading2"/>
      </w:pPr>
      <w:r>
        <w:t xml:space="preserve">The Road to Little Dribbling: Adventures of an American in Britain (Notes From a Small Island #2)</w:t>
      </w:r>
    </w:p>
    <w:p>
      <w:pPr>
        <w:pStyle w:val="FirstParagraph"/>
      </w:pPr>
      <w:r>
        <w:t xml:space="preserve">The hilarious and loving sequel to a hilarious and loving classic of travel writing: Notes from a Small Island, Bill Bryson’s valentine to his adopted country of EnglandIn 1995 Bill Bryson got into his car and took a weeks-long farewell motoring trip about England before moving his family back to the United States. The book about that trip, Notes from a Small Island, is up The hilarious and loving sequel to a hilarious and loving classic of travel writing: Notes from a Small Island, Bill Bryson’s valentine to his adopted country of EnglandIn 1995 Bill Bryson got into his car and took a weeks-long farewell motoring trip about England before moving his family back to the United States. The book about that trip, Notes from a Small Island, is uproarious and endlessly endearing, one of the most acute and affectionate portrayals of England in all its glorious eccentricity ever written. Two decades later, he set out again to rediscover that country, and the result is The Road to Little Dribbling. Nothing is funnier than Bill Bryson on the road—prepare for the total joy and multiple episodes of unseemly laughter. …more</w:t>
      </w:r>
    </w:p>
    <w:bookmarkEnd w:id="28"/>
    <w:bookmarkStart w:id="29" w:name="neither-here-nor-there-travels-in-europe"/>
    <w:p>
      <w:pPr>
        <w:pStyle w:val="Heading2"/>
      </w:pPr>
      <w:r>
        <w:t xml:space="preserve">Neither Here nor There: Travels in Europe</w:t>
      </w:r>
    </w:p>
    <w:p>
      <w:pPr>
        <w:pStyle w:val="FirstParagraph"/>
      </w:pPr>
      <w:r>
        <w:t xml:space="preserve">Bill Bryson’s first travel book, The Lost Continent, was unanimously acclaimed as one of the funniest books in years. In Neither Here nor There he brings his unique brand of humour to bear on Europe as he shoulders his backpack, keeps a tight hold on his wallet, and journeys from Hammerfest, the northernmost town on the continent, to Istanbul on the cusp of Asia. Fluent in Bill Bryson’s first travel book, The Lost Continent, was unanimously acclaimed as one of the funniest books in years. In Neither Here nor There he brings his unique brand of humour to bear on Europe as he shoulders his backpack, keeps a tight hold on his wallet, and journeys from Hammerfest, the northernmost town on the continent, to Istanbul on the cusp of Asia. Fluent in, oh, at least one language, he retraces his travels as a student twenty years before.Whether braving the homicidal motorist of Paris, being robbed by gypsies in Florence, attempting not to order tripe and eyeballs in a German restaurant, window-shopping in the sex shops of the Reeperbahn or disputing his hotel bill in Copenhagen, Bryson takes in the sights, dissects the culture and illuminates each place and person with his hilariously caustic observations. He even goes to Liechtenstein. …more</w:t>
      </w:r>
    </w:p>
    <w:bookmarkEnd w:id="29"/>
    <w:bookmarkStart w:id="30" w:name="places-to-see-before-you-die"/>
    <w:p>
      <w:pPr>
        <w:pStyle w:val="Heading2"/>
      </w:pPr>
      <w:r>
        <w:t xml:space="preserve">1,000 Places to See Before You Die</w:t>
      </w:r>
    </w:p>
    <w:p>
      <w:pPr>
        <w:pStyle w:val="FirstParagraph"/>
      </w:pPr>
      <w:r>
        <w:t xml:space="preserve">Around the World, continent by continent, here is the best the world has to offer: 1,000 places guaranteed to give travelers the shivers. Sacred ruins, grand hotels, wildlife preserves, hilltop villages, snack shacks, castles, festivals, reefs, restaurants, cathedrals, hidden islands, opera houses, museums, and more. Each entry tells exactly why it’s essential to visit. Th Around the World, continent by continent, here is the best the world has to offer: 1,000 places guaranteed to give travelers the shivers. Sacred ruins, grand hotels, wildlife preserves, hilltop villages, snack shacks, castles, festivals, reefs, restaurants, cathedrals, hidden islands, opera houses, museums, and more. Each entry tells exactly why it’s essential to visit. Then come the nuts and bolts: addresses, websites, phone and fax numbers, best times to visit. Stop dreaming and get going.This hefty volume reminds vacationers that hot tourist spots are small percentage of what’s worth seeing out there. A quick sampling: Venice’s Cipriani Hotel; California’s Monterey Peninsula; the Lewis and Clark Trail in Oregon; the Great Wall of China; Robert Louis Stevenson’s home in Western Samoa; and the Alhambra in Andalusia, Spain. Veteran travel guide writer Schultz divides the book geographically, presenting a little less than a page on each location. Each entry lists exactly where to find the spot (e.g. Moorea is located</w:t>
      </w:r>
      <w:r>
        <w:t xml:space="preserve"> </w:t>
      </w:r>
      <w:r>
        <w:t xml:space="preserve">“</w:t>
      </w:r>
      <w:r>
        <w:t xml:space="preserve">12 miles/19 km northwest of Tahiti; 10 minutes by air, 1 hour by boat</w:t>
      </w:r>
      <w:r>
        <w:t xml:space="preserve">”</w:t>
      </w:r>
      <w:r>
        <w:t xml:space="preserve">) and when to go (e.g., if you want to check out The Complete Fly Fisher hotel in Montana,</w:t>
      </w:r>
      <w:r>
        <w:t xml:space="preserve"> </w:t>
      </w:r>
      <w:r>
        <w:t xml:space="preserve">“</w:t>
      </w:r>
      <w:r>
        <w:t xml:space="preserve">May and Sept.-Oct. offer productive angling in a solitary setting</w:t>
      </w:r>
      <w:r>
        <w:t xml:space="preserve">”</w:t>
      </w:r>
      <w:r>
        <w:t xml:space="preserve">). This is an excellent resource for the intrepid traveler.Copyright 2003 Reed Business Information, Inc. …more</w:t>
      </w:r>
    </w:p>
    <w:p>
      <w:r>
        <w:br w:type="page"/>
      </w:r>
    </w:p>
    <w:bookmarkEnd w:id="30"/>
    <w:bookmarkEnd w:id="31"/>
    <w:bookmarkStart w:id="52" w:name="mystery"/>
    <w:p>
      <w:pPr>
        <w:pStyle w:val="Heading1"/>
      </w:pPr>
      <w:r>
        <w:t xml:space="preserve">Mystery</w:t>
      </w:r>
    </w:p>
    <w:bookmarkStart w:id="32" w:name="sharp-objects"/>
    <w:p>
      <w:pPr>
        <w:pStyle w:val="Heading2"/>
      </w:pPr>
      <w:r>
        <w:t xml:space="preserve">Sharp Objects</w:t>
      </w:r>
    </w:p>
    <w:p>
      <w:pPr>
        <w:pStyle w:val="FirstParagraph"/>
      </w:pPr>
      <w:r>
        <w:t xml:space="preserve">WICKED above her hipbone, GIRL across her heart Words are like a road map to reporter Camille Preaker’s troubled past. Fresh from a brief stay at a psych hospital, Camille’s first assignment from the second-rate daily paper where she works brings her reluctantly back to her hometown to cover the murders of two preteen girls. NASTY on her kneecap, BABYDOLL on her leg Since WICKED above her hipbone, GIRL across her heart Words are like a road map to reporter Camille Preaker’s troubled past. Fresh from a brief stay at a psych hospital, Camille’s first assignment from the second-rate daily paper where she works brings her reluctantly back to her hometown to cover the murders of two preteen girls. NASTY on her kneecap, BABYDOLL on her leg Since she left town eight years ago, Camille has hardly spoken to her neurotic, hypochondriac mother or to the half-sister she barely knows: a beautiful thirteen-year-old with an eerie grip on the town. Now, installed again in her family’s Victorian mansion, Camille is haunted by the childhood tragedy she has spent her whole life trying to cut from her memory. HARMFUL on her wrist, WHORE on her ankle As Camille works to uncover the truth about these violent crimes, she finds herself identifying with the young victims—a bit too strongly. Clues keep leading to dead ends, forcing Camille to unravel the psychological puzzle of her own past to get at the story. Dogged by her own demons, Camille will have to confront what happened to her years before if she wants to survive this homecoming.With its taut, crafted writing, Sharp Objects is addictive, haunting, and unforgettable. …more</w:t>
      </w:r>
    </w:p>
    <w:bookmarkEnd w:id="32"/>
    <w:bookmarkStart w:id="33" w:name="in-a-dark-dark-wood"/>
    <w:p>
      <w:pPr>
        <w:pStyle w:val="Heading2"/>
      </w:pPr>
      <w:r>
        <w:t xml:space="preserve">In a Dark, Dark Wood</w:t>
      </w:r>
    </w:p>
    <w:p>
      <w:pPr>
        <w:pStyle w:val="FirstParagraph"/>
      </w:pPr>
      <w:r>
        <w:t xml:space="preserve">In a dark, dark wood Nora hasn’t seen Clare for ten years. Not since Nora walked out of school one day and never went back. There was a dark, dark houseUntil, out of the blue, an invitation to Clare’s hen do arrives. Is this a chance for Nora to finally put her past behind her?And in the dark, dark house there was a dark, dark roomBut something goes wrong. Very wrong.And i In a dark, dark wood Nora hasn’t seen Clare for ten years. Not since Nora walked out of school one day and never went back. There was a dark, dark houseUntil, out of the blue, an invitation to Clare’s hen do arrives. Is this a chance for Nora to finally put her past behind her?And in the dark, dark house there was a dark, dark roomBut something goes wrong. Very wrong.And in the dark, dark room…. Some things can’t stay secret for ever. …more</w:t>
      </w:r>
    </w:p>
    <w:bookmarkEnd w:id="33"/>
    <w:bookmarkStart w:id="34" w:name="the-past-never-ends"/>
    <w:p>
      <w:pPr>
        <w:pStyle w:val="Heading2"/>
      </w:pPr>
      <w:r>
        <w:t xml:space="preserve">The Past Never Ends</w:t>
      </w:r>
    </w:p>
    <w:p>
      <w:pPr>
        <w:pStyle w:val="FirstParagraph"/>
      </w:pPr>
      <w:r>
        <w:t xml:space="preserve">A simple task, Attorney Chester Morgan thinks. Get a copy of a public record for a young man whose only friend has died in an unexplained accidental death. Except… The police file regarding the demise of sex worker Tanya Everly has been sealed by the order of the chief of police, and no one will talk. Warned to drop the matter, Attorney Morgan knows that if he doesn’t sp A simple task, Attorney Chester Morgan thinks. Get a copy of a public record for a young man whose only friend has died in an unexplained accidental death. Except… The police file regarding the demise of sex worker Tanya Everly has been sealed by the order of the chief of police, and no one will talk. Warned to drop the matter, Attorney Morgan knows that if he doesn’t speak for the dead young woman, no one will. Haunted by his discovery of the body of a prominent local oilman, Morgan pursues a quest for justice that puts his reputation, career, and life at risk. A journey that takes him into the dark shadows of the sex-for-sale business, into the marble courtrooms of Oklahoma, and into the aching loneliness of his own soul. Set in the American Southwest in the days before 9/11, The Past Never Ends is both a complex murder mystery and a meditation on the self-perpetuating nature of injustice and the ethereal nature of justice itself. …more</w:t>
      </w:r>
    </w:p>
    <w:bookmarkEnd w:id="34"/>
    <w:bookmarkStart w:id="35" w:name="a-murder-in-time"/>
    <w:p>
      <w:pPr>
        <w:pStyle w:val="Heading2"/>
      </w:pPr>
      <w:r>
        <w:t xml:space="preserve">A Murder in Time</w:t>
      </w:r>
    </w:p>
    <w:p>
      <w:pPr>
        <w:pStyle w:val="FirstParagraph"/>
      </w:pPr>
      <w:r>
        <w:t xml:space="preserve">Beautiful and brilliant, Kendra Donovan is a rising star at the FBI. Yet her path to professional success hits a speed bump during a disastrous raid where half her team is murdered, a mole in the FBI is uncovered and she herself is severely wounded. As soon as she recovers, she goes rogue and travels to England to assassinate the man responsible for the deaths of her teamm Beautiful and brilliant, Kendra Donovan is a rising star at the FBI. Yet her path to professional success hits a speed bump during a disastrous raid where half her team is murdered, a mole in the FBI is uncovered and she herself is severely wounded. As soon as she recovers, she goes rogue and travels to England to assassinate the man responsible for the deaths of her teammates.While fleeing from an unexpected assassin herself, Kendra escapes into a stairwell that promises sanctuary but when she stumbles out again, she is in the same place - Aldrich Castle - but in a different time: 1815, to be exact.Mistaken for a lady’s maid hired to help with weekend guests, Kendra is forced to quickly adapt to the time period until she can figure out how she got there; and, more importantly, how to get back home. However, after the body of a young girl is found on the extensive grounds of the county estate, she starts to feel there’s some purpose to her bizarre circumstances. Stripped of her twenty-first century tools, Kendra must use her wits alone in order to unmask a cunning madman. …more</w:t>
      </w:r>
    </w:p>
    <w:bookmarkEnd w:id="35"/>
    <w:bookmarkStart w:id="36" w:name="X435b90e223e49d66ea0226bb3ff85b7a0ff4f56"/>
    <w:p>
      <w:pPr>
        <w:pStyle w:val="Heading2"/>
      </w:pPr>
      <w:r>
        <w:t xml:space="preserve">The Murder of Roger Ackroyd (Hercule Poirot #4)</w:t>
      </w:r>
    </w:p>
    <w:p>
      <w:pPr>
        <w:pStyle w:val="FirstParagraph"/>
      </w:pPr>
      <w:r>
        <w:t xml:space="preserve">In the village of King’s Abbot, a widow’s sudden suicide sparks rumors that she murdered her first husband, was being blackmailed, and was carrying on a secret affair with the wealthy Roger Ackroyd. The following evening, Ackroyd is murdered in his locked study–but not before receiving a letter identifying the widow’s blackmailer. King’s Abbot is crawling with suspects, i In the village of King’s Abbot, a widow’s sudden suicide sparks rumors that she murdered her first husband, was being blackmailed, and was carrying on a secret affair with the wealthy Roger Ackroyd. The following evening, Ackroyd is murdered in his locked study–but not before receiving a letter identifying the widow’s blackmailer. King’s Abbot is crawling with suspects, including a nervous butler, Ackroyd’s wayward stepson, and his sister-in-law, Mrs. Cecil Ackroyd, who has taken up residence in the victim’s home. It’s now up to the famous detective Hercule Poirot, who has retired to King’s Abbot to garden, to solve the case of who killed Roger Ackroyd–a task in which he is aided by the village doctor and narrator, James Sheppard, and by Sheppard’s ingenious sister, Caroline.The Murder of Roger Ackroyd is the book that made Agatha Christie a household name and launched her career as a perennial bestseller. Originally published in 1926, it is a landmark in the mystery genre. It was in the vanguard of a new class of popular detective fiction that ushered in the modern era of mystery novels. …more</w:t>
      </w:r>
    </w:p>
    <w:bookmarkEnd w:id="36"/>
    <w:bookmarkStart w:id="37" w:name="the-last-mile-amos-decker-2"/>
    <w:p>
      <w:pPr>
        <w:pStyle w:val="Heading2"/>
      </w:pPr>
      <w:r>
        <w:t xml:space="preserve">The Last Mile (Amos Decker #2)</w:t>
      </w:r>
    </w:p>
    <w:p>
      <w:pPr>
        <w:pStyle w:val="FirstParagraph"/>
      </w:pPr>
      <w:r>
        <w:t xml:space="preserve">In his #1 New York Times bestseller Memory Man, David Baldacci introduced the extraordinary detective Amos Decker-the man who can forget nothing. Now, Decker returns in a spectacular new thriller . . . THE LAST MILEConvicted murderer Melvin Mars is counting down the last hours before his execution–for the violent killing of his parents twenty years earlier–when he’s gran In his #1 New York Times bestseller Memory Man, David Baldacci introduced the extraordinary detective Amos Decker-the man who can forget nothing. Now, Decker returns in a spectacular new thriller . . . THE LAST MILEConvicted murderer Melvin Mars is counting down the last hours before his execution–for the violent killing of his parents twenty years earlier–when he’s granted an unexpected reprieve. Another man has confessed to the crime.Amos Decker, newly hired on an FBI special task force, takes an interest in Mars’s case after discovering the striking similarities to his own life: Both men were talented football players with promising careers cut short by tragedy. Both men’s families were brutally murdered. And in both cases, another suspect came forward, years after the killing, to confess to the crime. A suspect who may or may not have been telling the truth.The confession has the potential to make Melvin Mars–guilty or not–a free man. Who wants Mars out of prison? And why now?But when a member of Decker’s team disappears, it becomes clear that something much larger–and more sinister–than just one convicted criminal’s life hangs in the balance. Decker will need all of his extraordinary brainpower to stop an innocent man from being executed. …more</w:t>
      </w:r>
    </w:p>
    <w:bookmarkEnd w:id="37"/>
    <w:bookmarkStart w:id="38" w:name="that-darkness-gardiner-and-renner-1"/>
    <w:p>
      <w:pPr>
        <w:pStyle w:val="Heading2"/>
      </w:pPr>
      <w:r>
        <w:t xml:space="preserve">That Darkness (Gardiner and Renner #1)</w:t>
      </w:r>
    </w:p>
    <w:p>
      <w:pPr>
        <w:pStyle w:val="FirstParagraph"/>
      </w:pPr>
      <w:r>
        <w:t xml:space="preserve">As a forensic investigator for the Cleveland Police Department, Maggie Gardiner has seen her share of Jane Does. The latest is an unidentified female in her early teens, discovered in a local cemetery. More shocking than the girl’s injuries—for Maggie at least—is the fact that no one has reported her missing. She and the detectives assigned to the case (including her cop e As a forensic investigator for the Cleveland Police Department, Maggie Gardiner has seen her share of Jane Does. The latest is an unidentified female in her early teens, discovered in a local cemetery. More shocking than the girl’s injuries—for Maggie at least—is the fact that no one has reported her missing. She and the detectives assigned to the case (including her cop ex-husband) are determined to follow every lead, run down every scrap of evidence. But the monster they seek is watching each move, closer to them than they could ever imagine. Jack Renner is a killer. He doesn’t murder because he savors it, or because he believes himself omnipotent, or for any reason other than to make the world a safer place. When he follows the trail of this Jane Doe to a locked room in a small apartment where eighteen teenaged girls are anything but safe, he knows something must be done. But his pursuit of their captor takes an unexpected turn.Maggie Gardiner finds another body waiting for her in the autopsy room—and a host of questions that will challenge everything she believes about justice, morality, and the true nature of evil … …more</w:t>
      </w:r>
    </w:p>
    <w:bookmarkEnd w:id="38"/>
    <w:bookmarkStart w:id="39" w:name="tastes-like-fear-di-marnie-rome-3"/>
    <w:p>
      <w:pPr>
        <w:pStyle w:val="Heading2"/>
      </w:pPr>
      <w:r>
        <w:t xml:space="preserve">Tastes Like Fear (DI Marnie Rome #3)</w:t>
      </w:r>
    </w:p>
    <w:p>
      <w:pPr>
        <w:pStyle w:val="FirstParagraph"/>
      </w:pPr>
      <w:r>
        <w:t xml:space="preserve">Sarah Hilary won the 2015 Theakston’s Crime Novel of the Year with her debut, the 2014 Richard and Judy pick SOMEONE ELSE’S SKIN. She followed up with NO OTHER DARKNESS, proclaimed as</w:t>
      </w:r>
      <w:r>
        <w:t xml:space="preserve"> </w:t>
      </w:r>
      <w:r>
        <w:t xml:space="preserve">‘</w:t>
      </w:r>
      <w:r>
        <w:t xml:space="preserve">riveting</w:t>
      </w:r>
      <w:r>
        <w:t xml:space="preserve">’</w:t>
      </w:r>
      <w:r>
        <w:t xml:space="preserve"> </w:t>
      </w:r>
      <w:r>
        <w:t xml:space="preserve">by Lisa Gardner and</w:t>
      </w:r>
      <w:r>
        <w:t xml:space="preserve"> </w:t>
      </w:r>
      <w:r>
        <w:t xml:space="preserve">‘</w:t>
      </w:r>
      <w:r>
        <w:t xml:space="preserve">truly mesmerising</w:t>
      </w:r>
      <w:r>
        <w:t xml:space="preserve">’</w:t>
      </w:r>
      <w:r>
        <w:t xml:space="preserve"> </w:t>
      </w:r>
      <w:r>
        <w:t xml:space="preserve">by David Mark. Now D.I. Marnie Rome returns in her third novel.Home is where Harm lies…The young girl who causes the fatal car crash disap Sarah Hilary won the 2015 Theakston’s Crime Novel of the Year with her debut, the 2014 Richard and Judy pick SOMEONE ELSE’S SKIN. She followed up with NO OTHER DARKNESS, proclaimed as</w:t>
      </w:r>
      <w:r>
        <w:t xml:space="preserve"> </w:t>
      </w:r>
      <w:r>
        <w:t xml:space="preserve">‘</w:t>
      </w:r>
      <w:r>
        <w:t xml:space="preserve">riveting</w:t>
      </w:r>
      <w:r>
        <w:t xml:space="preserve">’</w:t>
      </w:r>
      <w:r>
        <w:t xml:space="preserve"> </w:t>
      </w:r>
      <w:r>
        <w:t xml:space="preserve">by Lisa Gardner and</w:t>
      </w:r>
      <w:r>
        <w:t xml:space="preserve"> </w:t>
      </w:r>
      <w:r>
        <w:t xml:space="preserve">‘</w:t>
      </w:r>
      <w:r>
        <w:t xml:space="preserve">truly mesmerising</w:t>
      </w:r>
      <w:r>
        <w:t xml:space="preserve">’</w:t>
      </w:r>
      <w:r>
        <w:t xml:space="preserve"> </w:t>
      </w:r>
      <w:r>
        <w:t xml:space="preserve">by David Mark. Now D.I. Marnie Rome returns in her third novel.Home is where Harm lies…The young girl who causes the fatal car crash disappears from the scene.A runaway who doesn’t want to be found, she only wants to go home.To the one man who understands her.Gives her shelter. Just as he gives shelter to the other lost girls who live in his house.He’s the head of her new family.He’s Harm. And when Harm’s family is threatened, Marnie Rome is about to find out that everything tastes like fear… …more</w:t>
      </w:r>
    </w:p>
    <w:bookmarkEnd w:id="39"/>
    <w:bookmarkStart w:id="40" w:name="a-time-of-torment-charlie-parker-14"/>
    <w:p>
      <w:pPr>
        <w:pStyle w:val="Heading2"/>
      </w:pPr>
      <w:r>
        <w:t xml:space="preserve">A Time of Torment (Charlie Parker #14)</w:t>
      </w:r>
    </w:p>
    <w:p>
      <w:pPr>
        <w:pStyle w:val="FirstParagraph"/>
      </w:pPr>
      <w:r>
        <w:t xml:space="preserve">Jerome Burnel was once a hero. He intervened to prevent multiple killings and in doing so damned himself. His life was torn apart. He was imprisoned, brutalized.But in his final days, with the hunters circling, he tells his story to private detective Charlie Parker. He speaks of the girl who was marked for death but was saved, of the ones who tormented him, and an entity t Jerome Burnel was once a hero. He intervened to prevent multiple killings and in doing so damned himself. His life was torn apart. He was imprisoned, brutalized.But in his final days, with the hunters circling, he tells his story to private detective Charlie Parker. He speaks of the girl who was marked for death but was saved, of the ones who tormented him, and an entity that hides in a ruined stockade.Parker is not like other men. He died, and was reborn. He is ready to wage war.Now he will descend upon a strange, isolated community called the Cut, and face down a force of men who rule by terror, intimidation, and murder.All in the name of the being they serve.All in the name of the Dead King. …more</w:t>
      </w:r>
    </w:p>
    <w:bookmarkEnd w:id="40"/>
    <w:bookmarkStart w:id="41" w:name="a-study-in-scarlet-sherlock-holmes-1"/>
    <w:p>
      <w:pPr>
        <w:pStyle w:val="Heading2"/>
      </w:pPr>
      <w:r>
        <w:t xml:space="preserve">A Study in Scarlet (Sherlock Holmes #1)</w:t>
      </w:r>
    </w:p>
    <w:p>
      <w:pPr>
        <w:pStyle w:val="FirstParagraph"/>
      </w:pPr>
      <w:r>
        <w:t xml:space="preserve">In the debut of literature’s most famous sleuth, a dead man is discovered in a bloodstained room in Brixton. The only clues are a wedding ring, a gold watch, a pocket edition of Boccaccio’s Decameron, and a word scrawled in blood on the wall. With this investigation begins the partnership of Sherlock Holmes and Dr. Watson. Their search for the murderer uncovers a story of In the debut of literature’s most famous sleuth, a dead man is discovered in a bloodstained room in Brixton. The only clues are a wedding ring, a gold watch, a pocket edition of Boccaccio’s Decameron, and a word scrawled in blood on the wall. With this investigation begins the partnership of Sherlock Holmes and Dr. Watson. Their search for the murderer uncovers a story of love and revenge-and heralds a franchise of detective mysteries starring the formidable Holmes. …more</w:t>
      </w:r>
    </w:p>
    <w:bookmarkEnd w:id="41"/>
    <w:bookmarkStart w:id="42" w:name="poisonous-max-revere-novels-3"/>
    <w:p>
      <w:pPr>
        <w:pStyle w:val="Heading2"/>
      </w:pPr>
      <w:r>
        <w:t xml:space="preserve">Poisonous (Max Revere Novels #3)</w:t>
      </w:r>
    </w:p>
    <w:p>
      <w:pPr>
        <w:pStyle w:val="FirstParagraph"/>
      </w:pPr>
      <w:r>
        <w:t xml:space="preserve">Teen-aged Internet bully Ivy Lake fell off a cliff and few people cared … except her mentally-challenged eighteen-year-old step-brother, Tommy. He loved her in spite of her cruelty. He’s distraught and doesn’t understand why his blended family is falling apart. After a year, the police still have no answers: Ivy could have jumped, could have been pushed, or it could have Teen-aged Internet bully Ivy Lake fell off a cliff and few people cared … except her mentally-challenged eighteen-year-old step-brother, Tommy. He loved her in spite of her cruelty. He’s distraught and doesn’t understand why his blended family is falling apart. After a year, the police still have no answers: Ivy could have jumped, could have been pushed, or it could have been an accident. With too many suspects and not enough evidence, the investigation has grown cold.Tommy thinks that if someone can figure out what happened to his step-sister, everything will go back to normal, so he writes to investigative reporter Maxine Revere. This isn’t the type of case Max normally takes on, but the heartbreak and simple honesty in Tommy’s letter pulls her in. She travels to Corte Madera, California, with her assistant David Kane and is at first pleased that the police are cooperative. But the more Max learns about Tommy and his dysfunctional family, the more she thinks she’s taken on an impossible task: this may be the one case she can’t solve.If Ivy was murdered, it was exceptionally well-planned and that kind of killer could be hiding in plain sight … planning the next act of violence. Max believes the truth is always better than lies, that the truth is the only thing that matters to gain justice for victims and their families. But for the first time, she wonders if this time, the truth will kill. …more</w:t>
      </w:r>
    </w:p>
    <w:bookmarkEnd w:id="42"/>
    <w:bookmarkStart w:id="43" w:name="X41a14aa4b0dc718683c86d60b14686966d92092"/>
    <w:p>
      <w:pPr>
        <w:pStyle w:val="Heading2"/>
      </w:pPr>
      <w:r>
        <w:t xml:space="preserve">Murder at the 42nd Street Library (Raymond Ambler #1)</w:t>
      </w:r>
    </w:p>
    <w:p>
      <w:pPr>
        <w:pStyle w:val="FirstParagraph"/>
      </w:pPr>
      <w:r>
        <w:t xml:space="preserve">Murder at the 42nd Street Library opens with a murder in a second floor office of the iconic, beaux-arts flagship of the New York Public Library. Ray Ambler, the curator of the library’s crime fiction collection, joins forces with NYPD homicide detective Mike Cosgrove in hopes of bringing a murderer to justice.In his search for the reasons behind the murder, Ambler uncover Murder at the 42nd Street Library opens with a murder in a second floor office of the iconic, beaux-arts flagship of the New York Public Library. Ray Ambler, the curator of the library’s crime fiction collection, joins forces with NYPD homicide detective Mike Cosgrove in hopes of bringing a murderer to justice.In his search for the reasons behind the murder, Ambler uncovers hidden–and profoundly disturbing–relationships between visitors to the library. These include a celebrated mystery writer who has donated his papers to the library’s crime fiction collection, that writer’s missing daughter, a New York society woman with a hidden past, and one of Ambler’s colleagues at the world-famous library. Those shocking revelations lead inexorably to the tragic and violent events that follow. …more</w:t>
      </w:r>
    </w:p>
    <w:bookmarkEnd w:id="43"/>
    <w:bookmarkStart w:id="44" w:name="most-wanted"/>
    <w:p>
      <w:pPr>
        <w:pStyle w:val="Heading2"/>
      </w:pPr>
      <w:r>
        <w:t xml:space="preserve">Most Wanted</w:t>
      </w:r>
    </w:p>
    <w:p>
      <w:pPr>
        <w:pStyle w:val="FirstParagraph"/>
      </w:pPr>
      <w:r>
        <w:t xml:space="preserve">Lisa Scottoline delivers another searing, powerful blockbuster novel that explores hot-button issues within the framework of an intricately plotted thriller. When a woman and her husband, desperate for a baby, find themselves unable to conceive, they decide to take further steps. Since it is the husband who is infertile, the heroine decides to use a donor. And all seems to Lisa Scottoline delivers another searing, powerful blockbuster novel that explores hot-button issues within the framework of an intricately plotted thriller. When a woman and her husband, desperate for a baby, find themselves unable to conceive, they decide to take further steps. Since it is the husband who is infertile, the heroine decides to use a donor. And all seems to be well. Three months pass and she is happily pregnant. But a shocking revelation occurs when she discovers that a man arrested for a series of brutal murders is her donor - the biological father of the child she is carrying. Delving deeper to uncover the truth, the heroine must face her worst fears, and confront a terrifying truth. Most Wanted is sure to be Lisa Scottoline’s most discussed, bestselling novel yet. …more</w:t>
      </w:r>
    </w:p>
    <w:bookmarkEnd w:id="44"/>
    <w:bookmarkStart w:id="45" w:name="hide-away-eve-duncan-20"/>
    <w:p>
      <w:pPr>
        <w:pStyle w:val="Heading2"/>
      </w:pPr>
      <w:r>
        <w:t xml:space="preserve">Hide Away (Eve Duncan #20)</w:t>
      </w:r>
    </w:p>
    <w:p>
      <w:pPr>
        <w:pStyle w:val="FirstParagraph"/>
      </w:pPr>
      <w:r>
        <w:t xml:space="preserve">Iris Johansen’s beloved forensic sculptor Eve Duncan is back and now the stakes are higher than ever. Dramatic changes are on the horizon for Eve and Joe Quinn and their relationship may never be the same. Faced with the task of protecting Cara Delaney, a young girl with ruthless enemies who want to see her dead, Eve takes her away to the remote Scottish Highlands where th Iris Johansen’s beloved forensic sculptor Eve Duncan is back and now the stakes are higher than ever. Dramatic changes are on the horizon for Eve and Joe Quinn and their relationship may never be the same. Faced with the task of protecting Cara Delaney, a young girl with ruthless enemies who want to see her dead, Eve takes her away to the remote Scottish Highlands where they join Jane MacGuire in search of a hidden treasure. But nowhere is far enough away to protect Cara from danger. With enemies closing in from all sides, Hide Away is a high-octane thriller that fans will not want to miss. …more</w:t>
      </w:r>
    </w:p>
    <w:bookmarkEnd w:id="45"/>
    <w:bookmarkStart w:id="46" w:name="boar-island-anna-pigeon-19"/>
    <w:p>
      <w:pPr>
        <w:pStyle w:val="Heading2"/>
      </w:pPr>
      <w:r>
        <w:t xml:space="preserve">Boar Island (Anna Pigeon #19)</w:t>
      </w:r>
    </w:p>
    <w:p>
      <w:pPr>
        <w:pStyle w:val="FirstParagraph"/>
      </w:pPr>
      <w:r>
        <w:t xml:space="preserve">Bringing you a gripping mystery, Nevada Barr transports you to the wild and dangerous landscapes of America’s National Parks and is sure to appeal if you like Sue Grafton and Janet Evanovich.The eighteenth sensational crime novel from New York Times bestselling author Nevada Barr featuring fearless park ranger Anna Pigeon as she battles to solve a heinous crime set amidst Bringing you a gripping mystery, Nevada Barr transports you to the wild and dangerous landscapes of America’s National Parks and is sure to appeal if you like Sue Grafton and Janet Evanovich.The eighteenth sensational crime novel from New York Times bestselling author Nevada Barr featuring fearless park ranger Anna Pigeon as she battles to solve a heinous crime set amidst the wild and dangerous landscape of a US National Park. …more</w:t>
      </w:r>
    </w:p>
    <w:bookmarkEnd w:id="46"/>
    <w:bookmarkStart w:id="47" w:name="the-widow"/>
    <w:p>
      <w:pPr>
        <w:pStyle w:val="Heading2"/>
      </w:pPr>
      <w:r>
        <w:t xml:space="preserve">The Widow</w:t>
      </w:r>
    </w:p>
    <w:p>
      <w:pPr>
        <w:pStyle w:val="FirstParagraph"/>
      </w:pPr>
      <w:r>
        <w:t xml:space="preserve">THE NEW YORK TIMESBESTSELLERFor fans of Gone Girl and The Girl on the Train, an electrifying thriller that will take you into the dark spaces that exist between a husband and a wife.When the police started asking questions, Jean Taylor turned into a different woman. One who enabled her and her husband to carry on, when more bad things began to happen… But that woman’s h THE NEW YORK TIMES BESTSELLERFor fans of Gone Girl and The Girl on the Train, an electrifying thriller that will take you into the dark spaces that exist between a husband and a wife.When the police started asking questions, Jean Taylor turned into a different woman. One who enabled her and her husband to carry on, when more bad things began to happen…   But that woman’s husband died last week. And Jean doesn’t have to be her anymore.   There’s a lot Jean hasn’t said over the years about the crime her husband was suspected of committing. She was too busy being the perfect wife, standing by her man while living with the accusing glares and the anonymous harassment.   Now there’s no reason to stay quiet. There are people who want to hear her story. They want to know what it was like living with that man. She can tell them that there were secrets. There always are in a marriage.   The truth—that’s all anyone wants. But the one lesson Jean has learned in the last few years is that she can make people believe anything… …more</w:t>
      </w:r>
    </w:p>
    <w:bookmarkEnd w:id="47"/>
    <w:bookmarkStart w:id="48" w:name="playing-with-fire"/>
    <w:p>
      <w:pPr>
        <w:pStyle w:val="Heading2"/>
      </w:pPr>
      <w:r>
        <w:t xml:space="preserve">Playing with Fire</w:t>
      </w:r>
    </w:p>
    <w:p>
      <w:pPr>
        <w:pStyle w:val="FirstParagraph"/>
      </w:pPr>
      <w:r>
        <w:t xml:space="preserve">A beautiful violinist is haunted by a very old piece of music she finds in a strange antique shop in Rome.The first time Julia Ansdell picks up The Incendio Waltz, she knows it’s a strikingly unusual composition. But while playing the piece, Julia blacks out and awakens to find her young daughter implicated in acts of surprising violence. And when she travels to Venice to A beautiful violinist is haunted by a very old piece of music she finds in a strange antique shop in Rome.The first time Julia Ansdell picks up The Incendio Waltz, she knows it’s a strikingly unusual composition. But while playing the piece, Julia blacks out and awakens to find her young daughter implicated in acts of surprising violence. And when she travels to Venice to find the previous owner of the music, she uncovers a dark secret that involves dangerously powerful people—a family who would stop at nothing to keep Julia from bringing the truth to light. …more</w:t>
      </w:r>
    </w:p>
    <w:bookmarkEnd w:id="48"/>
    <w:bookmarkStart w:id="49" w:name="X8c160a0430de9266b3b2235a1f3ba3cf17d6d73"/>
    <w:p>
      <w:pPr>
        <w:pStyle w:val="Heading2"/>
      </w:pPr>
      <w:r>
        <w:t xml:space="preserve">What Happened on Beale Street (Secrets of the South Mysteries #2)</w:t>
      </w:r>
    </w:p>
    <w:p>
      <w:pPr>
        <w:pStyle w:val="FirstParagraph"/>
      </w:pPr>
      <w:r>
        <w:t xml:space="preserve">What Happened on Beale Street is an exciting addition to the Secrets of the South Mysteries from bestselling author Mary Ellis. These standalone, complex crime dramas follow a private investigator’s quest to make the world a better place…solving one case at a time.A cryptic plea for help from a childhood friend sends cousins Nate and Nicki Price from New Orleans to Memph What Happened on Beale Street is an exciting addition to the Secrets of the South Mysteries from bestselling author Mary Ellis. These standalone, complex crime dramas follow a private investigator’s quest to make the world a better place…solving one case at a time.A cryptic plea for help from a childhood friend sends cousins Nate and Nicki Price from New Orleans to Memphis, the home of scrumptious barbecue and soulful blues music. When they arrive at Danny Andre’s last known address, they discover signs of a struggle and a lifestyle not in keeping with the former choirboy they fondly remember.Danny’s sister, Isabelle, reluctantly accepts their help. She and Nate aren’t on the best of terms due to a complicated past, yet they will have to get beyond that if they want to save Danny.On top of Danny’s alarming disappearance and his troubled relationship with Isabelle, Nate also has to rein in his favorite cousin’s overzealousness as a new and eager PI. Confronted with a possible murder, mystery, and mayhem in the land of the Delta blues, Nate must rely on his faith and investigative experience to keep one or more of them from getting killed. …more</w:t>
      </w:r>
    </w:p>
    <w:bookmarkEnd w:id="49"/>
    <w:bookmarkStart w:id="50" w:name="X9a7c95bdb4e982a87e7a5d4f91691a8f1698530"/>
    <w:p>
      <w:pPr>
        <w:pStyle w:val="Heading2"/>
      </w:pPr>
      <w:r>
        <w:t xml:space="preserve">The Bachelor Girl’s Guide to Murder (Herringford and Watts Mysteries #1)</w:t>
      </w:r>
    </w:p>
    <w:p>
      <w:pPr>
        <w:pStyle w:val="FirstParagraph"/>
      </w:pPr>
      <w:r>
        <w:t xml:space="preserve">In 1910 Toronto, while other bachelor girls perfect their domestic skills and find husbands, two friends perfect their sleuthing skills and find a murderer.Inspired by their fascination with all things Sherlock Holmes, best friends and flatmates Merinda and Jem launch a consulting detective business. The deaths of young Irish women lead Merinda and Jem deeper into the mire In 1910 Toronto, while other bachelor girls perfect their domestic skills and find husbands, two friends perfect their sleuthing skills and find a murderer.Inspired by their fascination with all things Sherlock Holmes, best friends and flatmates Merinda and Jem launch a consulting detective business. The deaths of young Irish women lead Merinda and Jem deeper into the mire of the city’s underbelly, where the high hopes of those dreaming to make a new life in Canada are met with prejudice and squalor.While searching for answers, donning disguises, and sneaking around where no proper ladies would ever go, they pair with Jasper Forth, a police constable, and Ray DeLuca, a reporter in whom Jem takes a more than professional interest. Merinda could well be Toronto’s premiere consulting detective, and Jem may just find a way to put her bachelor girlhood behind her forever–if they can stay alive long enough to do so. …more</w:t>
      </w:r>
    </w:p>
    <w:bookmarkEnd w:id="50"/>
    <w:bookmarkStart w:id="51" w:name="X70f05a48d9826baae03415fbc1169d629cd655e"/>
    <w:p>
      <w:pPr>
        <w:pStyle w:val="Heading2"/>
      </w:pPr>
      <w:r>
        <w:t xml:space="preserve">Delivering the Truth (Quaker Midwife Mystery #1)</w:t>
      </w:r>
    </w:p>
    <w:p>
      <w:pPr>
        <w:pStyle w:val="FirstParagraph"/>
      </w:pPr>
      <w:r>
        <w:t xml:space="preserve">Quaker midwife Rose Carroll hears secrets and keeps confidences as she attends births of the rich and poor alike in an 1888 Massachusetts mill town. When the town’s world-famed carriage industry is threatened by the work of an arsonist, and a carriage factory owner’s adult son is stabbed to death with Rose’s own knitting needle, she is drawn into solving the mystery. Thing Quaker midwife Rose Carroll hears secrets and keeps con</w:t>
      </w:r>
      <w:r>
        <w:softHyphen/>
      </w:r>
      <w:r>
        <w:t xml:space="preserve">fi</w:t>
      </w:r>
      <w:r>
        <w:softHyphen/>
      </w:r>
      <w:r>
        <w:t xml:space="preserve">dences as she attends births of the rich and poor alike in an 1888 Massachusetts mill town. When the town’s world-famed car</w:t>
      </w:r>
      <w:r>
        <w:softHyphen/>
      </w:r>
      <w:r>
        <w:t xml:space="preserve">riage indus</w:t>
      </w:r>
      <w:r>
        <w:softHyphen/>
      </w:r>
      <w:r>
        <w:t xml:space="preserve">try is threat</w:t>
      </w:r>
      <w:r>
        <w:softHyphen/>
      </w:r>
      <w:r>
        <w:t xml:space="preserve">ened by the work of an arson</w:t>
      </w:r>
      <w:r>
        <w:softHyphen/>
      </w:r>
      <w:r>
        <w:t xml:space="preserve">ist, and a car</w:t>
      </w:r>
      <w:r>
        <w:softHyphen/>
      </w:r>
      <w:r>
        <w:t xml:space="preserve">riage fac</w:t>
      </w:r>
      <w:r>
        <w:softHyphen/>
      </w:r>
      <w:r>
        <w:t xml:space="preserve">tory owner’s adult son is stabbed to death with Rose’s own knitting needle, she is drawn into solv</w:t>
      </w:r>
      <w:r>
        <w:softHyphen/>
      </w:r>
      <w:r>
        <w:t xml:space="preserve">ing the mys</w:t>
      </w:r>
      <w:r>
        <w:softHyphen/>
      </w:r>
      <w:r>
        <w:t xml:space="preserve">tery. Things get dicey after the same owner’s mis</w:t>
      </w:r>
      <w:r>
        <w:softHyphen/>
      </w:r>
      <w:r>
        <w:t xml:space="preserve">tress is also mur</w:t>
      </w:r>
      <w:r>
        <w:softHyphen/>
      </w:r>
      <w:r>
        <w:t xml:space="preserve">dered, leav</w:t>
      </w:r>
      <w:r>
        <w:softHyphen/>
      </w:r>
      <w:r>
        <w:t xml:space="preserve">ing her one-week-old baby with</w:t>
      </w:r>
      <w:r>
        <w:softHyphen/>
      </w:r>
      <w:r>
        <w:t xml:space="preserve">out a mother. The Quaker poet and abolitionist John Greenleaf Whittier helps Rose by lending words of advice and support. While strug</w:t>
      </w:r>
      <w:r>
        <w:softHyphen/>
      </w:r>
      <w:r>
        <w:t xml:space="preserve">gling with being less than the per</w:t>
      </w:r>
      <w:r>
        <w:softHyphen/>
      </w:r>
      <w:r>
        <w:t xml:space="preserve">fect Friend, Rose draws on her strengths as a counselor and prob</w:t>
      </w:r>
      <w:r>
        <w:softHyphen/>
      </w:r>
      <w:r>
        <w:t xml:space="preserve">lem solver to bring two mur</w:t>
      </w:r>
      <w:r>
        <w:softHyphen/>
      </w:r>
      <w:r>
        <w:t xml:space="preserve">der</w:t>
      </w:r>
      <w:r>
        <w:softHyphen/>
      </w:r>
      <w:r>
        <w:t xml:space="preserve">ers to justice before they destroy the town’s carriage industry and the people who run it. …more</w:t>
      </w:r>
    </w:p>
    <w:p>
      <w:r>
        <w:br w:type="page"/>
      </w:r>
    </w:p>
    <w:bookmarkEnd w:id="51"/>
    <w:bookmarkEnd w:id="52"/>
    <w:bookmarkStart w:id="73" w:name="historical-fiction"/>
    <w:p>
      <w:pPr>
        <w:pStyle w:val="Heading1"/>
      </w:pPr>
      <w:r>
        <w:t xml:space="preserve">Historical Fiction</w:t>
      </w:r>
    </w:p>
    <w:bookmarkStart w:id="53" w:name="tipping-the-velvet"/>
    <w:p>
      <w:pPr>
        <w:pStyle w:val="Heading2"/>
      </w:pPr>
      <w:r>
        <w:t xml:space="preserve">Tipping the Velvet</w:t>
      </w:r>
    </w:p>
    <w:p>
      <w:pPr>
        <w:pStyle w:val="FirstParagraph"/>
      </w:pPr>
      <w:r>
        <w:t xml:space="preserve">“</w:t>
      </w:r>
      <w:r>
        <w:t xml:space="preserve">Erotic and absorbing…Written with starling power.</w:t>
      </w:r>
      <w:r>
        <w:t xml:space="preserve">”</w:t>
      </w:r>
      <w:r>
        <w:t xml:space="preserve">–</w:t>
      </w:r>
      <w:r>
        <w:t xml:space="preserve">“</w:t>
      </w:r>
      <w:r>
        <w:t xml:space="preserve">The New York Times Book Review</w:t>
      </w:r>
      <w:r>
        <w:t xml:space="preserve">”</w:t>
      </w:r>
      <w:r>
        <w:t xml:space="preserve"> </w:t>
      </w:r>
      <w:r>
        <w:t xml:space="preserve">Nan King, an oyster girl, is captivated by the music hall phenomenon Kitty Butler, a male impersonator extraordinaire treading the boards in Canterbury. Through a friend at the box office, Nan manages to visit all her shows and finally meet her heroine. Soon after, she becomes Kitty’s</w:t>
      </w:r>
      <w:r>
        <w:t xml:space="preserve"> </w:t>
      </w:r>
      <w:r>
        <w:t xml:space="preserve">“</w:t>
      </w:r>
      <w:r>
        <w:t xml:space="preserve">Erotic and absorbing…Written with starling power.</w:t>
      </w:r>
      <w:r>
        <w:t xml:space="preserve">”</w:t>
      </w:r>
      <w:r>
        <w:t xml:space="preserve">–</w:t>
      </w:r>
      <w:r>
        <w:t xml:space="preserve">“</w:t>
      </w:r>
      <w:r>
        <w:t xml:space="preserve">The New York Times Book Review</w:t>
      </w:r>
      <w:r>
        <w:t xml:space="preserve">”</w:t>
      </w:r>
      <w:r>
        <w:t xml:space="preserve"> </w:t>
      </w:r>
      <w:r>
        <w:t xml:space="preserve">Nan King, an oyster girl, is captivated by the music hall phenomenon Kitty Butler, a male impersonator extraordinaire treading the boards in Canterbury. Through a friend at the box office, Nan manages to visit all her shows and finally meet her heroine. Soon after, she becomes Kitty’s dresser and the two head for the bright lights of Leicester Square where they begin a glittering career as music-hall stars in an all-singing and dancing double act. At the same time, behind closed doors, they admit their attraction to each other and their affair begins. …more</w:t>
      </w:r>
    </w:p>
    <w:bookmarkEnd w:id="53"/>
    <w:bookmarkStart w:id="54" w:name="X42252676bd8482c4b3e406364534b3f450aa204"/>
    <w:p>
      <w:pPr>
        <w:pStyle w:val="Heading2"/>
      </w:pPr>
      <w:r>
        <w:t xml:space="preserve">Forever and Forever: The Courtship of Henry Longfellow and Fanny Appleton</w:t>
      </w:r>
    </w:p>
    <w:p>
      <w:pPr>
        <w:pStyle w:val="FirstParagraph"/>
      </w:pPr>
      <w:r>
        <w:t xml:space="preserve">A Proper Historical Romance seriesThe first book in a new series which will focus on the lives of real historical figures who have intriguing stories of courtship that are recreated in fictionalized accounts based on real biographical and social history research.</w:t>
      </w:r>
      <w:r>
        <w:t xml:space="preserve">“</w:t>
      </w:r>
      <w:r>
        <w:t xml:space="preserve">A well-researched, emotionally charged tale. A love story…fit for the ages.</w:t>
      </w:r>
      <w:r>
        <w:t xml:space="preserve">”</w:t>
      </w:r>
      <w:r>
        <w:t xml:space="preserve"> </w:t>
      </w:r>
      <w:r>
        <w:t xml:space="preserve">-Publishers Weekly.It’s 1836, an A Proper Historical Romance seriesThe first book in a new series which will focus on the lives of real historical figures who have intriguing stories of courtship that are recreated in fictionalized accounts based on real biographical and social history research.</w:t>
      </w:r>
      <w:r>
        <w:t xml:space="preserve">“</w:t>
      </w:r>
      <w:r>
        <w:t xml:space="preserve">A well-researched, emotionally charged tale. A love story…fit for the ages.</w:t>
      </w:r>
      <w:r>
        <w:t xml:space="preserve">”</w:t>
      </w:r>
      <w:r>
        <w:t xml:space="preserve"> </w:t>
      </w:r>
      <w:r>
        <w:t xml:space="preserve">-Publishers Weekly.It’s 1836, and nineteen-year-old Fanny Appleton, a privileged daughter of a wealthy, upper-class Boston industrialist, is touring Europe with her family. Like many girls of her day, she enjoys the fine clothes, food, and company of the elite social circles. But unlike her peers, Fanny is also drawn to education, literature, and more intellectual pursuits.Published author and poet Henry Wadsworth Longfellow is also touring Europe, but under much different circumstances. Widowed while on tour, he has stayed in order to gather credentials that he hopes will secure his professorship at Harvard College. When Henry meets Fanny, he sees in her a kindred spirit, a lover of language and literature and high ideals. He is in love. Fanny, however, is uncertain. He is ten years older than she is, and from a much lower social class. How could such a relationship ever thrive?Could a book of Henry’s poetry, personally delivered, persuade Fanny to believe in a love that lasts forever and forever? …more</w:t>
      </w:r>
    </w:p>
    <w:bookmarkEnd w:id="54"/>
    <w:bookmarkStart w:id="55" w:name="a-flight-of-arrows-the-pathfinders-2"/>
    <w:p>
      <w:pPr>
        <w:pStyle w:val="Heading2"/>
      </w:pPr>
      <w:r>
        <w:t xml:space="preserve">A Flight of Arrows (The Pathfinders #2)</w:t>
      </w:r>
    </w:p>
    <w:p>
      <w:pPr>
        <w:pStyle w:val="FirstParagraph"/>
      </w:pPr>
      <w:r>
        <w:t xml:space="preserve">October 1776–August 1777It is said that what a man sows he will reap–and for such a harvest there is no set season. No one connected to Reginald Aubrey is untouched by the crime he committed twenty years ago. Not William, the Oneida child Reginald stole and raised as his own. Identity shattered, enlisted in the British army, William trains with Loyalist refugees eager to October 1776–August 1777It is said that what a man sows he will reap–and for such a harvest there is no set season. No one connected to Reginald Aubrey is untouched by the crime he committed twenty years ago. Not William, the Oneida child Reginald stole and raised as his own. Identity shattered, enlisted in the British army, William trains with Loyalist refugees eager to annihilate the rebels who forced them into exile. Coming to terms with who and what he is proves impossible, but if he breaks his Loyalist oath, he’ll be no better than the man who constructed his life of lies.Not Anna, Reginald’s adopted daughter, nor Two Hawks, William’s twin, both who long for Reginald to accept their love despite the challenges they will face, building a marriage that bridges two cultures. Not Good Voice and Stone Thrower, freed of bitterness by a courageous act of forgiveness, but still yearning for their firstborn son and fearful for the future of their Oneida people.As the British prepare to attack frontier New York and Patriot regiments rally to defend it, two families separated by culture, united by love, will do all in their power to reclaim the son marching toward them in the ranks of their enemies. …more</w:t>
      </w:r>
    </w:p>
    <w:bookmarkEnd w:id="55"/>
    <w:bookmarkStart w:id="56" w:name="the-house-by-the-lake"/>
    <w:p>
      <w:pPr>
        <w:pStyle w:val="Heading2"/>
      </w:pPr>
      <w:r>
        <w:t xml:space="preserve">The House by the Lake</w:t>
      </w:r>
    </w:p>
    <w:p>
      <w:pPr>
        <w:pStyle w:val="FirstParagraph"/>
      </w:pPr>
      <w:r>
        <w:t xml:space="preserve">Anna is content with her well-ordered life in San Francisco. But her world is turned upside down when her beloved grandfather, Max, reveals a startling secret: Anna is part of an aristocratic family who lost everything during World War II. What’s more, Max was forced to leave behind a precious item over seventy years ago in their estate in old Prussia. It’s now his ardent Anna is content with her well-ordered life in San Francisco. But her world is turned upside down when her beloved grandfather, Max, reveals a startling secret: Anna is part of an aristocratic family who lost everything during World War II. What’s more, Max was forced to leave behind a precious item over seventy years ago in their estate in old Prussia. It’s now his ardent wish that Anna retrieve it.Anna burns with questions as she heads for Germany: What memento could be so important to her grandfather? And why did he keep their history hidden? As she searches for answers, she finds herself drawn to Wil, a man who may hold the key to unlock the mystery. Together they discover that her family’s secrets are linked with an abandoned apartment in Paris, and these secrets go deeper than she ever imagined.Alternating between 1930s Europe and the present, The House by the Lake illuminates the destiny of a family caught in the tumult of history. …more</w:t>
      </w:r>
    </w:p>
    <w:bookmarkEnd w:id="56"/>
    <w:bookmarkStart w:id="57" w:name="mrs.-houdini"/>
    <w:p>
      <w:pPr>
        <w:pStyle w:val="Heading2"/>
      </w:pPr>
      <w:r>
        <w:t xml:space="preserve">Mrs. Houdini</w:t>
      </w:r>
    </w:p>
    <w:p>
      <w:pPr>
        <w:pStyle w:val="FirstParagraph"/>
      </w:pPr>
      <w:r>
        <w:t xml:space="preserve">A captivating debut novel, meticulously researched and beautifully imagined, about the passionate marriage of Harry and Bess Houdini—a love story that defied death itself.Before escape artist Harry Houdini died, he vowed he would find a way to speak to his beloved wife Bess from beyond the grave using a coded message known only to the two of them. When a widowed Bess begin A captivating debut novel, meticulously researched and beautifully imagined, about the passionate marriage of Harry and Bess Houdini—a love story that defied death itself.Before escape artist Harry Houdini died, he vowed he would find a way to speak to his beloved wife Bess from beyond the grave using a coded message known only to the two of them. When a widowed Bess begins seeing this code in seemingly impossible places, it becomes clear that Harry has an urgent message to convey. Unlocking the puzzle will set Bess on a course back through the pair’s extraordinary romance, which swept the illusionist and his bride from the beaches of Coney Island, to the palaces of Budapest, to the back lots of Hollywood. When the mystery finally leads Bess to the doorstep of a mysterious young photographer, she realizes that her husband’s magic may have been more than just illusion.In surprising turns that weave through the uncertain days of the dawn of the twentieth century and continue into the dazzling 1920s, Mrs. Houdini is a thrilling tale that will take you deep into the heart of one of history’s greatest love stories—asking what drives people to believe in something bigger than themselves—even as it reveals the famous magician’s most remarkable feat of all. …more</w:t>
      </w:r>
    </w:p>
    <w:bookmarkEnd w:id="57"/>
    <w:bookmarkStart w:id="58" w:name="the-marriage-of-opposites"/>
    <w:p>
      <w:pPr>
        <w:pStyle w:val="Heading2"/>
      </w:pPr>
      <w:r>
        <w:t xml:space="preserve">The Marriage of Opposites</w:t>
      </w:r>
    </w:p>
    <w:p>
      <w:pPr>
        <w:pStyle w:val="FirstParagraph"/>
      </w:pPr>
      <w:r>
        <w:t xml:space="preserve">From the New York Times bestselling author of The Dovekeepers and The Museum of Extraordinary Things: a forbidden love story set on the tropical island of St. Thomas about the extraordinary woman who gave birth to painter Camille Pissarro; the Father of Impressionism.Growing up on idyllic St. Thomas in the early 1800s, Rachel dreams of life in faraway Paris. Rachel’s mothe From the New York Times bestselling author of The Dovekeepers and The Museum of Extraordinary Things: a forbidden love story set on the tropical island of St. Thomas about the extraordinary woman who gave birth to painter Camille Pissarro; the Father of Impressionism.Growing up on idyllic St. Thomas in the early 1800s, Rachel dreams of life in faraway Paris. Rachel’s mother, a pillar of their small refugee community of Jews who escaped the Inquisition, has never forgiven her daughter for being a difficult girl who refuses to live by the rules. Growing up, Rachel’s salvation is their maid Adelle’s belief in her strengths, and her deep, life-long friendship with Jestine, Adelle’s daughter. But Rachel’s life is not her own. She is married off to a widower with three children to save her father’s business. When her husband dies suddenly and his handsome, much younger nephew, Fréderick, arrives from France to settle the estate, Rachel seizes her own life story, beginning a defiant, passionate love affair that sparks a scandal that affects all of her family, including her favorite son, who will become one of the greatest artists of France.Building on the triumphs of The Dovekeepers and The Museum of Extraordinary Things, set in a world of almost unimaginable beauty, The Marriage of Opposites showcases the beloved, bestselling Alice Hoffman at the height of her considerable powers. Once forgotten to history, the marriage of Rachel and Fréderick is a story that is as unforgettable as it is remarkable. …more</w:t>
      </w:r>
    </w:p>
    <w:bookmarkEnd w:id="58"/>
    <w:bookmarkStart w:id="59" w:name="Xbc4ee86f24b1d60c0bb17adff6308ef9256d3f6"/>
    <w:p>
      <w:pPr>
        <w:pStyle w:val="Heading2"/>
      </w:pPr>
      <w:r>
        <w:t xml:space="preserve">Glory over Everything: Beyond The Kitchen House</w:t>
      </w:r>
    </w:p>
    <w:p>
      <w:pPr>
        <w:pStyle w:val="FirstParagraph"/>
      </w:pPr>
      <w:r>
        <w:t xml:space="preserve">From the author of the New York Times bestseller and beloved book club favorite The Kitchen House, a novel of family and long-buried secrets along the treacherous Underground Railroad.Jamie Pyke, son of both a slave and master of Tall Oakes, has a deadly secret that compels him to take a treacherous journey through the Underground Railroad.Published in 2010, The Kitchen Ho From the author of the New York Times bestseller and beloved book club favorite The Kitchen House, a novel of family and long-buried secrets along the treacherous Underground Railroad.Jamie Pyke, son of both a slave and master of Tall Oakes, has a deadly secret that compels him to take a treacherous journey through the Underground Railroad.Published in 2010, The Kitchen House became a grassroots bestseller. Fans connected so deeply to the book’s characters that the author, Kathleen Grissom, found herself being asked over and over</w:t>
      </w:r>
      <w:r>
        <w:t xml:space="preserve"> </w:t>
      </w:r>
      <w:r>
        <w:t xml:space="preserve">“</w:t>
      </w:r>
      <w:r>
        <w:t xml:space="preserve">what happens next?</w:t>
      </w:r>
      <w:r>
        <w:t xml:space="preserve">”</w:t>
      </w:r>
      <w:r>
        <w:t xml:space="preserve"> </w:t>
      </w:r>
      <w:r>
        <w:t xml:space="preserve">The wait is finally over.This new, stand-alone novel opens in 1830, and Jamie, who fled from the Virginian plantation he once called home, is passing in Philadelphia society as a wealthy white silversmith. After many years of striving, Jamie has achieved acclaim and security, only to discover that his aristocratic lover Caroline is pregnant. Before he can reveal his real identity to her, he learns that his beloved servant Pan has been captured and sold into slavery in the South. Pan’s father, to whom Jamie owes a great debt, pleads for Jamie’s help, and Jamie agrees, knowing the journey will take him perilously close to Tall Oakes and the ruthless slave hunter who is still searching for him. Meanwhile, Caroline’s father learns and exposes Jamie’s secret, and Jamie loses his home, his business, and finally Caroline.Heartbroken and with nothing to lose, Jamie embarks on a trip to a North Carolina plantation where Pan is being held with a former Tall Oakes slave named Sukey, who is intent on getting Pan to the Underground Railroad. Soon the three of them are running through the Great Dismal Swamp, the notoriously deadly hiding place for escaped slaves. Though they have help from those in the Underground Railroad, not all of them will make it out alive. …more</w:t>
      </w:r>
    </w:p>
    <w:bookmarkEnd w:id="59"/>
    <w:bookmarkStart w:id="60" w:name="love-lies-and-spies"/>
    <w:p>
      <w:pPr>
        <w:pStyle w:val="Heading2"/>
      </w:pPr>
      <w:r>
        <w:t xml:space="preserve">Love, Lies and Spies</w:t>
      </w:r>
    </w:p>
    <w:p>
      <w:pPr>
        <w:pStyle w:val="FirstParagraph"/>
      </w:pPr>
      <w:r>
        <w:t xml:space="preserve">Juliana Telford is not your average nineteenth-century young lady. She’s much more interested in researching ladybugs than marriage, fashionable dresses, or dances. So when her father sends her to London for a season, she’s determined not to form any attachments. Instead, she plans to secretly publish their research.Spencer Northam is not the average young gentleman of lei Juliana Telford is not your average nineteenth-century young lady. She’s much more interested in researching ladybugs than marriage, fashionable dresses, or dances. So when her father sends her to London for a season, she’s determined not to form any attachments. Instead, she plans to secretly publish their research.Spencer Northam is not the average young gentleman of leisure he appears. He is actually a spy for the War Office, and is more focused on acing his first mission than meeting eligible ladies. Fortunately, Juliana feels the same, and they agree to pretend to fall for each other. Spencer can finally focus, until he is tasked with observing Juliana’s traveling companions . . . and Juliana herself. …more</w:t>
      </w:r>
    </w:p>
    <w:bookmarkEnd w:id="60"/>
    <w:bookmarkStart w:id="61" w:name="a-paris-apartment"/>
    <w:p>
      <w:pPr>
        <w:pStyle w:val="Heading2"/>
      </w:pPr>
      <w:r>
        <w:t xml:space="preserve">A Paris Apartment</w:t>
      </w:r>
    </w:p>
    <w:p>
      <w:pPr>
        <w:pStyle w:val="FirstParagraph"/>
      </w:pPr>
      <w:r>
        <w:t xml:space="preserve">Bienvenue à Paris!When April Vogt’s boss tells her about an apartment in the ninth arrondissement that has been discovered after being shuttered for the past seventy years, the Sotheby’s continental furniture specialist does not hear the words</w:t>
      </w:r>
      <w:r>
        <w:t xml:space="preserve"> </w:t>
      </w:r>
      <w:r>
        <w:t xml:space="preserve">“</w:t>
      </w:r>
      <w:r>
        <w:t xml:space="preserve">dust</w:t>
      </w:r>
      <w:r>
        <w:t xml:space="preserve">”</w:t>
      </w:r>
      <w:r>
        <w:t xml:space="preserve"> </w:t>
      </w:r>
      <w:r>
        <w:t xml:space="preserve">or</w:t>
      </w:r>
      <w:r>
        <w:t xml:space="preserve"> </w:t>
      </w:r>
      <w:r>
        <w:t xml:space="preserve">“</w:t>
      </w:r>
      <w:r>
        <w:t xml:space="preserve">rats</w:t>
      </w:r>
      <w:r>
        <w:t xml:space="preserve">”</w:t>
      </w:r>
      <w:r>
        <w:t xml:space="preserve"> </w:t>
      </w:r>
      <w:r>
        <w:t xml:space="preserve">or</w:t>
      </w:r>
      <w:r>
        <w:t xml:space="preserve"> </w:t>
      </w:r>
      <w:r>
        <w:t xml:space="preserve">“</w:t>
      </w:r>
      <w:r>
        <w:t xml:space="preserve">decrepit.</w:t>
      </w:r>
      <w:r>
        <w:t xml:space="preserve">”</w:t>
      </w:r>
      <w:r>
        <w:t xml:space="preserve"> </w:t>
      </w:r>
      <w:r>
        <w:t xml:space="preserve">She hears Paris. She hears escape.Once in France, April quickly learns the apartment is not merely Bienvenue à Paris!When April Vogt’s boss tells her about an apartment in the ninth arrondissement that has been discovered after being shuttered for the past seventy years, the Sotheby’s continental furniture specialist does not hear the words</w:t>
      </w:r>
      <w:r>
        <w:t xml:space="preserve"> </w:t>
      </w:r>
      <w:r>
        <w:t xml:space="preserve">“</w:t>
      </w:r>
      <w:r>
        <w:t xml:space="preserve">dust</w:t>
      </w:r>
      <w:r>
        <w:t xml:space="preserve">”</w:t>
      </w:r>
      <w:r>
        <w:t xml:space="preserve"> </w:t>
      </w:r>
      <w:r>
        <w:t xml:space="preserve">or</w:t>
      </w:r>
      <w:r>
        <w:t xml:space="preserve"> </w:t>
      </w:r>
      <w:r>
        <w:t xml:space="preserve">“</w:t>
      </w:r>
      <w:r>
        <w:t xml:space="preserve">rats</w:t>
      </w:r>
      <w:r>
        <w:t xml:space="preserve">”</w:t>
      </w:r>
      <w:r>
        <w:t xml:space="preserve"> </w:t>
      </w:r>
      <w:r>
        <w:t xml:space="preserve">or</w:t>
      </w:r>
      <w:r>
        <w:t xml:space="preserve"> </w:t>
      </w:r>
      <w:r>
        <w:t xml:space="preserve">“</w:t>
      </w:r>
      <w:r>
        <w:t xml:space="preserve">decrepit.</w:t>
      </w:r>
      <w:r>
        <w:t xml:space="preserve">”</w:t>
      </w:r>
      <w:r>
        <w:t xml:space="preserve"> </w:t>
      </w:r>
      <w:r>
        <w:t xml:space="preserve">She hears Paris. She hears escape.Once in France, April quickly learns the apartment is not merely some rich hoarder’s repository. Beneath the cobwebs and stale perfumed air is a goldmine, and not because of the actual gold (or painted ostrich eggs or mounted rhinoceros horns or bronze bathtub). First, there’s a portrait by one of the masters of the Belle Epoque, Giovanni Boldini. And then there are letters and journals written by the very woman in the painting, Marthe de Florian. These documents reveal that she was more than a renowned courtesan with enviable decolletage. Suddenly April’s quest is no longer about the bureaux plats and Louis-style armchairs that will fetch millions at auction. It’s about discovering the story behind this charismatic woman.It’s about discovering two women, actually.With the help of a salty (and annoyingly sexy) Parisian solicitor and the courtesan’s private diaries, April tries to uncover the many secrets buried in the apartment. As she digs into Marthe’s life, April can’t help but take a deeper look into her own. Having left behind in the States a cheating husband, a family crisis about to erupt, and a career she’s been using as the crutch to simply get by, she feels compelled to sort out her own life too. When the things she left bubbling back home begin to boil over, and Parisian delicacies beyond flaky pâtisseries tempt her better judgment, April knows that both she and Marthe deserve happy finales.Whether accompanied by croissants or champagne, this delectable debut novel depicts the Paris of the Belle Epoque and the present day with vibrant and stunning allure. Based on historical events, Michelle Gable’s A Paris Apartment will entertain and inspire, as readers embrace the struggles and successes of two very unforgettable women. …more</w:t>
      </w:r>
    </w:p>
    <w:bookmarkEnd w:id="61"/>
    <w:bookmarkStart w:id="62" w:name="lilac-girls"/>
    <w:p>
      <w:pPr>
        <w:pStyle w:val="Heading2"/>
      </w:pPr>
      <w:r>
        <w:t xml:space="preserve">Lilac Girls</w:t>
      </w:r>
    </w:p>
    <w:p>
      <w:pPr>
        <w:pStyle w:val="FirstParagraph"/>
      </w:pPr>
      <w:r>
        <w:t xml:space="preserve">Inspired by the life of a real World War II heroine, this debut novel reveals a story of love, redemption, and secrets that were hidden for decades.New York socialite Caroline Ferriday has her hands full with her post at the French consulate and a new love on the horizon. But Caroline’s world is forever changed when Hitler’s army invades Poland in September 1939—and then s Inspired by the life of a real World War II heroine, this debut novel reveals a story of love, redemption, and secrets that were hidden for decades. New York socialite Caroline Ferriday has her hands full with her post at the French consulate and a new love on the horizon. But Caroline’s world is forever changed when Hitler’s army invades Poland in September 1939—and then sets its sights on France.   An ocean away from Caroline, Kasia Kuzmerick, a Polish teenager, senses her carefree youth disappearing as she is drawn deeper into her role as courier for the underground resistance movement. In a tense atmosphere of watchful eyes and suspecting neighbors, one false move can have dire consequences.   For the ambitious young German doctor, Herta Oberheuser, an ad for a government medical position seems her ticket out of a desolate life. Once hired, though, she finds herself trapped in a male-dominated realm of Nazi secrets and power.   The lives of these three women are set on a collision course when the unthinkable happens and Kasia is sent to Ravensbrück, the notorious Nazi concentration camp for women. Their stories cross continents—from New York to Paris, Germany, and Poland—as Caroline and Kasia strive to bring justice to those whom history has forgotten. …more</w:t>
      </w:r>
    </w:p>
    <w:bookmarkEnd w:id="62"/>
    <w:bookmarkStart w:id="63" w:name="the-constant-princess-the-tudor-court-1"/>
    <w:p>
      <w:pPr>
        <w:pStyle w:val="Heading2"/>
      </w:pPr>
      <w:r>
        <w:t xml:space="preserve">The Constant Princess (The Tudor Court #1)</w:t>
      </w:r>
    </w:p>
    <w:p>
      <w:pPr>
        <w:pStyle w:val="FirstParagraph"/>
      </w:pPr>
      <w:r>
        <w:t xml:space="preserve">“</w:t>
      </w:r>
      <w:r>
        <w:t xml:space="preserve">I am Catalina, Princess of Spain, daughter of the two greatest monarchs the world has ever known…and I will be Queen of England.</w:t>
      </w:r>
      <w:r>
        <w:t xml:space="preserve">”</w:t>
      </w:r>
      <w:r>
        <w:t xml:space="preserve">Thus, bestselling author Philippa Gregory introduces one of her most unforgettable heroines: Katherine of Aragon. Known to history as the Queen who was pushed off her throne by Anne Boleyn, here is a Katherine the world has forgotten: the ench</w:t>
      </w:r>
      <w:r>
        <w:t xml:space="preserve"> </w:t>
      </w:r>
      <w:r>
        <w:t xml:space="preserve">“</w:t>
      </w:r>
      <w:r>
        <w:t xml:space="preserve">I am Catalina, Princess of Spain, daughter of the two greatest monarchs the world has ever known…and I will be Queen of England.</w:t>
      </w:r>
      <w:r>
        <w:t xml:space="preserve">”</w:t>
      </w:r>
      <w:r>
        <w:t xml:space="preserve">Thus, bestselling author Philippa Gregory introduces one of her most unforgettable heroines: Katherine of Aragon. Known to history as the Queen who was pushed off her throne by Anne Boleyn, here is a Katherine the world has forgotten: the enchanting princess that all England loved. First married to Henry VIII’s older brother, Arthur, Katherine’s passion turns their arranged marriage into a love match; but when Arthur dies, the merciless English court and her ambitious parents – the crusading King and Queen of Spain – have to find a new role for the widow. Ultimately, it is Katherine herself who takes control of her own life by telling the most audacious lie in English history, leading her to the very pinnacle of power in England.Set in the rich beauty of Moorish Spain and the glamour of the Tudor court, The Constant Princess presents a woman whose constancy helps her endure betrayal, poverty, and despair, until the inevitable moment when she steps into the role she has prepared for all her life: Henry VIII’s Queen, Regent, and commander of the English army in their greatest victory against Scotland. …more</w:t>
      </w:r>
    </w:p>
    <w:bookmarkEnd w:id="63"/>
    <w:bookmarkStart w:id="64" w:name="the-invention-of-wings"/>
    <w:p>
      <w:pPr>
        <w:pStyle w:val="Heading2"/>
      </w:pPr>
      <w:r>
        <w:t xml:space="preserve">The Invention of Wings</w:t>
      </w:r>
    </w:p>
    <w:p>
      <w:pPr>
        <w:pStyle w:val="FirstParagraph"/>
      </w:pPr>
      <w:r>
        <w:t xml:space="preserve">Writing at the height of her narrative and imaginative gifts, Sue Monk Kidd presents a masterpiece of hope, daring, the quest for freedom, and the desire to have a voice in the world—and it is now the newest Oprah’s Book Club 2.0 selection.Hetty</w:t>
      </w:r>
      <w:r>
        <w:t xml:space="preserve"> </w:t>
      </w:r>
      <w:r>
        <w:t xml:space="preserve">“</w:t>
      </w:r>
      <w:r>
        <w:t xml:space="preserve">Handful</w:t>
      </w:r>
      <w:r>
        <w:t xml:space="preserve">”</w:t>
      </w:r>
      <w:r>
        <w:t xml:space="preserve"> </w:t>
      </w:r>
      <w:r>
        <w:t xml:space="preserve">Grimke, an urban slave in early nineteenth century Charleston, yearns for life beyond the suffocating walls that enclos Writing at the height of her narrative and imaginative gifts, Sue Monk Kidd presents a masterpiece of hope, daring, the quest for freedom, and the desire to have a voice in the world—and it is now the newest Oprah’s Book Club 2.0 selection.Hetty</w:t>
      </w:r>
      <w:r>
        <w:t xml:space="preserve"> </w:t>
      </w:r>
      <w:r>
        <w:t xml:space="preserve">“</w:t>
      </w:r>
      <w:r>
        <w:t xml:space="preserve">Handful</w:t>
      </w:r>
      <w:r>
        <w:t xml:space="preserve">”</w:t>
      </w:r>
      <w:r>
        <w:t xml:space="preserve"> </w:t>
      </w:r>
      <w:r>
        <w:t xml:space="preserve">Grimke, an urban slave in early nineteenth century Charleston, yearns for life beyond the suffocating walls that enclose her within the wealthy Grimke household. The Grimke’s daughter, Sarah, has known from an early age she is meant to do something large in the world, but she is hemmed in by the limits imposed on women.Kidd’s sweeping novel is set in motion on Sarah’s eleventh birthday, when she is given ownership of ten year old Handful, who is to be her handmaid. We follow their remarkable journeys over the next thirty five years, as both strive for a life of their own, dramatically shaping each other’s destinies and forming a complex relationship marked by guilt, defiance, estrangement and the uneasy ways of love.As the stories build to a riveting climax, Handful will endure loss and sorrow, finding courage and a sense of self in the process. Sarah will experience crushed hopes, betrayal, unrequited love, and ostracism before leaving Charleston to find her place alongside her fearless younger sister, Angelina, as one of the early pioneers in the abolition and women’s rights movements.Inspired by the historical figure of Sarah Grimke, Kidd goes beyond the record to flesh out the rich interior lives of all of her characters, both real and invented, including Handful’s cunning mother, Charlotte, who courts danger in her search for something better.This exquisitely written novel is a triumph of storytelling that looks with unswerving eyes at a devastating wound in American history, through women whose struggles for liberation, empowerment, and expression will leave no reader unmoved. …more</w:t>
      </w:r>
    </w:p>
    <w:bookmarkEnd w:id="64"/>
    <w:bookmarkStart w:id="65" w:name="X70db97e0c79166df5b9e4886939fa3c5615ed53"/>
    <w:p>
      <w:pPr>
        <w:pStyle w:val="Heading2"/>
      </w:pPr>
      <w:r>
        <w:t xml:space="preserve">World Without End (The Pillars of the Earth #2)</w:t>
      </w:r>
    </w:p>
    <w:p>
      <w:pPr>
        <w:pStyle w:val="FirstParagraph"/>
      </w:pPr>
      <w:r>
        <w:t xml:space="preserve">Eighteen years after the publication of The Pillars of the Earth, Ken Follett has written the the long awaited sequel, World Without End. World Without End takes place in the same town of Kingsbridge, two centuries after the townspeople finished building the exquisite Gothic cathedral that was at the heart of The Pillars of the Earth. The cathedral and the priory are agai Eighteen years after the publication of The Pillars of the Earth, Ken Follett has written the the long awaited sequel, World Without End. World Without End takes place in the same town of Kingsbridge, two centuries after the townspeople finished building the exquisite Gothic cathedral that was at the heart of The Pillars of the Earth. The cathedral and the priory are again at the center of a web of love and hate, greed and pride, ambition and revenge, but this sequel stands on its own. This time, the men and women among an extraordinary cast of characters find themselves at a crossroad of new ideas – about medicine, commerce, architecture, and justice. In a world where proponents of the old ways fiercely battle those with progressive minds, the intrigue and tension quickly reach a boiling point against the devastating backdrop of the greatest natural disaster ever to strike the human race: the Black Death. …more</w:t>
      </w:r>
    </w:p>
    <w:bookmarkEnd w:id="65"/>
    <w:bookmarkStart w:id="66" w:name="the-passion-of-dolssa"/>
    <w:p>
      <w:pPr>
        <w:pStyle w:val="Heading2"/>
      </w:pPr>
      <w:r>
        <w:t xml:space="preserve">The Passion of Dolssa</w:t>
      </w:r>
    </w:p>
    <w:p>
      <w:pPr>
        <w:pStyle w:val="FirstParagraph"/>
      </w:pPr>
      <w:r>
        <w:t xml:space="preserve">Dolssa is a young gentlewoman with uncanny gifts, on the run from an obsessed friar determined to burn her as a heretic for the passion she refuses to tame.Botille is a wily and charismatic peasant, a matchmaker running a tavern with her two sisters in a tiny seaside town.The year is 1241; the place, Provensa, what we now call Provence, France—a land still reeling from the Dolssa is a young gentlewoman with uncanny gifts, on the run from an obsessed friar determined to burn her as a heretic for the passion she refuses to tame.Botille is a wily and charismatic peasant, a matchmaker running a tavern with her two sisters in a tiny seaside town.The year is 1241; the place, Provensa, what we now call Provence, France—a land still reeling from the bloody crusades waged there by the Catholic Church and its northern French armies.When the matchmaker finds the mystic near death by a riverside, Botille takes Dolssa in and discovers the girl’s extraordinary healing power. But as the vengeful Friar Lucien hunts down his heretic, the two girls find themselves putting an entire village at the mercy of murderers. …more</w:t>
      </w:r>
    </w:p>
    <w:bookmarkEnd w:id="66"/>
    <w:bookmarkStart w:id="67" w:name="girl-with-a-pearl-earring"/>
    <w:p>
      <w:pPr>
        <w:pStyle w:val="Heading2"/>
      </w:pPr>
      <w:r>
        <w:t xml:space="preserve">Girl With a Pearl Earring</w:t>
      </w:r>
    </w:p>
    <w:p>
      <w:pPr>
        <w:pStyle w:val="FirstParagraph"/>
      </w:pPr>
      <w:r>
        <w:t xml:space="preserve">With precisely 35 canvases to his credit, the Dutch painter Johannes Vermeer represents one of the great enigmas of 17th-century art. The meager facts of his biography have been gleaned from a handful of legal documents. Yet Vermeer’s extraordinary paintings of domestic life, with their subtle play of light and texture, have come to define the Dutch golden age. His portrai With precisely 35 canvases to his credit, the Dutch painter Johannes Vermeer represents one of the great enigmas of 17th-century art. The meager facts of his biography have been gleaned from a handful of legal documents. Yet Vermeer’s extraordinary paintings of domestic life, with their subtle play of light and texture, have come to define the Dutch golden age. His portrait of the anonymous Girl with a Pearl Earring has exerted a particular fascination for centuries–and it is this magnetic painting that lies at the heart of Tracy Chevalier’s second novel of the same title.Girl with a Pearl Earring centers on Vermeer’s prosperous Delft household during the 1660s. When Griet, the novel’s quietly perceptive heroine, is hired as a servant, turmoil follows. First, the 16-year-old narrator becomes increasingly intimate with her master. Then Vermeer employs her as his assistant–and ultimately has Griet sit for him as a model. …more</w:t>
      </w:r>
    </w:p>
    <w:bookmarkEnd w:id="67"/>
    <w:bookmarkStart w:id="68" w:name="voyager-outlander-3"/>
    <w:p>
      <w:pPr>
        <w:pStyle w:val="Heading2"/>
      </w:pPr>
      <w:r>
        <w:t xml:space="preserve">Voyager (Outlander #3)</w:t>
      </w:r>
    </w:p>
    <w:p>
      <w:pPr>
        <w:pStyle w:val="FirstParagraph"/>
      </w:pPr>
      <w:r>
        <w:t xml:space="preserve">From the author of the breathtaking bestsellers Outlander and Dragonfly in Amber, the extraordinary saga continues.Their passionate encounter happened long ago by whatever measurement Claire Randall took. Two decades before, she had traveled back in time and into the arms of a gallant eighteenth-century Scot named Jamie Fraser. Then she returned to her own century to bear From the author of the breathtaking bestsellers Outlander and Dragonfly in Amber, the extraordinary saga continues.Their passionate encounter happened long ago by whatever measurement Claire Randall took. Two decades before, she had traveled back in time and into the arms of a gallant eighteenth-century Scot named Jamie Fraser. Then she returned to her own century to bear his child, believing him dead in the tragic battle of Culloden. Yet his memory has never lessened its hold on her… and her body still cries out for him in her dreams.Then Claire discovers that Jamie survived. Torn between returning to him and staying with their daughter in her own era, Claire must choose her destiny. And as time and space come full circle, she must find the courage to face the passion and pain awaiting her…the deadly intrigues raging in a divided Scotland… and the daring voyage into the dark unknown that can reunite or forever doom her timeless love. …more</w:t>
      </w:r>
    </w:p>
    <w:bookmarkEnd w:id="68"/>
    <w:bookmarkStart w:id="69" w:name="the-red-tent"/>
    <w:p>
      <w:pPr>
        <w:pStyle w:val="Heading2"/>
      </w:pPr>
      <w:r>
        <w:t xml:space="preserve">The Red Tent</w:t>
      </w:r>
    </w:p>
    <w:p>
      <w:pPr>
        <w:pStyle w:val="FirstParagraph"/>
      </w:pPr>
      <w:r>
        <w:t xml:space="preserve">Her name is Dinah. In the Bible, her life is only hinted at in a brief and violent detour within the more familiar chapters of the Book of Genesis that are about her father, Jacob, and his dozen sons. Told in Dinah’s voice, this novel reveals the traditions and turmoils of ancient womanhood–the world of the red tent. It begins with the story of her mothers–Leah, Rachel, Her name is Dinah. In the Bible, her life is only hinted at in a brief and violent detour within the more familiar chapters of the Book of Genesis that are about her father, Jacob, and his dozen sons. Told in Dinah’s voice, this novel reveals the traditions and turmoils of ancient womanhood–the world of the red tent. It begins with the story of her mothers–Leah, Rachel, Zilpah, and Bilhah–the four wives of Jacob. They love Dinah and give her gifts that sustain her through a hard-working youth, a calling to midwifery, and a new home in a foreign land. Dinah’s story reaches out from a remarkable period of early history and creates an intimate connection with the past. Deeply affecting, The Red Tent combines rich storytelling with a valuable achievement in modern fiction: a new view of biblical women’s society. …more</w:t>
      </w:r>
    </w:p>
    <w:bookmarkEnd w:id="69"/>
    <w:bookmarkStart w:id="70" w:name="the-last-painting-of-sara-de-vos"/>
    <w:p>
      <w:pPr>
        <w:pStyle w:val="Heading2"/>
      </w:pPr>
      <w:r>
        <w:t xml:space="preserve">The Last Painting of Sara de Vos</w:t>
      </w:r>
    </w:p>
    <w:p>
      <w:pPr>
        <w:pStyle w:val="FirstParagraph"/>
      </w:pPr>
      <w:r>
        <w:t xml:space="preserve">This is what we long for: the profound pleasure of being swept into vivid new worlds, worlds peopled by characters so intriguing and real that we can’t shake them, even long after the reading’s done. In his earlier, award-winning novels, Dominic Smith demonstrated a gift for coaxing the past to life. Now, in The Last Painting of Sara de Vos, he deftly bridges the historica This is what we long for: the profound pleasure of being swept into vivid new worlds, worlds peopled by characters so intriguing and real that we can’t shake them, even long after the reading’s done. In his earlier, award-winning novels, Dominic Smith demonstrated a gift for coaxing the past to life. Now, in The Last Painting of Sara de Vos, he deftly bridges the historical and the contemporary, tracking a collision course between a rare landscape by a female Dutch painter of the golden age, an inheritor of the work in 1950s Manhattan, and a celebrated art historian who painted a forgery of it in her youth.In 1631, Sara de Vos is admitted as a master painter to the Guild of St. Luke’s in Holland, the first woman to be so recognized. Three hundred years later, only one work attributed to de Vos is known to remain–a haunting winter scene, At the Edge of a Wood, which hangs over the bed of a wealthy descendant of the original owner. An Australian grad student, Ellie Shipley, struggling to stay afloat in New York, agrees to paint a forgery of the landscape, a decision that will haunt her. Because now, half a century later, she’s curating an exhibit of female Dutch painters, and both versions threaten to arrive. As the three threads intersect, The Last Painting of Sara de Vos mesmerizes while it grapples with the demands of the artistic life, showing how the deceits of the past can forge the present. …more</w:t>
      </w:r>
    </w:p>
    <w:bookmarkEnd w:id="70"/>
    <w:bookmarkStart w:id="71" w:name="X222fe492b800cbd95a45173d05405c3537cd49a"/>
    <w:p>
      <w:pPr>
        <w:pStyle w:val="Heading2"/>
      </w:pPr>
      <w:r>
        <w:t xml:space="preserve">The Guernsey Literary and Potato Peel Pie Society</w:t>
      </w:r>
    </w:p>
    <w:p>
      <w:pPr>
        <w:pStyle w:val="FirstParagraph"/>
      </w:pPr>
      <w:r>
        <w:t xml:space="preserve">“ I wonder how the book got to Guernsey? Perhaps there is some sort of secret homing instinct in books that brings them to their perfect readers.” January 1946: London is emerging from the shadow of the Second World War, and writer Juliet Ashton is looking for her next book subject. Who could imagine that she would find it in a letter from a man she’s never met, a native o “ I wonder how the book got to Guernsey? Perhaps there is some sort of secret homing instinct in books that brings them to their perfect readers.” January 1946: London is emerging from the shadow of the Second World War, and writer Juliet Ashton is looking for her next book subject. Who could imagine that she would find it in a letter from a man she’s never met, a native of the island of Guernsey, who has come across her name written inside a book by Charles Lamb….As Juliet and her new correspondent exchange letters, Juliet is drawn into the world of this man and his friends—and what a wonderfully eccentric world it is. The Guernsey Literary and Potato Peel Pie Society—born as a spur-of-the-moment alibi when its members were discovered breaking curfew by the Germans occupying their island—boasts a charming, funny, deeply human cast of characters, from pig farmers to phrenologists, literature lovers all.Juliet begins a remarkable correspondence with the society’s members, learning about their island, their taste in books, and the impact the recent German occupation has had on their lives. Captivated by their stories, she sets sail for Guernsey, and what she finds will change her forever.Written with warmth and humor as a series of letters, this novel is a celebration of the written word in all its guises, and of finding connection in the most surprising ways. …more</w:t>
      </w:r>
    </w:p>
    <w:bookmarkEnd w:id="71"/>
    <w:bookmarkStart w:id="72" w:name="girl-in-the-blue-coat"/>
    <w:p>
      <w:pPr>
        <w:pStyle w:val="Heading2"/>
      </w:pPr>
      <w:r>
        <w:t xml:space="preserve">Girl in the Blue Coat</w:t>
      </w:r>
    </w:p>
    <w:p>
      <w:pPr>
        <w:pStyle w:val="FirstParagraph"/>
      </w:pPr>
      <w:r>
        <w:t xml:space="preserve">Amsterdam, 1943. Hanneke spends her days finding and delivering sought-after black market goods to paying customers, nights hiding the true nature of her work from her concerned parents, and every waking moment mourning her boyfriend, who was killed on the Dutch front lines when the German army invaded. Her illegal work keeps her family afloat, and Hanneke also likes to th Amsterdam, 1943. Hanneke spends her days finding and delivering sought-after black market goods to paying customers, nights hiding the true nature of her work from her concerned parents, and every waking moment mourning her boyfriend, who was killed on the Dutch front lines when the German army invaded. Her illegal work keeps her family afloat, and Hanneke also likes to think of it as a small act of rebellion against the Nazis.On a routine delivery, a client asks Hanneke for help. Expecting to hear that Mrs. Janssen wants meat or kerosene, Hanneke is shocked by the older woman’s frantic plea to find a person: a Jewish teenager Mrs. Janssen had been hiding, who has vanished without a trace from a secret room. Hanneke initially wants nothing to do with such a dangerous task but is ultimately drawn into a web of mysteries and stunning revelations—where the only way out is through.Beautifully written, intricately plotted, and meticulously researched, Girl in the Blue Coat is an extraordinary, unforgettable story of bravery, grief, and love in impossible times. …more</w:t>
      </w:r>
    </w:p>
    <w:p>
      <w:r>
        <w:br w:type="page"/>
      </w:r>
    </w:p>
    <w:bookmarkEnd w:id="72"/>
    <w:bookmarkEnd w:id="73"/>
    <w:bookmarkStart w:id="94" w:name="sequential-art"/>
    <w:p>
      <w:pPr>
        <w:pStyle w:val="Heading1"/>
      </w:pPr>
      <w:r>
        <w:t xml:space="preserve">Sequential Art</w:t>
      </w:r>
    </w:p>
    <w:bookmarkStart w:id="74" w:name="Xec9e6a535910472d9c78cac367eb6d3a8bb993c"/>
    <w:p>
      <w:pPr>
        <w:pStyle w:val="Heading2"/>
      </w:pPr>
      <w:r>
        <w:t xml:space="preserve">Scott Pilgrim’s Precious Little Life (Scott Pilgrim #1)</w:t>
      </w:r>
    </w:p>
    <w:p>
      <w:pPr>
        <w:pStyle w:val="FirstParagraph"/>
      </w:pPr>
      <w:r>
        <w:t xml:space="preserve">Scott Pilgrim’s life is totally sweet. He’s 23 years old, he’s in a rockband, he’s</w:t>
      </w:r>
      <w:r>
        <w:t xml:space="preserve"> </w:t>
      </w:r>
      <w:r>
        <w:t xml:space="preserve">“</w:t>
      </w:r>
      <w:r>
        <w:t xml:space="preserve">between jobs</w:t>
      </w:r>
      <w:r>
        <w:t xml:space="preserve">”</w:t>
      </w:r>
      <w:r>
        <w:t xml:space="preserve"> </w:t>
      </w:r>
      <w:r>
        <w:t xml:space="preserve">and he’s dating a cute high school girl. Nothing could possibly go wrong, unless a seriously mind-blowing, dangerously fashionable, rollerblading delivery girl named Ramona Flowers starts cruising through his dreams and sailing by him at parties. Will Scott’s awesome life get Scott Pilgrim’s life is totally sweet. He’s 23 years old, he’s in a rockband, he’s</w:t>
      </w:r>
      <w:r>
        <w:t xml:space="preserve"> </w:t>
      </w:r>
      <w:r>
        <w:t xml:space="preserve">“</w:t>
      </w:r>
      <w:r>
        <w:t xml:space="preserve">between jobs</w:t>
      </w:r>
      <w:r>
        <w:t xml:space="preserve">”</w:t>
      </w:r>
      <w:r>
        <w:t xml:space="preserve"> </w:t>
      </w:r>
      <w:r>
        <w:t xml:space="preserve">and he’s dating a cute high school girl. Nothing could possibly go wrong, unless a seriously mind-blowing, dangerously fashionable, rollerblading delivery girl named Ramona Flowers starts cruising through his dreams and sailing by him at parties. Will Scott’s awesome life get turned upside-down? Will he have to face Ramona’s seven evil ex-boyfriends in battle? The short answer is yes. The long answer is Scott Pilgrim, Volume 1: Scott Pilgrim’s Precious Little Life …more</w:t>
      </w:r>
    </w:p>
    <w:bookmarkEnd w:id="74"/>
    <w:bookmarkStart w:id="75" w:name="Xffd19176c72affc5d37f647ae20e9c36aa54533"/>
    <w:p>
      <w:pPr>
        <w:pStyle w:val="Heading2"/>
      </w:pPr>
      <w:r>
        <w:t xml:space="preserve">Tsubasa: WoRLD CHRoNiCLE 2 (Tsubasa WoRLD CHRoNiCLE #2)</w:t>
      </w:r>
    </w:p>
    <w:p>
      <w:pPr>
        <w:pStyle w:val="FirstParagraph"/>
      </w:pPr>
      <w:r>
        <w:t xml:space="preserve">DUAL WORLDS, DUAL SIGHTS In the land of Nirai Kanai, there are two realms, one that is the</w:t>
      </w:r>
      <w:r>
        <w:t xml:space="preserve"> </w:t>
      </w:r>
      <w:r>
        <w:t xml:space="preserve">“</w:t>
      </w:r>
      <w:r>
        <w:t xml:space="preserve">outside</w:t>
      </w:r>
      <w:r>
        <w:t xml:space="preserve">”</w:t>
      </w:r>
      <w:r>
        <w:t xml:space="preserve"> </w:t>
      </w:r>
      <w:r>
        <w:t xml:space="preserve">world, and another that is</w:t>
      </w:r>
      <w:r>
        <w:t xml:space="preserve"> </w:t>
      </w:r>
      <w:r>
        <w:t xml:space="preserve">“</w:t>
      </w:r>
      <w:r>
        <w:t xml:space="preserve">inside</w:t>
      </w:r>
      <w:r>
        <w:t xml:space="preserve">”</w:t>
      </w:r>
      <w:r>
        <w:t xml:space="preserve"> </w:t>
      </w:r>
      <w:r>
        <w:t xml:space="preserve">and hidden from the rest of reality. At the request of the holy Himegami, Syaoran ventures into this inside realm to investigate an anomaly, but what he sees there is very different from what Fai and Kurogane see. What does this discrepa DUAL WORLDS, DUAL SIGHTS   In the land of Nirai Kanai, there are two realms, one that is the</w:t>
      </w:r>
      <w:r>
        <w:t xml:space="preserve"> </w:t>
      </w:r>
      <w:r>
        <w:t xml:space="preserve">“</w:t>
      </w:r>
      <w:r>
        <w:t xml:space="preserve">outside</w:t>
      </w:r>
      <w:r>
        <w:t xml:space="preserve">”</w:t>
      </w:r>
      <w:r>
        <w:t xml:space="preserve"> </w:t>
      </w:r>
      <w:r>
        <w:t xml:space="preserve">world, and another that is</w:t>
      </w:r>
      <w:r>
        <w:t xml:space="preserve"> </w:t>
      </w:r>
      <w:r>
        <w:t xml:space="preserve">“</w:t>
      </w:r>
      <w:r>
        <w:t xml:space="preserve">inside</w:t>
      </w:r>
      <w:r>
        <w:t xml:space="preserve">”</w:t>
      </w:r>
      <w:r>
        <w:t xml:space="preserve"> </w:t>
      </w:r>
      <w:r>
        <w:t xml:space="preserve">and hidden from the rest of reality. At the request of the holy Himegami, Syaoran ventures into this inside realm to investigate an anomaly, but what he sees there is very different from what Fai and Kurogane see. What does this discrepancy mean, and what can they do to overcome it?! …more</w:t>
      </w:r>
    </w:p>
    <w:bookmarkEnd w:id="75"/>
    <w:bookmarkStart w:id="76" w:name="this-one-summer"/>
    <w:p>
      <w:pPr>
        <w:pStyle w:val="Heading2"/>
      </w:pPr>
      <w:r>
        <w:t xml:space="preserve">This One Summer</w:t>
      </w:r>
    </w:p>
    <w:p>
      <w:pPr>
        <w:pStyle w:val="FirstParagraph"/>
      </w:pPr>
      <w:r>
        <w:t xml:space="preserve">Every summer, Rose goes with her mom and dad to a lake house in Awago Beach. It’s their getaway, their refuge. Rosie’s friend Windy is always there, too, like the little sister she never had. But this summer is different. Rose’s mom and dad won’t stop fighting, and when Rose and Windy seek a distraction from the drama, they find themselves with a whole new set of problems. Every summer, Rose goes with her mom and dad to a lake house in Awago Beach. It’s their getaway, their refuge. Rosie’s friend Windy is always there, too, like the little sister she never had. But this summer is different. Rose’s mom and dad won’t stop fighting, and when Rose and Windy seek a distraction from the drama, they find themselves with a whole new set of problems. It’s a summer of secrets and sorrow and growing up, and it’s a good thing Rose and Windy have each other.In This One Summer two stellar creators redefine the teen graphic novel. Cousins Mariko and Jillian Tamaki, the team behind Skim, have collaborated on this gorgeous, heartbreaking, and ultimately hopeful story about a girl on the cusp of her teen age — a story of renewal and revelation. …more</w:t>
      </w:r>
    </w:p>
    <w:bookmarkEnd w:id="76"/>
    <w:bookmarkStart w:id="77" w:name="the-nameless-city-the-nameless-city-1"/>
    <w:p>
      <w:pPr>
        <w:pStyle w:val="Heading2"/>
      </w:pPr>
      <w:r>
        <w:t xml:space="preserve">The Nameless City (The Nameless City #1)</w:t>
      </w:r>
    </w:p>
    <w:p>
      <w:pPr>
        <w:pStyle w:val="FirstParagraph"/>
      </w:pPr>
      <w:r>
        <w:t xml:space="preserve">Every nation that invades the City gives it a new name. But before long, new invaders arrive and the City changes hands once again. The natives don’t let themselves get caught up in the unending wars. To them, their home is the Nameless City, and those who try to name it are forever outsiders.Kaidu is one such outsider. He’s a Dao born and bred–a member of the latest occu Every nation that invades the City gives it a new name. But before long, new invaders arrive and the City changes hands once again. The natives don’t let themselves get caught up in the unending wars. To them, their home is the Nameless City, and those who try to name it are forever outsiders.Kaidu is one such outsider. He’s a Dao born and bred–a member of the latest occupying nation. Rat is a native of the Nameless City. At first, she hates Kai for everything he stands for, but his love of his new home may be the one thing that can bring these two unlikely friends together. Let’s hope so, because the fate of the Nameless City rests in their hands. …more</w:t>
      </w:r>
    </w:p>
    <w:bookmarkEnd w:id="77"/>
    <w:bookmarkStart w:id="78" w:name="saga-volume-5-saga-collected-editions-5"/>
    <w:p>
      <w:pPr>
        <w:pStyle w:val="Heading2"/>
      </w:pPr>
      <w:r>
        <w:t xml:space="preserve">Saga, Volume 5 (Saga (Collected Editions) #5)</w:t>
      </w:r>
    </w:p>
    <w:p>
      <w:pPr>
        <w:pStyle w:val="FirstParagraph"/>
      </w:pPr>
      <w:r>
        <w:t xml:space="preserve">Multiple storylines collide in this cosmos-spanning new volume. While Gwendolyn and Lying Cat risk everything to find a cure for The Will, Marko makes an uneasy alliance with Prince Robot IV to find their missing children, who are trapped on a strange world with terrifying new enemies. Collects Saga #25-30.</w:t>
      </w:r>
    </w:p>
    <w:bookmarkEnd w:id="78"/>
    <w:bookmarkStart w:id="79" w:name="X8d8f1e7c3efde62aeb02766482ae3c579ce2ffc"/>
    <w:p>
      <w:pPr>
        <w:pStyle w:val="Heading2"/>
      </w:pPr>
      <w:r>
        <w:t xml:space="preserve">Rat Queens, Vol. 3: Demons (Rat Queens (Collected Editions) #11-15)</w:t>
      </w:r>
    </w:p>
    <w:p>
      <w:pPr>
        <w:pStyle w:val="FirstParagraph"/>
      </w:pPr>
      <w:r>
        <w:t xml:space="preserve">Having survived the end of the world, the Queens follow Hannah back to where it all began: Mage University. A long perilous journey awaits the Rat Queens as they attempt to find out what happened to Hannah’s father while battling their own demons. Collects RAT QUEENS #11-15</w:t>
      </w:r>
    </w:p>
    <w:bookmarkEnd w:id="79"/>
    <w:bookmarkStart w:id="80" w:name="Xa51734c0e916b403d67457d8d3679f7742438b2"/>
    <w:p>
      <w:pPr>
        <w:pStyle w:val="Heading2"/>
      </w:pPr>
      <w:r>
        <w:t xml:space="preserve">Princess Jellyfish 2-in-1 Omnibus, Vol. 01 (Princess Jellyfish 2-in-1 Omnibus #1)</w:t>
      </w:r>
    </w:p>
    <w:p>
      <w:pPr>
        <w:pStyle w:val="FirstParagraph"/>
      </w:pPr>
      <w:r>
        <w:t xml:space="preserve">THE LONG-AWAITED STORY OF FANGIRLS TAKING ON TOKYO!Special large-size 2-in-1 edition of over 400 pages!</w:t>
      </w:r>
      <w:r>
        <w:t xml:space="preserve">“</w:t>
      </w:r>
      <w:r>
        <w:t xml:space="preserve">One of the best anime and manga for beginners. Enthusiasm - geeky and otherwise - is power in Princess Jellyfish. Enthusiasm saves the day and paves the road to the future.</w:t>
      </w:r>
      <w:r>
        <w:t xml:space="preserve">”</w:t>
      </w:r>
      <w:r>
        <w:t xml:space="preserve"> </w:t>
      </w:r>
      <w:r>
        <w:t xml:space="preserve">- Kotaku</w:t>
      </w:r>
      <w:r>
        <w:t xml:space="preserve">“</w:t>
      </w:r>
      <w:r>
        <w:t xml:space="preserve">Princess Jellyfish’s ambition is simple: to tell a delightful story in a delightful way. THE LONG-AWAITED STORY OF FANGIRLS TAKING ON TOKYO!Special large-size 2-in-1 edition of over 400 pages!</w:t>
      </w:r>
      <w:r>
        <w:t xml:space="preserve">”</w:t>
      </w:r>
      <w:r>
        <w:t xml:space="preserve">One of the best anime and manga for beginners. Enthusiasm - geeky and otherwise - is power in Princess Jellyfish. Enthusiasm saves the day and paves the road to the future." - Kotaku</w:t>
      </w:r>
      <w:r>
        <w:t xml:space="preserve">“</w:t>
      </w:r>
      <w:r>
        <w:t xml:space="preserve">Princess Jellyfish’s ambition is simple: to tell a delightful story in a delightful way… It’s a pretty deadly one-two punch.</w:t>
      </w:r>
      <w:r>
        <w:t xml:space="preserve">”</w:t>
      </w:r>
      <w:r>
        <w:t xml:space="preserve"> </w:t>
      </w:r>
      <w:r>
        <w:t xml:space="preserve">- Anime News Network</w:t>
      </w:r>
      <w:r>
        <w:t xml:space="preserve">“</w:t>
      </w:r>
      <w:r>
        <w:t xml:space="preserve">Loaded with heart, soul, humor and insight.</w:t>
      </w:r>
      <w:r>
        <w:t xml:space="preserve">”</w:t>
      </w:r>
      <w:r>
        <w:t xml:space="preserve"> </w:t>
      </w:r>
      <w:r>
        <w:t xml:space="preserve">- About.comSTINGING BEAUTY Tsukimi Kurashita has a strange fascination with jellyfish. She’s loved them from a young age and has carried that love with her to her new life in the big city of Tokyo. There, she resides in Amamizukan, a safe-haven for girl geeks who regularly gush over a range of things from trains to Japanese dolls. However, a chance meeting at a pet shop has Tsukimi crossing paths with one of the things that the residents of Amamizukan have been desperately trying to avoid—a beautiful and fashionable woman! But there’s much more to this woman than her trendy clothes! This odd encounter is only the beginning of a new and unexpected path for Tsukimi and her friends. …more</w:t>
      </w:r>
    </w:p>
    <w:bookmarkEnd w:id="80"/>
    <w:bookmarkStart w:id="81" w:name="pop-gun-war-volume-1-gift"/>
    <w:p>
      <w:pPr>
        <w:pStyle w:val="Heading2"/>
      </w:pPr>
      <w:r>
        <w:t xml:space="preserve">Pop Gun War, Volume 1: Gift</w:t>
      </w:r>
    </w:p>
    <w:p>
      <w:pPr>
        <w:pStyle w:val="FirstParagraph"/>
      </w:pPr>
      <w:r>
        <w:t xml:space="preserve">“</w:t>
      </w:r>
      <w:r>
        <w:t xml:space="preserve">Pop Gun War is about childhood, self-discovery, oppression, guilt, dreams, loneliness, whatever. It is more about a feeling you, the reader, get from the story rather than a typical narrative. If you wanted to get literal, it is about an inner city boy, Sinclair, who discovers a pair of discarded angel wings. With these wings, Sinclair flies around the city and gets into</w:t>
      </w:r>
      <w:r>
        <w:t xml:space="preserve">”</w:t>
      </w:r>
      <w:r>
        <w:t xml:space="preserve">Pop Gun War is about childhood, self-discovery, oppression, guilt, dreams, loneliness, whatever. It is more about a feeling you, the reader, get from the story rather than a typical narrative. If you wanted to get literal, it is about an inner city boy, Sinclair, who discovers a pair of discarded angel wings. With these wings, Sinclair flies around the city and gets into adventures." - Farel Dalrymple, series creator From Publishers Weekly: Collecting the first five issues of Dalrymple’s acclaimed comic book series Pop Gun War, this book provides a capsule look at Dalrymple’s vision of urban fantasy. Set in New York, his stories follow characters with wings, talking fish, giants, dwarves and other fantastical acquaintances and ideas. At the center of it all is a boy named Sinclair, who acquires a set of wings when a tattooed, disgruntled angel pays to have them cut off. Sinclair, a lonely kid prone to bowties and being teased, sets off on a series of encounters across the city. His older sister, a singer in a rock band, is an inspiration and worry; a homeless man of unknown powers and origins joins him; and a band of youths pursue him. Dalrymple renders this gang of eccentrics and mystics in a loose but realistic pen and ink style highly dynamic and tailor-made for depicting New York’s teeming city streets. He has a flair for the dramatic as well scenes of Sinclair flying, or of a giant walking the streets, are genuinely affecting, while seeming completely natural and brings to life a subtle kind of cartoon surrealism. The story meanders a bit, and it’s not always clear where it’s headed, but the fun of Pop Gun War is in its vivid characters and details. It is a fine debut, reminiscent of DC Comics’s Vertigo line, with which it should sit comfortably on bookstores’ and adventurous readers’ shelves. …more</w:t>
      </w:r>
    </w:p>
    <w:bookmarkEnd w:id="81"/>
    <w:bookmarkStart w:id="82" w:name="patience"/>
    <w:p>
      <w:pPr>
        <w:pStyle w:val="Heading2"/>
      </w:pPr>
      <w:r>
        <w:t xml:space="preserve">Patience</w:t>
      </w:r>
    </w:p>
    <w:p>
      <w:pPr>
        <w:pStyle w:val="FirstParagraph"/>
      </w:pPr>
      <w:r>
        <w:t xml:space="preserve">Patience is a psychedelic science-fiction love story, veering with uncanny precision from violent destruction to deeply personal tenderness in a way that is both quintessentially</w:t>
      </w:r>
      <w:r>
        <w:t xml:space="preserve"> </w:t>
      </w:r>
      <w:r>
        <w:t xml:space="preserve">“</w:t>
      </w:r>
      <w:r>
        <w:t xml:space="preserve">Clowesian</w:t>
      </w:r>
      <w:r>
        <w:t xml:space="preserve">”</w:t>
      </w:r>
      <w:r>
        <w:t xml:space="preserve"> </w:t>
      </w:r>
      <w:r>
        <w:t xml:space="preserve">and utterly unique in the author’s body of work. This 180-page, full-color original graphic novel affords Clowes the opportunity to draw some of the most exuberant and breathtaking pag Patience is a psychedelic science-fiction love story, veering with uncanny precision from violent destruction to deeply personal tenderness in a way that is both quintessentially</w:t>
      </w:r>
      <w:r>
        <w:t xml:space="preserve"> </w:t>
      </w:r>
      <w:r>
        <w:t xml:space="preserve">“</w:t>
      </w:r>
      <w:r>
        <w:t xml:space="preserve">Clowesian</w:t>
      </w:r>
      <w:r>
        <w:t xml:space="preserve">”</w:t>
      </w:r>
      <w:r>
        <w:t xml:space="preserve"> </w:t>
      </w:r>
      <w:r>
        <w:t xml:space="preserve">and utterly unique in the author’s body of work. This 180-page, full-color original graphic novel affords Clowes the opportunity to draw some of the most exuberant and breathtaking pages of his life, and to tell his most suspenseful, surprising and affecting story yet. …more</w:t>
      </w:r>
    </w:p>
    <w:bookmarkEnd w:id="82"/>
    <w:bookmarkStart w:id="83" w:name="X6404938b4394db64de2c2f1a34fe57b37b357fb"/>
    <w:p>
      <w:pPr>
        <w:pStyle w:val="Heading2"/>
      </w:pPr>
      <w:r>
        <w:t xml:space="preserve">Outcast, Vol. 1: A Darkness Surrounds Him (Outcast #1)</w:t>
      </w:r>
    </w:p>
    <w:p>
      <w:pPr>
        <w:pStyle w:val="FirstParagraph"/>
      </w:pPr>
      <w:r>
        <w:t xml:space="preserve">NEW HORROR SERIES FROM THE WALKING DEAD CREATOR ROBERT KIRKMAN! Kyle Barnes has been plagued by demonic possession all his life and now he needs answers. Unfortunately, what he uncovers along the way could bring about the end of life on Earth as we know it. Collects OUTCAST BY KIRKMAN &amp; AZACETA #1-6.</w:t>
      </w:r>
    </w:p>
    <w:bookmarkEnd w:id="83"/>
    <w:bookmarkStart w:id="84" w:name="X9a16069de72619058999850c4c8f7d81dce7ab9"/>
    <w:p>
      <w:pPr>
        <w:pStyle w:val="Heading2"/>
      </w:pPr>
      <w:r>
        <w:t xml:space="preserve">orange: The Complete Collection 1 (orange: The Complete Collection #1)</w:t>
      </w:r>
    </w:p>
    <w:p>
      <w:pPr>
        <w:pStyle w:val="FirstParagraph"/>
      </w:pPr>
      <w:r>
        <w:t xml:space="preserve">A Plea From the FutureOn the day that Naho begins 11th grade, she recieves a letter from herself ten years in the future. At first, she writes it off as a prank, but as the letter’s predictions come true one by one Naho realizes that the letter might be the real deal. Her future self tells Naho that a new transfer student, a boy named Kakeru, will soon join her class. The A Plea From the FutureOn the day that Naho begins 11th grade, she recieves a letter from herself ten years in the future. At first, she writes it off as a prank, but as the letter’s predictions come true one by one Naho realizes that the letter might be the real deal. Her future self tells Naho that a new transfer student, a boy named Kakeru, will soon join her class. The letter begs Naho to watch over him, saying that only Naho can save Kakeru from a terrible future. Who is this mystery boy, and can Naho save him from his destiny? The heart-wrenching sci-fi romance that has over million copies in print in Japan! …more</w:t>
      </w:r>
    </w:p>
    <w:bookmarkEnd w:id="84"/>
    <w:bookmarkStart w:id="85" w:name="Xf4d55de6ca6a56cefa594721aec54e69ee411da"/>
    <w:p>
      <w:pPr>
        <w:pStyle w:val="Heading2"/>
      </w:pPr>
      <w:r>
        <w:t xml:space="preserve">Lumberjanes, Vol. 2: Friendship to the Max (Lumberjanes #5-8)</w:t>
      </w:r>
    </w:p>
    <w:p>
      <w:pPr>
        <w:pStyle w:val="FirstParagraph"/>
      </w:pPr>
      <w:r>
        <w:t xml:space="preserve">What a mystery!Jo, April, Mal, Molly, and Ripley are not your average campers and Miss Qiunzella Thiskwin Penniquiqul Thistle Crumpet’s Camp for Hardcore Lady-Types is not your average summer camp. Between the river monsters, magic, and the art of friendship bracelets, this summer is only just beginning. Join the Lumberjanes as they take on raptors and a sibling rivalry th What a mystery!Jo, April, Mal, Molly, and Ripley are not your average campers and Miss Qiunzella Thiskwin Penniquiqul Thistle Crumpet’s Camp for Hardcore Lady-Types is not your average summer camp. Between the river monsters, magic, and the art of friendship bracelets, this summer is only just beginning. Join the Lumberjanes as they take on raptors and a sibling rivalry that only myths are made of.This New York Times bestseller and Eisner Award-nominated series is written by awesome all-star Noelle Stevenson and brilliant newcomer Grace Ellis, and illustrated by the tremendously talented Brooke Allen.Lumberjanes, Vol. 2: Friendship to the Max includes issues 5-8 and the first fourteen pages of Giant Days, Vol. 1 by John Allison. …more</w:t>
      </w:r>
    </w:p>
    <w:bookmarkEnd w:id="85"/>
    <w:bookmarkStart w:id="86" w:name="Xf8a28fcfd3a0e7d3652a0df4b88d0b06699ce97"/>
    <w:p>
      <w:pPr>
        <w:pStyle w:val="Heading2"/>
      </w:pPr>
      <w:r>
        <w:t xml:space="preserve">Lumberjanes, Vol. 1: Beware the Kitten Holy (Lumberjanes #1-4)</w:t>
      </w:r>
    </w:p>
    <w:p>
      <w:pPr>
        <w:pStyle w:val="FirstParagraph"/>
      </w:pPr>
      <w:r>
        <w:t xml:space="preserve">FRIENDSHIP TO THE MAX!At Miss Qiunzilla Thiskwin Penniquiqul Thistle Crumpet’s camp for hard-core lady-types, things are not what they seem. Three-eyed foxes. Secret caves. Anagrams. Luckily, Jo, April, Mal, Molly, and Ripley are five rad, butt-kicking best pals determined to have an awesome summer together… And they’re not gonna let a magical quest or an array of supern FRIENDSHIP TO THE MAX!At Miss Qiunzilla Thiskwin Penniquiqul Thistle Crumpet’s camp for hard-core lady-types, things are not what they seem. Three-eyed foxes. Secret caves. Anagrams. Luckily, Jo, April, Mal, Molly, and Ripley are five rad, butt-kicking best pals determined to have an awesome summer together… And they’re not gonna let a magical quest or an array of supernatural critters get in their way! The mystery keeps getting bigger, and it all begins here. Collects Lumberjanes No. 1-4. …more</w:t>
      </w:r>
    </w:p>
    <w:bookmarkEnd w:id="86"/>
    <w:bookmarkStart w:id="87" w:name="X0d3ffde9449e435a86df2eb116ca9f3377da18c"/>
    <w:p>
      <w:pPr>
        <w:pStyle w:val="Heading2"/>
      </w:pPr>
      <w:r>
        <w:t xml:space="preserve">Lumberjanes Vol. 3: A Terrible Plan (Lumberjanes #9-12)</w:t>
      </w:r>
    </w:p>
    <w:p>
      <w:pPr>
        <w:pStyle w:val="FirstParagraph"/>
      </w:pPr>
      <w:r>
        <w:t xml:space="preserve">This New York Times Bestselling series continues with Jo, April, Mal, Molly, and Ripley as they take on everything that goes bump in the night. From scary stories to magical portals that lead to a land untouched by time, it’s definitely not your average summer. (Lumberjanes #9-12)</w:t>
      </w:r>
    </w:p>
    <w:bookmarkEnd w:id="87"/>
    <w:bookmarkStart w:id="88" w:name="Xc3a5f4ff60ae4d3921828aebaaefa1b168bb267"/>
    <w:p>
      <w:pPr>
        <w:pStyle w:val="Heading2"/>
      </w:pPr>
      <w:r>
        <w:t xml:space="preserve">I Hate Fairyland, Vol. 1: Madly Ever After (I Hate Fairyland (Compilations) #1-5)</w:t>
      </w:r>
    </w:p>
    <w:p>
      <w:pPr>
        <w:pStyle w:val="FirstParagraph"/>
      </w:pPr>
      <w:r>
        <w:t xml:space="preserve">From superstar writer and artist Skottie Young (Rocket Raccoon, Wizard of OZ, Fortunately, The Milk), comes the first volume of an all-new series of adventure and mayhem. An Adventure Time/Alice in Wonderland-style epic that smashes it’s cute little face against grown-up, Tank Girl/Deadpool-esque violent madness. Follow Gert, a forty year old woman stuck in a six year olds From superstar writer and artist Skottie Young (Rocket Raccoon, Wizard of OZ, Fortunately, The Milk), comes the first volume of an all-new series of adventure and mayhem. An Adventure Time/Alice in Wonderland-style epic that smashes it’s cute little face against grown-up, Tank Girl/Deadpool-esque violent madness. Follow Gert, a forty year old woman stuck in a six year olds body who has been stuck in the magical world of Fairyland for nearly thirty years. Join her and her giant battle-axe on a delightfully blood soaked journey to see who will survive the girl who HATES FAIRYLAND. Collecting Issues #1-5 for only $9.99.</w:t>
      </w:r>
      <w:r>
        <w:t xml:space="preserve"> </w:t>
      </w:r>
      <w:r>
        <w:t xml:space="preserve">“</w:t>
      </w:r>
      <w:r>
        <w:t xml:space="preserve">Skottie Young is an Eisner Award-Winning, New York Times Bestselling cartoonist who has been making comics and children’s books for over fifteen years. Books such as Rocket Raccoon, the Wizard of Oz graphic novels, Little Marvel and Fortunately, The Milk have made him a fan favorite, critically-aclaimed writer and artist. Jean-Francios Beaulieu is the colorist behind the award-winning Wizard of OZ graphic graphic novels and has worked with Skottie Young for over ten years. Nate Piekos is an award-winning letter and designer who has created some of the industry’s most popular fons and has used them to letter comic books for Marvel, DC, Oni Press, Dark Horse and many more.</w:t>
      </w:r>
      <w:r>
        <w:t xml:space="preserve">”</w:t>
      </w:r>
      <w:r>
        <w:t xml:space="preserve"> </w:t>
      </w:r>
      <w:r>
        <w:t xml:space="preserve">…more</w:t>
      </w:r>
    </w:p>
    <w:bookmarkEnd w:id="88"/>
    <w:bookmarkStart w:id="89" w:name="i-am-a-hero-omnibus-volume-1"/>
    <w:p>
      <w:pPr>
        <w:pStyle w:val="Heading2"/>
      </w:pPr>
      <w:r>
        <w:t xml:space="preserve">I am a Hero Omnibus Volume 1</w:t>
      </w:r>
    </w:p>
    <w:p>
      <w:pPr>
        <w:pStyle w:val="FirstParagraph"/>
      </w:pPr>
      <w:r>
        <w:t xml:space="preserve">The zombie apocalypse has never been more surreal! A mentally unhinged manga artist witnesses the beginning of a zombie outbreak in Tokyo, and he’s certain of only two things: he’s destined to be the city’s hero, and he possesses something very rare in Japan–an actual firearm! Kengo Hanazawa’s award-winning series comes to Dark Horse, and this realistically-drawn internat The zombie apocalypse has never been more surreal! A mentally unhinged manga artist witnesses the beginning of a zombie outbreak in Tokyo, and he’s certain of only two things: he’s destined to be the city’s hero, and he possesses something very rare in Japan–an actual firearm! Kengo Hanazawa’s award-winning series comes to Dark Horse, and this realistically-drawn international bestseller takes us from initial small battles for survival to a huge, body-horror epidemic that threatens all of humanity! These special omnibus volumes will collect two of the original Japanese books into each Dark Horse edition and include all of the color pages.</w:t>
      </w:r>
      <w:r>
        <w:t xml:space="preserve">“</w:t>
      </w:r>
      <w:r>
        <w:t xml:space="preserve">Probably the greatest zombie manga ever.</w:t>
      </w:r>
      <w:r>
        <w:t xml:space="preserve">”</w:t>
      </w:r>
      <w:r>
        <w:t xml:space="preserve"> </w:t>
      </w:r>
      <w:r>
        <w:t xml:space="preserve">–Jason Thompson (Manga: The Complete Guide) …more</w:t>
      </w:r>
    </w:p>
    <w:bookmarkEnd w:id="89"/>
    <w:bookmarkStart w:id="90" w:name="giant-days-vol.-2-giant-days-5-8"/>
    <w:p>
      <w:pPr>
        <w:pStyle w:val="Heading2"/>
      </w:pPr>
      <w:r>
        <w:t xml:space="preserve">Giant Days, Vol. 2 (Giant Days #5-8)</w:t>
      </w:r>
    </w:p>
    <w:p>
      <w:pPr>
        <w:pStyle w:val="FirstParagraph"/>
      </w:pPr>
      <w:r>
        <w:t xml:space="preserve">Susan, Esther, and Daisy started at university three weeks ago and became fast friends. Now, away from home for the first time, all three want to reinvent themselves. But in the face of hand-wringing boys,</w:t>
      </w:r>
      <w:r>
        <w:t xml:space="preserve"> </w:t>
      </w:r>
      <w:r>
        <w:t xml:space="preserve">“</w:t>
      </w:r>
      <w:r>
        <w:t xml:space="preserve">personal experimentation,</w:t>
      </w:r>
      <w:r>
        <w:t xml:space="preserve">”</w:t>
      </w:r>
      <w:r>
        <w:t xml:space="preserve"> </w:t>
      </w:r>
      <w:r>
        <w:t xml:space="preserve">holiday balls, nu-chauvinism, and the willful, unwanted intrusion of</w:t>
      </w:r>
      <w:r>
        <w:t xml:space="preserve"> </w:t>
      </w:r>
      <w:r>
        <w:t xml:space="preserve">“</w:t>
      </w:r>
      <w:r>
        <w:t xml:space="preserve">academia,</w:t>
      </w:r>
      <w:r>
        <w:t xml:space="preserve">”</w:t>
      </w:r>
      <w:r>
        <w:t xml:space="preserve"> </w:t>
      </w:r>
      <w:r>
        <w:t xml:space="preserve">they may be lucky just to make it to spring alive. Giant Day Susan, Esther, and Daisy started at university three weeks ago and became fast friends. Now, away from home for the first time, all three want to reinvent themselves. But in the face of hand-wringing boys,</w:t>
      </w:r>
      <w:r>
        <w:t xml:space="preserve"> </w:t>
      </w:r>
      <w:r>
        <w:t xml:space="preserve">“</w:t>
      </w:r>
      <w:r>
        <w:t xml:space="preserve">personal experimentation,</w:t>
      </w:r>
      <w:r>
        <w:t xml:space="preserve">”</w:t>
      </w:r>
      <w:r>
        <w:t xml:space="preserve"> </w:t>
      </w:r>
      <w:r>
        <w:t xml:space="preserve">holiday balls, nu-chauvinism, and the willful, unwanted intrusion of</w:t>
      </w:r>
      <w:r>
        <w:t xml:space="preserve"> </w:t>
      </w:r>
      <w:r>
        <w:t xml:space="preserve">“</w:t>
      </w:r>
      <w:r>
        <w:t xml:space="preserve">academia,</w:t>
      </w:r>
      <w:r>
        <w:t xml:space="preserve">”</w:t>
      </w:r>
      <w:r>
        <w:t xml:space="preserve"> </w:t>
      </w:r>
      <w:r>
        <w:t xml:space="preserve">they may be lucky just to make it to spring alive. Giant Days , the comedic slice-of-life series from creator John Allison (Bad Machinery, Scary Go Round) and artist Lissa Treiman, has graduated to a second volume. …more</w:t>
      </w:r>
    </w:p>
    <w:bookmarkEnd w:id="90"/>
    <w:bookmarkStart w:id="91" w:name="danganronpa-volume-1"/>
    <w:p>
      <w:pPr>
        <w:pStyle w:val="Heading2"/>
      </w:pPr>
      <w:r>
        <w:t xml:space="preserve">Danganronpa Volume 1</w:t>
      </w:r>
    </w:p>
    <w:p>
      <w:pPr>
        <w:pStyle w:val="FirstParagraph"/>
      </w:pPr>
      <w:r>
        <w:t xml:space="preserve">Each year, the elite Hope’s Peak Academy selects only the most gifted and talented students to enroll…plus one ordinary student, chosen by lottery. Makoto Naegi was that lucky person–or so he thought! When he shows up for class, he finds the elite students are a bizarre cast of oddballs under the ruthless authority of a robot teddy bear principal, Monokuma. The bear lay Each year, the elite Hope’s Peak Academy selects only the most gifted and talented students to enroll…plus one ordinary student, chosen by lottery. Makoto Naegi was that lucky person–or so he thought! When he shows up for class, he finds the elite students are a bizarre cast of oddballs under the ruthless authority of a robot teddy bear principal, Monokuma. The bear lays down the school rules: the only way out of Hope’s Peak is to not only murder another student…but get away with it, as every murder is followed by a tribunal where the surviving students cross-examine each other!Inspired by the Danganronpa videogame series and based on the anime of the same name, the Danganropa manga is a quirky, fun, weird, and dynamic take on the high school Battle Royale genre. …more</w:t>
      </w:r>
    </w:p>
    <w:bookmarkEnd w:id="91"/>
    <w:bookmarkStart w:id="92" w:name="Xdfb9e2071b46e18fdfe2e37a8101dc8703ed175"/>
    <w:p>
      <w:pPr>
        <w:pStyle w:val="Heading2"/>
      </w:pPr>
      <w:r>
        <w:t xml:space="preserve">Codename Baboushka, Volume 1: The Conclave of Death</w:t>
      </w:r>
    </w:p>
    <w:p>
      <w:pPr>
        <w:pStyle w:val="FirstParagraph"/>
      </w:pPr>
      <w:r>
        <w:t xml:space="preserve">“</w:t>
      </w:r>
      <w:r>
        <w:t xml:space="preserve">What if the sexy Russian femme fatale was actually the main character?</w:t>
      </w:r>
      <w:r>
        <w:t xml:space="preserve">”</w:t>
      </w:r>
      <w:r>
        <w:t xml:space="preserve"> </w:t>
      </w:r>
      <w:r>
        <w:t xml:space="preserve">Mysterious young heiress Contessa Annika Malikova has been part of Manhattan high society for several years… but if they knew the truth, her dinner companions would faint! The white-haired Contessa is in fact the notorious criminal</w:t>
      </w:r>
      <w:r>
        <w:t xml:space="preserve"> </w:t>
      </w:r>
      <w:r>
        <w:t xml:space="preserve">“</w:t>
      </w:r>
      <w:r>
        <w:t xml:space="preserve">BABOUSHKA</w:t>
      </w:r>
      <w:r>
        <w:t xml:space="preserve">”</w:t>
      </w:r>
      <w:r>
        <w:t xml:space="preserve"> </w:t>
      </w:r>
      <w:r>
        <w:t xml:space="preserve">– a former Moscow gang leader, now living in exile! But</w:t>
      </w:r>
      <w:r>
        <w:t xml:space="preserve"> </w:t>
      </w:r>
      <w:r>
        <w:t xml:space="preserve">“</w:t>
      </w:r>
      <w:r>
        <w:t xml:space="preserve">What if the sexy Russian femme fatale was actually the main character?</w:t>
      </w:r>
      <w:r>
        <w:t xml:space="preserve">”</w:t>
      </w:r>
      <w:r>
        <w:t xml:space="preserve"> </w:t>
      </w:r>
      <w:r>
        <w:t xml:space="preserve">Mysterious young heiress Contessa Annika Malikova has been part of Manhattan high society for several years… but if they knew the truth, her dinner companions would faint! The white-haired Contessa is in fact the notorious criminal</w:t>
      </w:r>
      <w:r>
        <w:t xml:space="preserve"> </w:t>
      </w:r>
      <w:r>
        <w:t xml:space="preserve">“</w:t>
      </w:r>
      <w:r>
        <w:t xml:space="preserve">BABOUSHKA</w:t>
      </w:r>
      <w:r>
        <w:t xml:space="preserve">”</w:t>
      </w:r>
      <w:r>
        <w:t xml:space="preserve"> </w:t>
      </w:r>
      <w:r>
        <w:t xml:space="preserve">– a former Moscow gang leader, now living in exile! But Baboushka’s retirement is about to be shattered, as the US government has somehow discovered her true identity, and blackmails her into working for them! Now she must infiltrate a secret conclave of global crime lords, on a cruise liner, to retrieve information for the Americans. But nobody reckoned on the boat being hijacked by pirates… Suitable for teens and up, CODENAME BABOUSHKA is an action-packed modern pulp spy thriller from writer ANTONY JOHNSTON (THE FUSE, THE COLDEST CITY, ALEX RIDER) and artist SHARI CHANKHAMMA (THE FUSE, SHELTERED, KILL SHAKESPEARE), filled with glamour, guns, exotic locations, guns, explosions, high-kicks, and did we mention guns?</w:t>
      </w:r>
      <w:r>
        <w:t xml:space="preserve"> </w:t>
      </w:r>
      <w:r>
        <w:t xml:space="preserve">“</w:t>
      </w:r>
      <w:r>
        <w:t xml:space="preserve">An ass-kicking spy heroine who will appeal to fans of Marvel’s Black Widow.</w:t>
      </w:r>
      <w:r>
        <w:t xml:space="preserve">”</w:t>
      </w:r>
      <w:r>
        <w:t xml:space="preserve">- The AV Club</w:t>
      </w:r>
      <w:r>
        <w:t xml:space="preserve"> </w:t>
      </w:r>
      <w:r>
        <w:t xml:space="preserve">“</w:t>
      </w:r>
      <w:r>
        <w:t xml:space="preserve">There are literally six different amazing comics all within this one series</w:t>
      </w:r>
      <w:r>
        <w:t xml:space="preserve">”</w:t>
      </w:r>
      <w:r>
        <w:t xml:space="preserve">- Comics Alliance</w:t>
      </w:r>
      <w:r>
        <w:t xml:space="preserve"> </w:t>
      </w:r>
      <w:r>
        <w:t xml:space="preserve">“</w:t>
      </w:r>
      <w:r>
        <w:t xml:space="preserve">Codename Baboushka takes a more female-positive look at the James Bond-esque role. Fun, fast-paced action. Female assassin done right!</w:t>
      </w:r>
      <w:r>
        <w:t xml:space="preserve">”</w:t>
      </w:r>
      <w:r>
        <w:t xml:space="preserve">- Dark Side Comics</w:t>
      </w:r>
      <w:r>
        <w:t xml:space="preserve"> </w:t>
      </w:r>
      <w:r>
        <w:t xml:space="preserve">“</w:t>
      </w:r>
      <w:r>
        <w:t xml:space="preserve">Johnston’s exiled Russian heiress, former organized crime lord and deadly agent bursts out of the page and grabs the reader with both hands in a deadly grip of hot action and cold-hearted kills.</w:t>
      </w:r>
      <w:r>
        <w:t xml:space="preserve">”</w:t>
      </w:r>
      <w:r>
        <w:t xml:space="preserve">- Jersey Journal THE CONCLAVE OF DEATH collects Baboushka’s first 5-issue mission – watch out for her next assignment, GHOST STATION ZERO, in 2016! "Antony Johnston is an award-winning, New York Times bestselling author of graphic novels, video games, and books. His graphic novel THE COLDEST CITY is being adapted into a film starring Charlize Theron. His epic series WASTELAND is one of only a handful of such longform comic stories in the medium. His first video game, DEAD SPACE, redefined the survival horror genre. …more</w:t>
      </w:r>
    </w:p>
    <w:bookmarkEnd w:id="92"/>
    <w:bookmarkStart w:id="93" w:name="camp-midnight"/>
    <w:p>
      <w:pPr>
        <w:pStyle w:val="Heading2"/>
      </w:pPr>
      <w:r>
        <w:t xml:space="preserve">Camp Midnight</w:t>
      </w:r>
    </w:p>
    <w:p>
      <w:pPr>
        <w:pStyle w:val="FirstParagraph"/>
      </w:pPr>
      <w:r>
        <w:t xml:space="preserve">Ben 10 and Big Hero 6 creator Steven T. Seagle returns to comics with New Yorker Magazine cartoonist Jason Adam Katzenstein for a new graphic novel! Reluctant Skye is accidentally sent to the wrong summer camp. Not wanting to please her</w:t>
      </w:r>
      <w:r>
        <w:t xml:space="preserve"> </w:t>
      </w:r>
      <w:r>
        <w:t xml:space="preserve">“</w:t>
      </w:r>
      <w:r>
        <w:t xml:space="preserve">step monster,</w:t>
      </w:r>
      <w:r>
        <w:t xml:space="preserve">”</w:t>
      </w:r>
      <w:r>
        <w:t xml:space="preserve"> </w:t>
      </w:r>
      <w:r>
        <w:t xml:space="preserve">Skye is dead-set on not fitting in. That won’t be a problem, as everyone at Camp Midnight-with the exception of fellow cam Ben 10 and Big Hero 6 creator Steven T. Seagle returns to comics with New Yorker Magazine cartoonist Jason Adam Katzenstein for a new graphic novel! Reluctant Skye is accidentally sent to the wrong summer camp. Not wanting to please her</w:t>
      </w:r>
      <w:r>
        <w:t xml:space="preserve"> </w:t>
      </w:r>
      <w:r>
        <w:t xml:space="preserve">“</w:t>
      </w:r>
      <w:r>
        <w:t xml:space="preserve">step monster,</w:t>
      </w:r>
      <w:r>
        <w:t xml:space="preserve">”</w:t>
      </w:r>
      <w:r>
        <w:t xml:space="preserve"> </w:t>
      </w:r>
      <w:r>
        <w:t xml:space="preserve">Skye is dead-set on not fitting in. That won’t be a problem, as everyone at Camp Midnight-with the exception of fellow camper and fast-friend Mia-is a full-fledged monster! The perfect book for fans of Raina Telgemeier’s</w:t>
      </w:r>
      <w:r>
        <w:t xml:space="preserve"> </w:t>
      </w:r>
      <w:r>
        <w:t xml:space="preserve">“</w:t>
      </w:r>
      <w:r>
        <w:t xml:space="preserve">Smile,</w:t>
      </w:r>
      <w:r>
        <w:t xml:space="preserve">”</w:t>
      </w:r>
      <w:r>
        <w:t xml:space="preserve"> </w:t>
      </w:r>
      <w:r>
        <w:t xml:space="preserve">but wish it had more bowls of gooey eyeballs. …more</w:t>
      </w:r>
    </w:p>
    <w:p>
      <w:r>
        <w:br w:type="page"/>
      </w:r>
    </w:p>
    <w:bookmarkEnd w:id="93"/>
    <w:bookmarkEnd w:id="94"/>
    <w:bookmarkStart w:id="114" w:name="classics"/>
    <w:p>
      <w:pPr>
        <w:pStyle w:val="Heading1"/>
      </w:pPr>
      <w:r>
        <w:t xml:space="preserve">Classics</w:t>
      </w:r>
    </w:p>
    <w:bookmarkStart w:id="95" w:name="the-secret-garden"/>
    <w:p>
      <w:pPr>
        <w:pStyle w:val="Heading2"/>
      </w:pPr>
      <w:r>
        <w:t xml:space="preserve">The Secret Garden</w:t>
      </w:r>
    </w:p>
    <w:p>
      <w:pPr>
        <w:pStyle w:val="FirstParagraph"/>
      </w:pPr>
      <w:r>
        <w:t xml:space="preserve">When orphaned Mary Lennox comes to live at her uncle’s great house on the Yorkshire Moors, she finds it full of secrets. The mansion has nearly one hundred rooms, and her uncle keeps himself locked up. And at night, she hears the sound of crying down one of the long corridors.The gardens surrounding the large property are Mary’s only escape. Then, Mary discovers a secret g When orphaned Mary Lennox comes to live at her uncle’s great house on the Yorkshire Moors, she finds it full of secrets. The mansion has nearly one hundred rooms, and her uncle keeps himself locked up. And at night, she hears the sound of crying down one of the long corridors.The gardens surrounding the large property are Mary’s only escape. Then, Mary discovers a secret garden, surrounded by walls and locked with a missing key. One day, with the help of two unexpected companions, she discovers a way in. Is everything in the garden dead, or can Mary bring it back to life? …more</w:t>
      </w:r>
    </w:p>
    <w:bookmarkEnd w:id="95"/>
    <w:bookmarkStart w:id="96" w:name="the-metamorphosis"/>
    <w:p>
      <w:pPr>
        <w:pStyle w:val="Heading2"/>
      </w:pPr>
      <w:r>
        <w:t xml:space="preserve">The Metamorphosis</w:t>
      </w:r>
    </w:p>
    <w:p>
      <w:pPr>
        <w:pStyle w:val="FirstParagraph"/>
      </w:pPr>
      <w:r>
        <w:t xml:space="preserve">As Gregor Samsa awoke one morning from uneasy dreams he found himself transformed in his bed into a gigantic insect. He was laying on his hard, as it were armor-plated, back and when he lifted his head a little he could see his domelike brown belly divided into stiff arched segments on top of which the bed quilt could hardly keep in position and was about to slide off comp As Gregor Samsa awoke one morning from uneasy dreams he found himself transformed in his bed into a gigantic insect. He was laying on his hard, as it were armor-plated, back and when he lifted his head a little he could see his domelike brown belly divided into stiff arched segments on top of which the bed quilt could hardly keep in position and was about to slide off completely. His numerous legs, which were pitifully thin compared to the rest of his bulk, waved helplessly before his eyes." With this startling, bizarre, yet surprisingly funny first opening, Kafka begins his masterpiece, The Metamorphosis. It is the story of a young man who, transformed overnight into a giant beetle-like insect, becomes an object of disgrace to his family, an outsider in his own home, a quintessentially alienated man. A harrowing – though absurdly comic – meditation on human feelings of inadequacy, guilt, and isolation, The Metamorphosis has taken its place as one of the most widely read and influential works of twentieth-century fiction. As W.H. Auden wrote,</w:t>
      </w:r>
      <w:r>
        <w:t xml:space="preserve"> </w:t>
      </w:r>
      <w:r>
        <w:t xml:space="preserve">“</w:t>
      </w:r>
      <w:r>
        <w:t xml:space="preserve">Kafka is important to us because his predicament is the predicament of modern man.</w:t>
      </w:r>
      <w:r>
        <w:t xml:space="preserve">”</w:t>
      </w:r>
      <w:r>
        <w:t xml:space="preserve"> </w:t>
      </w:r>
      <w:r>
        <w:t xml:space="preserve">…more</w:t>
      </w:r>
    </w:p>
    <w:bookmarkEnd w:id="96"/>
    <w:bookmarkStart w:id="97" w:name="the-pilgrims-progress"/>
    <w:p>
      <w:pPr>
        <w:pStyle w:val="Heading2"/>
      </w:pPr>
      <w:r>
        <w:t xml:space="preserve">The Pilgrim’s Progress</w:t>
      </w:r>
    </w:p>
    <w:p>
      <w:pPr>
        <w:pStyle w:val="FirstParagraph"/>
      </w:pPr>
      <w:r>
        <w:t xml:space="preserve">Often rated as important as the Bible as a Christian document, this famous story of man’s progress through life in search of salvation remains one of the most entertaining allegories of faith ever written. Set against realistic backdrops of town and country, the powerful drama of the pilgrim’s trials and temptations follows him in his harrowing journey to the Celestial Cit Often rated as important as the Bible as a Christian document, this famous story of man’s progress through life in search of salvation remains one of the most entertaining allegories of faith ever written. Set against realistic backdrops of town and country, the powerful drama of the pilgrim’s trials and temptations follows him in his harrowing journey to the Celestial City.Along a road filled with monsters and spiritual terrors, Christian confronts such emblematic characters as Worldly Wiseman, Giant Despair, Talkative, Ignorance, and the demons of the Valley of the Shadow of Death. But he is also joined by Hopeful and Faithful.An enormously influential 17th-century classic, universally known for its simplicity, vigor, and beauty of language, The Pilgrim’s Progress remains one of the most widely read books in the English language. …more</w:t>
      </w:r>
    </w:p>
    <w:bookmarkEnd w:id="97"/>
    <w:bookmarkStart w:id="98" w:name="Xc00d90174993faa179a6436496e00762791671a"/>
    <w:p>
      <w:pPr>
        <w:pStyle w:val="Heading2"/>
      </w:pPr>
      <w:r>
        <w:t xml:space="preserve">The Hound of the Baskervilles (Sherlock Holmes #5)</w:t>
      </w:r>
    </w:p>
    <w:p>
      <w:pPr>
        <w:pStyle w:val="FirstParagraph"/>
      </w:pPr>
      <w:r>
        <w:t xml:space="preserve">Holmes and Watson are faced with their most terrifying case yet. The legend of the devil-beast that haunts the moors around the Baskerville family’s home warns the descendants of that ancient clan never to venture out in those dark hours when the power of evil is exalted. Now, the most recent Baskerville, Sir Charles, is dead and the footprints of a giant hound have been f Holmes and Watson are faced with their most terrifying case yet. The legend of the devil-beast that haunts the moors around the Baskerville family’s home warns the descendants of that ancient clan never to venture out in those dark hours when the power of evil is exalted. Now, the most recent Baskerville, Sir Charles, is dead and the footprints of a giant hound have been found near his body. Will the new heir meet the same fate? …more</w:t>
      </w:r>
    </w:p>
    <w:bookmarkEnd w:id="98"/>
    <w:bookmarkStart w:id="99" w:name="little-women-little-women-1"/>
    <w:p>
      <w:pPr>
        <w:pStyle w:val="Heading2"/>
      </w:pPr>
      <w:r>
        <w:t xml:space="preserve">Little Women (Little Women #1)</w:t>
      </w:r>
    </w:p>
    <w:p>
      <w:pPr>
        <w:pStyle w:val="FirstParagraph"/>
      </w:pPr>
      <w:r>
        <w:t xml:space="preserve">Little Women is the heartwarming story of the March family that has thrilled generations of readers. It is the story of four sisters–Jo, Meg, Amy and Beth– and of the courage, humor and ingenuity they display to survive poverty and the absence of their father during the Civil War.</w:t>
      </w:r>
    </w:p>
    <w:bookmarkEnd w:id="99"/>
    <w:bookmarkStart w:id="100" w:name="gone-with-the-wind"/>
    <w:p>
      <w:pPr>
        <w:pStyle w:val="Heading2"/>
      </w:pPr>
      <w:r>
        <w:t xml:space="preserve">Gone with the Wind</w:t>
      </w:r>
    </w:p>
    <w:p>
      <w:pPr>
        <w:pStyle w:val="FirstParagraph"/>
      </w:pPr>
      <w:r>
        <w:t xml:space="preserve">Margaret Mitchell’s epic novel of love and war won the Pulitzer Prize and one of the most popular and celebrated movies of all time. Many novels have been written about the Civil War and its aftermath. None take us into the burning fields and cities of the American South as Gone With the Wind does, creating haunting scenes and thrilling portraits of characters so vivid tha Margaret Mitchell’s epic novel of love and war won the Pulitzer Prize and one of the most popular and celebrated movies of all time. Many novels have been written about the Civil War and its aftermath. None take us into the burning fields and cities of the American South as Gone With the Wind does, creating haunting scenes and thrilling portraits of characters so vivid that we remember their words and feel their fear and hunger for the rest of our lives. In the two main characters, the white-shouldered, irresistible Scarlett and the flashy, contemptuous Rhett, Margaret Mitchell not only conveyed a timeless story of survival under the harshest of circumstances, she also created two of the most famous lovers in the English-speaking world since Romeo and Juliet. …more</w:t>
      </w:r>
    </w:p>
    <w:bookmarkEnd w:id="100"/>
    <w:bookmarkStart w:id="101" w:name="candide"/>
    <w:p>
      <w:pPr>
        <w:pStyle w:val="Heading2"/>
      </w:pPr>
      <w:r>
        <w:t xml:space="preserve">Candide</w:t>
      </w:r>
    </w:p>
    <w:p>
      <w:pPr>
        <w:pStyle w:val="FirstParagraph"/>
      </w:pPr>
      <w:r>
        <w:t xml:space="preserve">Brought up in the household of a powerful Baron, Candide is an open-minded young man, whose tutor, Pangloss, has instilled in him the belief that</w:t>
      </w:r>
      <w:r>
        <w:t xml:space="preserve"> </w:t>
      </w:r>
      <w:r>
        <w:t xml:space="preserve">‘</w:t>
      </w:r>
      <w:r>
        <w:t xml:space="preserve">all is for the best</w:t>
      </w:r>
      <w:r>
        <w:t xml:space="preserve">’</w:t>
      </w:r>
      <w:r>
        <w:t xml:space="preserve">. But when his love for the Baron’s rosy-cheeked daughter is discovered, Candide is cast out to make his own way in the world. And so he and his various companions begin a breathless tour of Europe, South Ame Brought up in the household of a powerful Baron, Candide is an open-minded young man, whose tutor, Pangloss, has instilled in him the belief that</w:t>
      </w:r>
      <w:r>
        <w:t xml:space="preserve"> </w:t>
      </w:r>
      <w:r>
        <w:t xml:space="preserve">‘</w:t>
      </w:r>
      <w:r>
        <w:t xml:space="preserve">all is for the best</w:t>
      </w:r>
      <w:r>
        <w:t xml:space="preserve">’</w:t>
      </w:r>
      <w:r>
        <w:t xml:space="preserve">. But when his love for the Baron’s rosy-cheeked daughter is discovered, Candide is cast out to make his own way in the world. And so he and his various companions begin a breathless tour of Europe, South America and Asia, as an outrageous series of disasters befall them - earthquakes, syphilis, a brush with the Inquisition, murder - sorely testing the young hero’s optimism. …more</w:t>
      </w:r>
    </w:p>
    <w:bookmarkEnd w:id="101"/>
    <w:bookmarkStart w:id="102" w:name="animal-farm"/>
    <w:p>
      <w:pPr>
        <w:pStyle w:val="Heading2"/>
      </w:pPr>
      <w:r>
        <w:t xml:space="preserve">Animal Farm</w:t>
      </w:r>
    </w:p>
    <w:p>
      <w:pPr>
        <w:pStyle w:val="FirstParagraph"/>
      </w:pPr>
      <w:r>
        <w:t xml:space="preserve">Tired of their servitude to man, a group of farm animals revolt and establish their own society, only to be betrayed into worse servitude by their leaders, the pigs, whose slogan becomes:</w:t>
      </w:r>
      <w:r>
        <w:t xml:space="preserve"> </w:t>
      </w:r>
      <w:r>
        <w:t xml:space="preserve">“</w:t>
      </w:r>
      <w:r>
        <w:t xml:space="preserve">All animals are equal, but some animals are more equal than others.</w:t>
      </w:r>
      <w:r>
        <w:t xml:space="preserve">”</w:t>
      </w:r>
      <w:r>
        <w:t xml:space="preserve"> </w:t>
      </w:r>
      <w:r>
        <w:t xml:space="preserve">This 1945 satire addresses the socialist/communist philosophy of Stalin in the Soviet Union.</w:t>
      </w:r>
    </w:p>
    <w:bookmarkEnd w:id="102"/>
    <w:bookmarkStart w:id="103" w:name="wuthering-heights"/>
    <w:p>
      <w:pPr>
        <w:pStyle w:val="Heading2"/>
      </w:pPr>
      <w:r>
        <w:t xml:space="preserve">Wuthering Heights</w:t>
      </w:r>
    </w:p>
    <w:p>
      <w:pPr>
        <w:pStyle w:val="FirstParagraph"/>
      </w:pPr>
      <w:r>
        <w:t xml:space="preserve">Wuthering Heights is a wild, passionate story of the intense and almost demonic love between Catherine Earnshaw and Heathcliff, a foundling adopted by Catherine’s father. After Mr Earnshaw’s death, Heathcliff is bullied and humiliated by Catherine’s brother Hindley and wrongly believing that his love for Catherine is not reciprocated, leaves Wuthering Heights, only to retu Wuthering Heights is a wild, passionate story of the intense and almost demonic love between Catherine Earnshaw and Heathcliff, a foundling adopted by Catherine’s father. After Mr Earnshaw’s death, Heathcliff is bullied and humiliated by Catherine’s brother Hindley and wrongly believing that his love for Catherine is not reciprocated, leaves Wuthering Heights, only to return years later as a wealthy and polished man. He proceeds to exact a terrible revenge for his former miseries. The action of the story is chaotic and unremittingly violent, but the accomplished handling of a complex structure, the evocative descriptions of the lonely moorland setting and the poetic grandeur of vision combine to make this unique novel a masterpiece of English literature. …more</w:t>
      </w:r>
    </w:p>
    <w:bookmarkEnd w:id="103"/>
    <w:bookmarkStart w:id="104" w:name="the-picture-of-dorian-gray"/>
    <w:p>
      <w:pPr>
        <w:pStyle w:val="Heading2"/>
      </w:pPr>
      <w:r>
        <w:t xml:space="preserve">The Picture of Dorian Gray</w:t>
      </w:r>
    </w:p>
    <w:p>
      <w:pPr>
        <w:pStyle w:val="FirstParagraph"/>
      </w:pPr>
      <w:r>
        <w:t xml:space="preserve">Introduction by Jeffrey Eugenides Written in his distinctively dazzling manner, Oscar Wilde’s story of a fashionable young man who sells his soul for eternal youth and beauty is the author’s most popular work. The tale of Dorian Gray’s moral disintegration caused a scandal when it ﬁrst appeared in 1890, but though Wilde was attacked for the novel’s corrupting inﬂuence, he ﻿Introduction by Jeffrey Eugenides  ﻿Written in his distinctively dazzling manner, Oscar Wilde’s story of a fashionable young man who sells his soul for eternal youth and beauty is the author’s most popular work. The tale of Dorian Gray’s moral disintegration caused a scandal when it ﬁrst appeared in 1890, but though Wilde was attacked for the novel’s corrupting inﬂuence, he responded that there is, in fact,</w:t>
      </w:r>
      <w:r>
        <w:t xml:space="preserve"> </w:t>
      </w:r>
      <w:r>
        <w:t xml:space="preserve">“</w:t>
      </w:r>
      <w:r>
        <w:t xml:space="preserve">a terrible moral in Dorian Gray.</w:t>
      </w:r>
      <w:r>
        <w:t xml:space="preserve">”</w:t>
      </w:r>
      <w:r>
        <w:t xml:space="preserve"> </w:t>
      </w:r>
      <w:r>
        <w:t xml:space="preserve">Just a few years later, the book and the aesthetic/moral dilemma it presented became issues in the trials occasioned by Wilde’s homosexual liaisons, which resulted in his imprisonment. Of Dorian Gray’s relationship to autobiography, Wilde noted in a letter,</w:t>
      </w:r>
      <w:r>
        <w:t xml:space="preserve"> </w:t>
      </w:r>
      <w:r>
        <w:t xml:space="preserve">“</w:t>
      </w:r>
      <w:r>
        <w:t xml:space="preserve">Basil Hallward is what I think I am: Lord Henry what the world thinks me: Dorian what I would like to be—in other ages, perhaps.</w:t>
      </w:r>
      <w:r>
        <w:t xml:space="preserve">”</w:t>
      </w:r>
      <w:r>
        <w:t xml:space="preserve"> </w:t>
      </w:r>
      <w:r>
        <w:t xml:space="preserve">…more</w:t>
      </w:r>
    </w:p>
    <w:bookmarkEnd w:id="104"/>
    <w:bookmarkStart w:id="105" w:name="X3a23c0f2d43ff8ab99719238f14da9265cef9b6"/>
    <w:p>
      <w:pPr>
        <w:pStyle w:val="Heading2"/>
      </w:pPr>
      <w:r>
        <w:t xml:space="preserve">The Complete Stories and Poems (The Works of Edgar Allan Poe [Cameo Edition])</w:t>
      </w:r>
    </w:p>
    <w:p>
      <w:pPr>
        <w:pStyle w:val="FirstParagraph"/>
      </w:pPr>
      <w:r>
        <w:t xml:space="preserve">This single volume brings together all of Poe’s stories and poems, and illuminates the diverse and multifaceted genius of one of the greatest and most influential figures in American literary history.</w:t>
      </w:r>
    </w:p>
    <w:bookmarkEnd w:id="105"/>
    <w:bookmarkStart w:id="106" w:name="beowulf"/>
    <w:p>
      <w:pPr>
        <w:pStyle w:val="Heading2"/>
      </w:pPr>
      <w:r>
        <w:t xml:space="preserve">Beowulf</w:t>
      </w:r>
    </w:p>
    <w:p>
      <w:pPr>
        <w:pStyle w:val="FirstParagraph"/>
      </w:pPr>
      <w:r>
        <w:t xml:space="preserve">The national bestseller and winner of the Whitbread Award. Composed toward the end of the first millennium, Beowulf is the classic Northern epic of a hero’s triumphs as a young warrior and his fated death as a defender of his people. The poem is about encountering the monstrous, defeating it, and then having to live on, physically and psychically exposed in the exhausted a The national bestseller and winner of the Whitbread Award. Composed toward the end of the first millennium, Beowulf is the classic Northern epic of a hero’s triumphs as a young warrior and his fated death as a defender of his people. The poem is about encountering the monstrous, defeating it, and then having to live on, physically and psychically exposed in the exhausted aftermath. It is not hard to draw parallels in this story to the historical curve of consciousness in the twentieth century, but the poem also transcends such considerations, telling us psychological and spiritual truths that are permanent and liberating.Beowulf is considered to have been composed between the 8th and the early 11th century. According to Wikipedia, it was first PUBLISHED in 1814 in a version by John Josias Conybeare. …more</w:t>
      </w:r>
    </w:p>
    <w:bookmarkEnd w:id="106"/>
    <w:bookmarkStart w:id="107" w:name="and-then-there-were-none"/>
    <w:p>
      <w:pPr>
        <w:pStyle w:val="Heading2"/>
      </w:pPr>
      <w:r>
        <w:t xml:space="preserve">And Then There Were None</w:t>
      </w:r>
    </w:p>
    <w:p>
      <w:pPr>
        <w:pStyle w:val="FirstParagraph"/>
      </w:pPr>
      <w:r>
        <w:t xml:space="preserve">First, there were ten - a curious assortment of strangers summoned as weekend guests to a private island off the coast of Devon. Their host, an eccentric millionaire unknown to all of them, is nowhere to be found. All that the guests have in common is a wicked past they’re unwilling to reveal - and a secret that will seal their fate. For each has been marked for murder. On First, there were ten - a curious assortment of strangers summoned as weekend guests to a private island off the coast of Devon. Their host, an eccentric millionaire unknown to all of them, is nowhere to be found. All that the guests have in common is a wicked past they’re unwilling to reveal - and a secret that will seal their fate. For each has been marked for murder. One by one they fall prey. Before the weekend is out, there will be none. And only the dead are above suspicion. …more</w:t>
      </w:r>
    </w:p>
    <w:bookmarkEnd w:id="107"/>
    <w:bookmarkStart w:id="108" w:name="the-story-of-hong-gildong"/>
    <w:p>
      <w:pPr>
        <w:pStyle w:val="Heading2"/>
      </w:pPr>
      <w:r>
        <w:t xml:space="preserve">The Story of Hong Gildong</w:t>
      </w:r>
    </w:p>
    <w:p>
      <w:pPr>
        <w:pStyle w:val="FirstParagraph"/>
      </w:pPr>
      <w:r>
        <w:t xml:space="preserve">The Story of Hong Gildong is arguably the single most important work of classic Korean fiction. Like its English counterpart, Robin Hood, it has been adapted into countless movies, television shows, novels and comics. Its memorable lines are known to virtually every Korean by heart. Until now, this incredible 19th century fable has been all but inaccessible to English read The Story of Hong Gildong is arguably the single most important work of classic Korean fiction. Like its English counterpart, Robin Hood, it has been adapted into countless movies, television shows, novels and comics. Its memorable lines are known to virtually every Korean by heart. Until now, this incredible 19th century fable has been all but inaccessible to English readers.Hong Gildong, the brilliant but illegitimate son of a government minister, cannot advance in society due to his secondary status, so he leaves home to become the leader of a band of outlaws who rob the rich to give to the poor. On the way to building his own empire and gaining acceptance from his family, Hong Gildong vanquishes assassins, battles monsters, and conquers kingdoms. Minsoo Kang’s expressive and animated new translation finally makes the original text of this classic available in English, re-introducing a noble and righteous outlaw and sharing a beloved hallmark of Korean culture. …more</w:t>
      </w:r>
    </w:p>
    <w:bookmarkEnd w:id="108"/>
    <w:bookmarkStart w:id="109" w:name="the-little-prince"/>
    <w:p>
      <w:pPr>
        <w:pStyle w:val="Heading2"/>
      </w:pPr>
      <w:r>
        <w:t xml:space="preserve">The Little Prince</w:t>
      </w:r>
    </w:p>
    <w:p>
      <w:pPr>
        <w:pStyle w:val="FirstParagraph"/>
      </w:pPr>
      <w:r>
        <w:t xml:space="preserve">Moral allegory and spiritual autobiography, The Little Prince is the most translated book in the French language. With a timeless charm it tells the story of a little boy who leaves the safety of his own tiny planet to travel the universe, learning the vagaries of adult behaviour through a series of extraordinary encounters. His personal odyssey culminates in a voyage to E Moral allegory and spiritual autobiography, The Little Prince is the most translated book in the French language. With a timeless charm it tells the story of a little boy who leaves the safety of his own tiny planet to travel the universe, learning the vagaries of adult behaviour through a series of extraordinary encounters. His personal odyssey culminates in a voyage to Earth and further adventures. …more</w:t>
      </w:r>
    </w:p>
    <w:bookmarkEnd w:id="109"/>
    <w:bookmarkStart w:id="110" w:name="sense-and-sensibility"/>
    <w:p>
      <w:pPr>
        <w:pStyle w:val="Heading2"/>
      </w:pPr>
      <w:r>
        <w:t xml:space="preserve">Sense and Sensibility</w:t>
      </w:r>
    </w:p>
    <w:p>
      <w:pPr>
        <w:pStyle w:val="FirstParagraph"/>
      </w:pPr>
      <w:r>
        <w:t xml:space="preserve">’The more I know of the world, the more am I convinced that I shall never see a man whom I can really love. I require so much!’Marianne Dashwood wears her heart on her sleeve, and when she falls in love with the dashing but unsuitable John Willoughby she ignores her sister Elinor’s warning that her impulsive behaviour leaves her open to gossip and innuendo. Meanwhile Elino ’The more I know of the world, the more am I convinced that I shall never see a man whom I can really love. I require so much!’Marianne Dashwood wears her heart on her sleeve, and when she falls in love with the dashing but unsuitable John Willoughby she ignores her sister Elinor’s warning that her impulsive behaviour leaves her open to gossip and innuendo. Meanwhile Elinor, always sensitive to social convention, is struggling to conceal her own romantic disappointment, even from those closest to her. Through their parallel experience of love—and its threatened loss—the sisters learn that sense must mix with sensibility if they are to find personal happiness in a society where status and money govern the rules of love.This edition includes explanatory notes, textual variants between the first and second editions, and Tony Tanner’s introduction to the original Penguin Classic edition. …more</w:t>
      </w:r>
    </w:p>
    <w:bookmarkEnd w:id="110"/>
    <w:bookmarkStart w:id="111" w:name="of-mice-and-men"/>
    <w:p>
      <w:pPr>
        <w:pStyle w:val="Heading2"/>
      </w:pPr>
      <w:r>
        <w:t xml:space="preserve">Of Mice and Men</w:t>
      </w:r>
    </w:p>
    <w:p>
      <w:pPr>
        <w:pStyle w:val="FirstParagraph"/>
      </w:pPr>
      <w:r>
        <w:t xml:space="preserve">The compelling story of two outsiders striving to find their place in an unforgiving world. Drifters in search of work, George and his simple-minded friend Lennie have nothing in the world except each other and a dream–a dream that one day they will have some land of their own. Eventually they find work on a ranch in California’s Salinas Valley, but their hopes are doomed The compelling story of two outsiders striving to find their place in an unforgiving world. Drifters in search of work, George and his simple-minded friend Lennie have nothing in the world except each other and a dream–a dream that one day they will have some land of their own. Eventually they find work on a ranch in California’s Salinas Valley, but their hopes are doomed as Lennie, struggling against extreme cruelty, misunderstanding and feelings of jealousy, becomes a victim of his own strength. Tackling universal themes such as the friendship of a shared vision, and giving voice to America’s lonely and dispossessed, Of Mice and Men has proved one of Steinbeck’s most popular works, achieving success as a novel, a Broadway play and three acclaimed films. …more</w:t>
      </w:r>
    </w:p>
    <w:bookmarkEnd w:id="111"/>
    <w:bookmarkStart w:id="112" w:name="emma"/>
    <w:p>
      <w:pPr>
        <w:pStyle w:val="Heading2"/>
      </w:pPr>
      <w:r>
        <w:t xml:space="preserve">Emma</w:t>
      </w:r>
    </w:p>
    <w:p>
      <w:pPr>
        <w:pStyle w:val="FirstParagraph"/>
      </w:pPr>
      <w:r>
        <w:t xml:space="preserve">’I never have been in love; it is not my way, or my nature; and I do not think I ever shall.’Beautiful, clever, rich - and single - Emma Woodhouse is perfectly content with her life and sees no need for either love or marriage. Nothing, however, delights her more than interfering in the romantic lives of others. But when she ignores the warnings of her good friend Mr. Knig ’I never have been in love; it is not my way, or my nature; and I do not think I ever shall.’Beautiful, clever, rich - and single - Emma Woodhouse is perfectly content with her life and sees no need for either love or marriage. Nothing, however, delights her more than interfering in the romantic lives of others. But when she ignores the warnings of her good friend Mr. Knightley and attempts to arrange a suitable match for her protegee Harriet Smith, her carefully laid plans soon unravel and have consequences that she never expected. With its imperfect but charming heroine and its witty and subtle exploration of relationships, Emma is often seen as Jane Austen’s most flawless work.This edition includes a new chronology and additional suggestions for further reading. …more</w:t>
      </w:r>
    </w:p>
    <w:bookmarkEnd w:id="112"/>
    <w:bookmarkStart w:id="113" w:name="X85a204de2aa25bb6d7511e1480e03779f015eaa"/>
    <w:p>
      <w:pPr>
        <w:pStyle w:val="Heading2"/>
      </w:pPr>
      <w:r>
        <w:t xml:space="preserve">Alice in Wonderland (Alice’s Adventures in Wonderland #1)</w:t>
      </w:r>
    </w:p>
    <w:p>
      <w:r>
        <w:br w:type="page"/>
      </w:r>
    </w:p>
    <w:bookmarkEnd w:id="113"/>
    <w:bookmarkEnd w:id="114"/>
    <w:bookmarkStart w:id="126" w:name="philosophy"/>
    <w:p>
      <w:pPr>
        <w:pStyle w:val="Heading1"/>
      </w:pPr>
      <w:r>
        <w:t xml:space="preserve">Philosophy</w:t>
      </w:r>
    </w:p>
    <w:bookmarkStart w:id="115" w:name="sophies-world"/>
    <w:p>
      <w:pPr>
        <w:pStyle w:val="Heading2"/>
      </w:pPr>
      <w:r>
        <w:t xml:space="preserve">Sophie’s World</w:t>
      </w:r>
    </w:p>
    <w:p>
      <w:pPr>
        <w:pStyle w:val="FirstParagraph"/>
      </w:pPr>
      <w:r>
        <w:t xml:space="preserve">A page-turning novel that is also an exploration of the great philosophical concepts of Western thought, Sophie’s World has fired the imagination of readers all over the world, with more than twenty million copies in print.One day fourteen-year-old Sophie Amundsen comes home from school to find in her mailbox two notes, with one question on each:</w:t>
      </w:r>
      <w:r>
        <w:t xml:space="preserve"> </w:t>
      </w:r>
      <w:r>
        <w:t xml:space="preserve">“</w:t>
      </w:r>
      <w:r>
        <w:t xml:space="preserve">Who are you?</w:t>
      </w:r>
      <w:r>
        <w:t xml:space="preserve">”</w:t>
      </w:r>
      <w:r>
        <w:t xml:space="preserve"> </w:t>
      </w:r>
      <w:r>
        <w:t xml:space="preserve">and</w:t>
      </w:r>
      <w:r>
        <w:t xml:space="preserve"> </w:t>
      </w:r>
      <w:r>
        <w:t xml:space="preserve">“</w:t>
      </w:r>
      <w:r>
        <w:t xml:space="preserve">Where A page-turning novel that is also an exploration of the great philosophical concepts of Western thought, Sophie’s World has fired the imagination of readers all over the world, with more than twenty million copies in print.One day fourteen-year-old Sophie Amundsen comes home from school to find in her mailbox two notes, with one question on each: “Who are you?</w:t>
      </w:r>
      <w:r>
        <w:t xml:space="preserve">”</w:t>
      </w:r>
      <w:r>
        <w:t xml:space="preserve"> </w:t>
      </w:r>
      <w:r>
        <w:t xml:space="preserve">and</w:t>
      </w:r>
      <w:r>
        <w:t xml:space="preserve"> </w:t>
      </w:r>
      <w:r>
        <w:t xml:space="preserve">“</w:t>
      </w:r>
      <w:r>
        <w:t xml:space="preserve">Where does the world come from?</w:t>
      </w:r>
      <w:r>
        <w:t xml:space="preserve">”</w:t>
      </w:r>
      <w:r>
        <w:t xml:space="preserve"> </w:t>
      </w:r>
      <w:r>
        <w:t xml:space="preserve">From that irresistible beginning, Sophie becomes obsessed with questions that take her far beyond what she knows of her Norwegian village. Through those letters, she enrolls in a kind of correspondence course, covering Socrates to Sartre, with a mysterious philosopher, while receiving letters addressed to another girl. Who is Hilde? And why does her mail keep turning up? To unravel this riddle, Sophie must use the philosophy she is learning—but the truth turns out to be far more complicated than she could have imagined. …more</w:t>
      </w:r>
    </w:p>
    <w:bookmarkEnd w:id="115"/>
    <w:bookmarkStart w:id="116" w:name="X90a5e5d8b3e759dd5866501fec29f21def98244"/>
    <w:p>
      <w:pPr>
        <w:pStyle w:val="Heading2"/>
      </w:pPr>
      <w:r>
        <w:t xml:space="preserve">The Death of Humanity: and the Case for Life</w:t>
      </w:r>
    </w:p>
    <w:p>
      <w:pPr>
        <w:pStyle w:val="FirstParagraph"/>
      </w:pPr>
      <w:r>
        <w:t xml:space="preserve">Do you believe human life is inherently valuable? Unfortunately, in the secularized age of state-sanctioned euthanasia and abortion-on-demand, many are losing faith in the simple value of human life. To the disillusioned, human beings are a cosmic accident whose intrinsic value is worth no more than other animals.The Death of Humanity explores our culture’s declining respe Do you believe human life is inherently valuable? Unfortunately, in the secularized age of state-sanctioned euthanasia and abortion-on-demand, many are losing faith in the simple value of human life. To the disillusioned, human beings are a cosmic accident whose intrinsic value is worth no more than other animals.The Death of Humanity explores our culture’s declining respect for the sanctity of human life, drawing on philosophy and history to reveal the dark road ahead for society if we lose our faith in human life. …more</w:t>
      </w:r>
    </w:p>
    <w:bookmarkEnd w:id="116"/>
    <w:bookmarkStart w:id="117" w:name="the-stranger"/>
    <w:p>
      <w:pPr>
        <w:pStyle w:val="Heading2"/>
      </w:pPr>
      <w:r>
        <w:t xml:space="preserve">The Stranger</w:t>
      </w:r>
    </w:p>
    <w:p>
      <w:pPr>
        <w:pStyle w:val="FirstParagraph"/>
      </w:pPr>
      <w:r>
        <w:t xml:space="preserve">This is an alternate cover edition for ISBN 0679720200.Through the story of an ordinary man unwittingly drawn into a senseless murder on an Algerian beach, Camus explored what he termed</w:t>
      </w:r>
      <w:r>
        <w:t xml:space="preserve"> </w:t>
      </w:r>
      <w:r>
        <w:t xml:space="preserve">“</w:t>
      </w:r>
      <w:r>
        <w:t xml:space="preserve">the nakedness of man faced with the absurd.</w:t>
      </w:r>
      <w:r>
        <w:t xml:space="preserve">”</w:t>
      </w:r>
      <w:r>
        <w:t xml:space="preserve"> </w:t>
      </w:r>
      <w:r>
        <w:t xml:space="preserve">First published in English in 1946; now in a new translation by Matthew Ward.</w:t>
      </w:r>
    </w:p>
    <w:bookmarkEnd w:id="117"/>
    <w:bookmarkStart w:id="118" w:name="X6bb64062a2f15b2d0f33e43c1298c1557dfcdfe"/>
    <w:p>
      <w:pPr>
        <w:pStyle w:val="Heading2"/>
      </w:pPr>
      <w:r>
        <w:t xml:space="preserve">Proofs of God: Classical Arguments from Tertullian to Barth</w:t>
      </w:r>
    </w:p>
    <w:p>
      <w:pPr>
        <w:pStyle w:val="FirstParagraph"/>
      </w:pPr>
      <w:r>
        <w:t xml:space="preserve">Leading theologian Matthew Levering presents a thoroughgoing critical survey of the proofs of God’s existence for readers interested in traditional Christian responses to the problem of atheism. Beginning with Tertullian and ending with Karl Barth, Levering covers twenty-one theologians and philosophers from the early church to the modern period, examining how they answere Leading theologian Matthew Levering presents a thoroughgoing critical survey of the proofs of God’s existence for readers interested in traditional Christian responses to the problem of atheism. Beginning with Tertullian and ending with Karl Barth, Levering covers twenty-one theologians and philosophers from the early church to the modern period, examining how they answered the critics of their day. He also shows the relevance of the classical arguments to contemporary debates and challenges to Christianity. In addition to students, this book will appeal to readers of apologetics. …more</w:t>
      </w:r>
    </w:p>
    <w:bookmarkEnd w:id="118"/>
    <w:bookmarkStart w:id="119" w:name="X33d9fd10e184f365fba31b4dcb394e776514f79"/>
    <w:p>
      <w:pPr>
        <w:pStyle w:val="Heading2"/>
      </w:pPr>
      <w:r>
        <w:t xml:space="preserve">Kierkegaard: A Christian Missionary to Christians</w:t>
      </w:r>
    </w:p>
    <w:p>
      <w:pPr>
        <w:pStyle w:val="FirstParagraph"/>
      </w:pPr>
      <w:r>
        <w:t xml:space="preserve">Soren Kierkegaard (1813-1855) had a mission. The church had become weak, flabby and inconsequential. Being a Christian was more a cultural heritage than a spiritual reality. His mission reintroduce the Christian faith to Christians. How could he break through to people who were members of the church and thought they were Christians already? Like an Old Testament prophet, K Soren Kierkegaard (1813-1855) had a mission. The church had become weak, flabby and inconsequential. Being a Christian was more a cultural heritage than a spiritual reality. His mission reintroduce the Christian faith to Christians. How could he break through to people who were members of the church and thought they were Christians already? Like an Old Testament prophet, Kierkegaard used a variety of pointed and dramatic ways to shake people from their slumber. He incisively diagnosed the spiritual ailments of his age and offered a fresh take on classic Christian teaching. Mark Tietjen thinks that Kierkegaard’s critique of his contemporaries strikes close to home today. We also need to listen to one of the most insightful yet complex Christian thinkers of any era. Through an examination of core Christian doctrines the person of Jesus Christ, human nature, Christian witness and love Tietjen helps us hear Kierkegaard’s missionary message to a church that often fails to follow Christ with purity of heart." …more</w:t>
      </w:r>
    </w:p>
    <w:bookmarkEnd w:id="119"/>
    <w:bookmarkStart w:id="120" w:name="X6986a75876643292a16e28821b445c7c0d86b75"/>
    <w:p>
      <w:pPr>
        <w:pStyle w:val="Heading2"/>
      </w:pPr>
      <w:r>
        <w:t xml:space="preserve">At The Existentialist Café: Freedom, Being, and apricot cocktails with: Jean-Paul Sartre, Simone de Beauvoir, Albert Camus, Martin Heidegger, Edmund Husserl, Karl Jaspers, Maurice Merleau-Ponty and others</w:t>
      </w:r>
    </w:p>
    <w:p>
      <w:pPr>
        <w:pStyle w:val="FirstParagraph"/>
      </w:pPr>
      <w:r>
        <w:t xml:space="preserve">Paris, near the turn of 1933. Three young friends meet over apricot cocktails at the Bec-de-Gaz bar on the rue Montparnasse. They are Jean-Paul Sartre, Simone de Beauvoir and their friend Raymond Aron, who opens their eyes to a radical new way of thinking. Pointing to his drink, he says,</w:t>
      </w:r>
      <w:r>
        <w:t xml:space="preserve"> </w:t>
      </w:r>
      <w:r>
        <w:t xml:space="preserve">‘</w:t>
      </w:r>
      <w:r>
        <w:t xml:space="preserve">You can make philosophy out of this cocktail!’From this moment of inspiration, Sartre Paris, near the turn of 1933. Three young friends meet over apricot cocktails at the Bec-de-Gaz bar on the rue Montparnasse. They are Jean-Paul Sartre, Simone de Beauvoir and their friend Raymond Aron, who opens their eyes to a radical new way of thinking. Pointing to his drink, he says, ’You can make philosophy out of this cocktail!’From this moment of inspiration, Sartre will create his own extraordinary philosophy of real, experienced life – of love and desire, of freedom and being, of cafés and waiters, of friendships and revolutionary fervour. It is a philosophy that will enthral Paris and sweep through the world, leaving its mark on post-war liberation movements, from the student uprisings of 1968 to civil rights pioneers.At the Existentialist Café tells the story of modern existentialism as one of passionate encounters between people, minds and ideas. From the ‘king and queen of existentialism</w:t>
      </w:r>
      <w:r>
        <w:t xml:space="preserve">’</w:t>
      </w:r>
      <w:r>
        <w:t xml:space="preserve"> </w:t>
      </w:r>
      <w:r>
        <w:t xml:space="preserve">– Sartre and de Beauvoir – to their wider circle of friends and adversaries including Albert Camus, Martin Heidegger, Maurice Merleau-Ponty and Iris Murdoch, this book is an enjoyable and original journey through a captivating intellectual movement. Weaving biography and thought, Sarah Bakewell takes us to the heart of a philosophy about life that also changed lives, and that tackled the biggest questions of all: what we are and how we are to live. …more</w:t>
      </w:r>
    </w:p>
    <w:bookmarkEnd w:id="120"/>
    <w:bookmarkStart w:id="121" w:name="critique-of-pure-reason"/>
    <w:p>
      <w:pPr>
        <w:pStyle w:val="Heading2"/>
      </w:pPr>
      <w:r>
        <w:t xml:space="preserve">Critique of Pure Reason</w:t>
      </w:r>
    </w:p>
    <w:p>
      <w:pPr>
        <w:pStyle w:val="FirstParagraph"/>
      </w:pPr>
      <w:r>
        <w:t xml:space="preserve">This entirely new translation of Critique of Pure Reason is the most accurate and informative English translation ever produced of this epochal philosophical text. Though its simple, direct style will make it suitable for all new readers of Kant, the translation displays a philosophical and textual sophistication that will enlighten Kant scholars as well. This translation This entirely new translation of Critique of Pure Reason is the most accurate and informative English translation ever produced of this epochal philosophical text. Though its simple, direct style will make it suitable for all new readers of Kant, the translation displays a philosophical and textual sophistication that will enlighten Kant scholars as well. This translation recreates as far as possible a text with the same interpretative nuances and richness as the original.This translation of Kant’s Critique is a superb volume that forms the heart of Cambridge’s excellent series of translations of Kant’s works. Because of the quality of the translation, but also because of the various supplementary materials which it provides…it will very likely replace Norman Kemp Smith’s translation as the standard edition for scholars. It is difficult to imagine that anyone would be able to improve on this volume in the foreseeable future. …more</w:t>
      </w:r>
    </w:p>
    <w:bookmarkEnd w:id="121"/>
    <w:bookmarkStart w:id="122" w:name="run-spot-run-the-ethics-of-keeping-pets"/>
    <w:p>
      <w:pPr>
        <w:pStyle w:val="Heading2"/>
      </w:pPr>
      <w:r>
        <w:t xml:space="preserve">Run, Spot, Run: The Ethics of Keeping Pets</w:t>
      </w:r>
    </w:p>
    <w:p>
      <w:pPr>
        <w:pStyle w:val="FirstParagraph"/>
      </w:pPr>
      <w:r>
        <w:t xml:space="preserve">A life shared with pets brings many emotions. We feel love for our companions, certainly, and happiness at the thought that we’re providing them with a safe, healthy life. But there’s another emotion, less often acknowledged, that can be nearly as powerful: guilt. When we see our cats gazing wistfully out the window, or watch a goldfish swim lazy circles in a bowl, we can’ A life shared with pets brings many emotions. We feel love for our companions, certainly, and happiness at the thought that we’re providing them with a safe, healthy life. But there’s another emotion, less often acknowledged, that can be nearly as powerful: guilt. When we see our cats gazing wistfully out the window, or watch a goldfish swim lazy circles in a bowl, we can’t help but wonder: are we doing the right thing, keeping these independent beings locked up, subject to our control? Is keeping pets actually good for the pets themselves?   That’s the question that animates Jessica Pierce’s powerful Run, Spot, Run. A lover of pets herself (including, over the years, dogs, cats, fish, rats, hermit crabs, and more), Pierce understands the joys that pets bring us. But she also refuses to deny the ambiguous ethics at the heart of the relationship, and through a mix of personal stories, philosophical reflections, and scientifically informed analyses of animal behavior and natural history, she puts pet-keeping to the test. Is it ethical to keep pets at all? Are some species more suited to the relationship than others? Are there species one should never attempt to own? And are there ways that we can improve our pets’ lives, so that we can be confident that we are giving them as much as they give us?   Deeply empathetic, yet rigorous and unflinching in her thinking, Pierce has written a book that is sure to help any pet owner, unsettling assumptions but also giving them the knowledge to build deeper, better relationships with the animals with whom they’ve chosen to share their lives. …more</w:t>
      </w:r>
    </w:p>
    <w:bookmarkEnd w:id="122"/>
    <w:bookmarkStart w:id="123" w:name="the-nicomachean-ethics"/>
    <w:p>
      <w:pPr>
        <w:pStyle w:val="Heading2"/>
      </w:pPr>
      <w:r>
        <w:t xml:space="preserve">The Nicomachean Ethics</w:t>
      </w:r>
    </w:p>
    <w:p>
      <w:pPr>
        <w:pStyle w:val="FirstParagraph"/>
      </w:pPr>
      <w:r>
        <w:t xml:space="preserve">‘</w:t>
      </w:r>
      <w:r>
        <w:t xml:space="preserve">One swallow does not make a summer; neither does one day. Similarly neither can one day, or a brief space of time, make a man blessed and happy’In the Nicomachean Ethics, Aristotle sets out to examine the nature of happiness. He argues that happiness consists in ‘activity of the soul in accordance with virtue</w:t>
      </w:r>
      <w:r>
        <w:t xml:space="preserve">’</w:t>
      </w:r>
      <w:r>
        <w:t xml:space="preserve">, for example with moral virtues, such as courage, generosity a</w:t>
      </w:r>
      <w:r>
        <w:t xml:space="preserve"> </w:t>
      </w:r>
      <w:r>
        <w:t xml:space="preserve">‘</w:t>
      </w:r>
      <w:r>
        <w:t xml:space="preserve">One swallow does not make a summer; neither does one day. Similarly neither can one day, or a brief space of time, make a man blessed and happy’In the Nicomachean Ethics, Aristotle sets out to examine the nature of happiness. He argues that happiness consists in ‘activity of the soul in accordance with virtue</w:t>
      </w:r>
      <w:r>
        <w:t xml:space="preserve">’</w:t>
      </w:r>
      <w:r>
        <w:t xml:space="preserve">, for example with moral virtues, such as courage, generosity and justice, and intellectual virtues, such as knowledge, wisdom and insight. The Ethics also discusses the nature of practical reasoning, the value and the objects of pleasure, the different forms of friendship, and the relationship between individual virtue, society and the State. Aristotle’s work has had a profound and lasting influence on all subsequent Western thought about ethical matters.J. A. K. Thomson’s translation has been revised by Hugh Tredennick, and is accompanied by a new introduction by Jonathan Barnes. This edition also includes an updated list for further reading and a new chronology of Aristotle’s life and works.Previously published as Ethics …more</w:t>
      </w:r>
    </w:p>
    <w:bookmarkEnd w:id="123"/>
    <w:bookmarkStart w:id="124" w:name="meditations"/>
    <w:p>
      <w:pPr>
        <w:pStyle w:val="Heading2"/>
      </w:pPr>
      <w:r>
        <w:t xml:space="preserve">Meditations</w:t>
      </w:r>
    </w:p>
    <w:p>
      <w:pPr>
        <w:pStyle w:val="FirstParagraph"/>
      </w:pPr>
      <w:r>
        <w:t xml:space="preserve">Written in Greek, without any intention of publication, by the only Roman emperor who was also a philosopher, the Meditations of Marcus Aurelius (AD 121-180) offer a remarkable series of challenging spiritual reflections and exercises developed as the emperor struggled to understand himself and make sense of the universe. Ranging from doubt and despair to conviction and ex Written in Greek, without any intention of publication, by the only Roman emperor who was also a philosopher, the Meditations of Marcus Aurelius (AD 121-180) offer a remarkable series of challenging spiritual reflections and exercises developed as the emperor struggled to understand himself and make sense of the universe. Ranging from doubt and despair to conviction and exaltation, they cover such diverse topics as the nature of moral virtue, human rationality, divine providence, and Marcus’ own emotions. But while the Meditations were composed to provide personal consolation and encouragement, in developing his beliefs Marcus Aurelius also created one of the greatest of all works of philosophy: a timeless collection of extended meditations and short aphorisms that has been consulted and admired by statesmen, thinkers and readers through the centuries. …more</w:t>
      </w:r>
    </w:p>
    <w:bookmarkEnd w:id="124"/>
    <w:bookmarkStart w:id="125" w:name="beyond-good-and-evil"/>
    <w:p>
      <w:pPr>
        <w:pStyle w:val="Heading2"/>
      </w:pPr>
      <w:r>
        <w:t xml:space="preserve">Beyond Good and Evil</w:t>
      </w:r>
    </w:p>
    <w:p>
      <w:pPr>
        <w:pStyle w:val="FirstParagraph"/>
      </w:pPr>
      <w:r>
        <w:t xml:space="preserve">Friedrich Nietzsche’s Beyond Good and Evil is translated from the German by R.J. Hollingdale with an introduction by Michael Tanner in Penguin Classics.Beyond Good and Evil confirmed Nietzsche’s position as the towering European philosopher of his age. The work dramatically rejects the tradition of Western thought with its notions of truth and God, good and evil. Nietzsche Friedrich Nietzsche’s Beyond Good and Evil is translated from the German by R.J. Hollingdale with an introduction by Michael Tanner in Penguin Classics.Beyond Good and Evil confirmed Nietzsche’s position as the towering European philosopher of his age. The work dramatically rejects the tradition of Western thought with its notions of truth and God, good and evil. Nietzsche demonstrates that the Christian world is steeped in a false piety and infected with a</w:t>
      </w:r>
      <w:r>
        <w:t xml:space="preserve"> </w:t>
      </w:r>
      <w:r>
        <w:t xml:space="preserve">‘</w:t>
      </w:r>
      <w:r>
        <w:t xml:space="preserve">slave morality</w:t>
      </w:r>
      <w:r>
        <w:t xml:space="preserve">’</w:t>
      </w:r>
      <w:r>
        <w:t xml:space="preserve">. With wit and energy, he turns from this critique to a philosophy that celebrates the present and demands that the individual imposes their own</w:t>
      </w:r>
      <w:r>
        <w:t xml:space="preserve"> </w:t>
      </w:r>
      <w:r>
        <w:t xml:space="preserve">‘</w:t>
      </w:r>
      <w:r>
        <w:t xml:space="preserve">will to power</w:t>
      </w:r>
      <w:r>
        <w:t xml:space="preserve">’</w:t>
      </w:r>
      <w:r>
        <w:t xml:space="preserve"> </w:t>
      </w:r>
      <w:r>
        <w:t xml:space="preserve">upon the world.This edition includes a commentary on the text by the translator and Michael Tanner’s introduction, which explains some of the more abstract passages in Beyond Good and Evil.Frederich Nietzsche (1844-1900) became the chair of classical philology at Basel University at the age of 24 until his bad health forced him to retire in 1879. He divorced himself from society until his final collapse in 1899 when he became insane. A powerfully original thinker, Nietzsche’s influence on subsequent writers, such as George Bernard Shaw, D.H. Lawrence, Thomas Mann and Jean-Paul Sartre, was considerable.If you enjoyed Beyond Good and Evil you might like Nietzsche’s Thus Spoke Zarathustra, also available in Penguin Classics.’One of the greatest books of a very great thinker’Michael Tanner …more</w:t>
      </w:r>
    </w:p>
    <w:p>
      <w:r>
        <w:br w:type="page"/>
      </w:r>
    </w:p>
    <w:bookmarkEnd w:id="125"/>
    <w:bookmarkEnd w:id="126"/>
    <w:bookmarkStart w:id="147" w:name="romance"/>
    <w:p>
      <w:pPr>
        <w:pStyle w:val="Heading1"/>
      </w:pPr>
      <w:r>
        <w:t xml:space="preserve">Romance</w:t>
      </w:r>
    </w:p>
    <w:bookmarkStart w:id="127" w:name="chase-me-paris-nights-2"/>
    <w:p>
      <w:pPr>
        <w:pStyle w:val="Heading2"/>
      </w:pPr>
      <w:r>
        <w:t xml:space="preserve">Chase Me (Paris Nights #2)</w:t>
      </w:r>
    </w:p>
    <w:p>
      <w:pPr>
        <w:pStyle w:val="FirstParagraph"/>
      </w:pPr>
      <w:r>
        <w:t xml:space="preserve">A Michelin two-star chef at twenty-eight, Violette Lenoir could handle anything, including a cocky burglar who broke into her restaurant in the middle of the night.Or so she thought.Elite counterterrorist operative Chase</w:t>
      </w:r>
      <w:r>
        <w:t xml:space="preserve"> </w:t>
      </w:r>
      <w:r>
        <w:t xml:space="preserve">“</w:t>
      </w:r>
      <w:r>
        <w:t xml:space="preserve">Smith</w:t>
      </w:r>
      <w:r>
        <w:t xml:space="preserve">”</w:t>
      </w:r>
      <w:r>
        <w:t xml:space="preserve"> </w:t>
      </w:r>
      <w:r>
        <w:t xml:space="preserve">had been through things that made Hell Week look easy. But nothing had prepared him for a leather-clad blonde who held him at bay at knifepoint an A Michelin two-star chef at twenty-eight, Violette Lenoir could handle anything, including a cocky burglar who broke into her restaurant in the middle of the night.Or so she thought.Elite counterterrorist operative Chase</w:t>
      </w:r>
      <w:r>
        <w:t xml:space="preserve"> </w:t>
      </w:r>
      <w:r>
        <w:t xml:space="preserve">“</w:t>
      </w:r>
      <w:r>
        <w:t xml:space="preserve">Smith</w:t>
      </w:r>
      <w:r>
        <w:t xml:space="preserve">”</w:t>
      </w:r>
      <w:r>
        <w:t xml:space="preserve"> </w:t>
      </w:r>
      <w:r>
        <w:t xml:space="preserve">had been through things that made Hell Week look easy. But nothing had prepared him for a leather-clad blonde who held him at bay at knifepoint and dared him to take her on.Now if only saving the world didn’t require he ruin her life.Two people who thought they could handle anything now have to take on each other. It’s a battle neither one expected. But with their futures on the line, they have nothing to lose…but their hearts.Warning: This book contains one arrogant Navy SEAL, nights of Paris passion, and a woman who wants to have it all. …more</w:t>
      </w:r>
    </w:p>
    <w:bookmarkEnd w:id="127"/>
    <w:bookmarkStart w:id="128" w:name="black-dust"/>
    <w:p>
      <w:pPr>
        <w:pStyle w:val="Heading2"/>
      </w:pPr>
      <w:r>
        <w:t xml:space="preserve">Black Dust</w:t>
      </w:r>
    </w:p>
    <w:p>
      <w:pPr>
        <w:pStyle w:val="FirstParagraph"/>
      </w:pPr>
      <w:r>
        <w:t xml:space="preserve">No matter how busy he keeps himself, successful Broadway musician Tobias Spence can’t outrun the memory of a tragic car crash from his past that claimed a friend’s life and permanently injured his former boyfriend, Emmett.Even after losing Tobias, Emmett Henderson made peace with that awful night, living in his Indiana hometown where he has become a revered choral director No matter how busy he keeps himself, successful Broadway musician Tobias Spence can’t outrun the memory of a tragic car crash from his past that claimed a friend’s life and permanently injured his former boyfriend, Emmett.Even after losing Tobias, Emmett Henderson made peace with that awful night, living in his Indiana hometown where he has become a revered choral director. When his students are asked to perform in New York City, he decides to chance reconnecting with his former love, if for no other reason than to get a proper goodbye.When Emmett and Tobias finally meet 15 years after parting ways, it is clear to both of them that their feelings for each other have not changed. As they explore their renewed relationship, the two men face old hurts and the new challenges of a long-distance romance. Will Tobias lose his second chance at love to the ghosts he can’t seem to put to rest? …more</w:t>
      </w:r>
    </w:p>
    <w:bookmarkEnd w:id="128"/>
    <w:bookmarkStart w:id="129" w:name="X9ad8b5c227abe4963f704aebca81d8bcd949f06"/>
    <w:p>
      <w:pPr>
        <w:pStyle w:val="Heading2"/>
      </w:pPr>
      <w:r>
        <w:t xml:space="preserve">Her Backup Boyfriend (The Sorensen Family #1)</w:t>
      </w:r>
    </w:p>
    <w:p>
      <w:pPr>
        <w:pStyle w:val="FirstParagraph"/>
      </w:pPr>
      <w:r>
        <w:t xml:space="preserve">One little white lie leads to more than she planned…Straight-laced lawyer Kate Matthews always plays by the rules. But when her ex gets engaged and a big promotion is on the line at work, she blurts out that she has a new boyfriend. And now that she’s proved she</w:t>
      </w:r>
      <w:r>
        <w:t xml:space="preserve"> </w:t>
      </w:r>
      <w:r>
        <w:t xml:space="preserve">“</w:t>
      </w:r>
      <w:r>
        <w:t xml:space="preserve">has a life</w:t>
      </w:r>
      <w:r>
        <w:t xml:space="preserve">”</w:t>
      </w:r>
      <w:r>
        <w:t xml:space="preserve"> </w:t>
      </w:r>
      <w:r>
        <w:t xml:space="preserve">outside of work, everything is perfect. Except for one teeny little detail—there is no boyfriend. A One little white lie leads to more than she planned…Straight-laced lawyer Kate Matthews always plays by the rules. But when her ex gets engaged and a big promotion is on the line at work, she blurts out that she has a new boyfriend. And now that she’s proved she</w:t>
      </w:r>
      <w:r>
        <w:t xml:space="preserve"> </w:t>
      </w:r>
      <w:r>
        <w:t xml:space="preserve">“</w:t>
      </w:r>
      <w:r>
        <w:t xml:space="preserve">has a life</w:t>
      </w:r>
      <w:r>
        <w:t xml:space="preserve">”</w:t>
      </w:r>
      <w:r>
        <w:t xml:space="preserve"> </w:t>
      </w:r>
      <w:r>
        <w:t xml:space="preserve">outside of work, everything is perfect. Except for one teeny little detail—there is no boyfriend. And now Kate’s liable for her little white lie…Dominic Sorensen is hot, charming, and very definitely not Kate’s type. But not only does Dominic want to help Kate renovate her home, he’s also willing to play</w:t>
      </w:r>
      <w:r>
        <w:t xml:space="preserve"> </w:t>
      </w:r>
      <w:r>
        <w:t xml:space="preserve">“</w:t>
      </w:r>
      <w:r>
        <w:t xml:space="preserve">boyfriend.</w:t>
      </w:r>
      <w:r>
        <w:t xml:space="preserve">”</w:t>
      </w:r>
      <w:r>
        <w:t xml:space="preserve"> </w:t>
      </w:r>
      <w:r>
        <w:t xml:space="preserve">All he wants in return is a little pro bono work for his sister. Now instead of Mr. Right, Kate has a delectable Mr. Fix-It-Right—and some unbelievable sexual chemistry. And if falling for Dominic is a breach of contract, Kate is guilty as charged… …more</w:t>
      </w:r>
    </w:p>
    <w:bookmarkEnd w:id="129"/>
    <w:bookmarkStart w:id="130" w:name="first-and-first-five-boroughs-3"/>
    <w:p>
      <w:pPr>
        <w:pStyle w:val="Heading2"/>
      </w:pPr>
      <w:r>
        <w:t xml:space="preserve">First and First (Five Boroughs #3)</w:t>
      </w:r>
    </w:p>
    <w:p>
      <w:pPr>
        <w:pStyle w:val="FirstParagraph"/>
      </w:pPr>
      <w:r>
        <w:t xml:space="preserve">Caleb Stone was raised on the Upper East Side, where wealth and lineage reigns, and</w:t>
      </w:r>
      <w:r>
        <w:t xml:space="preserve"> </w:t>
      </w:r>
      <w:r>
        <w:t xml:space="preserve">“</w:t>
      </w:r>
      <w:r>
        <w:t xml:space="preserve">alternative lifestyles</w:t>
      </w:r>
      <w:r>
        <w:t xml:space="preserve">”</w:t>
      </w:r>
      <w:r>
        <w:t xml:space="preserve"> </w:t>
      </w:r>
      <w:r>
        <w:t xml:space="preserve">are hidden. It took him years to come out to his family, but he’s still stuck in the stranglehold of their expectations. Caleb knows he has to build his confidence and shake things up, but he doesn’t know how… until Oliver Buckley enters the picture.Oli is everythin Caleb Stone was raised on the Upper East Side, where wealth and lineage reigns, and</w:t>
      </w:r>
      <w:r>
        <w:t xml:space="preserve"> </w:t>
      </w:r>
      <w:r>
        <w:t xml:space="preserve">“</w:t>
      </w:r>
      <w:r>
        <w:t xml:space="preserve">alternative lifestyles</w:t>
      </w:r>
      <w:r>
        <w:t xml:space="preserve">”</w:t>
      </w:r>
      <w:r>
        <w:t xml:space="preserve"> </w:t>
      </w:r>
      <w:r>
        <w:t xml:space="preserve">are hidden. It took him years to come out to his family, but he’s still stuck in the stranglehold of their expectations. Caleb knows he has to build his confidence and shake things up, but he doesn’t know how… until Oliver Buckley enters the picture.Oli is everything Caleb isn’t—risk-taking, provocative, and fiercely independent. Disowned by his family, Oli has made his own way in the world and is beholden to no one. After a chance encounter on New Year’s Eve, Caleb is smitten.As Caleb sheds the insecurities that have held him back for years, he makes bold steps toward changing his career and escaping years of sexual repression. But for Caleb to take full control of his life, he has to be brave enough to confront his feelings and trust Oli with his heart. …more</w:t>
      </w:r>
    </w:p>
    <w:bookmarkEnd w:id="130"/>
    <w:bookmarkStart w:id="131" w:name="fifty-shades-darker-fifty-shades-2"/>
    <w:p>
      <w:pPr>
        <w:pStyle w:val="Heading2"/>
      </w:pPr>
      <w:r>
        <w:t xml:space="preserve">Fifty Shades Darker (Fifty Shades #2)</w:t>
      </w:r>
    </w:p>
    <w:p>
      <w:pPr>
        <w:pStyle w:val="FirstParagraph"/>
      </w:pPr>
      <w:r>
        <w:t xml:space="preserve">Daunted by the singular sexual tastes and dark secrets of the beautiful, tormented young entrepreneur Christian Grey, Anastasia Steele has broken off their relationship to start a new career with a Seattle publishing house.But desire for Christian still dominates her every waking thought, and when he proposes a new arrangement, Anastasia cannot resist. They rekindle their Daunted by the singular sexual tastes and dark secrets of the beautiful, tormented young entrepreneur Christian Grey, Anastasia Steele has broken off their relationship to start a new career with a Seattle publishing house.But desire for Christian still dominates her every waking thought, and when he proposes a new arrangement, Anastasia cannot resist. They rekindle their searing sensual affair, and Anastasia learns more about the harrowing past of her damaged, driven, and demanding Fifty Shades.While Christian wrestles with his inner demons, Anastasia must confront her anger and envy of the women who came before her and make the most important decision of her life.Erotic, sparkling and suspenseful, Fifty Shades Darker is the irresistibly addictive second part of the Fifty Shades trilogy.Learn more about E. L. James at thewriterscoffeeshop.com/ejames and on Twitter</w:t>
      </w:r>
      <w:r>
        <w:t xml:space="preserve"> </w:t>
      </w:r>
      <w:r>
        <w:t xml:space="preserve">@E_L_JamesNeed</w:t>
      </w:r>
      <w:r>
        <w:t xml:space="preserve"> </w:t>
      </w:r>
      <w:r>
        <w:t xml:space="preserve">the first Fifty Shades? Search Fifty Shades of Grey …more</w:t>
      </w:r>
    </w:p>
    <w:bookmarkEnd w:id="131"/>
    <w:bookmarkStart w:id="132" w:name="the-wedding-dress"/>
    <w:p>
      <w:pPr>
        <w:pStyle w:val="Heading2"/>
      </w:pPr>
      <w:r>
        <w:t xml:space="preserve">The Wedding Dress</w:t>
      </w:r>
    </w:p>
    <w:p>
      <w:pPr>
        <w:pStyle w:val="FirstParagraph"/>
      </w:pPr>
      <w:r>
        <w:t xml:space="preserve">Four brides. One Dress.A tale of faith, redemption, and timeless love.Charlotte owns a chic Birmingham bridal boutique. Dressing brides for their big day is her gift . . . and her passion. But with her own wedding day approaching, why can’t she find the perfect dress…or feel certain she should marry Tim?Then Charlotte discovers a vintage dress in a battered trunk at an e Four brides. One Dress.A tale of faith, redemption, and timeless love.Charlotte owns a chic Birmingham bridal boutique. Dressing brides for their big day is her gift . . . and her passion. But with her own wedding day approaching, why can’t she find the perfect dress…or feel certain she should marry Tim?Then Charlotte discovers a vintage dress in a battered trunk at an estate sale. It looks brand-new-shimmering with pearls and satin, hand-stitched and timeless in its design. But where did it come from? Who wore it? Who welded the lock shut and tucked the dog tags in that little sachet? Who left it in the basement for a ten-year-old girl? And what about the mysterious man in the purple vest who insists the dress had been</w:t>
      </w:r>
      <w:r>
        <w:t xml:space="preserve"> </w:t>
      </w:r>
      <w:r>
        <w:t xml:space="preserve">“</w:t>
      </w:r>
      <w:r>
        <w:t xml:space="preserve">redeemed.</w:t>
      </w:r>
      <w:r>
        <w:t xml:space="preserve">”</w:t>
      </w:r>
      <w:r>
        <w:t xml:space="preserve">Charlotte’s search for the gown’s history-and its new bride-begins as a distraction from her sputtering love life. But it takes on a life of its own as she comes to know the women who have worn the dress. Emily from 1912. Mary Grace from 1939. Hillary from 1968. Each with her own story of promise, pain, and destiny. And each with something unique to share. For woven within the threads of the beautiful hundred-year-old gown is the truth about Charlotte’s heritage, the power of courage and faith, and the timeless beauty of finding true love. …more</w:t>
      </w:r>
    </w:p>
    <w:bookmarkEnd w:id="132"/>
    <w:bookmarkStart w:id="133" w:name="suddenly-in-love-lake-haven-1"/>
    <w:p>
      <w:pPr>
        <w:pStyle w:val="Heading2"/>
      </w:pPr>
      <w:r>
        <w:t xml:space="preserve">Suddenly in Love (Lake Haven #1)</w:t>
      </w:r>
    </w:p>
    <w:p>
      <w:pPr>
        <w:pStyle w:val="FirstParagraph"/>
      </w:pPr>
      <w:r>
        <w:t xml:space="preserve">Mia Lassiter is thrilled to finally put her artistic skills to use working for her aunt’s interior design shop in her hometown of East Beach. While renovating an old mansion overlooking stunning Lake Haven, she encounters a scruffy but attractive man named Brennan—the owner’s son. She doesn’t realize this sexy recluse is actually Everett Alden, the world-famous rock star i Mia Lassiter is thrilled to finally put her artistic skills to use working for her aunt’s interior design shop in her hometown of East Beach. While renovating an old mansion overlooking stunning Lake Haven, she encounters a scruffy but attractive man named Brennan—the owner’s son. She doesn’t realize this sexy recluse is actually Everett Alden, the world-famous rock star in hiding who’s nursing his own artistic and personal crises.As their personalities clash, tension simmers between the struggling artist and jaded musician, and their time spent alone together in the gorgeous old house only serves to turn up the heat. Soon, Mia and Brennan’s creative passions boil over to inspire passions of another kind…But reality comes crashing in when Mia’s celeb-obsessed cousin discovers Brennan’s true identity—and reveals it to the world. As paparazzi swarm the mansion, Brennan is thrust back into his rock star lifestyle. Will Mia lose her soul mate just when she’s finally found him? Can their love survive the glaring spotlight? …more</w:t>
      </w:r>
    </w:p>
    <w:bookmarkEnd w:id="133"/>
    <w:bookmarkStart w:id="134" w:name="something-more-than-this"/>
    <w:p>
      <w:pPr>
        <w:pStyle w:val="Heading2"/>
      </w:pPr>
      <w:r>
        <w:t xml:space="preserve">Something More Than This</w:t>
      </w:r>
    </w:p>
    <w:p>
      <w:pPr>
        <w:pStyle w:val="FirstParagraph"/>
      </w:pPr>
      <w:r>
        <w:t xml:space="preserve">Katy Lewis has it all: a sports reporting job she loves, a great roommate, and two brothers who, while nosy, always have her back. But when Conner Roberts, Katy’s unrequited first crush, suddenly shows up—and shows interest—after nine years, she reverts to a sweaty, panicked sixteen-year-old once more.And if trying to read Conner’s signals isn’t tough enough, Katy’s heart Katy Lewis has it all: a sports reporting job she loves, a great roommate, and two brothers who, while nosy, always have her back. But when Conner Roberts, Katy’s unrequited first crush, suddenly shows up—and shows interest—after nine years, she reverts to a sweaty, panicked sixteen-year-old once more.And if trying to read Conner’s signals isn’t tough enough, Katy’s heart is sending some mixed messages of its own. When a beautiful blonde coworker starts pursuing Katy’s boss, Dylan Sterling—her longtime mentor and friend—she realizes she may have a problem with that. A reunion with Conner is what she’s dreamed of for so long…so why can’t she stop thinking about Dylan?For the first time ever, Katy must fact-check her heart. Should she go after the guy she thought she always wanted or see if there’s something more with the one who’s been there all along? …more</w:t>
      </w:r>
    </w:p>
    <w:bookmarkEnd w:id="134"/>
    <w:bookmarkStart w:id="135" w:name="doing-it-over-most-likely-to-1"/>
    <w:p>
      <w:pPr>
        <w:pStyle w:val="Heading2"/>
      </w:pPr>
      <w:r>
        <w:t xml:space="preserve">Doing It Over (Most Likely To #1)</w:t>
      </w:r>
    </w:p>
    <w:p>
      <w:pPr>
        <w:pStyle w:val="FirstParagraph"/>
      </w:pPr>
      <w:r>
        <w:t xml:space="preserve">Voted Most Likely to Succeed, Melanie Bartlett ended up anything but. The down-on-her-luck single mom wants a complete do-over—is that too much to ask? With her family long gone from River Bend, strong, independent Mel is as surprised as anyone to end up in the quaint small town she once called home. But with her friends, Jo and Zoe, by her side, and a comfortable room at Voted Most Likely to Succeed, Melanie Bartlett ended up anything but. The down-on-her-luck single mom wants a complete do-over—is that too much to ask? With her family long gone from River Bend, strong, independent Mel is as surprised as anyone to end up in the quaint small town she once called home. But with her friends, Jo and Zoe, by her side, and a comfortable room at Miss Gina’s quirky bed-and-breakfast, she just might have turned the corner on a new life.Wyatt Gibson never liked the big city. River Bend suits the ruggedly handsome builder just fine. Wyatt knows he’s home, even if that means being charmed by the appearance of Melanie and her spunky, adorable daughter. Is Wyatt’s calm devotion—even amid a coming storm—enough to convince Mel she may have found a home to call her own, a family that never leaves, and a true love to last a lifetime? …more</w:t>
      </w:r>
    </w:p>
    <w:bookmarkEnd w:id="135"/>
    <w:bookmarkStart w:id="136" w:name="the-wedding-pact-the-omalleys-2"/>
    <w:p>
      <w:pPr>
        <w:pStyle w:val="Heading2"/>
      </w:pPr>
      <w:r>
        <w:t xml:space="preserve">The Wedding Pact (The O’Malleys #2)</w:t>
      </w:r>
    </w:p>
    <w:p>
      <w:pPr>
        <w:pStyle w:val="FirstParagraph"/>
      </w:pPr>
      <w:r>
        <w:t xml:space="preserve">New York Times and USA Today bestselling author Katee Robert continues her smoking-hot series about the O’Malleys—wealthy, powerful, and full of scandalous family secrets. Carrigan O’Malley has always known her arranged marriage would be more about power and prestige than passion. But after one taste of the hard-bodied, whiskey-voiced James Halloran, she’s ruined for anyo New York Times and USA Today bestselling author Katee Robert continues her smoking-hot series about the O’Malleys—wealthy, powerful, and full of scandalous family secrets. Carrigan O’Malley has always known her arranged marriage would be more about power and prestige than passion. But after one taste of the hard-bodied, whiskey-voiced James Halloran, she’s ruined for anyone else. Too bad James and his family are enemy number 1. Hallorans vs. O’Malleys—that’s how it’s always been. James should be thinking more about how to expand his family’s empire instead of how silky Carrigan’s skin is against his and how he can next get her into his bed. Those are dangerous thoughts. But not nearly as dangerous as he’ll be if he can’t get what he wants: Carrigan by his side for the rest of their lives. …more</w:t>
      </w:r>
    </w:p>
    <w:bookmarkEnd w:id="136"/>
    <w:bookmarkStart w:id="137" w:name="hold-your-breath-search-and-rescue-1"/>
    <w:p>
      <w:pPr>
        <w:pStyle w:val="Heading2"/>
      </w:pPr>
      <w:r>
        <w:t xml:space="preserve">Hold Your Breath (Search and Rescue #1)</w:t>
      </w:r>
    </w:p>
    <w:p>
      <w:pPr>
        <w:pStyle w:val="FirstParagraph"/>
      </w:pPr>
      <w:r>
        <w:t xml:space="preserve">In the remote Rocky Mountains, lives depend on the Search &amp; Rescue brotherhood. But in a place this far off the map, trust is hard to come by and secrets can be murder…As the captain of Field County’s ice rescue dive team, Callum Cook is driven to perfection. But when he meets new diver Louise</w:t>
      </w:r>
      <w:r>
        <w:t xml:space="preserve"> </w:t>
      </w:r>
      <w:r>
        <w:t xml:space="preserve">“</w:t>
      </w:r>
      <w:r>
        <w:t xml:space="preserve">Lou</w:t>
      </w:r>
      <w:r>
        <w:t xml:space="preserve">”</w:t>
      </w:r>
      <w:r>
        <w:t xml:space="preserve"> </w:t>
      </w:r>
      <w:r>
        <w:t xml:space="preserve">Sparks, all that hard-won order is obliterated in an instant. Lou is In the remote Rocky Mountains, lives depend on the Search &amp; Rescue brotherhood. But in a place this far off the map, trust is hard to come by and secrets can be murder…As the captain of Field County’s ice rescue dive team, Callum Cook is driven to perfection. But when he meets new diver Louise</w:t>
      </w:r>
      <w:r>
        <w:t xml:space="preserve"> </w:t>
      </w:r>
      <w:r>
        <w:t xml:space="preserve">“</w:t>
      </w:r>
      <w:r>
        <w:t xml:space="preserve">Lou</w:t>
      </w:r>
      <w:r>
        <w:t xml:space="preserve">”</w:t>
      </w:r>
      <w:r>
        <w:t xml:space="preserve"> </w:t>
      </w:r>
      <w:r>
        <w:t xml:space="preserve">Sparks, all that hard-won order is obliterated in an instant. Lou is a hurricane. A walking disaster. And with her, he’s never felt more alive…even if keeping her safe may just kill him.Lou’s new to the Rockies, intent on escaping her controlling ex, and she’s determined to make it on her own terms…no matter how tempting Callum may be. But when a routine training exercise unearths a body, Lou and Callum find themselves thrust into a deadly game of cat and mouse with a killer who will stop at nothing to silence Lou-and prove that not even her new Search and Rescue family can keep her safe forever. …more</w:t>
      </w:r>
    </w:p>
    <w:bookmarkEnd w:id="137"/>
    <w:bookmarkStart w:id="138" w:name="dirty-dive-bar-1"/>
    <w:p>
      <w:pPr>
        <w:pStyle w:val="Heading2"/>
      </w:pPr>
      <w:r>
        <w:t xml:space="preserve">Dirty (Dive Bar #1)</w:t>
      </w:r>
    </w:p>
    <w:p>
      <w:pPr>
        <w:pStyle w:val="FirstParagraph"/>
      </w:pPr>
      <w:r>
        <w:t xml:space="preserve">The last thing Vaughan Hewson expects to find when he returns to his childhood home is a broken hearted bride in his shower, let alone the drama and chaos that comes with her.Lydia Green doesn’t know whether to burn down the church or sit and cry in a corner. Discovering the love of your life is having an affair on your wedding day is bad enough. Finding out it’s with his The last thing Vaughan Hewson expects to find when he returns to his childhood home is a broken hearted bride in his shower, let alone the drama and chaos that comes with her.Lydia Green doesn’t know whether to burn down the church or sit and cry in a corner. Discovering the love of your life is having an affair on your wedding day is bad enough. Finding out it’s with his best man is another thing all together. She narrowly escapes tying the knot and meets Vaughan only hours later.Vaughan is the exact opposite of the picture perfect, respected businessman she thought she’d marry. This former musician-turned-bartender is rough around the edges and unsettled. But she already tried Mr. Right and discovered he’s all wrong-maybe it’s time to give Mr. Right Now a chance.After all, what’s wrong with getting dirty? …more</w:t>
      </w:r>
    </w:p>
    <w:bookmarkEnd w:id="138"/>
    <w:bookmarkStart w:id="139" w:name="take-me-home-tonight-rock-star-romance-3"/>
    <w:p>
      <w:pPr>
        <w:pStyle w:val="Heading2"/>
      </w:pPr>
      <w:r>
        <w:t xml:space="preserve">Take Me Home Tonight (Rock Star Romance #3)</w:t>
      </w:r>
    </w:p>
    <w:p>
      <w:pPr>
        <w:pStyle w:val="FirstParagraph"/>
      </w:pPr>
      <w:r>
        <w:t xml:space="preserve">A rocker gets a taste of unexpected passion in the latest red-hot Rock Star Romance from the award-winning author of I Want You to Want Me. Calix Bourbon might seem like a free spirit, but that’s all a front. In reality he’s just trying to keep his fractured family together while working as a session musician. When Blue Fire hires him to replace their keyboardist, Calix i A rocker gets a taste of unexpected passion in the latest red-hot Rock Star Romance from the award-winning author of I Want You to Want Me.   Calix Bourbon might seem like a free spirit, but that’s all a front. In reality he’s just trying to keep his fractured family together while working as a session musician. When Blue Fire hires him to replace their keyboardist, Calix is determined to make the most of the opportunity—but he can’t help being distracted by the band’s sexy personal chef.   Mimi’s temporary gig is great, but she has her heart set on auditioning for a televised cooking show. There’s just one problem: she only has a week to acquire the skills necessary to survive the competition. Luckily, the band’s new keyboard player can teach her exactly what she needs, in the kitchen and in the bedroom… …more</w:t>
      </w:r>
    </w:p>
    <w:bookmarkEnd w:id="139"/>
    <w:bookmarkStart w:id="140" w:name="off-the-hook-fishing-for-trouble-1"/>
    <w:p>
      <w:pPr>
        <w:pStyle w:val="Heading2"/>
      </w:pPr>
      <w:r>
        <w:t xml:space="preserve">Off the Hook (Fishing for Trouble #1)</w:t>
      </w:r>
    </w:p>
    <w:p>
      <w:pPr>
        <w:pStyle w:val="FirstParagraph"/>
      </w:pPr>
      <w:r>
        <w:t xml:space="preserve">Welcome to The Buoys, a West Coast haven where love comes in with the tide. Perfect for readers of Jill Shalvis and Susan Mallery, the Fishing for Trouble series features three unforgettable brothers—each of whom is a great catch.Major league pitcher Liam O’Donnell knows his best days are probably behind him, but that doesn’t mean he’s ready to retire and become a fishing Welcome to The Buoys, a West Coast haven where love comes in with the tide. Perfect for readers of Jill Shalvis and Susan Mallery, the Fishing for Trouble series features three unforgettable brothers—each of whom is a great catch.Major league pitcher Liam O’Donnell knows his best days are probably behind him, but that doesn’t mean he’s ready to retire and become a fishing guide. Still, after all the time he’s spent chasing his dreams, he owes it to his brothers to pull his weight around the lodge. The Buoys is their father’s legacy, and they can’t let some developer take it from them. The one snag Liam isn’t counting on is a blast from the past: his ex-wife.The moment Kate Hadley steps out of the seaplane, she knows this assignment is going to be trickier than she thought. She has to persuade the owners to sell—and one of them is Liam O’Donnell. Ten years ago, she made the biggest mistake of her life when she married Liam during a fling in Vegas. Now he’s her only lifeline in the middle of nowhere. Kate’s trying to keep things cool, but Liam just reminds her of the scorching few nights they spent together—and tempts her to make new memories that are just as steamy as the old. …more</w:t>
      </w:r>
    </w:p>
    <w:bookmarkEnd w:id="140"/>
    <w:bookmarkStart w:id="141" w:name="X2fa2b3f672696ffad435409a063ccdbc9e653d7"/>
    <w:p>
      <w:pPr>
        <w:pStyle w:val="Heading2"/>
      </w:pPr>
      <w:r>
        <w:t xml:space="preserve">A Gentleman’s Position (Society of Gentlemen #3)</w:t>
      </w:r>
    </w:p>
    <w:p>
      <w:pPr>
        <w:pStyle w:val="FirstParagraph"/>
      </w:pPr>
      <w:r>
        <w:t xml:space="preserve">Power, privilege, and the rigid rules of class leave two hearts yearning for connection in the sizzling new Society of Gentlemen novel from K. J. Charles. Among his eccentric though strictly principled group of friends, Lord Richard Vane is the confidant on whom everyone depends for advice, moral rectitude, and discreet assistance. Yet when Richard has a problem, he turns Power, privilege, and the rigid rules of class leave two hearts yearning for connection in the sizzling new Society of Gentlemen novel from K. J. Charles.  Among his eccentric though strictly principled group of friends, Lord Richard Vane is the confidant on whom everyone depends for advice, moral rectitude, and discreet assistance. Yet when Richard has a problem, he turns to his valet, a fixer of unparalleled genius—and the object of Richard’s deepest desires. If there is one rule a gentleman must follow, it is never to dally with servants. But when David is close enough to touch, the rules of class collide with the basest sort of animal instinct: overpowering lust.   For David Cyprian, burglary and blackmail are as much in a day’s work as bootblacking—anything for the man he’s devoted to. But the one thing he wants for himself is the one thing Richard refuses to give: his heart. With the tension between them growing to be unbearable, David’s seemingly incorruptible master has left him no choice. Putting his finely honed skills of seduction and manipulation to good use, he will convince Richard to forget all about his well-meaning objections and give in to sweet, sinful temptation.  Includes a special message from the editor, as well as an excerpt from another Loveswept title. …more</w:t>
      </w:r>
    </w:p>
    <w:bookmarkEnd w:id="141"/>
    <w:bookmarkStart w:id="142" w:name="sit-stay-love"/>
    <w:p>
      <w:pPr>
        <w:pStyle w:val="Heading2"/>
      </w:pPr>
      <w:r>
        <w:t xml:space="preserve">Sit, Stay, Love</w:t>
      </w:r>
    </w:p>
    <w:p>
      <w:pPr>
        <w:pStyle w:val="FirstParagraph"/>
      </w:pPr>
      <w:r>
        <w:t xml:space="preserve">Take one abrasive professional athlete, a quirky out-of-work schoolteacher, and an overweight geriatric dog, and you’re ready for a lesson in love…Tippy style.Pro baseball pitcher Cal Crawford is not a dog guy. When he inherits his deceased mother’s elderly dog, Tippy, he’s quick to call on a pet-sitting service.Gina isn’t thrilled to be a dog sitter when her aspirations Take one abrasive professional athlete, a quirky out-of-work schoolteacher, and an overweight geriatric dog, and you’re ready for a lesson in love…Tippy style.Pro baseball pitcher Cal Crawford is not a dog guy. When he inherits his deceased mother’s elderly dog, Tippy, he’s quick to call on a pet-sitting service.Gina isn’t thrilled to be a dog sitter when her aspirations lie in the classroom. Furthermore, she can’t abide the unfriendly Cal, a man with all the charm of a wet towel. But with no other prospects and a deep love for all things canine, she takes the job caring for Tippy.As Gina travels through Cal’s world with Tippy in tow, she begins to see Cal in a different light. Gina longs to show Cal the God-given blessings in his life that have nothing to do with baseball or fame. When her longing blooms into attraction, Gina does her best to suppress it. But Cal is falling in love with her too…Discover the charming story of Tippy, the dog who brought a family together. …more</w:t>
      </w:r>
    </w:p>
    <w:bookmarkEnd w:id="142"/>
    <w:bookmarkStart w:id="143" w:name="Xfeec6eea1a120566ad9661b88ca365176132a1d"/>
    <w:p>
      <w:pPr>
        <w:pStyle w:val="Heading2"/>
      </w:pPr>
      <w:r>
        <w:t xml:space="preserve">A Girl’s Guide to Moving On (New Beginnings #2)</w:t>
      </w:r>
    </w:p>
    <w:p>
      <w:pPr>
        <w:pStyle w:val="FirstParagraph"/>
      </w:pPr>
      <w:r>
        <w:t xml:space="preserve">NEW YORK TIMES BESTSELLER • In this powerful and uplifting novel, a mother and her daughter-in-law bravely leave their troubled marriages and face the challenge of starting over. Leaning on each other, Nichole and Leanne discover that their inner strength and capacity for love are greater than they ever imagined. When Nichole discovers that her husband, Jake, has been unfa NEW YORK TIMES BESTSELLER • In this powerful and uplifting novel, a mother and her daughter-in-law bravely leave their troubled marriages and face the challenge of starting over. Leaning on each other, Nichole and Leanne discover that their inner strength and capacity for love are greater than they ever imagined. When Nichole discovers that her husband, Jake, has been unfaithful, the illusion of her perfect life is indelibly shattered. While juggling her young son, a new job, and volunteer work, Nichole meets Rocco, who is the opposite of Jake in nearly every way. Though blunt-spoken and rough around the edges, Rocco proves to be a dedicated father and thoughtful friend. But just as their relationship begins to blossom, Jake wagers everything on winning Nichole back—including their son Owen’s happiness. Somehow, Nichole must find the courage to defy her fears and follow her heart, with far-reaching consequences for them all. Leanne has quietly ignored her husband’s cheating for decades, but is jolted into action by the echo of Nichole’s all-too-familiar crisis. While volunteering as a teacher of English as a second language, Leanne meets Nikolai, a charming, talented baker from Ukraine. Resolved to avoid the heartache and complications of romantic entanglements, Leanne nonetheless finds it difficult to resist Nikolai’s effusive overtures—until an unexpected tragedy tests the very fabric of her commitments. An inspiring novel of friendship, reinvention, and hope, A Girl’s Guide to Moving On affirms the ability of every woman to forge a new path, believe in love, and fearlessly find happiness.Praise for A Girl’s Guide to Moving On</w:t>
      </w:r>
      <w:r>
        <w:t xml:space="preserve"> </w:t>
      </w:r>
      <w:r>
        <w:t xml:space="preserve">“</w:t>
      </w:r>
      <w:r>
        <w:t xml:space="preserve">Debbie Macomber’s finest novel. Betrayal and sorrow can happen in any stage of life and, in this wonderful story, her very nimble hands weave a spectacular kaleidoscope of courage, struggles, and finally joyous redemption and reinvention. Macomber totally understands the human heart. I absolutely loved it!</w:t>
      </w:r>
      <w:r>
        <w:t xml:space="preserve">”</w:t>
      </w:r>
      <w:r>
        <w:t xml:space="preserve">—Dorothea Benton Frank, New York Times bestselling author of All the Single Ladies</w:t>
      </w:r>
      <w:r>
        <w:t xml:space="preserve"> </w:t>
      </w:r>
      <w:r>
        <w:t xml:space="preserve">“</w:t>
      </w:r>
      <w:r>
        <w:t xml:space="preserve">Whispers a message of love, hope, and, yes, reinvention to every woman who has ever wondered</w:t>
      </w:r>
      <w:r>
        <w:t xml:space="preserve"> </w:t>
      </w:r>
      <w:r>
        <w:t xml:space="preserve">‘</w:t>
      </w:r>
      <w:r>
        <w:t xml:space="preserve">Is that all there is?</w:t>
      </w:r>
      <w:r>
        <w:t xml:space="preserve">’</w:t>
      </w:r>
      <w:r>
        <w:t xml:space="preserve"> </w:t>
      </w:r>
      <w:r>
        <w:t xml:space="preserve">I predict every diehard Macomber fan—as well as legions of readers new to the Macomber magic—will be cheering for Leanne and Nichole, and clamoring for more, more, more.</w:t>
      </w:r>
      <w:r>
        <w:t xml:space="preserve">”</w:t>
      </w:r>
      <w:r>
        <w:t xml:space="preserve">—Mary Kay Andrews, New York Times bestselling author of Beach Town, Ladies’ Night, and Summer Rental</w:t>
      </w:r>
      <w:r>
        <w:t xml:space="preserve"> </w:t>
      </w:r>
      <w:r>
        <w:t xml:space="preserve">“</w:t>
      </w:r>
      <w:r>
        <w:t xml:space="preserve">Macomber is a master at pulling heartstrings, and readers will delight in this heartwarming story of friendship, love, and second chances. Leanne, Nichole, Rocco, and Nikolai will renew your faith in love and hope. The perfect read curled up in front of the fire or on a beach, it’s as satisfying as a slice of freshly baked bread—wholesome, pleasantly filling, and delicious.</w:t>
      </w:r>
      <w:r>
        <w:t xml:space="preserve">”</w:t>
      </w:r>
      <w:r>
        <w:t xml:space="preserve">—Karen White, New York Times bestselling author of Flight Patterns</w:t>
      </w:r>
      <w:r>
        <w:t xml:space="preserve"> </w:t>
      </w:r>
      <w:r>
        <w:t xml:space="preserve">“</w:t>
      </w:r>
      <w:r>
        <w:t xml:space="preserve">Beloved author Debbie Macomber reaches new heights in this wise and beautiful novel. It’s the kind of reading experience that comes along only rarely, bearing the hallmarks of a classic. The timeless wisdom in these pages will stay with you long after the book is closed.</w:t>
      </w:r>
      <w:r>
        <w:t xml:space="preserve">”</w:t>
      </w:r>
      <w:r>
        <w:t xml:space="preserve">—Susan Wiggs, #1 New York Times bestselling author of Starlight on Willow Lake</w:t>
      </w:r>
      <w:r>
        <w:t xml:space="preserve"> </w:t>
      </w:r>
      <w:r>
        <w:t xml:space="preserve">“</w:t>
      </w:r>
      <w:r>
        <w:t xml:space="preserve">Debbie dazzles! A wonderful story of friendship, forgiveness and the power of love. I devoured every page!</w:t>
      </w:r>
      <w:r>
        <w:t xml:space="preserve">”</w:t>
      </w:r>
      <w:r>
        <w:t xml:space="preserve">—Susan Mallery, #1 New York Times bestselling author of The Friends We Keep …more</w:t>
      </w:r>
    </w:p>
    <w:bookmarkEnd w:id="143"/>
    <w:bookmarkStart w:id="144" w:name="the-perfect-play-play-by-play-1"/>
    <w:p>
      <w:pPr>
        <w:pStyle w:val="Heading2"/>
      </w:pPr>
      <w:r>
        <w:t xml:space="preserve">The Perfect Play (Play by Play #1)</w:t>
      </w:r>
    </w:p>
    <w:p>
      <w:pPr>
        <w:pStyle w:val="FirstParagraph"/>
      </w:pPr>
      <w:r>
        <w:t xml:space="preserve">Football pro Mick Riley is an all-star, both on the field and in the bedroom. But a sexy, determinedly single mom just might be the one to throw him off his game…For years Mick has been taking full advantage of the life available to a pro athlete: fame, fortune, and a different girl in every city. But when he meets and beds confident, beautiful event planner Tara Lincoln Football pro Mick Riley is an all-star, both on the field and in the bedroom. But a sexy, determinedly single mom just might be the one to throw him off his game…For years Mick has been taking full advantage of the life available to a pro athlete: fame, fortune, and a different girl in every city. But when he meets and beds confident, beautiful event planner Tara Lincoln, he wants much more than the typical one-night stand. Too bad Tara’s not interested in getting to know football’s most notorious playboy any better.As the single mother of a teenage son, the last thing Tara needs is the jet-set lifestyle of Mick Riley; even though their steamy and passionate one-night stand was unforgettable. Tara’s life is complicated enough without being thrust into the spotlight as Mick’s latest girl du jour. Tara played the game of love once and lost big, and she doesn’t intend to put herself out there again, especially with a heartbreaker like Mick.But when Mick sets his mind to win, nothing will stop him. And he has the perfect play in mind. …more</w:t>
      </w:r>
    </w:p>
    <w:bookmarkEnd w:id="144"/>
    <w:bookmarkStart w:id="145" w:name="dark-lover-black-dagger-brotherhood-1"/>
    <w:p>
      <w:pPr>
        <w:pStyle w:val="Heading2"/>
      </w:pPr>
      <w:r>
        <w:t xml:space="preserve">Dark Lover (Black Dagger Brotherhood #1)</w:t>
      </w:r>
    </w:p>
    <w:p>
      <w:pPr>
        <w:pStyle w:val="FirstParagraph"/>
      </w:pPr>
      <w:r>
        <w:t xml:space="preserve">Also see: Alternate Cover Editions for this ISBN [ACE] ACE #1 In the shadows of the night in Caldwell, New York, there’s a deadly turf war going on between vampires and their slayers. There exists a secret band of brothers like no other-six vampire warriors, defenders of their race. Yet none of them relishes killing more than Wrath, the leader of The Black Dagger Brotherh Also see: Alternate Cover Editions for this ISBN [ACE] ACE #1 In the shadows of the night in Caldwell, New York, there’s a deadly turf war going on between vampires and their slayers. There exists a secret band of brothers like no other-six vampire warriors, defenders of their race. Yet none of them relishes killing more than Wrath, the leader of The Black Dagger Brotherhood.The only purebred vampire left on earth, Wrath has a score to settle with the slayers who murdered his parents centuries ago. But, when one of his most trusted fighters is killed-leaving his half-breed daughter unaware of his existence or her fate-Wrath must usher her into the world of the undead-a world of sensuality beyond her wildest dreams.Also see: Alternate Cover Editions for this ISBN [ACE] ACE #1 …more</w:t>
      </w:r>
    </w:p>
    <w:bookmarkEnd w:id="145"/>
    <w:bookmarkStart w:id="146" w:name="changing-the-game-play-by-play-2"/>
    <w:p>
      <w:pPr>
        <w:pStyle w:val="Heading2"/>
      </w:pPr>
      <w:r>
        <w:t xml:space="preserve">Changing the Game (Play by Play #2)</w:t>
      </w:r>
    </w:p>
    <w:p>
      <w:pPr>
        <w:pStyle w:val="FirstParagraph"/>
      </w:pPr>
      <w:r>
        <w:t xml:space="preserve">Most people play by the rules. Gavin and Liz aren’t most people….Win at any cost. That’s always been the mantra of sports agent Liz Darnell. When she carries things too far and risks losing her number-one client, baseball pro Gavin Riley, Liz realizes that she’ll have to work extra innings to win him back. It might not be too much of a stretch. She’s had a thing for this Most people play by the rules. Gavin and Liz aren’t most people….Win at any cost. That’s always been the mantra of sports agent Liz Darnell. When she carries things too far and risks losing her number-one client, baseball pro Gavin Riley, Liz realizes that she’ll have to work extra innings to win him back. It might not be too much of a stretch. She’s had a thing for this player’s moves since she first laid eyes on him, and by the looks of it, he wants her just as bad.Gavin’s more than ready—especially when Liz is offering herself as part of the bargain. And as much of her as Gavin wants. For added thrills, he decides to throw a little curve ball Liz’s way to see just how far she’s truly willing to go to keep him as a client. But when love unexpectedly enters the playing field, neither Liz nor Gavin are ready for the biggest game-changer of them all. …more</w:t>
      </w:r>
    </w:p>
    <w:p>
      <w:r>
        <w:br w:type="page"/>
      </w:r>
    </w:p>
    <w:bookmarkEnd w:id="146"/>
    <w:bookmarkEnd w:id="147"/>
    <w:bookmarkStart w:id="165" w:name="womens-fiction"/>
    <w:p>
      <w:pPr>
        <w:pStyle w:val="Heading1"/>
      </w:pPr>
      <w:r>
        <w:t xml:space="preserve">Womens Fiction</w:t>
      </w:r>
    </w:p>
    <w:bookmarkStart w:id="148" w:name="X18af5b351c47b73bdc1cd51907de77112c3fe8e"/>
    <w:p>
      <w:pPr>
        <w:pStyle w:val="Heading2"/>
      </w:pPr>
      <w:r>
        <w:t xml:space="preserve">I Had a Nice Time And Other Lies…: How to find love &amp; sh*t like that</w:t>
      </w:r>
    </w:p>
    <w:p>
      <w:pPr>
        <w:pStyle w:val="FirstParagraph"/>
      </w:pPr>
      <w:r>
        <w:t xml:space="preserve">The New York Times bestselling authors of Nice Is Just a Place in France and creators of the online humor and advice phenomenon Betches.com and Instagram account</w:t>
      </w:r>
      <w:r>
        <w:t xml:space="preserve"> </w:t>
      </w:r>
      <w:r>
        <w:t xml:space="preserve">@Betches</w:t>
      </w:r>
      <w:r>
        <w:t xml:space="preserve"> </w:t>
      </w:r>
      <w:r>
        <w:t xml:space="preserve">explain the brutal truths of how to date like a true betch, with insights from the Head Pro.In the age of Tinder, Hinge, or any other dating app that matches you with randos, the dating game has grown com The New York Times bestselling authors of Nice Is Just a Place in France and creators of the online humor and advice phenomenon Betches.com and Instagram account</w:t>
      </w:r>
      <w:r>
        <w:t xml:space="preserve"> </w:t>
      </w:r>
      <w:r>
        <w:t xml:space="preserve">@Betches</w:t>
      </w:r>
      <w:r>
        <w:t xml:space="preserve"> </w:t>
      </w:r>
      <w:r>
        <w:t xml:space="preserve">explain the brutal truths of how to date like a true betch, with insights from the Head Pro.In the age of Tinder, Hinge, or any other dating app that matches you with randos, the dating game has grown complex and confusing. Cue the Betches—first, we helped you win at basically everything, and now we’re going to help you win the most important battle a betch can face. Maybe you’re a Delusional Dater who needs to get in touch with reality (seriously, he’s just NOT that f***ing into you) or perhaps you’re a TGF who needs to stop being so desperate and start playing the game. Or maybe you’re just tired of swiping left and ready for the pro of your dreams to put a 15-karat diamond ring on it so you can stop pretending to do work. Either way, we’ve got you covered. With insight from the Betches’ own Head Pro, this book is a must-have bible for any betch looking for love. So put away the Ben &amp; Jerry’s fro-yo (just because it’s low fat doesn’t mean it’s okay to eat the whole tub) and start dating like a winner. …more</w:t>
      </w:r>
    </w:p>
    <w:bookmarkEnd w:id="148"/>
    <w:bookmarkStart w:id="149" w:name="will-you-wont-you-want-me"/>
    <w:p>
      <w:pPr>
        <w:pStyle w:val="Heading2"/>
      </w:pPr>
      <w:r>
        <w:t xml:space="preserve">Will You Won’t You Want Me?</w:t>
      </w:r>
    </w:p>
    <w:p>
      <w:pPr>
        <w:pStyle w:val="FirstParagraph"/>
      </w:pPr>
      <w:r>
        <w:t xml:space="preserve">Marjorie Plum never meant to peak in high school. She was Queen Bee. Now, 10 years later, she’s lost her sparkle. At her bleakest moment, she’s surprised by renewed interest from a questionable childhood crush, and the bickering with her cranky boss—at a potentially game-changing new job—grows increasingly like flirtatious banter. Suddenly, she’s faced with a choice betwee Marjorie Plum never meant to peak in high school. She was Queen Bee. Now, 10 years later, she’s lost her sparkle. At her bleakest moment, she’s surprised by renewed interest from a questionable childhood crush, and the bickering with her cranky boss—at a potentially game-changing new job—grows increasingly like flirtatious banter. Suddenly, she’s faced with a choice between the life she always dreamed of and one she never thought to imagine. With the help of a precocious 11-year-old tutee, who unknowingly becomes the Ghost of Marjorie Past, and a musician roommate, who looks like a pixie and talks like the Dalai Lama, Marjorie struggles with the ultimate question: Who does she want to be? Nora Zelevansky’s Will You Won’t You Want Me? is a funny, often surprising, novel about growing up when you are already supposed to be grown. …more</w:t>
      </w:r>
    </w:p>
    <w:bookmarkEnd w:id="149"/>
    <w:bookmarkStart w:id="150" w:name="keep-me-posted"/>
    <w:p>
      <w:pPr>
        <w:pStyle w:val="Heading2"/>
      </w:pPr>
      <w:r>
        <w:t xml:space="preserve">Keep Me Posted</w:t>
      </w:r>
    </w:p>
    <w:p>
      <w:pPr>
        <w:pStyle w:val="FirstParagraph"/>
      </w:pPr>
      <w:r>
        <w:t xml:space="preserve">Two sisters share the surprising highs and cringe-worthy lows of social media fame, when their most private thoughts become incredibly public in this fresh and funny debut novel. Sisters Cassie and Sid Sunday have not done a bang-up job of keeping in touch. In their defense, it hasn’t been easy: life veered in sharply different directions for the once-close sisters. Today, Two sisters share the surprising highs and cringe-worthy lows of social media fame, when their most private thoughts become incredibly public in this fresh and funny debut novel. Sisters Cassie and Sid Sunday have not done a bang-up job of keeping in touch. In their defense, it hasn’t been easy: life veered in sharply different directions for the once-close sisters. Today, beautiful and big-hearted Sid lives an expat’s life of leisure in far-off Singapore, while harried, iPhone-clutching Cassie can’t seem to make it work as a wife and a mom to twin toddlers in Manhattan.   It doesn’t help that Sid spurns all social media while Cassie is addicted to Facebook. So when Sid issues a challenge to reconnect the old-fashioned way—through real, handwritten letters—Cassie figures, why not?   The experiment exceeds both of their expectations, and the letters become a kind of mutual confessional that have real and soul-satisfying effects. And they just might have the power to help Cassie save her marriage, and give Sid the strength to get her life back on track.   But first, one of Cassie’s infamous lapses in judgment comes back to bite her, and all of the letters wind up the one place you’d never, ever want to see them: the Internet… …more</w:t>
      </w:r>
    </w:p>
    <w:bookmarkEnd w:id="150"/>
    <w:bookmarkStart w:id="151" w:name="grey-fifty-shades-4"/>
    <w:p>
      <w:pPr>
        <w:pStyle w:val="Heading2"/>
      </w:pPr>
      <w:r>
        <w:t xml:space="preserve">Grey (Fifty Shades #4)</w:t>
      </w:r>
    </w:p>
    <w:p>
      <w:pPr>
        <w:pStyle w:val="FirstParagraph"/>
      </w:pPr>
      <w:r>
        <w:t xml:space="preserve">See the world of Fifty Shades of Grey anew through the eyes of Christian Grey.In Christian’s own words, and through his thoughts, reflections, and dreams, E L James offers a fresh perspective on the love story that has enthralled millions of readers around the world.Christian Grey exercises control in all things; his world is neat, disciplined, and utterly empty—until the See the world of Fifty Shades of Grey anew through the eyes of Christian Grey.In Christian’s own words, and through his thoughts, reflections, and dreams, E L James offers a fresh perspective on the love story that has enthralled millions of readers around the world.Christian Grey exercises control in all things; his world is neat, disciplined, and utterly empty—until the day that Anastasia Steele falls into his office, in a tangle of shapely limbs and tumbling brown hair. He tries to forget her, but instead is swept up in a storm of emotion he cannot comprehend and cannot resist. Unlike any woman he has known before, shy, unworldly Ana seems to see right through him—past the business prodigy and the penthouse lifestyle to Christian’s cold, wounded heart.  Will being with Ana dispel the horrors of his childhood that haunt Christian every night? Or will his dark sexual desires, his compulsion to control, and the self-loathing that fills his soul drive this girl away and destroy the fragile hope she offers him?This book is intended for mature audiences. …more</w:t>
      </w:r>
    </w:p>
    <w:bookmarkEnd w:id="151"/>
    <w:bookmarkStart w:id="152" w:name="meternity"/>
    <w:p>
      <w:pPr>
        <w:pStyle w:val="Heading2"/>
      </w:pPr>
      <w:r>
        <w:t xml:space="preserve">Meternity</w:t>
      </w:r>
    </w:p>
    <w:p>
      <w:pPr>
        <w:pStyle w:val="FirstParagraph"/>
      </w:pPr>
      <w:r>
        <w:t xml:space="preserve">The novel your book club must discuss!Meghann Foye was interviewed on The TODAY Show and The View regarding her new book Meternity.</w:t>
      </w:r>
      <w:r>
        <w:t xml:space="preserve">“</w:t>
      </w:r>
      <w:r>
        <w:t xml:space="preserve">A fresh, contemporary take on love and work, marriage and motherhood, Meternity is guaranteed to surprise and delight!</w:t>
      </w:r>
      <w:r>
        <w:t xml:space="preserve">”</w:t>
      </w:r>
      <w:r>
        <w:t xml:space="preserve"> </w:t>
      </w:r>
      <w:r>
        <w:t xml:space="preserve">â</w:t>
      </w:r>
      <w:r>
        <w:t xml:space="preserve">“</w:t>
      </w:r>
      <w:r>
        <w:t xml:space="preserve">Emily Giffin, #1 New York Times bestselling author of Something Borrowed and First Comes LoveLike everyone in New York me The novel your book club must discuss!Meghann Foye was interviewed on The TODAY Show and The View regarding her new book Meternity.</w:t>
      </w:r>
      <w:r>
        <w:t xml:space="preserve">”</w:t>
      </w:r>
      <w:r>
        <w:t xml:space="preserve">A fresh, contemporary take on love and work, marriage and motherhood, Meternity is guaranteed to surprise and delight!" â€</w:t>
      </w:r>
      <w:r>
        <w:t xml:space="preserve">“</w:t>
      </w:r>
      <w:r>
        <w:t xml:space="preserve">Emily Giffin, #1 New York Times bestselling author of Something Borrowed and First Comes LoveLike everyone in New York media, editor Liz Buckley runs on cupcakes, caffeine and cocktails. But at thirty-one, she’s plateaued at Paddy Cakes, a glossy baby magazine that flogs thousand-dollar strollers to entitled, hypercompetitive spawn-havers.Liz has spent years working a gazillion hours a week picking up the slack for coworkers with kids, and she’s tired of it. So one day when her stress-related nausea is mistaken for morning sickness by her bossesâ€</w:t>
      </w:r>
      <w:r>
        <w:t xml:space="preserve">”</w:t>
      </w:r>
      <w:r>
        <w:t xml:space="preserve">boom! Liz is promoted to the mommy track. She decides to run with it and plans to use her paid time off to figure out her life: work, love and otherwise. It’ll be her</w:t>
      </w:r>
      <w:r>
        <w:t xml:space="preserve"> </w:t>
      </w:r>
      <w:r>
        <w:t xml:space="preserve">“</w:t>
      </w:r>
      <w:r>
        <w:t xml:space="preserve">meternity</w:t>
      </w:r>
      <w:r>
        <w:t xml:space="preserve">”</w:t>
      </w:r>
      <w:r>
        <w:t xml:space="preserve"> </w:t>
      </w:r>
      <w:r>
        <w:t xml:space="preserve">leave.By day, Liz rocks a foam-rubber belly under fab maternity outfits. By night, she dumps the bump for karaoke nights and boozy dinners out. But how long can she keep up her charadeâ€¦and hide it from the guy who might just be The One?As her</w:t>
      </w:r>
      <w:r>
        <w:t xml:space="preserve"> </w:t>
      </w:r>
      <w:r>
        <w:t xml:space="preserve">“</w:t>
      </w:r>
      <w:r>
        <w:t xml:space="preserve">due date</w:t>
      </w:r>
      <w:r>
        <w:t xml:space="preserve">”</w:t>
      </w:r>
      <w:r>
        <w:t xml:space="preserve"> </w:t>
      </w:r>
      <w:r>
        <w:t xml:space="preserve">approaches, Liz is exhaustedâ€</w:t>
      </w:r>
      <w:r>
        <w:t xml:space="preserve">“</w:t>
      </w:r>
      <w:r>
        <w:t xml:space="preserve">and exhilaratedâ€</w:t>
      </w:r>
      <w:r>
        <w:t xml:space="preserve">”</w:t>
      </w:r>
      <w:r>
        <w:t xml:space="preserve">by the ruse, the guilt and the feelings brought on by a totally fictional belly-tenantâ€¦about happiness, success, family and the nature of love. …more</w:t>
      </w:r>
    </w:p>
    <w:bookmarkEnd w:id="152"/>
    <w:bookmarkStart w:id="153" w:name="some-women"/>
    <w:p>
      <w:pPr>
        <w:pStyle w:val="Heading2"/>
      </w:pPr>
      <w:r>
        <w:t xml:space="preserve">Some Women</w:t>
      </w:r>
    </w:p>
    <w:p>
      <w:pPr>
        <w:pStyle w:val="FirstParagraph"/>
      </w:pPr>
      <w:r>
        <w:t xml:space="preserve">An engrossing and thought provoking novel that examines the intricacies of marriage, friendship, and the power of unexpected connections…Annabel Ford has everything under control, devoting her time to her twin five-year-old boys and to keeping her household running seamlessly. So when her husband of a decade announces that he’s leaving her, without warning, she’s blindside An engrossing and thought provoking novel that examines the intricacies of marriage, friendship, and the power of unexpected connections…Annabel Ford has everything under control, devoting her time to her twin five-year-old boys and to keeping her household running seamlessly. So when her husband of a decade announces that he’s leaving her, without warning, she’s blindsided. And suddenly her world begins to unravel.Single mother Piper Whitley has always done her best to balance it all—raising her daughter Fern by herself and advancing her career as a crime reporter. Only now that she’s finally met the man of her dreams, Fern’s absentee father arrives on the scene and throws everything into a tailspin.Married to the heir of a thriving media conglomerate, Mackenzie Mead has many reasons to count her blessings. But with an imperious mother-in-law—who’s also her boss—and a husband with whom she can no longer seem to connect, something has to give.On the surface, these three women may not have much in common. Yet when their lives are thrust together and unlikely friendships are formed—at a time when they all need someone to lean on—Annabel, Piper, and Mackenzie band together to help each navigate their new realities. …more</w:t>
      </w:r>
    </w:p>
    <w:bookmarkEnd w:id="153"/>
    <w:bookmarkStart w:id="154" w:name="shopaholic-ties-the-knot-shopaholic-3"/>
    <w:p>
      <w:pPr>
        <w:pStyle w:val="Heading2"/>
      </w:pPr>
      <w:r>
        <w:t xml:space="preserve">Shopaholic Ties the Knot (Shopaholic #3)</w:t>
      </w:r>
    </w:p>
    <w:p>
      <w:pPr>
        <w:pStyle w:val="FirstParagraph"/>
      </w:pPr>
      <w:r>
        <w:t xml:space="preserve">Life has been good for Becky Bloomwood: She’s become the best personal shopper at Barneys, she and her successful entrepreneurial boyfriend, Luke, are living happily in Manhattan’s West Village, and her new next-door neighbor is a fashion designer! But with her best friend, Suze, engaged, how can Becky fail to notice that her own ring finger is bare? Not that she’s been th Life has been good for Becky Bloomwood: She’s become the best personal shopper at Barneys, she and her successful entrepreneurial boyfriend, Luke, are living happily in Manhattan’s West Village, and her new next-door neighbor is a fashion designer! But with her best friend, Suze, engaged, how can Becky fail to notice that her own ring finger is bare? Not that she’s been thinking of marriage (or diamonds) or anything . . . Then Luke proposes! Bridal registries dance in Becky’s head. Problem is, two other people are planning her wedding: Becky’s overjoyed mother has been waiting forever to host a backyard wedding, with the bride resplendent in Mum’s frilly old gown. While Luke’s high-society mother is insisting on a glamorous, all-expenses-paid affair at the Plaza. Both weddings for the same day. And Becky can’t seem to turn down either one. Can everyone’s favorite shopaholic tie the knot before everything unravels? …more</w:t>
      </w:r>
    </w:p>
    <w:bookmarkEnd w:id="154"/>
    <w:bookmarkStart w:id="155" w:name="can-you-keep-a-secret"/>
    <w:p>
      <w:pPr>
        <w:pStyle w:val="Heading2"/>
      </w:pPr>
      <w:r>
        <w:t xml:space="preserve">Can You Keep a Secret?</w:t>
      </w:r>
    </w:p>
    <w:p>
      <w:pPr>
        <w:pStyle w:val="FirstParagraph"/>
      </w:pPr>
      <w:r>
        <w:t xml:space="preserve">Meet Emma Corrigan, a young woman with a huge heart, an irrepressible spirit, and a few little secrets: Secrets from her boyfriend: I’ve always thought Connor looks a bit like Ken. As in Barbie and Ken. Secrets from her mother: I lost my virginity in the spare bedroom with Danny Nussbaum while Mum and Dad were downstairs watching Ben-Hur. Secrets she wouldn’t share with an Meet Emma Corrigan, a young woman with a huge heart, an irrepressible spirit, and a few little secrets: Secrets from her boyfriend: I’ve always thought Connor looks a bit like Ken. As in Barbie and Ken. Secrets from her mother: I lost my virginity in the spare bedroom with Danny Nussbaum while Mum and Dad were downstairs watching Ben-Hur. Secrets she wouldn’t share with anyone in the world: I have no idea what NATO stands for. Or even what it is. Until she spills them all to a handsome stranger on a plane. At least, she thought he was a stranger.…Until Emma comes face-to-face with Jack Harper, the company’s elusive CEO, a man who knows every single humiliating detail about her… …more</w:t>
      </w:r>
    </w:p>
    <w:bookmarkEnd w:id="155"/>
    <w:bookmarkStart w:id="156" w:name="twenties-girl"/>
    <w:p>
      <w:pPr>
        <w:pStyle w:val="Heading2"/>
      </w:pPr>
      <w:r>
        <w:t xml:space="preserve">Twenties Girl</w:t>
      </w:r>
    </w:p>
    <w:p>
      <w:pPr>
        <w:pStyle w:val="FirstParagraph"/>
      </w:pPr>
      <w:r>
        <w:t xml:space="preserve">Lara Lington has always had an overactive imagination, but suddenly that imagination seems to be in overdrive. Normal professional twenty-something young women don’t get visited by ghosts. Or do they?When the spirit of Lara’s great-aunt Sadie-a feisty, demanding girl with firm ideas about fashion, love, and the right way to dance-mysteriously appears, she has one request: Lara Lington has always had an overactive imagination, but suddenly that imagination seems to be in overdrive. Normal professional twenty-something young women don’t get visited by ghosts. Or do they?When the spirit of Lara’s great-aunt Sadie-a feisty, demanding girl with firm ideas about fashion, love, and the right way to dance-mysteriously appears, she has one request: Lara must find a missing necklace that had been in Sadie’s possession for more than seventy-five years, because Sadie cannot rest without it.Lara and Sadie make a hilarious sparring duo, and at first it seems as though they have nothing in common. But as the mission to find Sadie’s necklace leads to intrigue and a new romance for Lara, these very different</w:t>
      </w:r>
      <w:r>
        <w:t xml:space="preserve"> </w:t>
      </w:r>
      <w:r>
        <w:t xml:space="preserve">“</w:t>
      </w:r>
      <w:r>
        <w:t xml:space="preserve">twenties</w:t>
      </w:r>
      <w:r>
        <w:t xml:space="preserve">”</w:t>
      </w:r>
      <w:r>
        <w:t xml:space="preserve"> </w:t>
      </w:r>
      <w:r>
        <w:t xml:space="preserve">girls learn some surprising truths from and about each other. Written with all the irrepressible charm and humor that have made Sophie Kinsella’s books beloved by millions, Twenties Girl is also a deeply moving testament to the transcendent bonds of friendship and family. …more</w:t>
      </w:r>
    </w:p>
    <w:bookmarkEnd w:id="156"/>
    <w:bookmarkStart w:id="157" w:name="the-undomestic-goddess"/>
    <w:p>
      <w:pPr>
        <w:pStyle w:val="Heading2"/>
      </w:pPr>
      <w:r>
        <w:t xml:space="preserve">The Undomestic Goddess</w:t>
      </w:r>
    </w:p>
    <w:p>
      <w:pPr>
        <w:pStyle w:val="FirstParagraph"/>
      </w:pPr>
      <w:r>
        <w:t xml:space="preserve">Workaholic attorney Samantha Sweeting has just done the unthinkable. She’s made a mistake so huge, it’ll wreck any chance of a partnership. Going into utter meltdown, she walks out of her London office, gets on a train, and ends up in the middle of nowhere. Asking for directions at a big, beautiful house, she’s mistaken for an interviewee and finds herself being offered a Workaholic attorney Samantha Sweeting has just done the unthinkable. She’s made a mistake so huge, it’ll wreck any chance of a partnership. Going into utter meltdown, she walks out of her London office, gets on a train, and ends up in the middle of nowhere. Asking for directions at a big, beautiful house, she’s mistaken for an interviewee and finds herself being offered a job as housekeeper. Her employers have no idea they’ve hired a lawyer–and Samantha has no idea how to work the oven. She can’t sew on a button, bake a potato, or get the #@%# ironing board to open. How she takes a deep breath and begins to cope–and finds love–is a story as delicious as the bread she learns to bake. But will her old life ever catch up with her? And if it does…will she want it back? …more</w:t>
      </w:r>
    </w:p>
    <w:bookmarkEnd w:id="157"/>
    <w:bookmarkStart w:id="158" w:name="the-nanny-diaries-nanny-1"/>
    <w:p>
      <w:pPr>
        <w:pStyle w:val="Heading2"/>
      </w:pPr>
      <w:r>
        <w:t xml:space="preserve">The Nanny Diaries (Nanny #1)</w:t>
      </w:r>
    </w:p>
    <w:p>
      <w:pPr>
        <w:pStyle w:val="FirstParagraph"/>
      </w:pPr>
      <w:r>
        <w:t xml:space="preserve">Wanted: One young woman to take care of four-year-old boy. Must be cheerful, enthusiastic and selfless–bordering on masochistic. Must relish sixteen-hour shifts with a deliberately nap-deprived preschooler. Must love getting thrown up on, literally and figuratively, by everyone in his family. Must enjoy the delicious anticipation of ridiculously erratic pay. Mostly, must Wanted: One young woman to take care of four-year-old boy. Must be cheerful, enthusiastic and selfless–bordering on masochistic. Must relish sixteen-hour shifts with a deliberately nap-deprived preschooler. Must love getting thrown up on, literally and figuratively, by everyone in his family. Must enjoy the delicious anticipation of ridiculously erratic pay. Mostly, must love being treated like fungus found growing out of employers Hermès bag. Those who take it personally need not apply.Who wouldn’t want this job? Struggling to graduate from NYU and afford her microscopic studio apartment, Nanny takes a position caring for the only son of the wealthy X family. She rapidly learns the insane amount of juggling involved to ensure that a Park Avenue wife who doesn’t work, cook, clean, or raise her own child has a smooth day.When the Xs’ marriage begins to disintegrate, Nanny ends up involved way beyond the bounds of human decency or good taste. Her tenure with the X family becomes a nearly impossible mission to maintain the mental health of their four-year-old, her own integrity and, most importantly, her sense of humor. Over nine tense months, Mrs. X and Nanny perform the age-old dance of decorum and power as they test the limits of modern-day servitude.Written by two former nannies, The Nanny Diaries deftly punctures the glamour of Manhattan’s upper class. …more</w:t>
      </w:r>
    </w:p>
    <w:bookmarkEnd w:id="158"/>
    <w:bookmarkStart w:id="159" w:name="X8e2076ad664601e49882ab55df3ec75139d121a"/>
    <w:p>
      <w:pPr>
        <w:pStyle w:val="Heading2"/>
      </w:pPr>
      <w:r>
        <w:t xml:space="preserve">The Devil Wears Prada (The Devil Wears Prada #1)</w:t>
      </w:r>
    </w:p>
    <w:p>
      <w:pPr>
        <w:pStyle w:val="FirstParagraph"/>
      </w:pPr>
      <w:r>
        <w:t xml:space="preserve">A delightfully dishy novel about the all-time most impossible boss in the history of impossible bosses. Andrea Sachs, a small-town girl fresh out of college, lands the job</w:t>
      </w:r>
      <w:r>
        <w:t xml:space="preserve"> </w:t>
      </w:r>
      <w:r>
        <w:t xml:space="preserve">“</w:t>
      </w:r>
      <w:r>
        <w:t xml:space="preserve">a million girls would die for.</w:t>
      </w:r>
      <w:r>
        <w:t xml:space="preserve">”</w:t>
      </w:r>
      <w:r>
        <w:t xml:space="preserve"> </w:t>
      </w:r>
      <w:r>
        <w:t xml:space="preserve">Hired as the assistant to Miranda Priestly, the high-profile, fabulously successful editor of</w:t>
      </w:r>
      <w:r>
        <w:t xml:space="preserve"> </w:t>
      </w:r>
      <w:r>
        <w:t xml:space="preserve">“</w:t>
      </w:r>
      <w:r>
        <w:t xml:space="preserve">Runway</w:t>
      </w:r>
      <w:r>
        <w:t xml:space="preserve">”</w:t>
      </w:r>
      <w:r>
        <w:t xml:space="preserve">magazine, Andrea finds herself in an office that shouts</w:t>
      </w:r>
      <w:r>
        <w:t xml:space="preserve"> </w:t>
      </w:r>
      <w:r>
        <w:t xml:space="preserve">“</w:t>
      </w:r>
      <w:r>
        <w:t xml:space="preserve">Prada! Arm A delightfully dishy novel about the all-time most impossible boss in the history of impossible bosses. Andrea Sachs, a small-town girl fresh out of college, lands the job “a million girls would die for.</w:t>
      </w:r>
      <w:r>
        <w:t xml:space="preserve">”</w:t>
      </w:r>
      <w:r>
        <w:t xml:space="preserve"> </w:t>
      </w:r>
      <w:r>
        <w:t xml:space="preserve">Hired as the assistant to Miranda Priestly, the high-profile, fabulously successful editor of</w:t>
      </w:r>
      <w:r>
        <w:t xml:space="preserve"> </w:t>
      </w:r>
      <w:r>
        <w:t xml:space="preserve">“</w:t>
      </w:r>
      <w:r>
        <w:t xml:space="preserve">Runway</w:t>
      </w:r>
      <w:r>
        <w:t xml:space="preserve">”</w:t>
      </w:r>
      <w:r>
        <w:t xml:space="preserve">magazine, Andrea finds herself in an office that shouts</w:t>
      </w:r>
      <w:r>
        <w:t xml:space="preserve"> </w:t>
      </w:r>
      <w:r>
        <w:t xml:space="preserve">“</w:t>
      </w:r>
      <w:r>
        <w:t xml:space="preserve">Prada! Armani! Versace!</w:t>
      </w:r>
      <w:r>
        <w:t xml:space="preserve">”</w:t>
      </w:r>
      <w:r>
        <w:t xml:space="preserve"> </w:t>
      </w:r>
      <w:r>
        <w:t xml:space="preserve">at every turn, a world populated by impossibly thin, heart-wrenchingly stylish women and beautiful men clad in fine-ribbed turtlenecks and tight leather pants that show off their lifelong dedication to the gym. With breathtaking ease, Miranda can turn each and every one of these hip sophisticates into a scared, whimpering child. THE DEVIL WEARS PRADA gives a rich and hilarious new meaning to complaints about</w:t>
      </w:r>
      <w:r>
        <w:t xml:space="preserve"> </w:t>
      </w:r>
      <w:r>
        <w:t xml:space="preserve">“</w:t>
      </w:r>
      <w:r>
        <w:t xml:space="preserve">The Boss from Hell.</w:t>
      </w:r>
      <w:r>
        <w:t xml:space="preserve">”</w:t>
      </w:r>
      <w:r>
        <w:t xml:space="preserve"> </w:t>
      </w:r>
      <w:r>
        <w:t xml:space="preserve">Narrated in Andrea’s smart, refreshingly disarming voice, it traces a deep, dark, devilish view of life at the top only hinted at in gossip columns and over Cosmopolitans at the trendiest cocktail parties. From sending the latest, not-yet-in-stores Harry Potter to Miranda’s children in Paris by private jet, to locating an unnamed antique store where Miranda had at some point admired a vintage dresser, to serving lattes to Miranda at precisely the piping hot temperature she prefers, Andrea is sorely tested each and every day—and often late into the night with orders barked over the phone. She puts up with it all by keeping her eyes on the prize: a recommendation from Miranda that will get Andrea a top job at any magazine of her choosing. As things escalate from the merely unacceptable to the downright outrageous, however, Andrea begins to realize that the job a million girls would die for may just kill her. And even if she survives, she has to decide whether or not the job is worth the price of her soul. …more</w:t>
      </w:r>
    </w:p>
    <w:bookmarkEnd w:id="159"/>
    <w:bookmarkStart w:id="160" w:name="something-borrowed-darcy-rachel-1"/>
    <w:p>
      <w:pPr>
        <w:pStyle w:val="Heading2"/>
      </w:pPr>
      <w:r>
        <w:t xml:space="preserve">Something Borrowed (Darcy &amp; Rachel #1)</w:t>
      </w:r>
    </w:p>
    <w:p>
      <w:pPr>
        <w:pStyle w:val="FirstParagraph"/>
      </w:pPr>
      <w:r>
        <w:t xml:space="preserve">Something Borrowed tells the story of Rachel, a young attorney living and working in Manhattan. Rachel has always been the consummate good girl—until her thirtieth birthday, when her best friend, Darcy, throws her a party. That night, after too many drinks, Rachel ends up in bed with Darcy’s fiancé. Although she wakes up determined to put the one-night fling behind her, Ra Something Borrowed tells the story of Rachel, a young attorney living and working in Manhattan. Rachel has always been the consummate good girl—until her thirtieth birthday, when her best friend, Darcy, throws her a party. That night, after too many drinks, Rachel ends up in bed with Darcy’s fiancé. Although she wakes up determined to put the one-night fling behind her, Rachel is horrified to discover that she has genuine feelings for the one guy she should run from. As the September wedding date nears, Rachel knows she has to make a choice. In doing so, she discovers that the lines between right and wrong can be blurry, endings aren’t always neat, and sometimes you have to risk all to win true happiness. Something Borrowed is a phenomenal debut novel that will have you laughing, crying, and calling your best friend. …more</w:t>
      </w:r>
    </w:p>
    <w:bookmarkEnd w:id="160"/>
    <w:bookmarkStart w:id="161" w:name="something-blue-darcy-rachel-2"/>
    <w:p>
      <w:pPr>
        <w:pStyle w:val="Heading2"/>
      </w:pPr>
      <w:r>
        <w:t xml:space="preserve">Something Blue (Darcy &amp; Rachel #2)</w:t>
      </w:r>
    </w:p>
    <w:p>
      <w:pPr>
        <w:pStyle w:val="FirstParagraph"/>
      </w:pPr>
      <w:r>
        <w:t xml:space="preserve">Following the smash-hit Something Borrowed comes story of betrayal, redemption, and forgivenessDarcy Rhone has always been able to rely on a few things: Her beauty and charm.Her fiance, Dex. Her lifelong best friend, Rachel.She never needed anything else.Or so she thinks until Dex calls off their dream wedding and she uncovers the ultimate betrayal. Blaming everyone but he Following the smash-hit Something Borrowed comes story of betrayal, redemption, and forgiveness Darcy Rhone has always been able to rely on a few things: Her beauty and charm. Her fiance, Dex. Her lifelong best friend, Rachel. She never needed anything else. Or so she thinks until Dex calls off their dream wedding and she uncovers the ultimate betrayal. Blaming everyone but herself, Darcy flees to London and attempts to re-create her glamorous life on a new continent. But to her dismay, she discovers that her tried-and-true tricks no longer apply—and that her luck has finally expired. It is only then that she can begin her journey toward redemption, forgiveness, and true love. …more</w:t>
      </w:r>
    </w:p>
    <w:bookmarkEnd w:id="161"/>
    <w:bookmarkStart w:id="162" w:name="ive-got-your-number"/>
    <w:p>
      <w:pPr>
        <w:pStyle w:val="Heading2"/>
      </w:pPr>
      <w:r>
        <w:t xml:space="preserve">I’ve Got Your Number</w:t>
      </w:r>
    </w:p>
    <w:p>
      <w:pPr>
        <w:pStyle w:val="FirstParagraph"/>
      </w:pPr>
      <w:r>
        <w:t xml:space="preserve">I’ve lost it. :( The only thing in the world I wasn’t supposed to lose. My engagement ring. It’s been in Magnus’s family for three generations. And now the very same day his parents are coming, I’ve lost it. The very same day! Do not hyperventilate, Poppy. Stay positive :) !! Poppy Wyatt has never felt luckier. She is about to marry her ideal man, Magnus Tavish, but in on I’ve lost it. :( The only thing in the world I wasn’t supposed to lose. My engagement ring. It’s been in Magnus’s family for three generations. And now the very same day his parents are coming, I’ve lost it. The very same day! Do not hyperventilate, Poppy. Stay positive :) !!   Poppy Wyatt has never felt luckier. She is about to marry her ideal man, Magnus Tavish, but in one afternoon her</w:t>
      </w:r>
      <w:r>
        <w:t xml:space="preserve"> </w:t>
      </w:r>
      <w:r>
        <w:t xml:space="preserve">“</w:t>
      </w:r>
      <w:r>
        <w:t xml:space="preserve">happily ever after</w:t>
      </w:r>
      <w:r>
        <w:t xml:space="preserve">”</w:t>
      </w:r>
      <w:r>
        <w:t xml:space="preserve"> </w:t>
      </w:r>
      <w:r>
        <w:t xml:space="preserve">begins to fall apart. Not only has she lost her engagement ring in a hotel fire drill but in the panic that follows, her phone is stolen. As she paces shakily around the lobby, she spots an abandoned phone in a trash can. Finders keepers! Now she can leave a number for the hotel to contact her when they find her ring. Perfect!   Well, perfect except that the phone’s owner, businessman Sam Roxton, doesn’t agree. He wants his phone back and doesn’t appreciate Poppy reading his messages and wading into his personal life.   What ensues is a hilarious and unpredictable turn of events as Poppy and Sam increasingly upend each other’s lives through emails and text messages. As Poppy juggles wedding preparations, mysterious phone calls, and hiding her left hand from Magnus and his parents . . . she soon realizes that she is in for the biggest surprise of her life. …more</w:t>
      </w:r>
    </w:p>
    <w:bookmarkEnd w:id="162"/>
    <w:bookmarkStart w:id="163" w:name="the-edge-of-reason-bridget-jones-2"/>
    <w:p>
      <w:pPr>
        <w:pStyle w:val="Heading2"/>
      </w:pPr>
      <w:r>
        <w:t xml:space="preserve">The Edge of Reason (Bridget Jones #2)</w:t>
      </w:r>
    </w:p>
    <w:p>
      <w:pPr>
        <w:pStyle w:val="FirstParagraph"/>
      </w:pPr>
      <w:r>
        <w:t xml:space="preserve">Monday 27 January</w:t>
      </w:r>
      <w:r>
        <w:t xml:space="preserve">“</w:t>
      </w:r>
      <w:r>
        <w:t xml:space="preserve">7:15 a.m. Hurrah! The wilderness years are over. For four weeks and five days now have been in functional relationship with adult male, thereby proving am not love pariah as recently feared.</w:t>
      </w:r>
      <w:r>
        <w:t xml:space="preserve">”</w:t>
      </w:r>
      <w:r>
        <w:t xml:space="preserve">Lurching from the cappuccino bars of Notting Hill to the blissed-out shores of Thailand, Bridget Jones searches for The Truth in spite of pathetically unevolved men, Monday 27 January</w:t>
      </w:r>
      <w:r>
        <w:t xml:space="preserve">“</w:t>
      </w:r>
      <w:r>
        <w:t xml:space="preserve">7:15 a.m. Hurrah! The wilderness years are over. For four weeks and five days now have been in functional relationship with adult male, thereby proving am not love pariah as recently feared.</w:t>
      </w:r>
      <w:r>
        <w:t xml:space="preserve">”</w:t>
      </w:r>
      <w:r>
        <w:t xml:space="preserve">Lurching from the cappuccino bars of Notting Hill to the blissed-out shores of Thailand, Bridget Jones searches for The Truth in spite of pathetically unevolved men, insane dating theories, and Smug Married advice (</w:t>
      </w:r>
      <w:r>
        <w:t xml:space="preserve">“</w:t>
      </w:r>
      <w:r>
        <w:t xml:space="preserve">I’m just calling to say in the potty! In the potty! Well, do it in Daddy’s hand then!</w:t>
      </w:r>
      <w:r>
        <w:t xml:space="preserve">”</w:t>
      </w:r>
      <w:r>
        <w:t xml:space="preserve">). She experiences a zeitgeist-esque Spiritual Epiphany somewhere between the pages of How to Find the Love You Want Without Seeking It (</w:t>
      </w:r>
      <w:r>
        <w:t xml:space="preserve">“</w:t>
      </w:r>
      <w:r>
        <w:t xml:space="preserve">can self-help books really help self?</w:t>
      </w:r>
      <w:r>
        <w:t xml:space="preserve">”</w:t>
      </w:r>
      <w:r>
        <w:t xml:space="preserve">), protective custody, and a lightly chilled Chardonnay.Wednesday 5 March</w:t>
      </w:r>
      <w:r>
        <w:t xml:space="preserve">“</w:t>
      </w:r>
      <w:r>
        <w:t xml:space="preserve">7:08 p.m. Am assured, receptive, responsive woman of substance. My sense of self comes not from other people but… from… myself? That can’t be right.</w:t>
      </w:r>
      <w:r>
        <w:t xml:space="preserve">”</w:t>
      </w:r>
      <w:r>
        <w:t xml:space="preserve">With another devastatingly hilarious, ridiculous, unnervingly accurate take on modern womanhood, Bridget Jones is back. …more</w:t>
      </w:r>
    </w:p>
    <w:bookmarkEnd w:id="163"/>
    <w:bookmarkStart w:id="164" w:name="bridget-joness-diary-bridget-jones-1"/>
    <w:p>
      <w:pPr>
        <w:pStyle w:val="Heading2"/>
      </w:pPr>
      <w:r>
        <w:t xml:space="preserve">Bridget Jones’s Diary (Bridget Jones #1)</w:t>
      </w:r>
    </w:p>
    <w:p>
      <w:pPr>
        <w:pStyle w:val="FirstParagraph"/>
      </w:pPr>
      <w:r>
        <w:t xml:space="preserve">Meet Bridget Jones—a 30-something Singleton who is certain she would have all the answers if she could:a. lose 7 poundsb. stop smokingc. develop Inner Poise</w:t>
      </w:r>
      <w:r>
        <w:t xml:space="preserve">“</w:t>
      </w:r>
      <w:r>
        <w:t xml:space="preserve">123 lbs. (how is it possible to put on 4 pounds in the middle of the night? Could flesh have somehow solidified becoming denser and heavier? Repulsive, horrifying notion), alcohol units 4 (excellent), cigarettes 21 (po Meet Bridget Jones—a 30-something Singleton who is certain she would have all the answers if she could:a. lose 7 poundsb. stop smokingc. develop Inner Poise</w:t>
      </w:r>
      <w:r>
        <w:t xml:space="preserve">”</w:t>
      </w:r>
      <w:r>
        <w:t xml:space="preserve">123 lbs. (how is it possible to put on 4 pounds in the middle of the night? Could flesh have somehow solidified becoming denser and heavier? Repulsive, horrifying notion), alcohol units 4 (excellent), cigarettes 21 (poor but will give up totally tomorrow), number of correct lottery numbers 2 (better, but nevertheless useless)…</w:t>
      </w:r>
      <w:r>
        <w:t xml:space="preserve">“</w:t>
      </w:r>
      <w:r>
        <w:t xml:space="preserve">Bridget Jones’ Diary is the devastatingly self-aware, laugh-out-loud daily chronicle of Bridget’s permanent, doomed quest for self-improvement — a year in which she resolves to: reduce the circumference of each thigh by 1.5 inches, visit the gym three times a week not just to buy a sandwich, form a functional relationship with a responsible adult, and learn to program the VCR.Over the course of the year, Bridget loses a total of 72 pounds but gains a total of 74. She remains, however, optimistic. Through it all, Bridget will have you helpless with laughter, and — like millions of readers the world round — you’ll find yourself shouting,</w:t>
      </w:r>
      <w:r>
        <w:t xml:space="preserve">”</w:t>
      </w:r>
      <w:r>
        <w:t xml:space="preserve">Bridget Jones is me!" …more</w:t>
      </w:r>
    </w:p>
    <w:p>
      <w:r>
        <w:br w:type="page"/>
      </w:r>
    </w:p>
    <w:bookmarkEnd w:id="164"/>
    <w:bookmarkEnd w:id="165"/>
    <w:bookmarkStart w:id="186" w:name="fiction"/>
    <w:p>
      <w:pPr>
        <w:pStyle w:val="Heading1"/>
      </w:pPr>
      <w:r>
        <w:t xml:space="preserve">Fiction</w:t>
      </w:r>
    </w:p>
    <w:bookmarkStart w:id="166" w:name="soumission"/>
    <w:p>
      <w:pPr>
        <w:pStyle w:val="Heading2"/>
      </w:pPr>
      <w:r>
        <w:t xml:space="preserve">Soumission</w:t>
      </w:r>
    </w:p>
    <w:p>
      <w:pPr>
        <w:pStyle w:val="FirstParagraph"/>
      </w:pPr>
      <w:r>
        <w:t xml:space="preserve">Dans une France assez proche de la nôtre, un homme s’engage dans la carrière universitaire. Peu motivé par l’enseignement, il s’attend à une vie ennuyeuse mais calme, protégée des grands drames historiques. Cependant les forces en jeu dans le pays ont fissuré le système politique jusqu’à provoquer son effondrement. Cette implosion sans soubresauts, sans vraie révolution, s Dans une France assez proche de la nôtre, un homme s’engage dans la carrière universitaire. Peu motivé par l’enseignement, il s’attend à une vie ennuyeuse mais calme, protégée des grands drames historiques. Cependant les forces en jeu dans le pays ont fissuré le système politique jusqu’à provoquer son effondrement. Cette implosion sans soubresauts, sans vraie révolution, se développe comme un mauvais rêve.Le talent de l’auteur, sa force visionnaire nous entraînent sur un terrain ambigu et glissant ; son regard sur notre civilisation vieillissante fait coexister dans ce roman les intuitions poétiques, les effets comiques, une mélancolie fataliste.Ce livre est une saisissante fable politique et morale. …more</w:t>
      </w:r>
    </w:p>
    <w:bookmarkEnd w:id="166"/>
    <w:bookmarkStart w:id="167" w:name="private-paris-private-10"/>
    <w:p>
      <w:pPr>
        <w:pStyle w:val="Heading2"/>
      </w:pPr>
      <w:r>
        <w:t xml:space="preserve">Private Paris (Private #10)</w:t>
      </w:r>
    </w:p>
    <w:p>
      <w:pPr>
        <w:pStyle w:val="FirstParagraph"/>
      </w:pPr>
      <w:r>
        <w:t xml:space="preserve">Paris is burning–and only Private’s Jack Morgan can put out the fire.When Jack Morgan stops by Private’s Paris office, he envisions a quick hello during an otherwise relaxing trip filled with fine food and sightseeing. But Jack is quickly pressed into duty after a call from his client Sherman Wilkerson, asking Jack to track down his young granddaughter who is on the run f Paris is burning–and only Private’s Jack Morgan can put out the fire.When Jack Morgan stops by Private’s Paris office, he envisions a quick hello during an otherwise relaxing trip filled with fine food and sightseeing. But Jack is quickly pressed into duty after a call from his client Sherman Wilkerson, asking Jack to track down his young granddaughter who is on the run from a brutal drug dealer.Before Jack can locate her, several members of France’s cultural elite are found dead–murdered in stunning, symbolic fashion. The only link between the crimes is a mysterious graffiti tag. As religious and ethnic tensions simmer in the City of Lights, only Jack and his Private team can connect the dots before the smoldering powder keg explodes. …more</w:t>
      </w:r>
    </w:p>
    <w:bookmarkEnd w:id="167"/>
    <w:bookmarkStart w:id="168" w:name="we-love-you-charlie-freeman"/>
    <w:p>
      <w:pPr>
        <w:pStyle w:val="Heading2"/>
      </w:pPr>
      <w:r>
        <w:t xml:space="preserve">We Love You, Charlie Freeman</w:t>
      </w:r>
    </w:p>
    <w:p>
      <w:pPr>
        <w:pStyle w:val="FirstParagraph"/>
      </w:pPr>
      <w:r>
        <w:t xml:space="preserve">The Freeman family–Charles, Laurel, and their daughters, teenage Charlotte and nine-year-old Callie–have been invited to the Toneybee Institute in rural Massachusetts to participate in a research experiment. They will live in an apartment on campus with Charlie, a young chimp abandoned by his mother. The Freemans were selected for the experiment because they know sign la The Freeman family–Charles, Laurel, and their daughters, teenage Charlotte and nine-year-old Callie–have been invited to the Toneybee Institute in rural Massachusetts to participate in a research experiment. They will live in an apartment on campus with Charlie, a young chimp abandoned by his mother. The Freemans were selected for the experiment because they know sign language; they are supposed to teach it to Charlie and welcome him as a member of their family. Isolated in their new, nearly all-white community not just by their race but by their strange living situation, the Freemans come undone. And when Charlotte discovers the truth about the Institute’s history of questionable studies, the secrets of the past begin to invade the present. The power of this novel resides in Kaitlyn Greenidge’s undeniable storytelling talents. What appears to be a story of mothers and daughters, of sisterhood put to the test, of adolescent love and grown-up misconduct, and of history’s long reach, becomes a provocative and compelling exploration of America’s failure to find a language to talk about race. …more</w:t>
      </w:r>
    </w:p>
    <w:bookmarkEnd w:id="168"/>
    <w:bookmarkStart w:id="169" w:name="thirst"/>
    <w:p>
      <w:pPr>
        <w:pStyle w:val="Heading2"/>
      </w:pPr>
      <w:r>
        <w:t xml:space="preserve">Thirst</w:t>
      </w:r>
    </w:p>
    <w:p>
      <w:pPr>
        <w:pStyle w:val="FirstParagraph"/>
      </w:pPr>
      <w:r>
        <w:t xml:space="preserve">On a searing summer Friday, Eddie Chapman has been stuck for hours in a traffic jam. There are accidents along the highway, but ambulances and police are conspicuously absent. When he decides to abandon his car and run home, he sees that the trees along the edge of a stream have been burnt, and the water in the streambed is gone. Something is very wrong.When he arrives hom On a searing summer Friday, Eddie Chapman has been stuck for hours in a traffic jam. There are accidents along the highway, but ambulances and police are conspicuously absent. When he decides to abandon his car and run home, he sees that the trees along the edge of a stream have been burnt, and the water in the streambed is gone. Something is very wrong.When he arrives home, the power is out and there is no running water. The pipes everywhere, it seems, have gone dry. Eddie and his wife, Laura, find themselves thrust together with their neighbors while a sense of unease thickens in the stifling night air. Thirst takes place in the immediate aftermath of a mysterious disaster–the Chapmans and their neighbors suffer the effects of the heat, their thirst, and the terrifying realization that no one is coming to help. As violence rips through the community, Eddie and Laura are forced to recall secrets from their past and question their present humanity. In crisp and convincing prose, Ben Warner compels readers to do the same. What might you do to survive? …more</w:t>
      </w:r>
    </w:p>
    <w:bookmarkEnd w:id="169"/>
    <w:bookmarkStart w:id="170" w:name="Xaeb4bf5d6fe270292391fe9c55eef92f5af07f8"/>
    <w:p>
      <w:pPr>
        <w:pStyle w:val="Heading2"/>
      </w:pPr>
      <w:r>
        <w:t xml:space="preserve">The Murder That Never Was (Forensic Instincts #5)</w:t>
      </w:r>
    </w:p>
    <w:p>
      <w:pPr>
        <w:pStyle w:val="FirstParagraph"/>
      </w:pPr>
      <w:r>
        <w:t xml:space="preserve">Given the opportunity, would you assume someone else’s identity and leave your old life behind? A serendipitous crossing of paths between Lisa Barnes, a down-on-her-luck job seeker, and Julie Forman, a personal trainer to an Olympic hopeful, forever changes the course of both women’s lives. One winds up dead and the other finds herself a fugitive, hiding behind one lie aft Given the opportunity, would you assume someone else’s identity and leave your old life behind? A serendipitous crossing of paths between Lisa Barnes, a down-on-her-luck job seeker, and Julie Forman, a personal trainer to an Olympic hopeful, forever changes the course of both women’s lives. One winds up dead and the other finds herself a fugitive, hiding behind one lie after another as a cold-blooded killer methodically hunts her. Desperately trying to stay alive, the terrified woman enlists the help of Forensic Instincts, a rogue investigative team that clandestinely operates in the gray area between legal and illegal. Safeguarding their client’s deception, Forensic Instincts digs into dangerous territory as they try to find out who’s after their client and why. Meanwhile, bodies are piling up in Chicago, New Jersey, and Vermont as a megalomaniacal genius will stop at nothing to eradicate anyone who threatens the success of his medical breakthrough. With an unhinged client and a monstrous criminal enterprise as its adversary, Forensic Instincts is forced into uncharted territory to protect their client and save one of their own from becoming the next corpse. Forensic Instincts is an unorthodox, criminal investigative team that carefully navigates the fine line between legal and illegal. The team consists of a behaviorist, a former Navy SEAL, a techo-wiz, an intuitive, a pickpocket, a retired FBI agent, and a human scent evidence dog." …more</w:t>
      </w:r>
    </w:p>
    <w:bookmarkEnd w:id="170"/>
    <w:bookmarkStart w:id="171" w:name="tuesday-nights-in-1980"/>
    <w:p>
      <w:pPr>
        <w:pStyle w:val="Heading2"/>
      </w:pPr>
      <w:r>
        <w:t xml:space="preserve">Tuesday Nights in 1980</w:t>
      </w:r>
    </w:p>
    <w:p>
      <w:pPr>
        <w:pStyle w:val="FirstParagraph"/>
      </w:pPr>
      <w:r>
        <w:t xml:space="preserve">“</w:t>
      </w:r>
      <w:r>
        <w:t xml:space="preserve">In one sentence, Ms. Prentiss captures a sense of intoxication and possibility that six seasons of voice-overs from Sarah Jessica Parker never could…Ms. Prentiss concludes her novel on a note that’s both ethereal and brutally realistic. She cauterizes wounds, but they’re still visible and bare. But for her characters—for this promising author—it’s enough.</w:t>
      </w:r>
      <w:r>
        <w:t xml:space="preserve">”</w:t>
      </w:r>
      <w:r>
        <w:t xml:space="preserve"> </w:t>
      </w:r>
      <w:r>
        <w:t xml:space="preserve">—The New York T</w:t>
      </w:r>
      <w:r>
        <w:t xml:space="preserve"> </w:t>
      </w:r>
      <w:r>
        <w:t xml:space="preserve">“</w:t>
      </w:r>
      <w:r>
        <w:t xml:space="preserve">In one sentence, Ms. Prentiss captures a sense of intoxication and possibility that six seasons of voice-overs from Sarah Jessica Parker never could…Ms. Prentiss concludes her novel on a note that’s both ethereal and brutally realistic. She cauterizes wounds, but they’re still visible and bare. But for her characters—for this promising author—it’s enough.</w:t>
      </w:r>
      <w:r>
        <w:t xml:space="preserve">”</w:t>
      </w:r>
      <w:r>
        <w:t xml:space="preserve"> </w:t>
      </w:r>
      <w:r>
        <w:t xml:space="preserve">—The New York Times</w:t>
      </w:r>
      <w:r>
        <w:t xml:space="preserve">“</w:t>
      </w:r>
      <w:r>
        <w:t xml:space="preserve">An intoxicating Manhattan fairy tale…As affecting as it is absorbing. A thrilling debut.</w:t>
      </w:r>
      <w:r>
        <w:t xml:space="preserve">”</w:t>
      </w:r>
      <w:r>
        <w:t xml:space="preserve"> </w:t>
      </w:r>
      <w:r>
        <w:t xml:space="preserve">—Kirkus Reviews (starred review)</w:t>
      </w:r>
      <w:r>
        <w:t xml:space="preserve"> </w:t>
      </w:r>
      <w:r>
        <w:t xml:space="preserve">“</w:t>
      </w:r>
      <w:r>
        <w:t xml:space="preserve">A vital, sensuous, edgy, and suspenseful tale of longing, rage, fear, compulsion, and love.</w:t>
      </w:r>
      <w:r>
        <w:t xml:space="preserve">”</w:t>
      </w:r>
      <w:r>
        <w:t xml:space="preserve"> </w:t>
      </w:r>
      <w:r>
        <w:t xml:space="preserve">—Booklist (starred review) An intoxicating and transcendent debut novel that follows a critic, an artist, and a desirous, determined young woman as they find their way—and ultimately collide—amid the ever-evolving New York City art scene of the 1980s.Welcome to SoHo at the onset of the eighties: a gritty, not-yet-gentrified playground for artists and writers looking to make it in the big city. Among them: James Bennett, a synesthetic art critic for The New York Times whose unlikely condition enables him to describe art in profound, magical ways, and Raul Engales, an exiled Argentinian painter running from his past and the Dirty War that has enveloped his country. As the two men ascend in the downtown arts scene, dual tragedies strike, and each is faced with a loss that acutely affects his relationship to life and to art. It is not until they are inadvertently brought together by Lucy Olliason—a small town beauty and Raul’s muse—and a young orphan boy sent mysteriously from Buenos Aires, that James and Raul are able to rediscover some semblance of what they’ve lost.As inventive as Jennifer Egan’s A Visit From The Goon Squad and as sweeping as Meg Wolitzer’s The Interestings, Tuesday Nights in 1980 boldly renders a complex moment when the meaning and nature of art is being all but upended, and New York City as a whole is reinventing itself. In risk-taking prose that is as powerful as it is playful, Molly Prentiss deftly explores the need for beauty, community, creation, and love in an ever-changing urban landscape. …more</w:t>
      </w:r>
    </w:p>
    <w:bookmarkEnd w:id="171"/>
    <w:bookmarkStart w:id="172" w:name="the-vacationers"/>
    <w:p>
      <w:pPr>
        <w:pStyle w:val="Heading2"/>
      </w:pPr>
      <w:r>
        <w:t xml:space="preserve">The Vacationers</w:t>
      </w:r>
    </w:p>
    <w:p>
      <w:pPr>
        <w:pStyle w:val="FirstParagraph"/>
      </w:pPr>
      <w:r>
        <w:t xml:space="preserve">An irresistible, deftly observed novel about the secrets, joys, and jealousies that rise to the surface over the course of an American family’s two-week stay in Mallorca. For the Posts, a two-week trip to the Balearic island of Mallorca with their extended family and friends is a celebration: Franny and Jim are observing their thirty-fifth wedding anniversary, and their da An irresistible, deftly observed novel about the secrets, joys, and jealousies that rise to the surface over the course of an American family’s two-week stay in Mallorca. For the Posts, a two-week trip to the Balearic island of Mallorca with their extended family and friends is a celebration: Franny and Jim are observing their thirty-fifth wedding anniversary, and their daughter, Sylvia, has graduated from high school. The sunlit island, its mountains and beaches, its tapas and tennis courts, also promise an escape from the tensions simmering at home in Manhattan. But all does not go according to plan: over the course of the vacation, secrets come to light, old and new humiliations are experienced, childhood rivalries resurface, and ancient wounds are exacerbated. This is a story of the sides of ourselves that we choose to show and those we try to conceal, of the ways we tear each other down and build each other up again, and the bonds that ultimately hold us together. With wry humor and tremendous heart, Emma Straub delivers a richly satisfying story of a family in the midst of a maelstrom of change, emerging irrevocably altered yet whole. …more</w:t>
      </w:r>
    </w:p>
    <w:bookmarkEnd w:id="172"/>
    <w:bookmarkStart w:id="173" w:name="the-regional-office-is-under-attack"/>
    <w:p>
      <w:pPr>
        <w:pStyle w:val="Heading2"/>
      </w:pPr>
      <w:r>
        <w:t xml:space="preserve">The Regional Office Is Under Attack!</w:t>
      </w:r>
    </w:p>
    <w:p>
      <w:pPr>
        <w:pStyle w:val="FirstParagraph"/>
      </w:pPr>
      <w:r>
        <w:t xml:space="preserve">In a world beset by amassing forces of darkness, one organization—the Regional Office—and its coterie of super-powered female assassins protects the globe from annihilation. At its helm, the mysterious Oyemi and her oracles seek out new recruits and root out evil plots. Then a prophecy suggests that someone from inside might bring about its downfall. And now, the Regional In a world beset by amassing forces of darkness, one organization—the Regional Office—and its coterie of super-powered female assassins protects the globe from annihilation. At its helm, the mysterious Oyemi and her oracles seek out new recruits and root out evil plots. Then a prophecy suggests that someone from inside might bring about its downfall. And now, the Regional Office is under attack.   Recruited by a defector from within, Rose is a young assassin leading the attack, eager to stretch into her powers and prove herself on her first mission. Defending the Regional Office is Sarah—who may or may not have a mechanical arm—fiercely devoted to the organization that took her in as a young woman in the wake of her mother’s sudden disappearance. On the day that the Regional Office is attacked, Rose’s and Sarah’s stories will overlap, their lives will collide, and the world as they know it just might end. …more</w:t>
      </w:r>
    </w:p>
    <w:bookmarkEnd w:id="173"/>
    <w:bookmarkStart w:id="174" w:name="finders-keepers-bill-hodges-trilogy-2"/>
    <w:p>
      <w:pPr>
        <w:pStyle w:val="Heading2"/>
      </w:pPr>
      <w:r>
        <w:t xml:space="preserve">Finders Keepers (Bill Hodges Trilogy #2)</w:t>
      </w:r>
    </w:p>
    <w:p>
      <w:pPr>
        <w:pStyle w:val="FirstParagraph"/>
      </w:pPr>
      <w:r>
        <w:t xml:space="preserve">A masterful, intensely suspenseful novel about a reader whose obsession with a reclusive writer goes far too far—a book about the power of storytelling, starring the same trio of unlikely and winning heroes King introduced in Mr. Mercedes</w:t>
      </w:r>
      <w:r>
        <w:t xml:space="preserve">“</w:t>
      </w:r>
      <w:r>
        <w:t xml:space="preserve">Wake up, genius.</w:t>
      </w:r>
      <w:r>
        <w:t xml:space="preserve">”</w:t>
      </w:r>
      <w:r>
        <w:t xml:space="preserve"> </w:t>
      </w:r>
      <w:r>
        <w:t xml:space="preserve">So begins King’s instantly riveting story about a vengeful reader. The genius is John Rothstein, an iconic author who A masterful, intensely suspenseful novel about a reader whose obsession with a reclusive writer goes far too far—a book about the power of storytelling, starring the same trio of unlikely and winning heroes King introduced in Mr. Mercedes</w:t>
      </w:r>
      <w:r>
        <w:t xml:space="preserve">“</w:t>
      </w:r>
      <w:r>
        <w:t xml:space="preserve">Wake up, genius.</w:t>
      </w:r>
      <w:r>
        <w:t xml:space="preserve">”</w:t>
      </w:r>
      <w:r>
        <w:t xml:space="preserve"> </w:t>
      </w:r>
      <w:r>
        <w:t xml:space="preserve">So begins King’s instantly riveting story about a vengeful reader. The genius is John Rothstein, an iconic author who created a famous character, Jimmy Gold, but who hasn’t published a book for decades. Morris Bellamy is livid, not just because Rothstein has stopped providing books, but because the nonconformist Jimmy Gold has sold out for a career in advertising. Morris kills Rothstein and empties his safe of cash, yes, but the real treasure is a trove of notebooks containing at least one more Gold novel.Morris hides the money and the notebooks, and then he is locked away for another crime. Decades later, a boy named Pete Saubers finds the treasure, and now it is Pete and his family that Bill Hodges, Holly Gibney, and Jerome Robinson must rescue from the ever-more deranged and vengeful Morris when he’s released from prison after thirty-five years.Not since Misery has King played with the notion of a reader whose obsession with a writer gets dangerous. Finders Keepers is spectacular, heart-pounding suspense, but it is also King writing about how literature shapes a life—for good, for bad, forever. …more</w:t>
      </w:r>
    </w:p>
    <w:bookmarkEnd w:id="174"/>
    <w:bookmarkStart w:id="175" w:name="the-time-keeper"/>
    <w:p>
      <w:pPr>
        <w:pStyle w:val="Heading2"/>
      </w:pPr>
      <w:r>
        <w:t xml:space="preserve">The Time Keeper</w:t>
      </w:r>
    </w:p>
    <w:p>
      <w:pPr>
        <w:pStyle w:val="FirstParagraph"/>
      </w:pPr>
      <w:r>
        <w:t xml:space="preserve">In this fable, the first man on earth to count the hours becomes Father Time. The inventor of the world’s first clock is punished for trying to measure God’s greatest gift. He is banished to a cave for centuries and forced to listen to the voices of all who come after him seeking more days, more years. Eventually, with his soul nearly broken, Father Time is granted his fre In this fable, the first man on earth to count the hours becomes Father Time. The inventor of the world’s first clock is punished for trying to measure God’s greatest gift. He is banished to a cave for centuries and forced to listen to the voices of all who come after him seeking more days, more years. Eventually, with his soul nearly broken, Father Time is granted his freedom, along with a magical hourglass and a mission: a chance to redeem himself by teaching two earthly people the true meaning of time.He returns to our world - now dominated by the hour-counting he so innocently began - and commences a journey with two unlikely partners: one a teenage girl who is about to give up on life, the other a wealthy old businessman who wants to live forever. To save himself, he must save them both. And stop the world to do so. …more</w:t>
      </w:r>
    </w:p>
    <w:bookmarkEnd w:id="175"/>
    <w:bookmarkStart w:id="176" w:name="the-testament-of-mary"/>
    <w:p>
      <w:pPr>
        <w:pStyle w:val="Heading2"/>
      </w:pPr>
      <w:r>
        <w:t xml:space="preserve">The Testament of Mary</w:t>
      </w:r>
    </w:p>
    <w:p>
      <w:pPr>
        <w:pStyle w:val="FirstParagraph"/>
      </w:pPr>
      <w:r>
        <w:t xml:space="preserve">Provocative, haunting, and indelible, Colm Tóibín’s portrait of Mary presents her as a solitary older woman still seeking to understand the events that become the narrative of the New Testament and the foundation of Christianity.In the ancient town of Ephesus, Mary lives alone, years after her son’s crucifixion. She has no interest in collaborating with the authors of the Provocative, haunting, and indelible, Colm Tóibín’s portrait of Mary presents her as a solitary older woman still seeking to understand the events that become the narrative of the New Testament and the foundation of Christianity.In the ancient town of Ephesus, Mary lives alone, years after her son’s crucifixion. She has no interest in collaborating with the authors of the Gospel—her keepers, who provide her with food and shelter and visit her regularly. She does not agree that her son is the Son of God; nor that his death was</w:t>
      </w:r>
      <w:r>
        <w:t xml:space="preserve"> </w:t>
      </w:r>
      <w:r>
        <w:t xml:space="preserve">“</w:t>
      </w:r>
      <w:r>
        <w:t xml:space="preserve">worth it;</w:t>
      </w:r>
      <w:r>
        <w:t xml:space="preserve">”</w:t>
      </w:r>
      <w:r>
        <w:t xml:space="preserve"> </w:t>
      </w:r>
      <w:r>
        <w:t xml:space="preserve">nor that the</w:t>
      </w:r>
      <w:r>
        <w:t xml:space="preserve"> </w:t>
      </w:r>
      <w:r>
        <w:t xml:space="preserve">“</w:t>
      </w:r>
      <w:r>
        <w:t xml:space="preserve">group of misfits he gathered around him, men who could not look a woman in the eye,</w:t>
      </w:r>
      <w:r>
        <w:t xml:space="preserve">”</w:t>
      </w:r>
      <w:r>
        <w:t xml:space="preserve"> </w:t>
      </w:r>
      <w:r>
        <w:t xml:space="preserve">were holy disciples. Mary judges herself ruthlessly (she did not stay at the foot of the Cross until her son died—she fled, to save herself), and is equally harsh on her judgment of others. This woman who we know from centuries of paintings and scripture as the docile, loving, silent, long-suffering, obedient, worshipful mother of Christ becomes, in Toibin’s searing evocation, a tragic heroine with the relentless eloquence of Electra or Medea or Antigone. This tour de force of imagination and language is a portrait so vivid and convincing that our image of Mary will be forever transformed. …more</w:t>
      </w:r>
    </w:p>
    <w:bookmarkEnd w:id="176"/>
    <w:bookmarkStart w:id="177" w:name="the-first-hostage-j.b.-collins-2"/>
    <w:p>
      <w:pPr>
        <w:pStyle w:val="Heading2"/>
      </w:pPr>
      <w:r>
        <w:t xml:space="preserve">The First Hostage (J.B. Collins #2)</w:t>
      </w:r>
    </w:p>
    <w:p>
      <w:pPr>
        <w:pStyle w:val="FirstParagraph"/>
      </w:pPr>
      <w:r>
        <w:t xml:space="preserve">“</w:t>
      </w:r>
      <w:r>
        <w:t xml:space="preserve">The president of the United States . . . is missing.</w:t>
      </w:r>
      <w:r>
        <w:t xml:space="preserve">”</w:t>
      </w:r>
      <w:r>
        <w:t xml:space="preserve">With these words, New York Times journalist J. B. Collins, reporting from the scene of a devastating attack by ISIS terrorists in Amman, Jordan, puts the entire world on high alert. The leaders of Israel and Palestine are critically injured, Jordan’s king is fighting for his life, and the U.S. president is missing and p</w:t>
      </w:r>
      <w:r>
        <w:t xml:space="preserve"> </w:t>
      </w:r>
      <w:r>
        <w:t xml:space="preserve">“</w:t>
      </w:r>
      <w:r>
        <w:t xml:space="preserve">The president of the United States . . . is missing.</w:t>
      </w:r>
      <w:r>
        <w:t xml:space="preserve">”</w:t>
      </w:r>
      <w:r>
        <w:t xml:space="preserve">With these words, New York Times journalist J. B. Collins, reporting from the scene of a devastating attack by ISIS terrorists in Amman, Jordan, puts the entire world on high alert. The leaders of Israel and Palestine are critically injured, Jordan’s king is fighting for his life, and the U.S. president is missing and presumed captured.As the U.S. government faces a constitutional crisis and Jordan battles for its very existence, Collins must do his best to keep the world informed while working to convince the FBI that his stories are not responsible for the terror attack on the Jordanian capital. And ISIS still has chemical weapons . . .Struggling to clear his name, Collins and the Secret Service try frantically to locate and rescue the leader of the free world before ISIS’s threats become a catastrophic reality. …more</w:t>
      </w:r>
    </w:p>
    <w:bookmarkEnd w:id="177"/>
    <w:bookmarkStart w:id="178" w:name="take-me-with-you"/>
    <w:p>
      <w:pPr>
        <w:pStyle w:val="Heading2"/>
      </w:pPr>
      <w:r>
        <w:t xml:space="preserve">Take Me with You</w:t>
      </w:r>
    </w:p>
    <w:p>
      <w:pPr>
        <w:pStyle w:val="FirstParagraph"/>
      </w:pPr>
      <w:r>
        <w:t xml:space="preserve">August Shroeder, a burned-out teacher, has been sober since his 19-year-old son died. Every year he’s spent the summer on the road, but making it to Yellowstone this year means everything. The plan had been to travel there with his son, but now August is making the trip with Philip’s ashes instead. An unexpected twist of fate lands August with two extra passengers for his August Shroeder, a burned-out teacher, has been sober since his 19-year-old son died. Every year he’s spent the summer on the road, but making it to Yellowstone this year means everything. The plan had been to travel there with his son, but now August is making the trip with Philip’s ashes instead. An unexpected twist of fate lands August with two extra passengers for his journey, two half-orphans with nowhere else to go.What none of them could have known was how transformative both the trip and the bonds that develop between them would prove, driving each to create a new destiny together. …more</w:t>
      </w:r>
    </w:p>
    <w:bookmarkEnd w:id="178"/>
    <w:bookmarkStart w:id="179" w:name="still-life-with-bread-crumbs"/>
    <w:p>
      <w:pPr>
        <w:pStyle w:val="Heading2"/>
      </w:pPr>
      <w:r>
        <w:t xml:space="preserve">Still Life with Bread Crumbs</w:t>
      </w:r>
    </w:p>
    <w:p>
      <w:pPr>
        <w:pStyle w:val="FirstParagraph"/>
      </w:pPr>
      <w:r>
        <w:t xml:space="preserve">A superb love story from Anna Quindlen, the #1 New York Times bestselling author of Rise and Shine, Blessings, and A Short Guide to a Happy Life Still Life with Bread Crumbs begins with an imagined gunshot and ends with a new tin roof. Between the two is a wry and knowing portrait of Rebecca Winter, a photographer whose work made her an unlikely heroine for many women. Her A superb love story from Anna Quindlen, the #1 New York Times bestselling author of Rise and Shine, Blessings, and A Short Guide to a Happy Life  Still Life with Bread Crumbs begins with an imagined gunshot and ends with a new tin roof. Between the two is a wry and knowing portrait of Rebecca Winter, a photographer whose work made her an unlikely heroine for many women. Her career is now descendent, her bank balance shaky, and she has fled the city for the middle of nowhere. There she discovers, in a tree stand with a roofer named Jim Bates, that what she sees through a camera lens is not all there is to life.   Brilliantly written, powerfully observed, Still Life with Bread Crumbs is a deeply moving and often very funny story of unexpected love, and a stunningly crafted journey into the life of a woman, her heart, her mind, her days, as she discovers that life is a story with many levels, a story that is longer and more exciting than she ever imagined. …more</w:t>
      </w:r>
    </w:p>
    <w:bookmarkEnd w:id="179"/>
    <w:bookmarkStart w:id="180" w:name="shtum"/>
    <w:p>
      <w:pPr>
        <w:pStyle w:val="Heading2"/>
      </w:pPr>
      <w:r>
        <w:t xml:space="preserve">Shtum</w:t>
      </w:r>
    </w:p>
    <w:p>
      <w:pPr>
        <w:pStyle w:val="FirstParagraph"/>
      </w:pPr>
      <w:r>
        <w:t xml:space="preserve">Powerful, darkly funny and heart-breaking, Shtum is a story about fathers and sons, autism, and dysfunctional relationships.Ben Jewell has hit breaking point. His ten-year-old son Jonah has severe autism and Ben and his wife, Emma, are struggling to cope.When Ben and Emma fake a separation - a strategic decision to further Jonah’s case in an upcoming tribunal - Ben and Jon Powerful, darkly funny and heart-breaking, Shtum is a story about fathers and sons, autism, and dysfunctional relationships.Ben Jewell has hit breaking point. His ten-year-old son Jonah has severe autism and Ben and his wife, Emma, are struggling to cope.When Ben and Emma fake a separation - a strategic decision to further Jonah’s case in an upcoming tribunal - Ben and Jonah move in with Georg, Ben’s elderly father. In a small house in North London, three generations of men - one who can’t talk; two who won’t - are thrown together.A powerful, emotional, but above all enjoyable read, perfect for fans of THE SHOCK OF THE FALL and THE CURIOUS INCIDENT OF THE DOG IN THE NIGHT-TIME. …more</w:t>
      </w:r>
    </w:p>
    <w:bookmarkEnd w:id="180"/>
    <w:bookmarkStart w:id="181" w:name="my-name-is-lucy-barton"/>
    <w:p>
      <w:pPr>
        <w:pStyle w:val="Heading2"/>
      </w:pPr>
      <w:r>
        <w:t xml:space="preserve">My Name Is Lucy Barton</w:t>
      </w:r>
    </w:p>
    <w:p>
      <w:pPr>
        <w:pStyle w:val="FirstParagraph"/>
      </w:pPr>
      <w:r>
        <w:t xml:space="preserve">A new book by Pulitzer Prize winner Elizabeth Strout is cause for celebration. Her bestselling novels, including Olive Kitteridge and The Burgess Boys,have illuminated our most tender relationships. Now, in My Name Is Lucy Barton, this extraordinary writer shows how a simple hospital visit becomes a portal to the most tender relationship of all—the one between mother and d A new book by Pulitzer Prize winner Elizabeth Strout is cause for celebration. Her bestselling novels, including Olive Kitteridge and The Burgess Boys, have illuminated our most tender relationships. Now, in My Name Is Lucy Barton, this extraordinary writer shows how a simple hospital visit becomes a portal to the most tender relationship of all—the one between mother and daughter.   Lucy Barton is recovering slowly from what should have been a simple operation. Her mother, to whom she hasn’t spoken for many years, comes to see her. Gentle gossip about people from Lucy’s childhood in Amgash, Illinois, seems to reconnect them, but just below the surface lie the tension and longing that have informed every aspect of Lucy’s life: her escape from her troubled family, her desire to become a writer, her marriage, her love for her two daughters. Knitting this powerful narrative together is the brilliant storytelling voice of Lucy herself: keenly observant, deeply human, and truly unforgettable. …more</w:t>
      </w:r>
    </w:p>
    <w:bookmarkEnd w:id="181"/>
    <w:bookmarkStart w:id="182" w:name="my-mrs.-brown"/>
    <w:p>
      <w:pPr>
        <w:pStyle w:val="Heading2"/>
      </w:pPr>
      <w:r>
        <w:t xml:space="preserve">My Mrs. Brown</w:t>
      </w:r>
    </w:p>
    <w:p>
      <w:pPr>
        <w:pStyle w:val="FirstParagraph"/>
      </w:pPr>
      <w:r>
        <w:t xml:space="preserve">From William Norwich, the well-known fashion writer and editor, an unforgettable novel about a woman with a secret who travels to New York City on a determined quest to buy a special dress that represents everything she wants to say about that secret…and herself.Sometimes a dress isn’t just a dress.Emilia Brown is a woman of a certain age. She has spent a frugal, useful, a From William Norwich, the well-known fashion writer and editor, an unforgettable novel about a woman with a secret who travels to New York City on a determined quest to buy a special dress that represents everything she wants to say about that secret…and herself.Sometimes a dress isn’t just a dress.Emilia Brown is a woman of a certain age. She has spent a frugal, useful, and wholly restrained life in Ashville, a small town in Rhode Island. Overlooked especially by the industries of fashion and media, Mrs. Brown is one of today’s silent generations of women whose quiet no-frills existences would make them seem invisible. She is a genteel woman who has known her share of personal sorrows and quietly carried on, who makes a modest living cleaning and running errands at the local beauty parlor, who delights in evening chats with her much younger neighbor, twenty-three-year-old Alice Danvers.When the grand dame of Ashville passes away, Mrs. Brown is called upon to inventory her estate and comes across a dress that changes everything. This isn’t a Cinderella confection; it’s a simple yet exquisitely tailored Oscar de la Renta sheath and jacket—a suit that Mrs. Brown realizes, with startling clarity, will say everything she has ever wished to convey. She must have it. And so Mrs. Brown begins her odyssey to purchase the dress. For not only is the owning of the Oscar de la Renta a must, the intimidating trip to purchase it on Madison Avenue is essential as well. If the dress is to give Mrs. Brown a voice, then she must prepare by making the daunting journey—both to the emerald city and within herself.Timeless, poignant, and appealing, My Mrs. Brown is a novel for every mother in the world, every woman who ever wanted the perfect dress, and every child who wanted to give it to her. …more</w:t>
      </w:r>
    </w:p>
    <w:bookmarkEnd w:id="182"/>
    <w:bookmarkStart w:id="183" w:name="mr.-mercedes-bill-hodges-trilogy-1"/>
    <w:p>
      <w:pPr>
        <w:pStyle w:val="Heading2"/>
      </w:pPr>
      <w:r>
        <w:t xml:space="preserve">Mr. Mercedes (Bill Hodges Trilogy #1)</w:t>
      </w:r>
    </w:p>
    <w:p>
      <w:pPr>
        <w:pStyle w:val="FirstParagraph"/>
      </w:pPr>
      <w:r>
        <w:t xml:space="preserve">In the frigid pre-dawn hours, in a distressed Midwestern city, hundreds of desperate unemployed folks are lined up for a spot at a job fair. Without warning, a lone driver plows through the crowd in a stolen Mercedes, running over the innocent, backing up, and charging again. Eight people are killed; fifteen are wounded. The killer escapes.In another part of town, months l In the frigid pre-dawn hours, in a distressed Midwestern city, hundreds of desperate unemployed folks are lined up for a spot at a job fair. Without warning, a lone driver plows through the crowd in a stolen Mercedes, running over the innocent, backing up, and charging again. Eight people are killed; fifteen are wounded. The killer escapes.In another part of town, months later, a retired cop named Bill Hodges is still haunted by the unsolved crime. When he gets a crazed letter from someone who self-identifies as the</w:t>
      </w:r>
      <w:r>
        <w:t xml:space="preserve"> </w:t>
      </w:r>
      <w:r>
        <w:t xml:space="preserve">“</w:t>
      </w:r>
      <w:r>
        <w:t xml:space="preserve">perk</w:t>
      </w:r>
      <w:r>
        <w:t xml:space="preserve">”</w:t>
      </w:r>
      <w:r>
        <w:t xml:space="preserve"> </w:t>
      </w:r>
      <w:r>
        <w:t xml:space="preserve">and threatens an even more diabolical attack, Hodges wakes up from his depressed and vacant retirement, hell-bent on preventing another tragedy.Brady Hartfield lives with his alcoholic mother in the house where he was born. He loved the feel of death under the wheels of the Mercedes, and he wants that rush again.Only Bill Hodges, with a couple of highly unlikely allies, can apprehend the killer before he strikes again. And they have no time to lose, because Brady’s next mission, if it succeeds, will kill or maim thousands.Mr. Mercedes is a war between good and evil, from the master of suspense whose insight into the mind of this obsessed, insane killer is chilling and unforgettable. …more</w:t>
      </w:r>
    </w:p>
    <w:bookmarkEnd w:id="183"/>
    <w:bookmarkStart w:id="184" w:name="i-am-pilgrim-pilgrim-1"/>
    <w:p>
      <w:pPr>
        <w:pStyle w:val="Heading2"/>
      </w:pPr>
      <w:r>
        <w:t xml:space="preserve">I Am Pilgrim (Pilgrim #1)</w:t>
      </w:r>
    </w:p>
    <w:p>
      <w:pPr>
        <w:pStyle w:val="FirstParagraph"/>
      </w:pPr>
      <w:r>
        <w:t xml:space="preserve">A breakneck race against time…and an implacable enemy.An anonymous young woman murdered in a run-down hotel, all identifying characteristics dissolved by acid. A father publicly beheaded in the blistering heat of a Saudi Arabian public square. A notorious Syrian biotech expert found eyeless in a Damascus junkyard. Smoldering human remains on a remote mountainside in Afgh A breakneck race against time…and an implacable enemy.An anonymous young woman murdered in a run-down hotel, all identifying characteristics dissolved by acid. A father publicly beheaded in the blistering heat of a Saudi Arabian public square. A notorious Syrian biotech expert found eyeless in a Damascus junkyard. Smoldering human remains on a remote mountainside in Afghanistan. A flawless plot to commit an appalling crime against humanity. One path links them all, and only one man can make the journey.Pilgrim. …more</w:t>
      </w:r>
    </w:p>
    <w:bookmarkEnd w:id="184"/>
    <w:bookmarkStart w:id="185" w:name="eligible-the-austen-project-4"/>
    <w:p>
      <w:pPr>
        <w:pStyle w:val="Heading2"/>
      </w:pPr>
      <w:r>
        <w:t xml:space="preserve">Eligible (The Austen Project #4)</w:t>
      </w:r>
    </w:p>
    <w:p>
      <w:pPr>
        <w:pStyle w:val="FirstParagraph"/>
      </w:pPr>
      <w:r>
        <w:t xml:space="preserve">A Modern Retelling of Pride and PrejudiceThis version of the Bennet family—and Mr. Darcy—is one that you have and haven’t met before: Liz is a magazine writer in her late thirties who, like her yoga instructor older sister, Jane, lives in New York City. When their father has a health scare, they return to their childhood home in Cincinnati to help—and discover that the spr A Modern Retelling of Pride and PrejudiceThis version of the Bennet family—and Mr. Darcy—is one that you have and haven’t met before: Liz is a magazine writer in her late thirties who, like her yoga instructor older sister, Jane, lives in New York City. When their father has a health scare, they return to their childhood home in Cincinnati to help—and discover that the sprawling Tudor they grew up in is crumbling and the family is in disarray.Youngest sisters Kitty and Lydia are too busy with their CrossFit workouts and Paleo diets to get jobs. Mary, the middle sister, is earning her third online master’s degree and barely leaves her room, except for those mysterious Tuesday-night outings she won’t discuss. And Mrs. Bennet has one thing on her mind: how to marry off her daughters, especially as Jane’s fortieth birthday fast approaches.Enter Chip Bingley, a handsome new-in-town doctor who recently appeared on the juggernaut reality TV dating show Eligible. At a Fourth of July barbecue, Chip takes an immediate interest in Jane, but Chip’s friend neurosurgeon Fitzwilliam Darcy reveals himself to Liz to be much less charming. . . .And yet, first impressions can be deceiving. …more</w:t>
      </w:r>
    </w:p>
    <w:p>
      <w:r>
        <w:br w:type="page"/>
      </w:r>
    </w:p>
    <w:bookmarkEnd w:id="185"/>
    <w:bookmarkEnd w:id="186"/>
    <w:bookmarkStart w:id="207" w:name="childrens"/>
    <w:p>
      <w:pPr>
        <w:pStyle w:val="Heading1"/>
      </w:pPr>
      <w:r>
        <w:t xml:space="preserve">Childrens</w:t>
      </w:r>
    </w:p>
    <w:bookmarkStart w:id="187" w:name="birdsong-a-story-in-pictures"/>
    <w:p>
      <w:pPr>
        <w:pStyle w:val="Heading2"/>
      </w:pPr>
      <w:r>
        <w:t xml:space="preserve">Birdsong: A Story in Pictures</w:t>
      </w:r>
    </w:p>
    <w:p>
      <w:pPr>
        <w:pStyle w:val="FirstParagraph"/>
      </w:pPr>
      <w:r>
        <w:t xml:space="preserve">Bring the thrilling story of one red bird to life. When an innocent bird meets two cruel kids, their world is forever changed. But exactly how that change unfolds is up to you, in the tradition of Kamishibai—Japanese paper theater. The wordless story by master cartoonist James Sturm is like a haiku—the elegant images leave space for children to inhabit this timeless tale—a Bring the thrilling story of one red bird to life. When an innocent bird meets two cruel kids, their world is forever changed. But exactly how that change unfolds is up to you, in the tradition of Kamishibai—Japanese paper theater. The wordless story by master cartoonist James Sturm is like a haiku—the elegant images leave space for children to inhabit this timeless tale—and make it their own, leading them to learn an ultimate lesson they’ll never forget.James Sturm is the author of several books for kids including the Adventures in Cartooning series (with Andrew Arnold and Alexis Frederick-Frost) and the forthcoming Ape and Armadillo. James also helped start a college for cartoonists, The Center for Cartoon Studies, in the small railroad village of White River Junction, Vermont. …more</w:t>
      </w:r>
    </w:p>
    <w:bookmarkEnd w:id="187"/>
    <w:bookmarkStart w:id="188" w:name="the-bear-and-the-piano"/>
    <w:p>
      <w:pPr>
        <w:pStyle w:val="Heading2"/>
      </w:pPr>
      <w:r>
        <w:t xml:space="preserve">The Bear and the Piano</w:t>
      </w:r>
    </w:p>
    <w:p>
      <w:pPr>
        <w:pStyle w:val="FirstParagraph"/>
      </w:pPr>
      <w:r>
        <w:t xml:space="preserve">One day, a young bear stumbles upon something he has never seen before in the forest. As time passes, he teaches himself how to play the strange instrument, and eventually the beautiful sounds are heard by a father and son who are picnicking in the woods. The bear goes with them on an incredible journey to New York, where his piano playing makes him a huge star. He has fam One day, a young bear stumbles upon something he has never seen before in the forest. As time passes, he teaches himself how to play the strange instrument, and eventually the beautiful sounds are heard by a father and son who are picnicking in the woods. The bear goes with them on an incredible journey to New York, where his piano playing makes him a huge star. He has fame, fortune and all the music in the world, but he misses the friends and family he has left behind. A moving tale of exploration and belonging from an exciting debut author-illustrator. …more</w:t>
      </w:r>
    </w:p>
    <w:bookmarkEnd w:id="188"/>
    <w:bookmarkStart w:id="189" w:name="the-secret-of-dreadwillow-carse"/>
    <w:p>
      <w:pPr>
        <w:pStyle w:val="Heading2"/>
      </w:pPr>
      <w:r>
        <w:t xml:space="preserve">The Secret of Dreadwillow Carse</w:t>
      </w:r>
    </w:p>
    <w:p>
      <w:pPr>
        <w:pStyle w:val="FirstParagraph"/>
      </w:pPr>
      <w:r>
        <w:t xml:space="preserve">A princess and a peasant girl must embark on a dangerous quest to outwit a centuries-old warning foretelling the fall of the Monarchy in this modern fairytale. In the center of the verdant Monarchy lies Dreadwillow Carse, a black and desolate bog that the happy people of the land do their best to ignore. Little is known about it, except for one dire warning: If any monarc A princess and a peasant girl must embark on a dangerous quest to outwit a centuries-old warning foretelling the fall of the Monarchy in this modern fairytale.   In the center of the verdant Monarchy lies Dreadwillow Carse, a black and desolate bog that the happy people of the land do their best to ignore. Little is known about it, except for one dire warning: If any monarch enters Dreadwillow Carse, then the Monarchy will fall. Twelve-year-old Princess Jeniah yearns to know what the marsh could possibly conceal that might topple her family’s thousand-year reign of peace and prosperity. Meanwhile, in the nearby town of Emberfell, where everyone lives with unending joy, a girl named Aon hides a sorrow she can never reveal. She knows that something in the carse–something that sings a haunting tune only Aon can hear–holds the cure for her sadness. Yet no matter how many times she tries to enter, the terror-inducing dreadwillow trees keep her away. After a chance meeting, Princess Jeniah and Aon hatch a plan to send Aon into the heart of the carse to unlock its darkest secret. But when Aon doesn’t return, a guilt-stricken Jeniah must enter the carse to try and rescue her friend–even if it means risking the entire Monarchy. …more</w:t>
      </w:r>
    </w:p>
    <w:bookmarkEnd w:id="189"/>
    <w:bookmarkStart w:id="190" w:name="X58fc2bd7efbd46b9e4eaa08312dcfe14c9a8c17"/>
    <w:p>
      <w:pPr>
        <w:pStyle w:val="Heading2"/>
      </w:pPr>
      <w:r>
        <w:t xml:space="preserve">The White Cat and the Monk: A Retelling of the Poem</w:t>
      </w:r>
      <w:r>
        <w:t xml:space="preserve"> </w:t>
      </w:r>
      <w:r>
        <w:t xml:space="preserve">“</w:t>
      </w:r>
      <w:r>
        <w:t xml:space="preserve">Pangur Bán</w:t>
      </w:r>
      <w:r>
        <w:t xml:space="preserve">”</w:t>
      </w:r>
    </w:p>
    <w:p>
      <w:pPr>
        <w:pStyle w:val="FirstParagraph"/>
      </w:pPr>
      <w:r>
        <w:t xml:space="preserve">A monk leads a simple life. He studies his books late into the evening and searches for truth in their pages. His cat, Pangur, leads a simple life, too, chasing prey in the darkness. As night turns to dawn, Pangur leads his companion to the truth he has been seeking.The White Cat and the Monk is a retelling of the classic Old Irish poem</w:t>
      </w:r>
      <w:r>
        <w:t xml:space="preserve"> </w:t>
      </w:r>
      <w:r>
        <w:t xml:space="preserve">“</w:t>
      </w:r>
      <w:r>
        <w:t xml:space="preserve">Pangur Bán.</w:t>
      </w:r>
      <w:r>
        <w:t xml:space="preserve">”</w:t>
      </w:r>
      <w:r>
        <w:t xml:space="preserve"> </w:t>
      </w:r>
      <w:r>
        <w:t xml:space="preserve">With Jo Ellen Bogart’s A monk leads a simple life. He studies his books late into the evening and searches for truth in their pages. His cat, Pangur, leads a simple life, too, chasing prey in the darkness. As night turns to dawn, Pangur leads his companion to the truth he has been seeking.The White Cat and the Monk is a retelling of the classic Old Irish poem</w:t>
      </w:r>
      <w:r>
        <w:t xml:space="preserve"> </w:t>
      </w:r>
      <w:r>
        <w:t xml:space="preserve">“</w:t>
      </w:r>
      <w:r>
        <w:t xml:space="preserve">Pangur Bán.</w:t>
      </w:r>
      <w:r>
        <w:t xml:space="preserve">”</w:t>
      </w:r>
      <w:r>
        <w:t xml:space="preserve"> </w:t>
      </w:r>
      <w:r>
        <w:t xml:space="preserve">With Jo Ellen Bogart’s simple and elegant narration and Sydney Smith’s classically inspired images, this contemplative story pays tribute to the wisdom of animals and the wonders of the natural world. …more</w:t>
      </w:r>
    </w:p>
    <w:bookmarkEnd w:id="190"/>
    <w:bookmarkStart w:id="191" w:name="little-red"/>
    <w:p>
      <w:pPr>
        <w:pStyle w:val="Heading2"/>
      </w:pPr>
      <w:r>
        <w:t xml:space="preserve">Little Red</w:t>
      </w:r>
    </w:p>
    <w:p>
      <w:pPr>
        <w:pStyle w:val="FirstParagraph"/>
      </w:pPr>
      <w:r>
        <w:t xml:space="preserve">On her way to Grandmas house, Little Red Riding Hood meets a wolf. Now, that might scare some little girlsbut not this little girl! She knows just what the wolf is up to, and shes not going to let him get away with it. In this updated fairy tale with a mischievous twist, talented newcomer Bethan Woollvin uses sly humor, striking visuals, and a dark irreverence to turn a fa On her way to Grandmas house, Little Red Riding Hood meets a wolf. Now, that might scare some little girlsbut not this little girl! She knows just what the wolf is up to, and shes not going to let him get away with it. In this updated fairy tale with a mischievous twist, talented newcomer Bethan Woollvin uses sly humor, striking visuals, and a dark irreverence to turn a familiar tale on its head. …more</w:t>
      </w:r>
    </w:p>
    <w:bookmarkEnd w:id="191"/>
    <w:bookmarkStart w:id="192" w:name="walt-disneys-alice-in-wonderland"/>
    <w:p>
      <w:pPr>
        <w:pStyle w:val="Heading2"/>
      </w:pPr>
      <w:r>
        <w:t xml:space="preserve">Walt Disney’s Alice in Wonderland</w:t>
      </w:r>
    </w:p>
    <w:p>
      <w:pPr>
        <w:pStyle w:val="FirstParagraph"/>
      </w:pPr>
      <w:r>
        <w:t xml:space="preserve">The fantastical tale of a young girl chasing her White Rabbit has delighted children since Lewis Carroll wrote it generations ago. Here his Wonderland shines anew, viewed through the looking glasses of two incomparable artists.Mary Blair’s vibrant art helped shape the look of Walt Disney’s classic animated film. Collected in a picture book for the first time, her illustrat The fantastical tale of a young girl chasing her White Rabbit has delighted children since Lewis Carroll wrote it generations ago. Here his Wonderland shines anew, viewed through the looking glasses of two incomparable artists.Mary Blair’s vibrant art helped shape the look of Walt Disney’s classic animated film. Collected in a picture book for the first time, her illustrations capture the essence of such memorable characters as the Queen of Hearts and the Mad Hatter with stunning immediacy. Jon Scieszka’s captivating text celebrates all that is curious-and all that is nonsensical-about the world that holds Alice spellbound, from a deliciously absurd tea party to the spectacle of a kingdom of playing cards . Brimming with wit and wonder, this sparkling retelling will enchant readers from the moment Alice falls down the rabbit hole, whether or not they’ve made the journey before. …more</w:t>
      </w:r>
    </w:p>
    <w:bookmarkEnd w:id="192"/>
    <w:bookmarkStart w:id="193" w:name="twenty-yawns"/>
    <w:p>
      <w:pPr>
        <w:pStyle w:val="Heading2"/>
      </w:pPr>
      <w:r>
        <w:t xml:space="preserve">Twenty Yawns</w:t>
      </w:r>
    </w:p>
    <w:p>
      <w:pPr>
        <w:pStyle w:val="FirstParagraph"/>
      </w:pPr>
      <w:r>
        <w:t xml:space="preserve">Featuring lyrical text and beautiful illustrations, this bedtime tale from Pulitzer Prize winner Jane Smiley and Caldecott Honor recipient Lauren Castillo evokes the splashy fun of the beach and the quietude of a moonlit night, with twenty yawns sprinkled in for children to discover and count.As her mom reads a bedtime story, Lucy drifts off. But later, she awakens in a da Featuring lyrical text and beautiful illustrations, this bedtime tale from Pulitzer Prize winner Jane Smiley and Caldecott Honor recipient Lauren Castillo evokes the splashy fun of the beach and the quietude of a moonlit night, with twenty yawns sprinkled in for children to discover and count.As her mom reads a bedtime story, Lucy drifts off. But later, she awakens in a dark, still room, and everything looks mysterious. How will she ever get back to sleep? …more</w:t>
      </w:r>
    </w:p>
    <w:bookmarkEnd w:id="193"/>
    <w:bookmarkStart w:id="194" w:name="rain-fish"/>
    <w:p>
      <w:pPr>
        <w:pStyle w:val="Heading2"/>
      </w:pPr>
      <w:r>
        <w:t xml:space="preserve">Rain Fish</w:t>
      </w:r>
    </w:p>
    <w:p>
      <w:pPr>
        <w:pStyle w:val="FirstParagraph"/>
      </w:pPr>
      <w:r>
        <w:t xml:space="preserve">Get to know the</w:t>
      </w:r>
      <w:r>
        <w:t xml:space="preserve"> </w:t>
      </w:r>
      <w:r>
        <w:t xml:space="preserve">“</w:t>
      </w:r>
      <w:r>
        <w:t xml:space="preserve">rain fish</w:t>
      </w:r>
      <w:r>
        <w:t xml:space="preserve">”</w:t>
      </w:r>
      <w:r>
        <w:t xml:space="preserve"> </w:t>
      </w:r>
      <w:r>
        <w:t xml:space="preserve">that come to life during rainstorms in this gorgeous exploration of nature with vibrant collage artwork from the Caldecott Honor–winning illustrator of Chicka Chicka Boom Boom.When blue sky turns gray and it rains all day, sometimes rain fish come out and play. They swim among discards and debris. Do you see them, too? Or is it just me?Through l Get to know the</w:t>
      </w:r>
      <w:r>
        <w:t xml:space="preserve"> </w:t>
      </w:r>
      <w:r>
        <w:t xml:space="preserve">“</w:t>
      </w:r>
      <w:r>
        <w:t xml:space="preserve">rain fish</w:t>
      </w:r>
      <w:r>
        <w:t xml:space="preserve">”</w:t>
      </w:r>
      <w:r>
        <w:t xml:space="preserve"> </w:t>
      </w:r>
      <w:r>
        <w:t xml:space="preserve">that come to life during rainstorms in this gorgeous exploration of nature with vibrant collage artwork from the Caldecott Honor–winning illustrator of Chicka Chicka Boom Boom.When blue sky turns gray and it rains all day, sometimes rain fish come out and play. They swim among discards and debris. Do you see them, too? Or is it just me?Through lyrical text and her incomparable mixed-media collage illustrations, Lois Ehlert introduces readers to</w:t>
      </w:r>
      <w:r>
        <w:t xml:space="preserve"> </w:t>
      </w:r>
      <w:r>
        <w:t xml:space="preserve">“</w:t>
      </w:r>
      <w:r>
        <w:t xml:space="preserve">rain fish</w:t>
      </w:r>
      <w:r>
        <w:t xml:space="preserve">”</w:t>
      </w:r>
      <w:r>
        <w:t xml:space="preserve">—the varied, colorful, and unique little collections of materials that float along on streams of rain water during storms. From a scrap of newspaper with a seashell eye and feather smile to a piece of cardboard with an orange peel eye and a leaf for a fin, Ehlert’s rain fish come in all shapes and sizes.Complete with an author’s note explaining how Ehlert collected the found materials she used to make the book over the course of a year, Rain Fish is a spirited celebration of imagination, creativity, and observing the world in your own way—and it invites you to discover your own rain fish. …more</w:t>
      </w:r>
    </w:p>
    <w:bookmarkEnd w:id="194"/>
    <w:bookmarkStart w:id="195" w:name="once-was-a-time"/>
    <w:p>
      <w:pPr>
        <w:pStyle w:val="Heading2"/>
      </w:pPr>
      <w:r>
        <w:t xml:space="preserve">Once Was a Time</w:t>
      </w:r>
    </w:p>
    <w:p>
      <w:pPr>
        <w:pStyle w:val="FirstParagraph"/>
      </w:pPr>
      <w:r>
        <w:t xml:space="preserve">In the war-ravaged England of 1940, Charlotte Bromley is sure of only one thing: Kitty McLaughlin is her best friend in the whole world. But when Charlotte’s scientist father makes an astonishing discovery that the Germans will covet for themselves, Charlotte is faced with an impossible choice between danger and safety. Should she remain with her friend or journey to anoth In the war-ravaged England of 1940, Charlotte Bromley is sure of only one thing: Kitty McLaughlin is her best friend in the whole world. But when Charlotte’s scientist father makes an astonishing discovery that the Germans will covet for themselves, Charlotte is faced with an impossible choice between danger and safety. Should she remain with her friend or journey to another time and place? Her split-second decision has huge consequences, and when she finds herself alone in the world, unsure of Kitty’s fate, she knows that somehow, some way, she must find her way back to her friend. Written in the spirit of classic time-travel tales, this book is an imaginative and heartfelt tribute to the unbreakable ties of friendship. …more</w:t>
      </w:r>
    </w:p>
    <w:bookmarkEnd w:id="195"/>
    <w:bookmarkStart w:id="196" w:name="luis-paints-the-world"/>
    <w:p>
      <w:pPr>
        <w:pStyle w:val="Heading2"/>
      </w:pPr>
      <w:r>
        <w:t xml:space="preserve">Luis Paints the World</w:t>
      </w:r>
    </w:p>
    <w:p>
      <w:pPr>
        <w:pStyle w:val="FirstParagraph"/>
      </w:pPr>
      <w:r>
        <w:t xml:space="preserve">Luis wishes Nico wasn’t leaving for the Army. To show Nico he doesn’t need to go, Luis begins a mural on the alleyway wall. Their house, the river, the Parque de las Ardillas—it’s the world, all right there. Won’t Nico miss Mami’s sweet flan? What about their baseball games in the street? But as Luis awaits his brother’s return from duty, his own world expands as well, thr Luis wishes Nico wasn’t leaving for the Army. To show Nico he doesn’t need to go, Luis begins a mural on the alleyway wall. Their house, the river, the Parque de las Ardillas—it’s the world, all right there. Won’t Nico miss Mami’s sweet flan? What about their baseball games in the street? But as Luis awaits his brother’s return from duty, his own world expands as well, through swooping paint and the help of their bustling Dominican neighborhood. …more</w:t>
      </w:r>
    </w:p>
    <w:bookmarkEnd w:id="196"/>
    <w:bookmarkStart w:id="197" w:name="nap-a-roo"/>
    <w:p>
      <w:pPr>
        <w:pStyle w:val="Heading2"/>
      </w:pPr>
      <w:r>
        <w:t xml:space="preserve">Nap-a-Roo</w:t>
      </w:r>
    </w:p>
    <w:p>
      <w:pPr>
        <w:pStyle w:val="FirstParagraph"/>
      </w:pPr>
      <w:r>
        <w:t xml:space="preserve">Finalist, 9th Annual National Indie Excellence Awards Fast, fun, and engaging, this book makes sleepy time special for children and parents alike. Follow the kangaroo through the zoo as he gets ready for a nap-a-roo. Little ones can’t get enough of this adorable modern book that centers around naps. With colorful images and imaginative text, this story is easy to fall in l Finalist, 9th Annual National Indie Excellence Awards Fast, fun, and engaging, this book makes sleepy time special for children and parents alike. Follow the kangaroo through the zoo as he gets ready for a nap-a-roo. Little ones can’t get enough of this adorable modern book that centers around naps. With colorful images and imaginative text, this story is easy to fall in love with. Children will enjoy taking a nap-a-roo just like the kangaroo. …more</w:t>
      </w:r>
    </w:p>
    <w:bookmarkEnd w:id="197"/>
    <w:bookmarkStart w:id="198" w:name="the-whale"/>
    <w:p>
      <w:pPr>
        <w:pStyle w:val="Heading2"/>
      </w:pPr>
      <w:r>
        <w:t xml:space="preserve">The Whale</w:t>
      </w:r>
    </w:p>
    <w:p>
      <w:pPr>
        <w:pStyle w:val="FirstParagraph"/>
      </w:pPr>
      <w:r>
        <w:t xml:space="preserve">A wordless epic sea adventureThere is a legend that a Great Spotted Whale lives in the ocean, although a sighting fifty years ago was never corroborated. Now two young whale watchers each set out to find the whale, one armed with sound-recording equipment, the other with a camera. When their boats collide, they pool their resources to capture incontrovertible proof that th A wordless epic sea adventureThere is a legend that a Great Spotted Whale lives in the ocean, although a sighting fifty years ago was never corroborated. Now two young whale watchers each set out to find the whale, one armed with sound-recording equipment, the other with a camera. When their boats collide, they pool their resources to capture incontrovertible proof that the mythical whale exists. The eventual sighting is a magical moment, especially when the children discover that it was their own grandparents who first glimpsed the whale fifty years ago. The Murrows’ spectacular wordless adventure is brought to life with stunning graphite drawings that convey the drama and haunting beauty of the ocean and capture the majesty of the awe-inspiring whale. …more</w:t>
      </w:r>
    </w:p>
    <w:bookmarkEnd w:id="198"/>
    <w:bookmarkStart w:id="199" w:name="X9aa3a5f0f9926e94ccb387a4a08fd8d4b21f376"/>
    <w:p>
      <w:pPr>
        <w:pStyle w:val="Heading2"/>
      </w:pPr>
      <w:r>
        <w:t xml:space="preserve">Shrunken Treasures: Literary Classics, Short, Sweet, and Silly</w:t>
      </w:r>
    </w:p>
    <w:p>
      <w:pPr>
        <w:pStyle w:val="FirstParagraph"/>
      </w:pPr>
      <w:r>
        <w:t xml:space="preserve">Nine weighty literary classics are transformed into delectable morsels with Scott Nash’s playful versification and whimsical illustration.Can’t stomach all of Frankenstein? Lacking the strength to read The Odyssey? Don’t have 1,001 nights to get through Scheherazade’s ordeal? Never fear, Shrunken Treasures are here! Nine of the world’s best-known stories and books have bee Nine weighty literary classics are transformed into delectable morsels with Scott Nash’s playful versification and whimsical illustration.Can’t stomach all of Frankenstein? Lacking the strength to read The Odyssey? Don’t have 1,001 nights to get through Scheherazade’s ordeal? Never fear, Shrunken Treasures are here! Nine of the world’s best-known stories and books have been reduced, like slowly simmered cherries, to tart and tasty mouthfuls. Lighthearted verse turns Moby-Dick into a simple nursery song. Outrageous color makes even gloomy Hamlet seem like fun. Riotous images transform Jane Eyre’s ordeal into a whirlwind adventure. The Metamorphosis, Remembrance of Things Past, Don Quixote, and others have all been delivered from dense duty to delightful ditty in Scott Nash’s collection of hallowed classics, featuring notes about the original texts at the end. …more</w:t>
      </w:r>
    </w:p>
    <w:bookmarkEnd w:id="199"/>
    <w:bookmarkStart w:id="200" w:name="raymie-nightingale"/>
    <w:p>
      <w:pPr>
        <w:pStyle w:val="Heading2"/>
      </w:pPr>
      <w:r>
        <w:t xml:space="preserve">Raymie Nightingale</w:t>
      </w:r>
    </w:p>
    <w:p>
      <w:pPr>
        <w:pStyle w:val="FirstParagraph"/>
      </w:pPr>
      <w:r>
        <w:t xml:space="preserve">Raymie Clarke has come to realize that everything, absolutely everything, depends on her. And she has a plan. If Raymie can win the Little Miss Central Florida Tire competition, then her father, who left town two days ago with a dental hygienist, will see Raymie’s picture in the paper and (maybe) come home. To win, not only does Raymie have to do good deeds and learn how t Raymie Clarke has come to realize that everything, absolutely everything, depends on her. And she has a plan. If Raymie can win the Little Miss Central Florida Tire competition, then her father, who left town two days ago with a dental hygienist, will see Raymie’s picture in the paper and (maybe) come home. To win, not only does Raymie have to do good deeds and learn how to twirl a baton; she also has to contend with the wispy, frequently fainting Louisiana Elefante, who has a show-business background, and the fiery, stubborn Beverly Tapinski, who’s determined to sabotage the contest. But as the competition approaches, loneliness, loss, and unanswerable questions draw the three girls into an unlikely friendship — and challenge each of them to come to the rescue in unexpected ways. …more</w:t>
      </w:r>
    </w:p>
    <w:bookmarkEnd w:id="200"/>
    <w:bookmarkStart w:id="201" w:name="playing-from-the-heart"/>
    <w:p>
      <w:pPr>
        <w:pStyle w:val="Heading2"/>
      </w:pPr>
      <w:r>
        <w:t xml:space="preserve">Playing from the Heart</w:t>
      </w:r>
    </w:p>
    <w:p>
      <w:pPr>
        <w:pStyle w:val="FirstParagraph"/>
      </w:pPr>
      <w:r>
        <w:t xml:space="preserve">Peter H. Reynolds, creator of The Dot, has composed a pitch-perfect tribute to the power of music and the bonds of family.When a young boy begins to play on his family’s piano, reveling in the fun of plunking the keys, his father signs him up for lessons so that he can learn to play properly. With his father’s encouragement, Raj learns notes, then scales, then songs, and Peter H. Reynolds, creator of The Dot, has composed a pitch-perfect tribute to the power of music and the bonds of family.When a young boy begins to play on his family’s piano, reveling in the fun of plunking the keys, his father signs him up for lessons so that he can learn to play properly. With his father’s encouragement, Raj learns notes, then scales, then songs, and finally classical pieces that his father can recognize and be proud of. But the more Raj practices and the more skilled he becomes, the less he enjoys playing, until he grows up and stops playing altogether. But when his father becomes ill and asks Raj to play for him, will Raj remember how to play from the heart? …more</w:t>
      </w:r>
    </w:p>
    <w:bookmarkEnd w:id="201"/>
    <w:bookmarkStart w:id="202" w:name="Xe7da63fbd9c8bd2ae685e1e2457facf94b45fef"/>
    <w:p>
      <w:pPr>
        <w:pStyle w:val="Heading2"/>
      </w:pPr>
      <w:r>
        <w:t xml:space="preserve">Maybe Something Beautiful: How Art Transformed a Neighborhood</w:t>
      </w:r>
    </w:p>
    <w:p>
      <w:pPr>
        <w:pStyle w:val="FirstParagraph"/>
      </w:pPr>
      <w:r>
        <w:t xml:space="preserve">What good can a splash of color do in a community of gray? As Mira and her neighbors discover, more than you might ever imagine! Based on the true story of the Urban Art Trail in San Diego, California, Maybe Something Beautiful reveals how art can inspire transformation—and how even the smallest artists can accomplish something big. Pick up a paintbrush and join the celebr What good can a splash of color do in a community of gray? As Mira and her neighbors discover, more than you might ever imagine! Based on the true story of the Urban Art Trail in San Diego, California, Maybe Something Beautiful reveals how art can inspire transformation—and how even the smallest artists can accomplish something big. Pick up a paintbrush and join the celebration!   …more</w:t>
      </w:r>
    </w:p>
    <w:bookmarkEnd w:id="202"/>
    <w:bookmarkStart w:id="203" w:name="the-wild-robot"/>
    <w:p>
      <w:pPr>
        <w:pStyle w:val="Heading2"/>
      </w:pPr>
      <w:r>
        <w:t xml:space="preserve">The Wild Robot</w:t>
      </w:r>
    </w:p>
    <w:p>
      <w:pPr>
        <w:pStyle w:val="FirstParagraph"/>
      </w:pPr>
      <w:r>
        <w:t xml:space="preserve">When robot Roz opens her eyes for the first time, she discovers that she is alone on a remote, wild island. Why is she there? Where did she come from? And, most important, how will she survive in her harsh surroundings? Roz’s only hope is to learn from the island’s hostile animal inhabitants. When she tries to care for an orphaned gosling, the other animals finally decide When robot Roz opens her eyes for the first time, she discovers that she is alone on a remote, wild island. Why is she there? Where did she come from? And, most important, how will she survive in her harsh surroundings? Roz’s only hope is to learn from the island’s hostile animal inhabitants. When she tries to care for an orphaned gosling, the other animals finally decide to help, and the island starts to feel like home. Until one day, the robot’s mysterious past comes back to haunt her…. …more</w:t>
      </w:r>
    </w:p>
    <w:bookmarkEnd w:id="203"/>
    <w:bookmarkStart w:id="204" w:name="the-thing-about-jellyfish"/>
    <w:p>
      <w:pPr>
        <w:pStyle w:val="Heading2"/>
      </w:pPr>
      <w:r>
        <w:t xml:space="preserve">The Thing About Jellyfish</w:t>
      </w:r>
    </w:p>
    <w:p>
      <w:pPr>
        <w:pStyle w:val="FirstParagraph"/>
      </w:pPr>
      <w:r>
        <w:t xml:space="preserve">This stunning debut novel about grief and wonder was an instant New York Times bestseller and captured widespread critical acclaim, including selection as a 2015 National Book Award finalist! After her best friend dies in a drowning accident, Suzy is convinced that the true cause of the tragedy must have been a rare jellyfish sting-things don’t just happen for no reason. R This stunning debut novel about grief and wonder was an instant New York Times bestseller and captured widespread critical acclaim, including selection as a 2015 National Book Award finalist! After her best friend dies in a drowning accident, Suzy is convinced that the true cause of the tragedy must have been a rare jellyfish sting-things don’t just happen for no reason. Retreating into a silent world of imagination, she crafts a plan to prove her theory–even if it means traveling the globe, alone. Suzy’s achingly heartfelt journey explores life, death, the astonishing wonder of the universe…and the potential for love and hope right next door. …more</w:t>
      </w:r>
    </w:p>
    <w:bookmarkEnd w:id="204"/>
    <w:bookmarkStart w:id="205" w:name="the-lonely-ones"/>
    <w:p>
      <w:pPr>
        <w:pStyle w:val="Heading2"/>
      </w:pPr>
      <w:r>
        <w:t xml:space="preserve">The Lonely Ones</w:t>
      </w:r>
    </w:p>
    <w:p>
      <w:pPr>
        <w:pStyle w:val="FirstParagraph"/>
      </w:pPr>
      <w:r>
        <w:t xml:space="preserve">When your only friend is your own endless imagination, how do you escape your mind and connect to the world around you?With parents too busy to pay her attention, an older brother and sister who would rather spend their time with friends, and peers who oscillate between picking on her and simply ignoring her, it’s no wonder that Fain spends most of her time in a world of h When your only friend is your own endless imagination, how do you escape your mind and connect to the world around you? With parents too busy to pay her attention, an older brother and sister who would rather spend their time with friends, and peers who oscillate between picking on her and simply ignoring her, it’s no wonder that Fain spends most of her time in a world of her own making. During the day, Fain takes solace in crafting her own fantastical adventures in writing, but in the darkness of night, these adventures come to life as Fain lives and breathes alongside a legion of imaginary creatures. Whether floating through space or under the sea, climbing mountains or traipsing through forests, Fain becomes queen beyond - and in spite of - the walls of her bedroom.In time, Fain begins to see possibilities and friendships emerge in her day-to-day reality. . . yet when she is let down by the one relationship she thought she could trust, Fain must decide: remain queen of the imaginary creatures, or risk the pain that comes with opening herself up to the fragile connections that exist only in the real world? Told in breathless and visual verse, THE LONELY ONES takes readers through the intricate inner workings of a girl who struggles to navigate isolation and finds friendship where she least expects it. …more</w:t>
      </w:r>
    </w:p>
    <w:bookmarkEnd w:id="205"/>
    <w:bookmarkStart w:id="206" w:name="the-day-the-crayons-came-home-crayons"/>
    <w:p>
      <w:pPr>
        <w:pStyle w:val="Heading2"/>
      </w:pPr>
      <w:r>
        <w:t xml:space="preserve">The Day the Crayons Came Home (Crayons)</w:t>
      </w:r>
    </w:p>
    <w:p>
      <w:pPr>
        <w:pStyle w:val="FirstParagraph"/>
      </w:pPr>
      <w:r>
        <w:t xml:space="preserve">The companion to the #1 blockbuster bestseller, The Day the Crayons Quit! I’m not sure what it is about this kid Duncan, but his crayons sure are a colorful bunch of characters! Having soothed the hurt feelings of one group who threatened to quit, Duncan now faces a whole new group of crayons asking to be rescued. From Maroon Crayon, who was lost beneath the sofa cushions The companion to the #1 blockbuster bestseller, The Day the Crayons Quit! I’m not sure what it is about this kid Duncan, but his crayons sure are a colorful bunch of characters! Having soothed the hurt feelings of one group who threatened to quit, Duncan now faces a whole new group of crayons asking to be rescued. From Maroon Crayon, who was lost beneath the sofa cushions and then broken in two after Dad sat on him; to poor Turquoise, whose head is now stuck to one of Duncan’s stinky socks after they both ended up in the dryer together; to Pea Green, who knows darn well that no kid likes peas and who ran away—each and every crayon has a woeful tale to tell and a plea to be brought home to the crayon box. Drew Daywalt and Oliver Jeffers have combined to create a companion book every bit as funny and kid-friendly as the #1 bestselling The Day the Crayons Quit.Praise for The Day the Crayons Quit The #1 New York Times bestselling phenomenon — over 80 weeks on the bestseller list!Winner of the E.B. White Read-Aloud Award Amazon’s 2013 Best Picture Book of the Year A Barnes &amp; Noble Best Book of 2013 Goodreads’ 2013 Best Picture Book of the Year  *</w:t>
      </w:r>
      <w:r>
        <w:t xml:space="preserve"> </w:t>
      </w:r>
      <w:r>
        <w:t xml:space="preserve">“</w:t>
      </w:r>
      <w:r>
        <w:t xml:space="preserve">Hilarious . . . Move over, Click, Clack, Moo; we’ve got a new contender for the most successful picture-book strike.</w:t>
      </w:r>
      <w:r>
        <w:t xml:space="preserve">”</w:t>
      </w:r>
      <w:r>
        <w:t xml:space="preserve"> </w:t>
      </w:r>
      <w:r>
        <w:t xml:space="preserve">–BCCB, starred review </w:t>
      </w:r>
      <w:r>
        <w:t xml:space="preserve"> </w:t>
      </w:r>
      <w:r>
        <w:t xml:space="preserve">“</w:t>
      </w:r>
      <w:r>
        <w:t xml:space="preserve">Jeffers . . . elevates crayon drawing to remarkable heights.</w:t>
      </w:r>
      <w:r>
        <w:t xml:space="preserve">”</w:t>
      </w:r>
      <w:r>
        <w:t xml:space="preserve"> </w:t>
      </w:r>
      <w:r>
        <w:t xml:space="preserve">–Booklist</w:t>
      </w:r>
      <w:r>
        <w:t xml:space="preserve"> </w:t>
      </w:r>
      <w:r>
        <w:t xml:space="preserve">“</w:t>
      </w:r>
      <w:r>
        <w:t xml:space="preserve">Fresh and funny.</w:t>
      </w:r>
      <w:r>
        <w:t xml:space="preserve">”</w:t>
      </w:r>
      <w:r>
        <w:t xml:space="preserve"> </w:t>
      </w:r>
      <w:r>
        <w:t xml:space="preserve">–The Wall Street Journal</w:t>
      </w:r>
      <w:r>
        <w:t xml:space="preserve"> </w:t>
      </w:r>
      <w:r>
        <w:t xml:space="preserve">“</w:t>
      </w:r>
      <w:r>
        <w:t xml:space="preserve">This book will have children asking to have it read again and again.</w:t>
      </w:r>
      <w:r>
        <w:t xml:space="preserve">”</w:t>
      </w:r>
      <w:r>
        <w:t xml:space="preserve"> </w:t>
      </w:r>
      <w:r>
        <w:t xml:space="preserve">–Library Media Connection *</w:t>
      </w:r>
      <w:r>
        <w:t xml:space="preserve"> </w:t>
      </w:r>
      <w:r>
        <w:t xml:space="preserve">“</w:t>
      </w:r>
      <w:r>
        <w:t xml:space="preserve">This colorful title should make for an uproarious storytime.</w:t>
      </w:r>
      <w:r>
        <w:t xml:space="preserve">”</w:t>
      </w:r>
      <w:r>
        <w:t xml:space="preserve"> </w:t>
      </w:r>
      <w:r>
        <w:t xml:space="preserve">–School Library Journal, starred review  *</w:t>
      </w:r>
      <w:r>
        <w:t xml:space="preserve"> </w:t>
      </w:r>
      <w:r>
        <w:t xml:space="preserve">“</w:t>
      </w:r>
      <w:r>
        <w:t xml:space="preserve">These memorable personalities will leave readers glancing apprehensively at their own crayon boxes.</w:t>
      </w:r>
      <w:r>
        <w:t xml:space="preserve">”</w:t>
      </w:r>
      <w:r>
        <w:t xml:space="preserve"> </w:t>
      </w:r>
      <w:r>
        <w:t xml:space="preserve">–Publishers Weekly, starred review </w:t>
      </w:r>
      <w:r>
        <w:t xml:space="preserve"> </w:t>
      </w:r>
      <w:r>
        <w:t xml:space="preserve">“</w:t>
      </w:r>
      <w:r>
        <w:t xml:space="preserve">Utterly original.</w:t>
      </w:r>
      <w:r>
        <w:t xml:space="preserve">”</w:t>
      </w:r>
      <w:r>
        <w:t xml:space="preserve"> </w:t>
      </w:r>
      <w:r>
        <w:t xml:space="preserve">–San Francisco Chronicle …more</w:t>
      </w:r>
    </w:p>
    <w:p>
      <w:r>
        <w:br w:type="page"/>
      </w:r>
    </w:p>
    <w:bookmarkEnd w:id="206"/>
    <w:bookmarkEnd w:id="207"/>
    <w:bookmarkStart w:id="215" w:name="religion"/>
    <w:p>
      <w:pPr>
        <w:pStyle w:val="Heading1"/>
      </w:pPr>
      <w:r>
        <w:t xml:space="preserve">Religion</w:t>
      </w:r>
    </w:p>
    <w:bookmarkStart w:id="208" w:name="X40886b23a9c00f1f8986ff015502e309da0b95d"/>
    <w:p>
      <w:pPr>
        <w:pStyle w:val="Heading2"/>
      </w:pPr>
      <w:r>
        <w:t xml:space="preserve">Don’t Be a Jerk: And Other Practical Advice from Dogen, Japan’s Greatest Zen Master</w:t>
      </w:r>
    </w:p>
    <w:p>
      <w:pPr>
        <w:pStyle w:val="FirstParagraph"/>
      </w:pPr>
      <w:r>
        <w:t xml:space="preserve">A Radical but Reverent Paraphrasing of Dogen’s Treasury of the True Dharma Eye</w:t>
      </w:r>
      <w:r>
        <w:t xml:space="preserve">“</w:t>
      </w:r>
      <w:r>
        <w:t xml:space="preserve">Even if the whole universe is nothing but a bunch of jerks doing all kinds of jerk-type things, there is still liberation in simply not being a jerk.</w:t>
      </w:r>
      <w:r>
        <w:t xml:space="preserve">”</w:t>
      </w:r>
      <w:r>
        <w:t xml:space="preserve"> </w:t>
      </w:r>
      <w:r>
        <w:t xml:space="preserve">— Eihei Dogen (1200–1253 CE)The Shobogenzo (The Treasury of the True Dharma Eye) is a revered eight-hundred-year-old Zen Buddhism classic written A Radical but Reverent Paraphrasing of Dogen’s Treasury of the True Dharma Eye</w:t>
      </w:r>
      <w:r>
        <w:t xml:space="preserve">“</w:t>
      </w:r>
      <w:r>
        <w:t xml:space="preserve">Even if the whole universe is nothing but a bunch of jerks doing all kinds of jerk-type things, there is still liberation in simply not being a jerk.</w:t>
      </w:r>
      <w:r>
        <w:t xml:space="preserve">”</w:t>
      </w:r>
      <w:r>
        <w:t xml:space="preserve"> </w:t>
      </w:r>
      <w:r>
        <w:t xml:space="preserve">— Eihei Dogen (1200–1253 CE)The Shobogenzo (The Treasury of the True Dharma Eye) is a revered eight-hundred-year-old Zen Buddhism classic written by the Japanese monk Eihei Dogen. Despite the timeless wisdom of his teachings, many consider the book difficult to understand and daunting to read. In Don’t Be a Jerk, Zen priest and bestselling author Brad Warner, through accessible paraphrasing and incisive commentary, applies Dogen’s teachings to modern times. While entertaining and sometimes irreverent, Warner is also an astute scholar who sees in Dogen very modern psychological concepts, as well as insights on such topics as feminism and reincarnation. Warner even shows that Dogen offered a</w:t>
      </w:r>
      <w:r>
        <w:t xml:space="preserve"> </w:t>
      </w:r>
      <w:r>
        <w:t xml:space="preserve">“</w:t>
      </w:r>
      <w:r>
        <w:t xml:space="preserve">Middle Way</w:t>
      </w:r>
      <w:r>
        <w:t xml:space="preserve">”</w:t>
      </w:r>
      <w:r>
        <w:t xml:space="preserve"> </w:t>
      </w:r>
      <w:r>
        <w:t xml:space="preserve">in the currently raging debate between science and religion. For curious readers worried that Dogen’s teachings are too philosophically opaque, Don’t Be a Jerk is hilarious, understandable, and wise. …more</w:t>
      </w:r>
    </w:p>
    <w:bookmarkEnd w:id="208"/>
    <w:bookmarkStart w:id="209" w:name="X8d006e090dc0c0ab8cf31fb051a096bfe89ce0f"/>
    <w:p>
      <w:pPr>
        <w:pStyle w:val="Heading2"/>
      </w:pPr>
      <w:r>
        <w:t xml:space="preserve">You Are What You Love: The Spiritual Power of Habit</w:t>
      </w:r>
    </w:p>
    <w:p>
      <w:pPr>
        <w:pStyle w:val="FirstParagraph"/>
      </w:pPr>
      <w:r>
        <w:t xml:space="preserve">You are what you love. But you might not love what you think.In this book, award-winning author James K. A. Smith shows that who and what we worship fundamentally shape our hearts. And while we desire to shape culture, we are not often aware of how culture shapes us. We might not realize the ways our hearts are being taught to love rival gods instead of the One for whom we You are what you love. But you might not love what you think.In this book, award-winning author James K. A. Smith shows that who and what we worship fundamentally shape our hearts. And while we desire to shape culture, we are not often aware of how culture shapes us. We might not realize the ways our hearts are being taught to love rival gods instead of the One for whom we were made. Smith helps readers recognize the formative power of culture and the transformative possibilities of Christian practices. He explains that worship is the</w:t>
      </w:r>
      <w:r>
        <w:t xml:space="preserve"> </w:t>
      </w:r>
      <w:r>
        <w:t xml:space="preserve">“</w:t>
      </w:r>
      <w:r>
        <w:t xml:space="preserve">imagination station</w:t>
      </w:r>
      <w:r>
        <w:t xml:space="preserve">”</w:t>
      </w:r>
      <w:r>
        <w:t xml:space="preserve"> </w:t>
      </w:r>
      <w:r>
        <w:t xml:space="preserve">that incubates our loves and longings so that our cultural endeavors are indexed toward God and his kingdom. This is why the church and worshiping in a local community of believers should be the hub and heart of Christian formation and discipleship.Following the publication of his influential work Desiring the Kingdom, Smith received numerous requests from pastors and leaders for a more accessible version of that book’s content. No mere abridgment, this new book draws on years of Smith’s popular presentations on the ideas presented in Desiring the Kingdom to offer a fresh, bottom-up rearticulation. The author creatively uses film, literature, and music illustrations to engage readers and includes material on marriage, family, youth ministry, and faith and work. He also suggests individual and communal practices for shaping the Christian life. …more</w:t>
      </w:r>
    </w:p>
    <w:bookmarkEnd w:id="209"/>
    <w:bookmarkStart w:id="210" w:name="Xfc6a0b9ea6670cef505b95ccb47dd16d7f7e0db"/>
    <w:p>
      <w:pPr>
        <w:pStyle w:val="Heading2"/>
      </w:pPr>
      <w:r>
        <w:t xml:space="preserve">God: The Most Unpleasant Character in All Fiction</w:t>
      </w:r>
    </w:p>
    <w:p>
      <w:pPr>
        <w:pStyle w:val="FirstParagraph"/>
      </w:pPr>
      <w:r>
        <w:t xml:space="preserve">What words come to mind when we think of God? Merciful? Just? Compassionate? In fact, the Bible lays out God’s primary qualities clearly: jealous, petty, unforgiving, bloodthirsty, vindictive—and worse! Originally conceived as a joint presentation between influential thinker and bestselling author Richard Dawkins and former evangelical preacher Dan Barker, this unique book What words come to mind when we think of God? Merciful? Just? Compassionate? In fact, the Bible lays out God’s primary qualities clearly: jealous, petty, unforgiving, bloodthirsty, vindictive—and worse! Originally conceived as a joint presentation between influential thinker and bestselling author Richard Dawkins and former evangelical preacher Dan Barker, this unique book provides an investigation into what may be the most unpleasant character in all fiction. Barker combs through both the Old and New Testament (as well as thirteen different editions of the</w:t>
      </w:r>
      <w:r>
        <w:t xml:space="preserve"> </w:t>
      </w:r>
      <w:r>
        <w:t xml:space="preserve">“</w:t>
      </w:r>
      <w:r>
        <w:t xml:space="preserve">Good Book</w:t>
      </w:r>
      <w:r>
        <w:t xml:space="preserve">”</w:t>
      </w:r>
      <w:r>
        <w:t xml:space="preserve">), presenting powerful evidence for why the Scripture shouldn’t govern our everyday lives. This witty, well-researched book suggests that we should move past the Bible and clear a path to a kinder and more thoughtful world. …more</w:t>
      </w:r>
    </w:p>
    <w:bookmarkEnd w:id="210"/>
    <w:bookmarkStart w:id="211" w:name="the-book-of-mormon"/>
    <w:p>
      <w:pPr>
        <w:pStyle w:val="Heading2"/>
      </w:pPr>
      <w:r>
        <w:t xml:space="preserve">The Book of Mormon</w:t>
      </w:r>
    </w:p>
    <w:p>
      <w:pPr>
        <w:pStyle w:val="FirstParagraph"/>
      </w:pPr>
      <w:r>
        <w:t xml:space="preserve">The Book of Mormon is a volume of scripture comparable to the Bible. It is a record of God’s dealings with the ancient inhabitants of the Americas and contains, as does the Bible, the fullness of the everlasting gospel.The book was written by many ancient prophets by the spirit of prophecy and revelation. Their words, written on gold plates, were quoted and abridged by a p The Book of Mormon is a volume of scripture comparable to the Bible. It is a record of God’s dealings with the ancient inhabitants of the Americas and contains, as does the Bible, the fullness of the everlasting gospel.The book was written by many ancient prophets by the spirit of prophecy and revelation. Their words, written on gold plates, were quoted and abridged by a prophet-historian named Mormon. The record gives an account of two great civilizations. One came from Jerusalem in 600 B.C., and afterward separated into two nations, known as the Nephites and the Lamanites. The other came much earlier when the Lord confounded the tongues at the Tower of Babel. This group is known as the Jaredites. After thousands of years, all were destroyed except the Lamanites, and they are among the ancestors of the American Indians. The crowning event recorded in the Book of Mormon is the personal ministry of the Lord Jesus Christ among the Nephites soon after his resurrection. It puts forth the doctrines of the gospel, outlines the plan of salvation, and tells men what they must do to gain peace in this life and eternal salvation in the life to come. After Mormon completed his writings, he delivered the account to his son Moroni, who added a few words of his own and hid up the plates in the hill Cumorah. On September 21, 1823, the same Moroni, then a glorified, resurrected being, appeared to the Prophet Joseph Smith and instructed him relative to the ancient record and its destined translation into the English language. In due course the plates were delivered to Joseph Smith, who translated them by the gift and power of God. The record is now published in many languages as a new and additional witness that Jesus Christ is the Son of the living God and that all who will come unto him and obey the laws and ordinances of his gospel may be saved. Concerning this record the Prophet Joseph Smith said:</w:t>
      </w:r>
      <w:r>
        <w:t xml:space="preserve"> </w:t>
      </w:r>
      <w:r>
        <w:t xml:space="preserve">“</w:t>
      </w:r>
      <w:r>
        <w:t xml:space="preserve">I told the brethren that the Book of Mormon was the most correct of any book on earth, and the keystone of our religion, and a man would get nearer to God by abiding by its precepts, than by any other book.</w:t>
      </w:r>
      <w:r>
        <w:t xml:space="preserve">”</w:t>
      </w:r>
      <w:r>
        <w:t xml:space="preserve"> </w:t>
      </w:r>
      <w:r>
        <w:t xml:space="preserve">In addition to Joseph Smith, the Lord provided for eleven others to see the gold plates for themselves and to be special witnesses of the truth and divinity of the Book of Mormon. Their written testimonies are included herewith as</w:t>
      </w:r>
      <w:r>
        <w:t xml:space="preserve"> </w:t>
      </w:r>
      <w:r>
        <w:t xml:space="preserve">“</w:t>
      </w:r>
      <w:r>
        <w:t xml:space="preserve">The Testimony of Three Witnesses</w:t>
      </w:r>
      <w:r>
        <w:t xml:space="preserve">”</w:t>
      </w:r>
      <w:r>
        <w:t xml:space="preserve"> </w:t>
      </w:r>
      <w:r>
        <w:t xml:space="preserve">and</w:t>
      </w:r>
      <w:r>
        <w:t xml:space="preserve"> </w:t>
      </w:r>
      <w:r>
        <w:t xml:space="preserve">“</w:t>
      </w:r>
      <w:r>
        <w:t xml:space="preserve">The Testimony of Eight Witnesses.</w:t>
      </w:r>
      <w:r>
        <w:t xml:space="preserve">”</w:t>
      </w:r>
      <w:r>
        <w:t xml:space="preserve"> </w:t>
      </w:r>
      <w:r>
        <w:t xml:space="preserve">We invite all men everywhere to read the Book of Mormon, to ponder in their hearts the message it contains, and the to ask God, the Eternal Father, in the name of Christ if the book is true. Those who pursue this course and ask in faith will gain a testimony of its truth and divinity by the power of the Holy Ghost. (See Moroni 10:3-5.) …more</w:t>
      </w:r>
    </w:p>
    <w:bookmarkEnd w:id="211"/>
    <w:bookmarkStart w:id="212" w:name="X1c4ee31b9952d7c4aaeb9f3b201881547865143"/>
    <w:p>
      <w:pPr>
        <w:pStyle w:val="Heading2"/>
      </w:pPr>
      <w:r>
        <w:t xml:space="preserve">A History of God: The 4,000-Year Quest of Judaism, Christianity, and Islam</w:t>
      </w:r>
    </w:p>
    <w:p>
      <w:pPr>
        <w:pStyle w:val="FirstParagraph"/>
      </w:pPr>
      <w:r>
        <w:t xml:space="preserve">Over 700,000 copies of the original hardcover and paperback editions of this stunningly popular book have been sold. Karen Armstrong’s superbly readable exploration of how the three dominant monotheistic religions of the world - Judaism, Christianity, and Islam - have shaped and altered the conception of God is a tour de force. One of Britain’s foremost commentators on rel Over 700,000 copies of the original hardcover and paperback editions of this stunningly popular book have been sold. Karen Armstrong’s superbly readable exploration of how the three dominant monotheistic religions of the world - Judaism, Christianity, and Islam - have shaped and altered the conception of God is a tour de force. One of Britain’s foremost commentators on religious affairs, Armstrong traces the history of how men and women have perceived and experienced God, from the time of Abraham to the present. From classical philosophy and medieval mysticism to the Reformation, the Enlightenment, and the modern age of skepticism, Armstrong performs the near miracle of distilling the intellectual history of monotheism into one compelling volume. …more</w:t>
      </w:r>
    </w:p>
    <w:bookmarkEnd w:id="212"/>
    <w:bookmarkStart w:id="213" w:name="the-bhagavad-gita"/>
    <w:p>
      <w:pPr>
        <w:pStyle w:val="Heading2"/>
      </w:pPr>
      <w:r>
        <w:t xml:space="preserve">The Bhagavad Gita</w:t>
      </w:r>
    </w:p>
    <w:p>
      <w:pPr>
        <w:pStyle w:val="FirstParagraph"/>
      </w:pPr>
      <w:r>
        <w:t xml:space="preserve">The Bhagavad Gita is an intensely spiritual work that forms the cornerstone of the Hindu faith, and is also one of the masterpieces of Sanskrit poetry. It describes how, at the beginning of a mighty battle between the Pandava and Kaurava armies, the god Krishna gives spiritual enlightenment to the warrior Arjuna, who realizes that the true battle is for his own soul.Juan M The Bhagavad Gita is an intensely spiritual work that forms the cornerstone of the Hindu faith, and is also one of the masterpieces of Sanskrit poetry. It describes how, at the beginning of a mighty battle between the Pandava and Kaurava armies, the god Krishna gives spiritual enlightenment to the warrior Arjuna, who realizes that the true battle is for his own soul.Juan Mascaró’s translation of The Bhagavad Gita captures the extraordinary aural qualities of the original Sanskrit. This edition features a new introduction by Simon Brodbeck, which discusses concepts such as dehin, prakriti and karma. …more</w:t>
      </w:r>
    </w:p>
    <w:bookmarkEnd w:id="213"/>
    <w:bookmarkStart w:id="214" w:name="Xdb5b3a8cf9f88e0b9874b3582e2a14feedb9a1b"/>
    <w:p>
      <w:pPr>
        <w:pStyle w:val="Heading2"/>
      </w:pPr>
      <w:r>
        <w:t xml:space="preserve">Choosing Our Religion: The Spiritual Lives of America’s Nones</w:t>
      </w:r>
    </w:p>
    <w:p>
      <w:pPr>
        <w:pStyle w:val="FirstParagraph"/>
      </w:pPr>
      <w:r>
        <w:t xml:space="preserve">To the dismay of religious leaders, study after study has shown a steady decline in affiliation and identification with traditional religions in America. By 2014, more than twenty percent of adults identified as unaffiliated–up more than seven percent just since 2007. Even more startling, more than thirty percent of those under the age of thirty now identify as</w:t>
      </w:r>
      <w:r>
        <w:t xml:space="preserve"> </w:t>
      </w:r>
      <w:r>
        <w:t xml:space="preserve">“</w:t>
      </w:r>
      <w:r>
        <w:t xml:space="preserve">Nones</w:t>
      </w:r>
      <w:r>
        <w:t xml:space="preserve">”</w:t>
      </w:r>
      <w:r>
        <w:t xml:space="preserve">–a To the dismay of religious leaders, study after study has shown a steady decline in affiliation and identification with traditional religions in America. By 2014, more than twenty percent of adults identified as unaffiliated–up more than seven percent just since 2007. Even more startling, more than thirty percent of those under the age of thirty now identify as</w:t>
      </w:r>
      <w:r>
        <w:t xml:space="preserve"> </w:t>
      </w:r>
      <w:r>
        <w:t xml:space="preserve">“</w:t>
      </w:r>
      <w:r>
        <w:t xml:space="preserve">Nones</w:t>
      </w:r>
      <w:r>
        <w:t xml:space="preserve">”</w:t>
      </w:r>
      <w:r>
        <w:t xml:space="preserve">–answering</w:t>
      </w:r>
      <w:r>
        <w:t xml:space="preserve"> </w:t>
      </w:r>
      <w:r>
        <w:t xml:space="preserve">“</w:t>
      </w:r>
      <w:r>
        <w:t xml:space="preserve">none</w:t>
      </w:r>
      <w:r>
        <w:t xml:space="preserve">”</w:t>
      </w:r>
      <w:r>
        <w:t xml:space="preserve"> </w:t>
      </w:r>
      <w:r>
        <w:t xml:space="preserve">when queried about their religious affiliation. Is America losing its religion? Or, as more and more Americans choose different spiritual paths, are they changing what it means to be religious in the United States today? In Choosing Our Religion, Elizabeth Drescher explores the diverse, complex spiritual lives of Nones across generations and across categories of self-identification as</w:t>
      </w:r>
      <w:r>
        <w:t xml:space="preserve"> </w:t>
      </w:r>
      <w:r>
        <w:t xml:space="preserve">“</w:t>
      </w:r>
      <w:r>
        <w:t xml:space="preserve">Spiritual-But-Not-Religious,</w:t>
      </w:r>
      <w:r>
        <w:t xml:space="preserve">”</w:t>
      </w:r>
      <w:r>
        <w:t xml:space="preserve"> </w:t>
      </w:r>
      <w:r>
        <w:t xml:space="preserve">“</w:t>
      </w:r>
      <w:r>
        <w:t xml:space="preserve">Atheist,</w:t>
      </w:r>
      <w:r>
        <w:t xml:space="preserve">”</w:t>
      </w:r>
      <w:r>
        <w:t xml:space="preserve"> </w:t>
      </w:r>
      <w:r>
        <w:t xml:space="preserve">“</w:t>
      </w:r>
      <w:r>
        <w:t xml:space="preserve">Agnostic,</w:t>
      </w:r>
      <w:r>
        <w:t xml:space="preserve">”</w:t>
      </w:r>
      <w:r>
        <w:t xml:space="preserve"> </w:t>
      </w:r>
      <w:r>
        <w:t xml:space="preserve">“</w:t>
      </w:r>
      <w:r>
        <w:t xml:space="preserve">Humanist,</w:t>
      </w:r>
      <w:r>
        <w:t xml:space="preserve">”</w:t>
      </w:r>
      <w:r>
        <w:t xml:space="preserve"> </w:t>
      </w:r>
      <w:r>
        <w:t xml:space="preserve">“</w:t>
      </w:r>
      <w:r>
        <w:t xml:space="preserve">just Spiritual,</w:t>
      </w:r>
      <w:r>
        <w:t xml:space="preserve">”</w:t>
      </w:r>
      <w:r>
        <w:t xml:space="preserve"> </w:t>
      </w:r>
      <w:r>
        <w:t xml:space="preserve">and more. Drawing on more than one hundred interviews conducted across the United States, Drescher opens a window into the lives of a broad cross-section of Nones, diverse with respect to age, gender, race, sexual orientation, and prior religious background. She allows Nones to speak eloquently for themselves, illuminating the processes by which they became None, the sources of information and inspiration that enrich their spiritual lives, the practices they find spiritually meaningful, how prayer functions in spiritual lives not centered on doctrinal belief, how morals and values are shaped outside of institutional religions, and how Nones approach the spiritual development of their own children. These compelling stories are deeply revealing about how religion is changing in America–both for Nones and for the religiously affiliated family, friends, and neighbors with whom their lives remain intertwined. …more</w:t>
      </w:r>
    </w:p>
    <w:p>
      <w:r>
        <w:br w:type="page"/>
      </w:r>
    </w:p>
    <w:bookmarkEnd w:id="214"/>
    <w:bookmarkEnd w:id="215"/>
    <w:bookmarkStart w:id="236" w:name="nonfiction"/>
    <w:p>
      <w:pPr>
        <w:pStyle w:val="Heading1"/>
      </w:pPr>
      <w:r>
        <w:t xml:space="preserve">Nonfiction</w:t>
      </w:r>
    </w:p>
    <w:bookmarkStart w:id="216" w:name="X5527eb834e02579db5d48fdd35c3ff9ce16663f"/>
    <w:p>
      <w:pPr>
        <w:pStyle w:val="Heading2"/>
      </w:pPr>
      <w:r>
        <w:t xml:space="preserve">Worlds Elsewhere: Journeys Around Shakespeare’s Globe</w:t>
      </w:r>
    </w:p>
    <w:p>
      <w:pPr>
        <w:pStyle w:val="FirstParagraph"/>
      </w:pPr>
      <w:r>
        <w:t xml:space="preserve">Anti-apartheid activist, Bollywood screenwriter, Nazi pin-up, hero of the Wild West: this is Shakespeare as you have never seen him before.From the sixteenth-century Baltic to the American Revolution, from colonial India to the skyscrapers of modern-day Shanghai, Shakespeare’s plays appear at the most fascinating of times and in the most unexpected of places. No other writ Anti-apartheid activist, Bollywood screenwriter, Nazi pin-up, hero of the Wild West: this is Shakespeare as you have never seen him before.From the sixteenth-century Baltic to the American Revolution, from colonial India to the skyscrapers of modern-day Shanghai, Shakespeare’s plays appear at the most fascinating of times and in the most unexpected of places. No other writer’s work has been performed, translated, adapted and altered in such a remarkable variety of cultures and languages. But what is it about William Shakespeare – a man from Warwickshire who never once set foot outside England – that has made him at home in so many places around the globe?Travelling across four continents, six countries and 400 years, Andrew Dickson takes us on a personal journey rich in insight and surprise. We enter the air-conditioned vault deep beneath Capitol Hill where the world’s largest collection of First Folios is stored; discover the shadowy history of Joseph Goebbels’s obsession with Shakespeare; and uncover the true story behind the scuffed edition in which Nelson Mandela and fellow Robben Island prisoners inscribed their names. Both cultural history and literary travelogue, Worlds Elsewhere is an attempt to understand how Shakespeare has become the international phenomenon he is – and why.</w:t>
      </w:r>
      <w:r>
        <w:t xml:space="preserve">“</w:t>
      </w:r>
      <w:r>
        <w:t xml:space="preserve">There were very few pages on which I didn’t learn something new or revelatory. A must-read for anyone interested in Shakespeare’s impact on people and politics around the globe</w:t>
      </w:r>
      <w:r>
        <w:t xml:space="preserve">”</w:t>
      </w:r>
      <w:r>
        <w:t xml:space="preserve"> </w:t>
      </w:r>
      <w:r>
        <w:t xml:space="preserve">(James Shapiro, author of 1599: A Year in the Life of William Shakespeare)</w:t>
      </w:r>
      <w:r>
        <w:t xml:space="preserve">“</w:t>
      </w:r>
      <w:r>
        <w:t xml:space="preserve">Immensely well-informed and highly readable. A revelatory journey of cultural exploration</w:t>
      </w:r>
      <w:r>
        <w:t xml:space="preserve">”</w:t>
      </w:r>
      <w:r>
        <w:t xml:space="preserve"> </w:t>
      </w:r>
      <w:r>
        <w:t xml:space="preserve">(Professor Stanley Wells, General Editor of the Oxford and Penguin Shakespeares)</w:t>
      </w:r>
      <w:r>
        <w:t xml:space="preserve">“</w:t>
      </w:r>
      <w:r>
        <w:t xml:space="preserve">Brilliantly original. Absolutely engaging, witty and irresistible. What’s most remarkable: he’s said something new about Shakespeare</w:t>
      </w:r>
      <w:r>
        <w:t xml:space="preserve">”</w:t>
      </w:r>
      <w:r>
        <w:t xml:space="preserve"> </w:t>
      </w:r>
      <w:r>
        <w:t xml:space="preserve">(Michael Pye, author of The Edge of the World)</w:t>
      </w:r>
      <w:r>
        <w:t xml:space="preserve">“</w:t>
      </w:r>
      <w:r>
        <w:t xml:space="preserve">A truly original book about Shakespeare: one that explores the dramatist’s global reach with tenacity, devotion and an exhilarating spirit of adventure</w:t>
      </w:r>
      <w:r>
        <w:t xml:space="preserve">”</w:t>
      </w:r>
      <w:r>
        <w:t xml:space="preserve"> </w:t>
      </w:r>
      <w:r>
        <w:t xml:space="preserve">(Michael Billington) …more</w:t>
      </w:r>
    </w:p>
    <w:bookmarkEnd w:id="216"/>
    <w:bookmarkStart w:id="217" w:name="X8c697503d85cda99a53ed03a6edd6dc7b741511"/>
    <w:p>
      <w:pPr>
        <w:pStyle w:val="Heading2"/>
      </w:pPr>
      <w:r>
        <w:t xml:space="preserve">The Five Love Languages: How to Express Heartfelt Commitment to Your Mate</w:t>
      </w:r>
    </w:p>
    <w:p>
      <w:pPr>
        <w:pStyle w:val="FirstParagraph"/>
      </w:pPr>
      <w:r>
        <w:t xml:space="preserve">Are you and your spouse speaking the same language? While love is a many splendored thing, it is sometimes a very confusing thing, too. And as people come in all varieties, shapes, and sizes, so do their choices of personal expressions of love. But more often than not, the giver and the receiver express love in two different ways. This can lead to misunderstanding, quarrel Are you and your spouse speaking the same language? While love is a many splendored thing, it is sometimes a very confusing thing, too. And as people come in all varieties, shapes, and sizes, so do their choices of personal expressions of love. But more often than not, the giver and the receiver express love in two different ways. This can lead to misunderstanding, quarrels, and even divorce.Quality time, words of affirmation, gifts, acts of service, and physical touch are the five basic love languages. Dr. Gary Chapman identifies these and guides couples towards a better understanding of their unique languages of love. Learn to speak and understand your mate’s love language, and in no time you will be able to effectively love and truly feel loved in return. Skillful communication is within your grasp! …more</w:t>
      </w:r>
    </w:p>
    <w:bookmarkEnd w:id="217"/>
    <w:bookmarkStart w:id="218" w:name="reasons-to-stay-alive"/>
    <w:p>
      <w:pPr>
        <w:pStyle w:val="Heading2"/>
      </w:pPr>
      <w:r>
        <w:t xml:space="preserve">Reasons to Stay Alive</w:t>
      </w:r>
    </w:p>
    <w:p>
      <w:pPr>
        <w:pStyle w:val="FirstParagraph"/>
      </w:pPr>
      <w:r>
        <w:t xml:space="preserve">I want life. I want to read it and write it and feel it and live it. I want, for as much of the time as possible in this blink-of-an-eye existence we have, to feel all that can be felt. I hate depression. I am scared of it. Terrified, in fact. But at the same time, it has made me who I am. And if - for me - it is the price of feeling life, it’s a price always worth paying. I want life. I want to read it and write it and feel it and live it. I want, for as much of the time as possible in this blink-of-an-eye existence we have, to feel all that can be felt. I hate depression. I am scared of it. Terrified, in fact. But at the same time, it has made me who I am. And if - for me - it is the price of feeling life, it’s a price always worth paying.Reasons to Stay Alive is about making the most of your time on earth. In the western world the suicide rate is highest amongst men under the age of 35. Matt Haig could have added to that statistic when, aged 24, he found himself staring at a cliff-edge about to jump off. This is the story of why he didn’t, how he recovered and learned to live with anxiety and depression. It’s also an upbeat, joyous and very funny exploration of how live better, love better, read better and feel more. …more</w:t>
      </w:r>
    </w:p>
    <w:bookmarkEnd w:id="218"/>
    <w:bookmarkStart w:id="219" w:name="Xd8a809b34510fc2aad4386e1a256b3daac1f6eb"/>
    <w:p>
      <w:pPr>
        <w:pStyle w:val="Heading2"/>
      </w:pPr>
      <w:r>
        <w:t xml:space="preserve">#HigherSelfie: Wake Up Your Life. Free Your Soul. Find Your Tribe.</w:t>
      </w:r>
    </w:p>
    <w:p>
      <w:pPr>
        <w:pStyle w:val="FirstParagraph"/>
      </w:pPr>
      <w:r>
        <w:t xml:space="preserve">There is a cosmic alarm clock going off around the world! #HigherSelfie’s aim is to unite all those waking up spiritually in this digital age. This book is a guide to love, connection, and kickass surrendered action for young people who have at least a toe in the door of spirituality. With a no-nonsense approach and full of wit and humor, this book shares age-old concepts There is a cosmic alarm clock going off around the world! #HigherSelfie’s aim is to unite all those waking up spiritually in this digital age. This book is a guide to love, connection, and kickass surrendered action for young people who have at least a toe in the door of spirituality. With a no-nonsense approach and full of wit and humor, this book shares age-old concepts in a language that is accessible to the modern spiritual audience. Whether you have just bought a yoga mat or have been meditating for years, this book will offer you guidance and support, whatever stage of the journey you’re at. Life coaches Jo Westwood and Lucy Sheridan touch upon timeless topics such as forgiveness, surrender and the ego, as well as subjects specific to the current age, such as using social media in a healthy way, finding a like-minded tribe, and following your own spiritual and life paths without comparing yourself to others. Whether you’re a Reiki master, climbing the corporate ladder or working in a suburban garden center #HigherSelfie will be the perfect</w:t>
      </w:r>
      <w:r>
        <w:t xml:space="preserve"> </w:t>
      </w:r>
      <w:r>
        <w:t xml:space="preserve">‘</w:t>
      </w:r>
      <w:r>
        <w:t xml:space="preserve">gateway drug</w:t>
      </w:r>
      <w:r>
        <w:t xml:space="preserve">’</w:t>
      </w:r>
      <w:r>
        <w:t xml:space="preserve"> </w:t>
      </w:r>
      <w:r>
        <w:t xml:space="preserve">for those looking for something deeper and more meaningful. …more</w:t>
      </w:r>
    </w:p>
    <w:bookmarkEnd w:id="219"/>
    <w:bookmarkStart w:id="220" w:name="X289e87f8873a4d4ac7a9a5e831549fae676dac3"/>
    <w:p>
      <w:pPr>
        <w:pStyle w:val="Heading2"/>
      </w:pPr>
      <w:r>
        <w:t xml:space="preserve">Unseen City: The Majesty of Pigeons, the Discreet Charm of Snails &amp; Other Wonders of the Urban Wilderness</w:t>
      </w:r>
    </w:p>
    <w:p>
      <w:pPr>
        <w:pStyle w:val="FirstParagraph"/>
      </w:pPr>
      <w:r>
        <w:t xml:space="preserve">It all started with Nathanael Johnson’s decision to teach his daughter the name of every tree they passed on their walk to day care in San Francisco. This project turned into a quest to discover the secrets of the neighborhood’s flora and fauna, and yielded more than names and trivia: Johnson developed a relationship with his nonhuman neighbors.Johnson argues that learning It all started with Nathanael Johnson’s decision to teach his daughter the name of every tree they passed on their walk to day care in San Francisco. This project turned into a quest to discover the secrets of the neighborhood’s flora and fauna, and yielded more than names and trivia: Johnson developed a relationship with his nonhuman neighbors.Johnson argues that learning to see the world afresh, like a child, shifts the way we think about nature: Instead of something distant and abstract, nature becomes real—all at once comical, annoying, and beautiful. This shift can add tremendous value to our lives, and it might just be the first step in saving the world.No matter where we live—city, country, oceanside, ormountains—there are wonders that we walk past every day. Unseen City widens the pinhole of our perspective by allowing us to view the world from the high-altitude eyes of a turkey vulture and the distinctly low-altitude eyes of a snail. The narrative allows us to eavesdrop on the comically frenetic life of a squirrel and peer deep into the past with a ginkgo biloba tree. Each of these organisms has something unique to tell us about our neighborhoods and, chapter by chapter, Unseen City takes us on a journey that is part nature lesson and part love letter to the world’s urban jungles. With the right perspective, a walk to the subway can be every bit as entrancing as a walk through a national park. …more</w:t>
      </w:r>
    </w:p>
    <w:bookmarkEnd w:id="220"/>
    <w:bookmarkStart w:id="221" w:name="Xf293acb7c68b15c325e108451af9322216288a2"/>
    <w:p>
      <w:pPr>
        <w:pStyle w:val="Heading2"/>
      </w:pPr>
      <w:r>
        <w:t xml:space="preserve">Throwing Rocks at the Google Bus: How Growth Became the Enemy of Prosperity</w:t>
      </w:r>
    </w:p>
    <w:p>
      <w:pPr>
        <w:pStyle w:val="FirstParagraph"/>
      </w:pPr>
      <w:r>
        <w:t xml:space="preserve">Capital in the Twenty-First Century meets The Second Machine Age in this stunning and optimistic tour de force on the promise and peril of the digital economy, from one of the most brilliant social critics of our time. Digital technology was supposed to usher in a new age of endless prosperity, but so far it has been used to put industrial capitalism on steroids, makin Capital in the Twenty-First Century meets The Second Machine Age in this stunning and optimistic tour de force on the promise and peril of the digital economy, from one of the most brilliant social critics of our time. Digital technology was supposed to usher in a new age of endless prosperity, but so far it has been used to put industrial capitalism on steroids, making it harder for people and businesses to keep up. Social networks surrender their original missions to more immediately profitable data mining, while brokerage houses abandon value investing for algorithms that drain markets and our 401ks alike–all tactics driven by the need to stoke growth by any means necessary. Instead of taking this opportunity to reprogram our economy for sustainability, we have doubled down on growth as its core command. We have reached the limits of this approach. We must escape the growth trap, once and for all. Media scholar and technology author Douglas Rushkoff–one of today’s most original and influential thinkers–argues for a new economic program that utilizes the unique distributive power of the internet while breaking free of the winner-take-all system the growth trap leaves in its wake. Drawing on sources both contemporary and historical, Rushkoff pioneers a new understanding of the old economic paradigm, from central currency to debt to corporations and labor.Most importantly, he offers a series of practical steps for businesses, consumers, investors, and policymakers to remake the economic operating system from the inside out–and prosper along the way. Instead of boycotting Wal-Mart or overtaxing the wealthy, we simply implement strategies that foster the creation of value by stakeholders other than just ourselves. From our currency to our labor to the corporation, every aspect of the economy can be reprogrammed with minimal disruption to create a more equitably distributed prosperity for all.Inspiring and challenging, Throwing Rocks at the Google Bus provides a pragmatic, optimistic, and human-centered model for economic progress in the digital age. …more</w:t>
      </w:r>
    </w:p>
    <w:bookmarkEnd w:id="221"/>
    <w:bookmarkStart w:id="222" w:name="Xdb5f29fa25f0a9038672e2778363717a93d4119"/>
    <w:p>
      <w:pPr>
        <w:pStyle w:val="Heading2"/>
      </w:pPr>
      <w:r>
        <w:t xml:space="preserve">The Life-Changing Magic of Tidying Up: The Japanese Art of Decluttering and Organizing</w:t>
      </w:r>
    </w:p>
    <w:p>
      <w:pPr>
        <w:pStyle w:val="FirstParagraph"/>
      </w:pPr>
      <w:r>
        <w:t xml:space="preserve">Despite constant efforts to declutter your home, do papers still accumulate like snowdrifts and clothes pile up like a tangled mess of noodles?Japanese cleaning consultant Marie Kondo takes tidying to a whole new level, promising that if you properly simplify and organize your home once, you’ll never have to do it again. Most methods advocate a room-by-room or little-by-li Despite constant efforts to declutter your home, do papers still accumulate like snowdrifts and clothes pile up like a tangled mess of noodles?Japanese cleaning consultant Marie Kondo takes tidying to a whole new level, promising that if you properly simplify and organize your home once, you’ll never have to do it again. Most methods advocate a room-by-room or little-by-little approach, which doom you to pick away at your piles of stuff forever. The KonMari Method, with its revolutionary category-by-category system, leads to lasting results. In fact, none of Kondo’s clients have lapsed (and she still has a three-month waiting list).With detailed guidance for determining which items in your house</w:t>
      </w:r>
      <w:r>
        <w:t xml:space="preserve"> </w:t>
      </w:r>
      <w:r>
        <w:t xml:space="preserve">“</w:t>
      </w:r>
      <w:r>
        <w:t xml:space="preserve">spark joy</w:t>
      </w:r>
      <w:r>
        <w:t xml:space="preserve">”</w:t>
      </w:r>
      <w:r>
        <w:t xml:space="preserve"> </w:t>
      </w:r>
      <w:r>
        <w:t xml:space="preserve">(and which don’t), this international best seller featuring Tokyo’s newest lifestyle phenomenon will help you clear your clutter and enjoy the unique magic of a tidy home - and the calm, motivated mindset it can inspire. …more</w:t>
      </w:r>
    </w:p>
    <w:bookmarkEnd w:id="222"/>
    <w:bookmarkStart w:id="223" w:name="X2509341ff6c4791d4cd1c83a50f27a368a9e9d5"/>
    <w:p>
      <w:pPr>
        <w:pStyle w:val="Heading2"/>
      </w:pPr>
      <w:r>
        <w:t xml:space="preserve">The Gutsy Girl: Escapades for Your Life of Epic Adventure</w:t>
      </w:r>
    </w:p>
    <w:p>
      <w:pPr>
        <w:pStyle w:val="FirstParagraph"/>
      </w:pPr>
      <w:r>
        <w:t xml:space="preserve">Why should girls miss out on the joy of adventure? They can jump off rocks, swing on ropes, and climb trees just as well as boys can. But girls often allow fear to stand in their way.In The Gutsy Girl, author Caroline Paul emboldens girls to seek out a life of exhilaration. Once a young scaredy-cat herself, Caroline decided that fear got in the way of the life she wanted– Why should girls miss out on the joy of adventure? They can jump off rocks, swing on ropes, and climb trees just as well as boys can. But girls often allow fear to stand in their way.In The Gutsy Girl, author Caroline Paul emboldens girls to seek out a life of exhilaration. Once a young scaredy-cat herself, Caroline decided that fear got in the way of the life she wanted–of excitement, confidence, self-reliance, friendship, and fun. She has since flown planes, rafted big rivers, climbed tall mountains, and fought fires as one of the first female firefighters in San Francisco. In The Gutsy Girl, she shares her greatest escapades as well as those of other girls and women from throughout history, and offers engaging activities such as confidence-building stances, creating a compass, positive self-talk, and using crickets to estimate outside temperatures. Each section includes a place for girls to</w:t>
      </w:r>
      <w:r>
        <w:t xml:space="preserve"> </w:t>
      </w:r>
      <w:r>
        <w:t xml:space="preserve">“</w:t>
      </w:r>
      <w:r>
        <w:t xml:space="preserve">journal</w:t>
      </w:r>
      <w:r>
        <w:t xml:space="preserve">”</w:t>
      </w:r>
      <w:r>
        <w:t xml:space="preserve"> </w:t>
      </w:r>
      <w:r>
        <w:t xml:space="preserve">their adventures, thus encouraging a new generation to develop a zest for challenges and a healthy relationship to risk. The Gutsy Girl is Lean In for young girls, a book about the glorious things that happen when you unshackle from fear and open up to exhilaration. Fully illustrated and enlivened throughout by bestselling illustrator Wendy MacNaughton’s whimsical pen-and-ink drawings. …more</w:t>
      </w:r>
    </w:p>
    <w:bookmarkEnd w:id="223"/>
    <w:bookmarkStart w:id="224" w:name="X61106e4da54ec50e5d585524ade3b883bf54269"/>
    <w:p>
      <w:pPr>
        <w:pStyle w:val="Heading2"/>
      </w:pPr>
      <w:r>
        <w:t xml:space="preserve">The Electric Pencil: Drawings from Inside State Hospital No. 3</w:t>
      </w:r>
    </w:p>
    <w:p>
      <w:pPr>
        <w:pStyle w:val="FirstParagraph"/>
      </w:pPr>
      <w:r>
        <w:t xml:space="preserve">Deeds’s subtle, meticulous, and wildly imaginative pencil and crayon drawings portray an unusual cast of characters: nineteenth-century dandies, Civil War soldiers, antique cars, fantastic boats and trains, country landscapes dotted with roaming animals, and fanciful architecture. None of these existed in the actual mid-twentieth-century landscape of Deeds’s own life, but Deeds’s subtle, meticulous, and wildly imaginative pencil and crayon drawings portray an unusual cast of characters: nineteenth-century dandies, Civil War soldiers, antique cars, fantastic boats and trains, country landscapes dotted with roaming animals, and fanciful architecture. None of these existed in the actual mid-twentieth-century landscape of Deeds’s own life, but rather were representations of his inner world—an artist’s poignant tribute to a faded past.Deeds lovingly bound his artwork in a cardboard and leather portfolio, a present for his mother. After being accidentally discarded in 1970, the album was rescued from the trash by a young boy and, thirty-six years later, came into the hands of artist and collector Harris Diamant, who provides the book’s foreword. The Electric Pencil features all 283 of Deeds’s arresting drawings—now avidly collected—done on ledger sheets from State Hospital No. 3 in Nevada, Missouri, and reproduced in the sequence of the original album. The Electric Pencil introduces readers to an astonishing record of one man’s unwavering artistic vision in the face of the most inhospitable conditions. …more</w:t>
      </w:r>
    </w:p>
    <w:bookmarkEnd w:id="224"/>
    <w:bookmarkStart w:id="225" w:name="X8da47e9aa37f65eaad64fe8e83d15ddc56f1d33"/>
    <w:p>
      <w:pPr>
        <w:pStyle w:val="Heading2"/>
      </w:pPr>
      <w:r>
        <w:t xml:space="preserve">Spark Joy: An Illustrated Master Class on the Art of Organizing and Tidying Up</w:t>
      </w:r>
    </w:p>
    <w:p>
      <w:pPr>
        <w:pStyle w:val="FirstParagraph"/>
      </w:pPr>
      <w:r>
        <w:t xml:space="preserve">Marie Kondo’s unique KonMari Method of tidying up is nothing short of life-changing—and her first book, The Life-Changing Magic of Tidying Up, has become a worldwide sensation. In Spark Joy, Kondo presents an in-depth, illustrated manual on how to declutter and organize specific items throughout the house, from kitchen and bathroom items to work-related papers and hobby co Marie Kondo’s unique KonMari Method of tidying up is nothing short of life-changing—and her first book, The Life-Changing Magic of Tidying Up, has become a worldwide sensation. In Spark Joy, Kondo presents an in-depth, illustrated manual on how to declutter and organize specific items throughout the house, from kitchen and bathroom items to work-related papers and hobby collections. User-friendly line drawings illustrate Kondo’s patented folding method as it applies to shirts, pants, socks, and jackets, as well as images of properly organized drawers, closets, and cabinets. This book is perfect for anyone who wants a home—and life—that sparks joy. …more</w:t>
      </w:r>
    </w:p>
    <w:bookmarkEnd w:id="225"/>
    <w:bookmarkStart w:id="226" w:name="Xb9956f69b1907abcd42b063ffb42e5c0d43ff2b"/>
    <w:p>
      <w:pPr>
        <w:pStyle w:val="Heading2"/>
      </w:pPr>
      <w:r>
        <w:t xml:space="preserve">Reskilling America: Learning to Labor in the Twenty-First Century</w:t>
      </w:r>
    </w:p>
    <w:p>
      <w:pPr>
        <w:pStyle w:val="FirstParagraph"/>
      </w:pPr>
      <w:r>
        <w:t xml:space="preserve">From Katherine Newman, award-winning author of No Shame in My Game, and sociologist Hella Winston, a sharp and irrefutable call to reenergize this nation’s long-neglected system of vocational trainingAfter decades of off-shoring and downsizing that have left blue collar workers obsolete and stranded, the United States is now on the verge of an industrial renaissance. But w From Katherine Newman, award-winning author of No Shame in My Game, and sociologist Hella Winston, a sharp and irrefutable call to reenergize this nation’s long-neglected system of vocational trainingAfter decades of off-shoring and downsizing that have left blue collar workers obsolete and stranded, the United States is now on the verge of an industrial renaissance. But we don’t have a skilled enough labor pool to fill the positions that will be created, which are in many cases technically demanding and require specialized skills. A decades-long series of idealistic educational policies with the expressed goal of getting every student to go to college has left a generation of potential workers out of the system. Touted as a progressive, egalitarian institution providing opportunity even to those with the greatest need, the American secondary school system has in fact deepened existing inequalities.We can do better, argue acclaimed sociologists Katherine Newman and Hella Winston. Taking a page from the successful experience of countries like Germany and Austria, where youth unemployment is a mere 7%, they call for a radical reevaluation of the idea of vocational training, long discredited as an instrument of tracking. The United States can prepare a new, high-performance labor force if we revamp our school system to value industry apprenticeship and rigorous technical education. By doing so, we will not only be able to meet the growing demand for skilled employees in dozens of sectors where employers decry the absence of well trained workers – we will make the American Dream accessible to all. …more</w:t>
      </w:r>
    </w:p>
    <w:bookmarkEnd w:id="226"/>
    <w:bookmarkStart w:id="227" w:name="in-the-country-we-love-my-family-divided"/>
    <w:p>
      <w:pPr>
        <w:pStyle w:val="Heading2"/>
      </w:pPr>
      <w:r>
        <w:t xml:space="preserve">In the Country We Love: My Family Divided</w:t>
      </w:r>
    </w:p>
    <w:p>
      <w:pPr>
        <w:pStyle w:val="FirstParagraph"/>
      </w:pPr>
      <w:r>
        <w:t xml:space="preserve">The star of Orange is the New Black and Jane the Virgin presents her personal story of the real plight of undocumented immigrants in this countryDiane Guerrero, the television actress from the megahit Orange is the New Black and Jane the Virgin, was just fourteen years old on the day her parents and brother were arrested and deported while she was at school. Born in the U. The star of Orange is the New Black and Jane the Virgin presents her personal story of the real plight of undocumented immigrants in this countryDiane Guerrero, the television actress from the megahit Orange is the New Black and Jane the Virgin, was just fourteen years old on the day her parents and brother were arrested and deported while she was at school. Born in the U.S., Guerrero was able to remain in the country and continue her education, depending on the kindness of family friends who took her in and helped her build a life and a successful acting career for herself, without the support system of her family.In the Country We Love is a moving, heartbreaking story of one woman’s extraordinary resilience in the face of the nightmarish struggles of undocumented residents in this country. There are over 11 million undocumented immigrants living in the US, many of whom have citizen children, whose lives here are just as precarious, and whose stories haven’t been told. Written with Michelle Burford, this memoir is a tale of personal triumph that also casts a much-needed light on the fears that haunt the daily existence of families like the author’s and on a system that fails them over and over. …more</w:t>
      </w:r>
    </w:p>
    <w:bookmarkEnd w:id="227"/>
    <w:bookmarkStart w:id="228" w:name="Xa38e2bc1014c19f6c79b8b2dd3d86ad054bb45f"/>
    <w:p>
      <w:pPr>
        <w:pStyle w:val="Heading2"/>
      </w:pPr>
      <w:r>
        <w:t xml:space="preserve">Everydata: The Misinformation Hidden in the Little Data You Consume Every Day</w:t>
      </w:r>
    </w:p>
    <w:p>
      <w:pPr>
        <w:pStyle w:val="FirstParagraph"/>
      </w:pPr>
      <w:r>
        <w:t xml:space="preserve">While everyone is talking about</w:t>
      </w:r>
      <w:r>
        <w:t xml:space="preserve"> </w:t>
      </w:r>
      <w:r>
        <w:t xml:space="preserve">“</w:t>
      </w:r>
      <w:r>
        <w:t xml:space="preserve">big data,</w:t>
      </w:r>
      <w:r>
        <w:t xml:space="preserve">”</w:t>
      </w:r>
      <w:r>
        <w:t xml:space="preserve"> </w:t>
      </w:r>
      <w:r>
        <w:t xml:space="preserve">the truth is that understanding the</w:t>
      </w:r>
      <w:r>
        <w:t xml:space="preserve"> </w:t>
      </w:r>
      <w:r>
        <w:t xml:space="preserve">“</w:t>
      </w:r>
      <w:r>
        <w:t xml:space="preserve">little data</w:t>
      </w:r>
      <w:r>
        <w:t xml:space="preserve">”</w:t>
      </w:r>
      <w:r>
        <w:t xml:space="preserve">—the stats that underlie newspaper headlines, stock reports, weather forecasts, and so on—is what helps you make smarter decisions at work, at home, and in every aspect of your life. The average person consumes approximately 30 gigabytes of data every single day, but has no idea ho While everyone is talking about</w:t>
      </w:r>
      <w:r>
        <w:t xml:space="preserve"> </w:t>
      </w:r>
      <w:r>
        <w:t xml:space="preserve">“</w:t>
      </w:r>
      <w:r>
        <w:t xml:space="preserve">big data,</w:t>
      </w:r>
      <w:r>
        <w:t xml:space="preserve">”</w:t>
      </w:r>
      <w:r>
        <w:t xml:space="preserve"> </w:t>
      </w:r>
      <w:r>
        <w:t xml:space="preserve">the truth is that understanding the</w:t>
      </w:r>
      <w:r>
        <w:t xml:space="preserve"> </w:t>
      </w:r>
      <w:r>
        <w:t xml:space="preserve">“</w:t>
      </w:r>
      <w:r>
        <w:t xml:space="preserve">little data</w:t>
      </w:r>
      <w:r>
        <w:t xml:space="preserve">”</w:t>
      </w:r>
      <w:r>
        <w:t xml:space="preserve">—the stats that underlie newspaper headlines, stock reports, weather forecasts, and so on—is what helps you make smarter decisions at work, at home, and in every aspect of your life. The average person consumes approximately 30 gigabytes of data every single day, but has no idea how to interpret it correctly. EVERYDATA explains, through the eyes of an expert economist and statistician, how to decipher the small bytes of data we consume in a day.EVERYDATA is filled with countless examples of people misconstruing data—with results that range from merely frustrating to catastrophic:The space shuttle Challenger exploded in part because the engineers were reviewing a limited sample set.Millions of women avoid caffeine during pregnancy because they interpret correlation as causation.Attorneys faced a $1 billion jury verdict because of outlier data.Each chapter highlights one commonly misunderstood data concept, using both realworld and hypothetical examples from a wide range of topics, including business, politics, advertising, law, engineering, retail, parenting, and more. You’ll find the answer to the question—</w:t>
      </w:r>
      <w:r>
        <w:t xml:space="preserve">“</w:t>
      </w:r>
      <w:r>
        <w:t xml:space="preserve">Now what?</w:t>
      </w:r>
      <w:r>
        <w:t xml:space="preserve">”</w:t>
      </w:r>
      <w:r>
        <w:t xml:space="preserve">—along with concrete ways you can use this information to immediately start making smarter decisions, today and every day. …more</w:t>
      </w:r>
    </w:p>
    <w:bookmarkEnd w:id="228"/>
    <w:bookmarkStart w:id="229" w:name="X30d3bd458e29bde469021d077fc41501b5fb6b7"/>
    <w:p>
      <w:pPr>
        <w:pStyle w:val="Heading2"/>
      </w:pPr>
      <w:r>
        <w:t xml:space="preserve">Call the Nurse: True Stories of a Country Nurse on a Scottish Isle</w:t>
      </w:r>
    </w:p>
    <w:p>
      <w:pPr>
        <w:pStyle w:val="FirstParagraph"/>
      </w:pPr>
      <w:r>
        <w:t xml:space="preserve">Tired of the pace and noise of life near London and longing for a better place to raise their young children, Mary J. MacLeod and her husband encountered their dream while vacationing on a remote island in the Scottish Hebrides. Enthralled by its windswept beauty, they soon were the proud owners of a near-derelict croft house–a farmer’s stone cottage–on</w:t>
      </w:r>
      <w:r>
        <w:t xml:space="preserve"> </w:t>
      </w:r>
      <w:r>
        <w:t xml:space="preserve">“</w:t>
      </w:r>
      <w:r>
        <w:t xml:space="preserve">a small acre</w:t>
      </w:r>
      <w:r>
        <w:t xml:space="preserve">”</w:t>
      </w:r>
      <w:r>
        <w:t xml:space="preserve"> </w:t>
      </w:r>
      <w:r>
        <w:t xml:space="preserve">of Tired of the pace and noise of life near London and longing for a better place to raise their young children, Mary J. MacLeod and her husband encountered their dream while vacationing on a remote island in the Scottish Hebrides. Enthralled by its windswept beauty, they soon were the proud owners of a near-derelict croft house–a farmer’s stone cottage–on</w:t>
      </w:r>
      <w:r>
        <w:t xml:space="preserve"> </w:t>
      </w:r>
      <w:r>
        <w:t xml:space="preserve">“</w:t>
      </w:r>
      <w:r>
        <w:t xml:space="preserve">a small acre</w:t>
      </w:r>
      <w:r>
        <w:t xml:space="preserve">”</w:t>
      </w:r>
      <w:r>
        <w:t xml:space="preserve"> </w:t>
      </w:r>
      <w:r>
        <w:t xml:space="preserve">of land. Mary assumed duties as the island’s district nurse. Call the Nurse is her account of the enchanted years she and her family spent there, coming to know its folk as both patients and friends.In anecdotes that are by turns funny, sad, moving, and tragic, she recalls them all, the crofters and their laird, the boatmen and tradesmen, young lovers and forbidding churchmen. Against the old-fashioned island culture and the grandeur of mountain and sea unfold indelible stories: a young woman carried through snow for airlift to the hospital; a rescue by boat; the marriage of a gentle giant and the island beauty; a ghostly encounter; the shocking discovery of a woman in chains; the flames of a heather fire at night; an unexploded bomb from World War II; and the joyful, tipsy celebration of a ceilidh. Gaelic fortitude meets a nurse’s compassion in these wonderful true stories from rural Scotland. …more</w:t>
      </w:r>
    </w:p>
    <w:bookmarkEnd w:id="229"/>
    <w:bookmarkStart w:id="230" w:name="X2215e42cf630fc21957b82e8d6a243d3fe2b848"/>
    <w:p>
      <w:pPr>
        <w:pStyle w:val="Heading2"/>
      </w:pPr>
      <w:r>
        <w:t xml:space="preserve">Algorithms to Live By: The Computer Science of Human Decisions</w:t>
      </w:r>
    </w:p>
    <w:p>
      <w:pPr>
        <w:pStyle w:val="FirstParagraph"/>
      </w:pPr>
      <w:r>
        <w:t xml:space="preserve">A fascinating exploration of how insights from computer algorithms can be applied to our everyday lives, helping to solve common decision-making problems and illuminate the workings of the human mindAll our lives are constrained by limited space and time, limits that give rise to a particular set of problems. What should we do, or leave undone, in a day or a lifetime? How A fascinating exploration of how insights from computer algorithms can be applied to our everyday lives, helping to solve common decision-making problems and illuminate the workings of the human mindAll our lives are constrained by limited space and time, limits that give rise to a particular set of problems. What should we do, or leave undone, in a day or a lifetime? How much messiness should we accept? What balance of new activities and familiar favorites is the most fulfilling? These may seem like uniquely human quandaries, but they are not: computers, too, face the same constraints, so computer scientists have been grappling with their version of such issues for decades. And the solutions they’ve found have much to teach us.In a dazzlingly interdisciplinary work, acclaimed author Brian Christian and cognitive scientist Tom Griffiths show how the algorithms used by computers can also untangle very human questions. They explain how to have better hunches and when to leave things to chance, how to deal with overwhelming choices and how best to connect with others. From finding a spouse to finding a parking spot, from organizing one’s inbox to understanding the workings of memory, Algorithms to Live By transforms the wisdom of computer science into strategies for human living. …more</w:t>
      </w:r>
    </w:p>
    <w:bookmarkEnd w:id="230"/>
    <w:bookmarkStart w:id="231" w:name="X6ae4af767ae3e3c378dc0668372ae3f38fe4368"/>
    <w:p>
      <w:pPr>
        <w:pStyle w:val="Heading2"/>
      </w:pPr>
      <w:r>
        <w:t xml:space="preserve">The Power of Now: A Guide to Spiritual Enlightenment</w:t>
      </w:r>
    </w:p>
    <w:p>
      <w:pPr>
        <w:pStyle w:val="FirstParagraph"/>
      </w:pPr>
      <w:r>
        <w:t xml:space="preserve">Ekhart Tolle’s message is simple: living in the now is the truest path to happiness and enlightenment. And while this message may not seem stunningly original or fresh, Tolle’s clear writing, supportive voice and enthusiasm make this an excellent manual for anyone who’s ever wondered what exactly</w:t>
      </w:r>
      <w:r>
        <w:t xml:space="preserve"> </w:t>
      </w:r>
      <w:r>
        <w:t xml:space="preserve">“</w:t>
      </w:r>
      <w:r>
        <w:t xml:space="preserve">living in the now</w:t>
      </w:r>
      <w:r>
        <w:t xml:space="preserve">”</w:t>
      </w:r>
      <w:r>
        <w:t xml:space="preserve"> </w:t>
      </w:r>
      <w:r>
        <w:t xml:space="preserve">means. Foremost, Tolle is a world-class teacher, able to Ekhart Tolle’s message is simple: living in the now is the truest path to happiness and enlightenment. And while this message may not seem stunningly original or fresh, Tolle’s clear writing, supportive voice and enthusiasm make this an excellent manual for anyone who’s ever wondered what exactly</w:t>
      </w:r>
      <w:r>
        <w:t xml:space="preserve"> </w:t>
      </w:r>
      <w:r>
        <w:t xml:space="preserve">“</w:t>
      </w:r>
      <w:r>
        <w:t xml:space="preserve">living in the now</w:t>
      </w:r>
      <w:r>
        <w:t xml:space="preserve">”</w:t>
      </w:r>
      <w:r>
        <w:t xml:space="preserve"> </w:t>
      </w:r>
      <w:r>
        <w:t xml:space="preserve">means. Foremost, Tolle is a world-class teacher, able to explain complicated concepts in concrete language. More importantly, within a chapter of reading this book, readers are already holding the world in a different container–more conscious of how thoughts and emotions get in the way of their ability to live in genuine peace and happiness.Tolle packs a lot of information and inspirational ideas into The Power of Now. (Topics include the source of Chi, enlightened relationships, creative use of the mind, impermanence and the cycle of life.) Thankfully, he’s added markers that symbolise</w:t>
      </w:r>
      <w:r>
        <w:t xml:space="preserve"> </w:t>
      </w:r>
      <w:r>
        <w:t xml:space="preserve">“</w:t>
      </w:r>
      <w:r>
        <w:t xml:space="preserve">break time</w:t>
      </w:r>
      <w:r>
        <w:t xml:space="preserve">”</w:t>
      </w:r>
      <w:r>
        <w:t xml:space="preserve">. This is when readers should close the book and mull over what they just read. As a result, The Power of Now reads like the highly acclaimed A Course in Miracles–a spiritual guidebook that has the potential to inspire just as many study groups and change just as many lives for the better. –Gail Hudson …more</w:t>
      </w:r>
    </w:p>
    <w:bookmarkEnd w:id="231"/>
    <w:bookmarkStart w:id="232" w:name="Xfd036ed971a043eb0c2e4f929f710641b09039f"/>
    <w:p>
      <w:pPr>
        <w:pStyle w:val="Heading2"/>
      </w:pPr>
      <w:r>
        <w:t xml:space="preserve">The Omnivore’s Dilemma: A Natural History of Four Meals</w:t>
      </w:r>
    </w:p>
    <w:p>
      <w:pPr>
        <w:pStyle w:val="FirstParagraph"/>
      </w:pPr>
      <w:r>
        <w:t xml:space="preserve">What should we have for dinner?" To one degree or another this simple question assails any creature faced with a wide choice of things to eat. Anthropologists call it the omnivore’s dilemma. Choosing from among the countless potential foods nature offers, humans have had to learn what is safe, and what isn’t—which mushrooms should be avoided, for example, and which berries What should we have for dinner?" To one degree or another this simple question assails any creature faced with a wide choice of things to eat. Anthropologists call it the omnivore’s dilemma. Choosing from among the countless potential foods nature offers, humans have had to learn what is safe, and what isn’t—which mushrooms should be avoided, for example, and which berries we can enjoy. Today, as America confronts what can only be described as a national eating disorder, the omnivore’s dilemma has returned with an atavistic vengeance. The cornucopia of the modern American supermarket and fast-food outlet has thrown us back on a bewildering landscape where we once again have to worry about which of those tasty-looking morsels might kill us. At the same time we’re realizing that our food choices also have profound implications for the health of our environment. The Omnivore’s Dilemma is bestselling author Michael Pollan’s brilliant and eye-opening exploration of these little-known but vitally important dimensions of eating in America. Pollan has divided The Omnivore’s Dilemma into three parts, one for each of the food chains that sustain us: industrialized food, alternative or</w:t>
      </w:r>
      <w:r>
        <w:t xml:space="preserve"> </w:t>
      </w:r>
      <w:r>
        <w:t xml:space="preserve">“</w:t>
      </w:r>
      <w:r>
        <w:t xml:space="preserve">organic</w:t>
      </w:r>
      <w:r>
        <w:t xml:space="preserve">”</w:t>
      </w:r>
      <w:r>
        <w:t xml:space="preserve"> </w:t>
      </w:r>
      <w:r>
        <w:t xml:space="preserve">food, and food people obtain by dint of their own hunting, gathering, or gardening. Pollan follows each food chain literally from the ground up to the table, emphasizing our dynamic coevolutionary relationship with the species we depend on. He concludes each section by sitting down to a meal—at McDonald’s, at home with his family sharing a dinner from Whole Foods, and in a revolutionary</w:t>
      </w:r>
      <w:r>
        <w:t xml:space="preserve"> </w:t>
      </w:r>
      <w:r>
        <w:t xml:space="preserve">“</w:t>
      </w:r>
      <w:r>
        <w:t xml:space="preserve">beyond organic</w:t>
      </w:r>
      <w:r>
        <w:t xml:space="preserve">”</w:t>
      </w:r>
      <w:r>
        <w:t xml:space="preserve"> </w:t>
      </w:r>
      <w:r>
        <w:t xml:space="preserve">farm in Virginia. For each meal he traces the provenance of everything consumed, revealing the hidden components we unwittingly ingest and explaining how our taste for particular foods reflects our environmental and biological inheritance. We are indeed what we eat-and what we eat remakes the world. A society of voracious and increasingly confused omnivores, we are just beginning to recognize the profound consequences of the simplest everyday food choices, both for ourselves and for the natural world. The Omnivore’s Dilemma is a long-overdue book and one that will become known for bringing a completely fresh perspective to a question as ordinary and yet momentous as What shall we have for dinner?A few facts and figures from The Omnivore’s Dilemma:Of the 38 ingredients it takes to make a McNugget, there are at least 13 that are derived from corn. 45 different menu items at Mcdonald’s are made from corn. One in every three American children eats fast food every day. One in every five American meals today is eaten in the car. The food industry burns nearly a fifth of all the petroleum consumed in the United States—more than we burn with our cars and more than any other industry consumes. It takes ten calories of fossil fuel energy to deliver one calorie of food energy to an American plate. A single strawberry contains about five calories. To get that strawberry from a field in California to a plate on the east coast requires 435 calories of energy. Industrial fertilizer and industrial pesticides both owe their existence to the conversion of the World War II munitions industry to civilian uses—nerve gases became pesticides, and ammonium nitrate explosives became nitrogen fertilizers. … …more</w:t>
      </w:r>
    </w:p>
    <w:bookmarkEnd w:id="232"/>
    <w:bookmarkStart w:id="233" w:name="the-genius-of-birds"/>
    <w:p>
      <w:pPr>
        <w:pStyle w:val="Heading2"/>
      </w:pPr>
      <w:r>
        <w:t xml:space="preserve">The Genius of Birds</w:t>
      </w:r>
    </w:p>
    <w:p>
      <w:pPr>
        <w:pStyle w:val="FirstParagraph"/>
      </w:pPr>
      <w:r>
        <w:t xml:space="preserve">Birds are astonishingly intelligent creatures. In fact, according to revolutionary new research, some birds rival primates and even humans in their remarkable forms of intelligence. Like humans, many birds have enormous brains relative to their size. Although small, bird brains are packed with neurons that allow them to punch well above their weight. InThe Genius of Birds, Birds are astonishingly intelligent creatures. In fact, according to revolutionary new research, some birds rival primates and even humans in their remarkable forms of intelligence.  Like humans, many birds have enormous brains relative to their size. Although small, bird brains are packed with neurons that allow them to punch well above their weight. In The Genius of Birds, acclaimed author Jennifer Ackerman explores the newly discovered brilliance of birds and how it came about. As she travels around the world to the most cutting-edge frontiers of research— the distant laboratories of Barbados and New Caledonia, the great tit communities of the United Kingdom and the bowerbird habitats of Australia, the ravaged mid-Atlantic coast after Hurricane Sandy and the warming mountains of central Virginia and the western states—Ackerman not only tells the story of the recently uncovered genius of birds but also delves deeply into the latest findings about the bird brain itself that are revolutionizing our view of what it means to be intelligent.Consider, as Ackerman does, the Clark’s nutcracker, a bird that can hide as many as 30,000 seeds over dozens of square miles and remember where it put them several months later; the mockingbirds and thrashers, species that can store 200 to 2,000 different songs in a brain a thousand times smaller than ours; the well-known pigeon, which knows where it’s going, even thousands of miles from familiar territory; and the New Caledonian crow, an impressive bird that makes its own tools. But beyond highlighting how birds use their unique genius in technical ways, Ackerman points out the impressive social smarts of birds. They deceive and manipulate. They eavesdrop. They display a strong sense of fairness. They give gifts. They play keep-away and tug-of-war. They tease. They share. They cultivate social networks. They vie for status. They kiss to console one another. They teach their young. They blackmail their parents. They alert one another to danger. They summon witnesses to the death of a peer. They may even grieve. This elegant scientific investigation and travelogue weaves personal anecdotes with fascinating science. Ackerman delivers an extraordinary story that will both give readers a new appreciation for the exceptional talents of birds and let them discover what birds can reveal about our changing world. Incredibly informative and beautifully written, The Genius of Birds richly celebrates the triumphs of these surprising and fiercely intelligent creatures. …more</w:t>
      </w:r>
    </w:p>
    <w:bookmarkEnd w:id="233"/>
    <w:bookmarkStart w:id="234" w:name="Xb786199dbe855a3884de6ccedbf451ea62773b0"/>
    <w:p>
      <w:pPr>
        <w:pStyle w:val="Heading2"/>
      </w:pPr>
      <w:r>
        <w:t xml:space="preserve">The Artist’s Way: A Spiritual Path to Higher Creativity</w:t>
      </w:r>
    </w:p>
    <w:p>
      <w:pPr>
        <w:pStyle w:val="FirstParagraph"/>
      </w:pPr>
      <w:r>
        <w:t xml:space="preserve">“</w:t>
      </w:r>
      <w:r>
        <w:t xml:space="preserve">Without The Artist’s Way, there would have been no Eat, Pray, Love.</w:t>
      </w:r>
      <w:r>
        <w:t xml:space="preserve">”</w:t>
      </w:r>
      <w:r>
        <w:t xml:space="preserve"> </w:t>
      </w:r>
      <w:r>
        <w:t xml:space="preserve">—Elizabeth GilbertThe Artist’s Way is the seminal book on the subject of creativity. An international bestseller, millions of readers have found it to be an invaluable guide to living the artist’s life. Still as vital today—or perhaps even more so—than it was when it was first published one decade ago, i</w:t>
      </w:r>
      <w:r>
        <w:t xml:space="preserve"> </w:t>
      </w:r>
      <w:r>
        <w:t xml:space="preserve">“</w:t>
      </w:r>
      <w:r>
        <w:t xml:space="preserve">Without The Artist’s Way, there would have been no Eat, Pray, Love.</w:t>
      </w:r>
      <w:r>
        <w:t xml:space="preserve">”</w:t>
      </w:r>
      <w:r>
        <w:t xml:space="preserve"> </w:t>
      </w:r>
      <w:r>
        <w:t xml:space="preserve">—Elizabeth GilbertThe Artist’s Way is the seminal book on the subject of creativity. An international bestseller, millions of readers have found it to be an invaluable guide to living the artist’s life. Still as vital today—or perhaps even more so—than it was when it was first published one decade ago, it is a powerfully provocative and inspiring work. In a new introduction to the book, Julia Cameron reflects upon the impact of The Artist’s Way and describes the work she has done during the last decade and the new insights into the creative process that she has gained. Updated and expanded, this anniversary edition reframes The Artist’s Way for a new century. …more</w:t>
      </w:r>
    </w:p>
    <w:bookmarkEnd w:id="234"/>
    <w:bookmarkStart w:id="235" w:name="so-youve-been-publicly-shamed"/>
    <w:p>
      <w:pPr>
        <w:pStyle w:val="Heading2"/>
      </w:pPr>
      <w:r>
        <w:t xml:space="preserve">So You’ve Been Publicly Shamed</w:t>
      </w:r>
    </w:p>
    <w:p>
      <w:pPr>
        <w:pStyle w:val="FirstParagraph"/>
      </w:pPr>
      <w:r>
        <w:t xml:space="preserve">For the past three years, Jon Ronson has traveled the world meeting recipients of high-profile public shamings. The shamed are people like us, people who, say, made a joke on social media that came out badly or made a mistake at work. Once the transgression is revealed, collective outrage circles with the force of a hurricane and the next thing they know, they’re being tor For the past three years, Jon Ronson has traveled the world meeting recipients of high-profile public shamings. The shamed are people like us, people who, say, made a joke on social media that came out badly or made a mistake at work. Once the transgression is revealed, collective outrage circles with the force of a hurricane and the next thing they know, they’re being torn apart by an angry mob, jeered at, demonized, sometimes even fired from their job.A great renaissance of public shaming is sweeping our land. Justice has been democratized. The silent majority are getting a voice, but what are we doing with our voice? We are mercilessly finding people’s faults. We are defining the boundaries of normality by ruining the lives of those outside it. We are using shame as a form of social control.Simultaneously powerful and hilarious in the way only Jon Ronson can be, So You’ve Been Publicly Shamed is a deeply honest book about modern life, full of eye-opening truths about the escalating war on human flaws and the very scary part we all play in it. …more</w:t>
      </w:r>
    </w:p>
    <w:p>
      <w:r>
        <w:br w:type="page"/>
      </w:r>
    </w:p>
    <w:bookmarkEnd w:id="235"/>
    <w:bookmarkEnd w:id="236"/>
    <w:bookmarkStart w:id="250" w:name="music"/>
    <w:p>
      <w:pPr>
        <w:pStyle w:val="Heading1"/>
      </w:pPr>
      <w:r>
        <w:t xml:space="preserve">Music</w:t>
      </w:r>
    </w:p>
    <w:bookmarkStart w:id="237" w:name="rip-it-up-and-start-again"/>
    <w:p>
      <w:pPr>
        <w:pStyle w:val="Heading2"/>
      </w:pPr>
      <w:r>
        <w:t xml:space="preserve">Rip it Up and Start Again</w:t>
      </w:r>
    </w:p>
    <w:p>
      <w:pPr>
        <w:pStyle w:val="FirstParagraph"/>
      </w:pPr>
      <w:r>
        <w:t xml:space="preserve">Punk’s raw power rejuvenated rock, but by the summer of 1977 the movement had become a parody of itself. RIP IT UP AND START AGAIN is a celebration of what happened next.Post-punk bands like PiL, Joy Division, Talking Heads, The Fall and The Human League dedicated themselves to fulfilling punk’s unfinished musical revolution. The post-punk groups were fervent modernists; w Punk’s raw power rejuvenated rock, but by the summer of 1977 the movement had become a parody of itself. RIP IT UP AND START AGAIN is a celebration of what happened next.Post-punk bands like PiL, Joy Division, Talking Heads, The Fall and The Human League dedicated themselves to fulfilling punk’s unfinished musical revolution. The post-punk groups were fervent modernists; whether experimenting with electronics and machine rhythm or adapting ideas from dub reggae and disco, they were totally confident they could invent a whole new future for music. …more</w:t>
      </w:r>
    </w:p>
    <w:bookmarkEnd w:id="237"/>
    <w:bookmarkStart w:id="238" w:name="X9b18fe4fc37d6f965c4542032422e1bc74bfda8"/>
    <w:p>
      <w:pPr>
        <w:pStyle w:val="Heading2"/>
      </w:pPr>
      <w:r>
        <w:t xml:space="preserve">Our Band Could Be Your Life: Scenes from the American Indie Underground, 1981-1991</w:t>
      </w:r>
    </w:p>
    <w:p>
      <w:pPr>
        <w:pStyle w:val="FirstParagraph"/>
      </w:pPr>
      <w:r>
        <w:t xml:space="preserve">This is the never-before-told story of the musical revolution that happened right under the nose of the Reagan Eighties–when a small but sprawling network of bands, labels, fanzines, radio stations, and other subversives reenergized American rock with punk rock’s do-it-yourself credo and created music that was deeply personal, often brilliant, always challenging, and imme This is the never-before-told story of the musical revolution that happened right under the nose of the Reagan Eighties–when a small but sprawling network of bands, labels, fanzines, radio stations, and other subversives reenergized American rock with punk rock’s do-it-yourself credo and created music that was deeply personal, often brilliant, always challenging, and immensely influential. This sweeping chronicle of music, politics, drugs, fear, loathing, and faith has been recognized as an indie rock classic in its own right. Among the bands profiled: Mission of Burma, Butthole Surfers, The Minutemen, Sonic Youth, Black Flag, Big Black, Hüsker Dü, Fugazi, Minor Threat, Mudhoney, The Replacements, Beat Happening, and Dinosaur Jr. …more</w:t>
      </w:r>
    </w:p>
    <w:bookmarkEnd w:id="238"/>
    <w:bookmarkStart w:id="239" w:name="how-music-works"/>
    <w:p>
      <w:pPr>
        <w:pStyle w:val="Heading2"/>
      </w:pPr>
      <w:r>
        <w:t xml:space="preserve">How Music Works</w:t>
      </w:r>
    </w:p>
    <w:p>
      <w:pPr>
        <w:pStyle w:val="FirstParagraph"/>
      </w:pPr>
      <w:r>
        <w:t xml:space="preserve">How Music Works is David Byrne’s remarkable and buoyant celebration of a subject he has spent a lifetime thinking about. In it he explores how profoundly music is shaped by its time and place, and he explains how the advent of recording technology in the twentieth century forever changed our relationship to playing, performing, and listening to music.Acting as historian an How Music Works is David Byrne’s remarkable and buoyant celebration of a subject he has spent a lifetime thinking about. In it he explores how profoundly music is shaped by its time and place, and he explains how the advent of recording technology in the twentieth century forever changed our relationship to playing, performing, and listening to music.Acting as historian and anthropologist, raconteur and social scientist, he searches for patterns—and shows how those patterns have affected his own work over the years with Talking Heads and his many collaborators, from Brian Eno to Caetano Veloso. Byrne sees music as part of a larger, almost Darwinian pattern of adaptations and responses to its cultural and physical context. His range is panoptic, taking us from Wagnerian opera houses to African villages, from his earliest high school reel-to-reel recordings to his latest work in a home music studio (and all the big studios in between).Touching on the joy, the physics, and even the business of making music, How Music Works is a brainy, irresistible adventure and an impassioned argument about music’s liberating, life-affirming power. …more</w:t>
      </w:r>
    </w:p>
    <w:bookmarkEnd w:id="239"/>
    <w:bookmarkStart w:id="240" w:name="love-is-a-mix-tape-music-1"/>
    <w:p>
      <w:pPr>
        <w:pStyle w:val="Heading2"/>
      </w:pPr>
      <w:r>
        <w:t xml:space="preserve">Love Is a Mix Tape (Music #1)</w:t>
      </w:r>
    </w:p>
    <w:p>
      <w:pPr>
        <w:pStyle w:val="FirstParagraph"/>
      </w:pPr>
      <w:r>
        <w:t xml:space="preserve">In this stunning memoir, Rob Sheffield, a veteran rock and pop culture critic and staff writer for Rolling Stone magazine, tells the story of his musical coming of age, and how rock music, the first love of his life, led him to his second, a girl named Renee. Rob and Renee’s life together - they wed after graduate school, both became music journalists, and were married onl In this stunning memoir, Rob Sheffield, a veteran rock and pop culture critic and staff writer for Rolling Stone magazine, tells the story of his musical coming of age, and how rock music, the first love of his life, led him to his second, a girl named Renee. Rob and Renee’s life together - they wed after graduate school, both became music journalists, and were married only five years when Renee died suddenly on Mother’s Day, 1997 - is shared through the window of the mix tapes they obsessively compiled. There are mixes to court each other, mixes for road trips, mixes for doing the dishes, mixes for sleeping - and, eventually, mixes to mourn Rob’s greatest loss. The tunes were among the great musical output of the early 1990s - Pearl Jam, Nirvana, Pavement, Yo La Tengo, REM, Weezer - as well as classics by The Rolling Stones, The Beatles, Aretha Franklin and more. Mixing the skilful, tragic punch of Dave Eggers and the romantic honesty of Nick Hornby, LOVE IS A MIX TAPE is a story of lost love and the kick-you-in-the-gut energy of great pop music. …more</w:t>
      </w:r>
    </w:p>
    <w:bookmarkEnd w:id="240"/>
    <w:bookmarkStart w:id="241" w:name="X82ae6b7fbcf160ce71fdba571c7d358ae78ceec"/>
    <w:p>
      <w:pPr>
        <w:pStyle w:val="Heading2"/>
      </w:pPr>
      <w:r>
        <w:t xml:space="preserve">Please Kill Me: The Uncensored Oral History of Punk</w:t>
      </w:r>
    </w:p>
    <w:p>
      <w:pPr>
        <w:pStyle w:val="FirstParagraph"/>
      </w:pPr>
      <w:r>
        <w:t xml:space="preserve">A Time Out and Daily News Top Ten Book of the Year upon its initial release, Please Kill Me is the first oral history of the most nihilist of all pop movements. Iggy Pop, Danny Fields, Dee Dee and Joey Ramone, Malcom McLaren, Jim Carroll, and scores of other famous and infamous punk figures lend their voices to this definitive account of that outrageous, explosive era. Fro A Time Out and Daily News Top Ten Book of the Year upon its initial release, Please Kill Me is the first oral history of the most nihilist of all pop movements. Iggy Pop, Danny Fields, Dee Dee and Joey Ramone, Malcom McLaren, Jim Carroll, and scores of other famous and infamous punk figures lend their voices to this definitive account of that outrageous, explosive era. From its origins in the twilight years of Andy Warhol’s New York reign to its last gasps as eighties corporate rock, the phenomenon known as punk is scrutinized, eulogized, and idealized by the people who were there and who made it happen. …more</w:t>
      </w:r>
    </w:p>
    <w:bookmarkEnd w:id="241"/>
    <w:bookmarkStart w:id="242" w:name="Xb1507ee819474494c87718744e865fde21dea5f"/>
    <w:p>
      <w:pPr>
        <w:pStyle w:val="Heading2"/>
      </w:pPr>
      <w:r>
        <w:t xml:space="preserve">Kill ’Em and Leave: Searching for James Brown and the American Soul</w:t>
      </w:r>
    </w:p>
    <w:p>
      <w:pPr>
        <w:pStyle w:val="FirstParagraph"/>
      </w:pPr>
      <w:r>
        <w:t xml:space="preserve">National Book Award winner James McBride goes in search of the</w:t>
      </w:r>
      <w:r>
        <w:t xml:space="preserve"> </w:t>
      </w:r>
      <w:r>
        <w:t xml:space="preserve">“</w:t>
      </w:r>
      <w:r>
        <w:t xml:space="preserve">real</w:t>
      </w:r>
      <w:r>
        <w:t xml:space="preserve">”</w:t>
      </w:r>
      <w:r>
        <w:t xml:space="preserve"> </w:t>
      </w:r>
      <w:r>
        <w:t xml:space="preserve">James Brown after receiving a tip that promises to uncover the man behind the myth. His surprising journey illuminates not only our understanding of this immensely troubled, misunderstood, and complicated soul genius but the ways in which our cultural heritage has been shaped by Brown’s legacy. Kill ’Em National Book Award winner James McBride goes in search of the</w:t>
      </w:r>
      <w:r>
        <w:t xml:space="preserve"> </w:t>
      </w:r>
      <w:r>
        <w:t xml:space="preserve">“</w:t>
      </w:r>
      <w:r>
        <w:t xml:space="preserve">real</w:t>
      </w:r>
      <w:r>
        <w:t xml:space="preserve">”</w:t>
      </w:r>
      <w:r>
        <w:t xml:space="preserve"> </w:t>
      </w:r>
      <w:r>
        <w:t xml:space="preserve">James Brown after receiving a tip that promises to uncover the man behind the myth. His surprising journey illuminates not only our understanding of this immensely troubled, misunderstood, and complicated soul genius but the ways in which our cultural heritage has been shaped by Brown’s legacy.  Kill ’Em and Leave is more than a book about James Brown. Brown’s rough-and-tumble life, through McBride’s lens, is an unsettling metaphor for American life: the tension between North and South, black and white, rich and poor. McBride’s travels take him to forgotten corners of Brown’s never-before-revealed history: the country town where Brown’s family and thousands of others were displaced by America’s largest nuclear power bomb-making facility; a South Carolina field where a long-forgotten cousin recounts, in the dead of night, a fuller history of Brown’s sharecropping childhood, which until now has been a mystery. McBride seeks out the American expatriate in England who co-created the James Brown sound, visits the trusted right-hand manager who worked with Brown for forty-one years, and interviews Brown’s most influential nonmusical creation, his</w:t>
      </w:r>
      <w:r>
        <w:t xml:space="preserve"> </w:t>
      </w:r>
      <w:r>
        <w:t xml:space="preserve">“</w:t>
      </w:r>
      <w:r>
        <w:t xml:space="preserve">adopted son,</w:t>
      </w:r>
      <w:r>
        <w:t xml:space="preserve">”</w:t>
      </w:r>
      <w:r>
        <w:t xml:space="preserve"> </w:t>
      </w:r>
      <w:r>
        <w:t xml:space="preserve">the Reverend Al Sharpton. He describes the stirring visit of Michael Jackson to the Augusta, Georgia, funeral home where the King of Pop sat up all night with the body of his musical godfather, spends hours talking with Brown’s first wife, and lays bare the Dickensian legal contest over James Brown’s estate, a fight that has consumed careers; prevented any money from reaching the poor schoolchildren in Georgia and South Carolina, as instructed in his will; cost Brown’s estate millions in legal fees; and left James Brown’s body to lie for more than eight years in a gilded coffin in his daughter’s yard in South Carolina.   James McBride is one of the most distinctive and electric literary voices in America today, and part of the pleasure of his narrative is being in his presence, coming to understand Brown through McBride’s own insights as a black musician with Southern roots. Kill ’Em and Leave is a song unearthing and celebrating James Brown’s great legacy: the cultural landscape of America today.Praise for Kill ’Em and Leave</w:t>
      </w:r>
      <w:r>
        <w:t xml:space="preserve"> </w:t>
      </w:r>
      <w:r>
        <w:t xml:space="preserve">“</w:t>
      </w:r>
      <w:r>
        <w:t xml:space="preserve">The definitive look at one of the greatest, most important entertainers, The Godfather, Da Number One Soul Brother, Mr. Please, Please Himself—JAMES BROWN.</w:t>
      </w:r>
      <w:r>
        <w:t xml:space="preserve">”</w:t>
      </w:r>
      <w:r>
        <w:t xml:space="preserve">—Spike Lee</w:t>
      </w:r>
      <w:r>
        <w:t xml:space="preserve"> </w:t>
      </w:r>
      <w:r>
        <w:t xml:space="preserve">“</w:t>
      </w:r>
      <w:r>
        <w:t xml:space="preserve">Please, please, please: Can anybody tell us who and what was James Brown? At last, the real deal: James McBride on James Brown is the matchup we’ve been waiting for, a musician who came up hard in Brooklyn with JB hooks lodged in his brain, a monster ear for the truth, and the chops to write it. This is no celeb bio but a compelling personal quest—so very timely, angry, hilarious, and as irresistible as any James Brown beat.</w:t>
      </w:r>
      <w:r>
        <w:t xml:space="preserve">”</w:t>
      </w:r>
      <w:r>
        <w:t xml:space="preserve">—Gerri Hirshey, author of Nowhere to Run: The Story of Soul Music</w:t>
      </w:r>
      <w:r>
        <w:t xml:space="preserve"> </w:t>
      </w:r>
      <w:r>
        <w:t xml:space="preserve">“</w:t>
      </w:r>
      <w:r>
        <w:t xml:space="preserve">An unconventional and fascinating portrait of Soul Brother No. 1 and the significance of his rise and fall in American culture.</w:t>
      </w:r>
      <w:r>
        <w:t xml:space="preserve">”</w:t>
      </w:r>
      <w:r>
        <w:t xml:space="preserve"> </w:t>
      </w:r>
      <w:r>
        <w:t xml:space="preserve">—Kirkus Reviews …more</w:t>
      </w:r>
    </w:p>
    <w:bookmarkEnd w:id="242"/>
    <w:bookmarkStart w:id="243" w:name="chronicles-vol.-1"/>
    <w:p>
      <w:pPr>
        <w:pStyle w:val="Heading2"/>
      </w:pPr>
      <w:r>
        <w:t xml:space="preserve">Chronicles, Vol. 1</w:t>
      </w:r>
    </w:p>
    <w:p>
      <w:pPr>
        <w:pStyle w:val="FirstParagraph"/>
      </w:pPr>
      <w:r>
        <w:t xml:space="preserve">“</w:t>
      </w:r>
      <w:r>
        <w:t xml:space="preserve">I’d come from a long ways off and had started a long ways down. But now destiny was about to manifest itself. I felt like it was looking right at me and nobody else.</w:t>
      </w:r>
      <w:r>
        <w:t xml:space="preserve">”</w:t>
      </w:r>
      <w:r>
        <w:t xml:space="preserve"> </w:t>
      </w:r>
      <w:r>
        <w:t xml:space="preserve">So writes Bob Dylan in Chronicles: Volume One, his remarkable book exploring critical junctures in his life and career. Through Dylan’s eyes and open mind, we see Greenwich Village, circa 1961, when he first</w:t>
      </w:r>
      <w:r>
        <w:t xml:space="preserve"> </w:t>
      </w:r>
      <w:r>
        <w:t xml:space="preserve">“</w:t>
      </w:r>
      <w:r>
        <w:t xml:space="preserve">I’d come from a long ways off and had started a long ways down. But now destiny was about to manifest itself. I felt like it was looking right at me and nobody else.</w:t>
      </w:r>
      <w:r>
        <w:t xml:space="preserve">”</w:t>
      </w:r>
      <w:r>
        <w:t xml:space="preserve"> </w:t>
      </w:r>
      <w:r>
        <w:t xml:space="preserve">So writes Bob Dylan in Chronicles: Volume One, his remarkable book exploring critical junctures in his life and career. Through Dylan’s eyes and open mind, we see Greenwich Village, circa 1961, when he first arrives in Manhattan. Dylan’s New York is a magical city of possibilities – smoky, nightlong parties; literary awakenings; transient loves and unbreakable friendships. Elegiac observations are punctuated by jabs of memories, penetrating and tough. With the book’s side trips to New Orleans, Woodstock, Minnesota and points west, Chronicles: Volume One is an intimate and intensely personal recollection of extraordinary times.By turns revealing, poetical, passionate and witty, Chronicles: Volume One is a mesmerizing window on Bob Dylan’s thoughts and influences. Dylan’s voice is distinctively American: generous of spirit, engaged, fanciful and rhythmic. Utilizing his unparalleled gifts of storytelling and the exquisite expressiveness that are the hallmarks of his music, Bob Dylan turns Chronicles: Volume One into a poignant reflection on life, and the people and places that helped shape the man and the art. …more</w:t>
      </w:r>
    </w:p>
    <w:bookmarkEnd w:id="243"/>
    <w:bookmarkStart w:id="244" w:name="X2502ce38f1aab47c09a2ec2cde246951dd6ab3e"/>
    <w:p>
      <w:pPr>
        <w:pStyle w:val="Heading2"/>
      </w:pPr>
      <w:r>
        <w:t xml:space="preserve">This Is Your Brain on Music: The Science of a Human Obsession</w:t>
      </w:r>
    </w:p>
    <w:p>
      <w:pPr>
        <w:pStyle w:val="FirstParagraph"/>
      </w:pPr>
      <w:r>
        <w:t xml:space="preserve">Whether you load your iPod with Bach or Bono, music has a significant role in your life—even if you never realized it. Why does music evoke such powerful moods? The answers are at last be- coming clear, thanks to revolutionary neuroscience and the emerging field of evolutionary psychology. Both a cutting-edge study and a tribute to the beauty of music itself, This Is Your Whether you load your iPod with Bach or Bono, music has a significant role in your life—even if you never realized it. Why does music evoke such powerful moods? The answers are at last be- coming clear, thanks to revolutionary neuroscience and the emerging field of evolutionary psychology. Both a cutting-edge study and a tribute to the beauty of music itself, This Is Your Brain on Music unravels a host of mysteries that affect everything from pop culture to our understanding of human nature, including: • Are our musical preferences shaped in utero? • Is there a cutoff point for acquiring new tastes in music? • What do PET scans and MRIs reveal about the brain’s response to music? • Is musical pleasure different from other kinds of pleasure?This Is Your Brain on Music explores cultures in which singing is considered an essential human function, patients who have a rare disorder that prevents them from making sense of music, and scientists studying why two people may not have the same definition of pitch. At every turn, this provocative work unlocks deep secrets about how nature and nurture forge a uniquely human obsession. …more</w:t>
      </w:r>
    </w:p>
    <w:bookmarkEnd w:id="244"/>
    <w:bookmarkStart w:id="245" w:name="X46ab94436234d59d56eac3a4e3a5407ce3da961"/>
    <w:p>
      <w:pPr>
        <w:pStyle w:val="Heading2"/>
      </w:pPr>
      <w:r>
        <w:t xml:space="preserve">Orchestra of Exiles: The Story of Bronislaw Huberman, the Israel Philharmonic, and the One Thousand Jews He Saved from Nazi Horrors</w:t>
      </w:r>
    </w:p>
    <w:p>
      <w:pPr>
        <w:pStyle w:val="FirstParagraph"/>
      </w:pPr>
      <w:r>
        <w:t xml:space="preserve">The compelling biography of the violinist who founded the Palestine Symphony Orchestra and saved hundreds of people from Hitler—as seen in Josh Aronson’s documentary Orchestra of Exiles.</w:t>
      </w:r>
      <w:r>
        <w:t xml:space="preserve">“</w:t>
      </w:r>
      <w:r>
        <w:t xml:space="preserve">The true artist does not create art as an end in itself. He creates art for human beings. Humanity is the goal.</w:t>
      </w:r>
      <w:r>
        <w:t xml:space="preserve">”</w:t>
      </w:r>
      <w:r>
        <w:t xml:space="preserve">—Bronislaw HubermanAt fourteen, Bronislaw Huberman played the Brahms Violin The compelling biography of the violinist who founded the Palestine Symphony Orchestra and saved hundreds of people from Hitler—as seen in Josh Aronson’s documentary Orchestra of Exiles.</w:t>
      </w:r>
      <w:r>
        <w:t xml:space="preserve">“</w:t>
      </w:r>
      <w:r>
        <w:t xml:space="preserve">The true artist does not create art as an end in itself. He creates art for human beings. Humanity is the goal.</w:t>
      </w:r>
      <w:r>
        <w:t xml:space="preserve">”</w:t>
      </w:r>
      <w:r>
        <w:t xml:space="preserve">—Bronislaw HubermanAt fourteen, Bronislaw Huberman played the Brahms Violin Concerto in Vienna— winning high praise from the composer himself, who was there. Instantly famous, Huberman began touring all over the world and received invitations to play for royalty across Europe. But after witnessing the tragedy of World War I, he committed his phenomenal talent and celebrity to aid humanity.After studying at the Sorbonne in Paris, Huberman joined the ranks of Sigmund Freud and Albert Einstein in calling for peace through the Pan European Movement. But when hope for their noble vision was destroyed by the rise of Nazism, Huberman began a crusade that would become his greatest legacy—the creation, in 1936, of the Palestine Symphony, which twelve years later became the Israel Philharmonic Orchestra.In creating this world-level orchestra, Huberman miraculously arranged for the very best Jewish musicians and their families to emigrate from Nazi-threatened territories. His tireless campaigning for the project—including a marathon fundraising concert tour across America—ultimately saved nearly a thousand Jews from the approaching Holocaust. Inviting the great Arturo Toscanini to conduct the orchestra’s first concert, Huberman’s clarion call of art over cruelty was heard around the world. His story contains estraordinary adventures, riches and royalty, politicians and broken promises, losses and triumphs. Against near impossible obstacles, Huberman refused to give up on his dream to create a unique and life-saving orchestra of exiles which was one of the great cultural achievements of the 20th century.Includes Photographs …more</w:t>
      </w:r>
    </w:p>
    <w:bookmarkEnd w:id="245"/>
    <w:bookmarkStart w:id="246" w:name="no-one-here-gets-out-alive"/>
    <w:p>
      <w:pPr>
        <w:pStyle w:val="Heading2"/>
      </w:pPr>
      <w:r>
        <w:t xml:space="preserve">No One Here Gets Out Alive</w:t>
      </w:r>
    </w:p>
    <w:p>
      <w:pPr>
        <w:pStyle w:val="FirstParagraph"/>
      </w:pPr>
      <w:r>
        <w:t xml:space="preserve">Here is Jim Morrison in all his complexity-singer, philosopher, poet, delinquent-the brilliant, charismatic, and obsessed seeker who rejected authority in any form, the explorer who probed</w:t>
      </w:r>
      <w:r>
        <w:t xml:space="preserve"> </w:t>
      </w:r>
      <w:r>
        <w:t xml:space="preserve">“</w:t>
      </w:r>
      <w:r>
        <w:t xml:space="preserve">the bounds of reality to see what would happen…</w:t>
      </w:r>
      <w:r>
        <w:t xml:space="preserve">”</w:t>
      </w:r>
      <w:r>
        <w:t xml:space="preserve"> </w:t>
      </w:r>
      <w:r>
        <w:t xml:space="preserve">Seven years in the writing, this definitive biography is the work of two men whose empathy and experience with Jim Morrison uniquely p Here is Jim Morrison in all his complexity-singer, philosopher, poet, delinquent-the brilliant, charismatic, and obsessed seeker who rejected authority in any form, the explorer who probed</w:t>
      </w:r>
      <w:r>
        <w:t xml:space="preserve"> </w:t>
      </w:r>
      <w:r>
        <w:t xml:space="preserve">“</w:t>
      </w:r>
      <w:r>
        <w:t xml:space="preserve">the bounds of reality to see what would happen…</w:t>
      </w:r>
      <w:r>
        <w:t xml:space="preserve">”</w:t>
      </w:r>
      <w:r>
        <w:t xml:space="preserve"> </w:t>
      </w:r>
      <w:r>
        <w:t xml:space="preserve">Seven years in the writing, this definitive biography is the work of two men whose empathy and experience with Jim Morrison uniquely prepared them to recount this modern tragedy: Jerry Hopkins, whose famous Presley biography, Elvis, was inspired by Morrison’s suggestion, and Danny Sugerman, confidant of and aide to the Doors. With an afterword by Michael McClure. …more</w:t>
      </w:r>
    </w:p>
    <w:bookmarkEnd w:id="246"/>
    <w:bookmarkStart w:id="247" w:name="life"/>
    <w:p>
      <w:pPr>
        <w:pStyle w:val="Heading2"/>
      </w:pPr>
      <w:r>
        <w:t xml:space="preserve">Life</w:t>
      </w:r>
    </w:p>
    <w:p>
      <w:pPr>
        <w:pStyle w:val="FirstParagraph"/>
      </w:pPr>
      <w:r>
        <w:t xml:space="preserve">With the Rolling Stones, Keith Richards created the riffs, the lyrics and the songs that roused the world, and over four decades he lived the original rock and roll life. Now, at last, the man himself tells us the story of life in the crossfire hurricane.</w:t>
      </w:r>
    </w:p>
    <w:bookmarkEnd w:id="247"/>
    <w:bookmarkStart w:id="248" w:name="Xb99da8e6bc2849c87af83e9cb6f33c83e3f3a6c"/>
    <w:p>
      <w:pPr>
        <w:pStyle w:val="Heading2"/>
      </w:pPr>
      <w:r>
        <w:t xml:space="preserve">Old Records Never Die: One Man’s Quest for His Vinyl and His Past</w:t>
      </w:r>
    </w:p>
    <w:p>
      <w:pPr>
        <w:pStyle w:val="FirstParagraph"/>
      </w:pPr>
      <w:r>
        <w:t xml:space="preserve">Foreword by Wilco’s Jeff Tweedy</w:t>
      </w:r>
      <w:r>
        <w:t xml:space="preserve">“</w:t>
      </w:r>
      <w:r>
        <w:t xml:space="preserve">Memories are far more indelible when married to the physical world, and Spitznagel proves the point in this vivid book. We love vinyl records because they combine the tactile, the visual, the seeable effects of age and care and carelessless. When he searches for the records he lost and sold,Spitznagel istrying to return to a tangible past, a Foreword by Wilco’s Jeff Tweedy</w:t>
      </w:r>
      <w:r>
        <w:t xml:space="preserve">”</w:t>
      </w:r>
      <w:r>
        <w:t xml:space="preserve">Memories are far more indelible when married to the physical world, and Spitznagel proves the point in this vivid book. We love vinyl records because they combine the tactile, the visual, the seeable effects of age and care and carelessless. When he searches for the records he lost and sold, Spitznagel is trying to return to a tangible past, and he details that process with great sensitivity and impact."—Dave Eggers, author of The CircleHigh Fidelity meets Killing Yourself to Live in this memoir of one man’s search for his lost record collection. As he finds himself within spitting distance of middle-age, journalist Eric Spitznagel feels acutely the loss of…something. Freedom? Maybe. Coolness? Could be. The records he sold in a financial pinch? Definitely. To find out for sure, he sets out on a quest to find  the original vinyl artifacts from his past. Not just copies. The exact same records: The Bon Jovi record with his first girlfriend’s phone number scrawled on the front sleeve. The KISS Alive II he once shared with his little brother. The Replacements Let It Be he’s pretty sure, 20 years later, would still smell like weed. As he embarks on his hero’s journey, he reminisces about the actual records, the music, and the people he listened to it with—old girlfriends, his high school pals, and, most poignantly, his father and his young son. He explores the magic of music and memory as he interweaves his adventures in record- culture with questions about our connection to our past, whether we can ever recapture it, and whether we would want to if we could. …more</w:t>
      </w:r>
    </w:p>
    <w:bookmarkEnd w:id="248"/>
    <w:bookmarkStart w:id="249" w:name="forever-rockers-the-rocker-12"/>
    <w:p>
      <w:pPr>
        <w:pStyle w:val="Heading2"/>
      </w:pPr>
      <w:r>
        <w:t xml:space="preserve">Forever Rockers (The Rocker #12)</w:t>
      </w:r>
    </w:p>
    <w:p>
      <w:pPr>
        <w:pStyle w:val="FirstParagraph"/>
      </w:pPr>
      <w:r>
        <w:t xml:space="preserve">My Happily Ever After was turning into a living nightmare… All I wanted was Harper’s happiness and I would move the world to give her anything she ever wanted. We’ve searched for answers, talked about our options, and finally-FINALLY-found hope. Yet, just when things seemed to be perfect, it all came crashing down around us all. The one person I’ve always counted on to h My Happily Ever After was turning into a living nightmare… All I wanted was Harper’s happiness and I would move the world to give her anything she ever wanted. We’ve searched for answers, talked about our options, and finally-FINALLY-found hope. Yet, just when things seemed to be perfect, it all came crashing down around us all. The one person I’ve always counted on to hold us together-to hold me together-was lost in her own nightmares and I felt like I was losing everything. Everything. I wasn’t going to lose the woman I loved. I would hold onto her until the last breath left my body. It was my mistakes that were hurting us and I would be the one to fix it. I wouldn’t let my past ruin my forever with Harper. …more</w:t>
      </w:r>
    </w:p>
    <w:p>
      <w:r>
        <w:br w:type="page"/>
      </w:r>
    </w:p>
    <w:bookmarkEnd w:id="249"/>
    <w:bookmarkEnd w:id="250"/>
    <w:bookmarkStart w:id="271" w:name="default"/>
    <w:p>
      <w:pPr>
        <w:pStyle w:val="Heading1"/>
      </w:pPr>
      <w:r>
        <w:t xml:space="preserve">Default</w:t>
      </w:r>
    </w:p>
    <w:bookmarkStart w:id="251" w:name="X65e37e93b0758c1bd58295177bfa1fe57d36735"/>
    <w:p>
      <w:pPr>
        <w:pStyle w:val="Heading2"/>
      </w:pPr>
      <w:r>
        <w:t xml:space="preserve">The Coming Woman: A Novel Based on the Life of the Infamous Feminist, Victoria Woodhull</w:t>
      </w:r>
    </w:p>
    <w:p>
      <w:pPr>
        <w:pStyle w:val="FirstParagraph"/>
      </w:pPr>
      <w:r>
        <w:t xml:space="preserve">“</w:t>
      </w:r>
      <w:r>
        <w:t xml:space="preserve">If you have a heart, if you have a soul, Karen Hicks’ The Coming Woman will make you fall in love with Victoria Woodhull.</w:t>
      </w:r>
      <w:r>
        <w:t xml:space="preserve">”</w:t>
      </w:r>
      <w:r>
        <w:t xml:space="preserve">-Kinky Friedman, author and Governor of the Heart of Texas</w:t>
      </w:r>
      <w:r>
        <w:t xml:space="preserve"> </w:t>
      </w:r>
      <w:r>
        <w:t xml:space="preserve">“</w:t>
      </w:r>
      <w:r>
        <w:t xml:space="preserve">What kind of confidence would it take for a woman to buck the old boy’s club of politics in 1872? More than 140 years pre-Hillary, there was Victoria Woodhull. This book takes you back with a</w:t>
      </w:r>
      <w:r>
        <w:t xml:space="preserve">”</w:t>
      </w:r>
      <w:r>
        <w:t xml:space="preserve">If you have a heart, if you have a soul, Karen Hicks’ The Coming Woman will make you fall in love with Victoria Woodhull.</w:t>
      </w:r>
      <w:r>
        <w:t xml:space="preserve">“</w:t>
      </w:r>
      <w:r>
        <w:t xml:space="preserve">-Kinky Friedman, author and Governor of the Heart of Texas</w:t>
      </w:r>
      <w:r>
        <w:t xml:space="preserve">”</w:t>
      </w:r>
      <w:r>
        <w:t xml:space="preserve">What kind of confidence would it take for a woman to buck the old boy’s club of politics in 1872? More than 140 years pre-Hillary, there was Victoria Woodhull. This book takes you back with a breathtaking, present-tense bird’s eye view into a time when women’s liberation was primarily confined to one woman’s very capable, independent mind. I couldn’t put it down.</w:t>
      </w:r>
      <w:r>
        <w:t xml:space="preserve">“</w:t>
      </w:r>
      <w:r>
        <w:t xml:space="preserve">—Ruth Buzzi, Golden Globe Award winner and Television Hall of Fame inductee</w:t>
      </w:r>
      <w:r>
        <w:t xml:space="preserve">”</w:t>
      </w:r>
      <w:r>
        <w:t xml:space="preserve">Sadly, too many Americans have never heard of Victoria Woodhull, let alone learned of her story: her revolutionary campaign for the presidency at a time when women weren’t even allowed to vote, her support for worker’s rights, or her feminist commitment to equality, a century before the official battle over the Equal Rights Amendment. But in The Coming Woman, Karen Hicks brings Woodhull’s efforts to life, and reminds us that some of our nation’s greatest figures aren’t always featured in the history books. It is a riveting account of an amazing woman and her struggle for justice and human dignity, told in an engaging and eminently readable style.</w:t>
      </w:r>
      <w:r>
        <w:t xml:space="preserve">“</w:t>
      </w:r>
      <w:r>
        <w:t xml:space="preserve">-Tim Wise, author,</w:t>
      </w:r>
      <w:r>
        <w:t xml:space="preserve">”</w:t>
      </w:r>
      <w:r>
        <w:t xml:space="preserve">White Like Me: Reflections on Race from a Privileged Son"</w:t>
      </w:r>
      <w:r>
        <w:t xml:space="preserve">“</w:t>
      </w:r>
      <w:r>
        <w:t xml:space="preserve">The Coming Woman</w:t>
      </w:r>
      <w:r>
        <w:t xml:space="preserve">”</w:t>
      </w:r>
      <w:r>
        <w:t xml:space="preserve"> </w:t>
      </w:r>
      <w:r>
        <w:t xml:space="preserve">is a novel based on the life of feminist Victoria Woodhull, the first woman to run for U.S. President, 50 years before women could even vote!Running for President wasn’t Victoria’s only first as a woman. She was also the first to own a successful Wall Street firm, the first to publish a successful national newspaper, and the first to head the two-million-member Spiritualist Association. She was the first woman to enter the Senate Judiciary Committee chambers to petition for woman’s suffrage, her argument changing the entire focus of the suffragist movement by pointing out that the 14th and 15th Amendments already gave women the vote.In her campaign for the Presidency, Victoria Woodhull boldly addressed many of the issues we still face today: equal pay for equal work; freedom in love; corporate greed and political corruption fueled by powerful lobbyists; and the increasing disparity between the rich and the poor, to name only a few. Her outspoken and common-sense ideas may shed a new perspective on the parallel conundrums of today’s world.This bold, beautiful, and sexually progressive woman dared to take on society and religion. To make an example of the hypocrisy in what Mark Twain dubbed The Gilded Age, she exposed the extramarital affairs of the most popular religious figure of the day (Henry Ward Beecher). This led to her persecution and imprisonment and the longest, most infamous trial of the 19th century. But it did not stop her fight for equality.Victoria’s epic story, set in the late 1800s, comes to life in a modern, fictional style, while staying true to the actual words and views of the many well-known characters. …more</w:t>
      </w:r>
    </w:p>
    <w:bookmarkEnd w:id="251"/>
    <w:bookmarkStart w:id="252" w:name="Xb49f8d1b12f65955bf3fa56227ee6f21e038815"/>
    <w:p>
      <w:pPr>
        <w:pStyle w:val="Heading2"/>
      </w:pPr>
      <w:r>
        <w:t xml:space="preserve">The Boys in the Boat: Nine Americans and Their Epic Quest for Gold at the 1936 Berlin Olympics</w:t>
      </w:r>
    </w:p>
    <w:p>
      <w:pPr>
        <w:pStyle w:val="FirstParagraph"/>
      </w:pPr>
      <w:r>
        <w:t xml:space="preserve">For readers of Laura Hillenbrand’s Seabiscuit and Unbroken, the dramatic story of the American rowing team that stunned the world at Hitler’s 1936 Berlin Olympics Daniel James Brown’s robust book tells the story of the University of Washington’s 1936 eight-oar crew and their epic quest for an Olympic gold medal, a team that transformed the sport and grabbed the attention o For readers of Laura Hillenbrand’s Seabiscuit and Unbroken, the dramatic story of the American rowing team that stunned the world at Hitler’s 1936 Berlin Olympics Daniel James Brown’s robust book tells the story of the University of Washington’s 1936 eight-oar crew and their epic quest for an Olympic gold medal, a team that transformed the sport and grabbed the attention of millions of Americans. The sons of loggers, shipyard workers, and farmers, the boys defeated elite rivals first from eastern and British universities and finally the German crew rowing for Adolf Hitler in the Olympic games in Berlin, 1936. The emotional heart of the story lies with one rower, Joe Rantz, a teenager without family or prospects, who rows not for glory, but to regain his shattered self-regard and to find a place he can call home. The crew is assembled  by an enigmatic coach and mentored by a visionary, eccentric British boat builder, but it is their trust in each other that makes them a victorious team. They remind the country of what can be done when everyone quite literally pulls together—a perfect melding of commitment, determination, and optimism. Drawing on the boys’ own diaries and journals, their photos and memories of a once-in-a-lifetime shared dream, The Boys in the Boat is an irresistible story about beating the odds and finding hope in the most desperate of times—the improbable, intimate story of nine working-class boys from the American west who, in the depths of the Great Depression, showed the world what true grit really meant. It will appeal to readers of Erik Larson, Timothy Egan, James Bradley, and David Halberstam’s The Amateurs. …more</w:t>
      </w:r>
    </w:p>
    <w:bookmarkEnd w:id="252"/>
    <w:bookmarkStart w:id="253" w:name="Xf894cefcfab30c46d0a8885a5c202beb6db552a"/>
    <w:p>
      <w:pPr>
        <w:pStyle w:val="Heading2"/>
      </w:pPr>
      <w:r>
        <w:t xml:space="preserve">Starving Hearts (Triangular Trade Trilogy, #1)</w:t>
      </w:r>
    </w:p>
    <w:p>
      <w:pPr>
        <w:pStyle w:val="FirstParagraph"/>
      </w:pPr>
      <w:r>
        <w:t xml:space="preserve">Since her assault, Miss Annette Chetwynd has been plagued by nightmares and worries about an arranged marriage. But she yearns to find her anonymous rescuer. Unfortunately, her health and intellect prevent it. Both repel suitors and cause Annette to doubt God’s existence, at least until He answers her prayers in an unusual way … Mr. Peter Adsley is joining the clergy, an Since her assault, Miss Annette Chetwynd has been plagued by nightmares and worries about an arranged marriage. But she yearns to find her anonymous rescuer. Unfortunately, her health and intellect prevent it. Both repel suitors and cause Annette to doubt God’s existence, at least until He answers her prayers in an unusual way … Mr. Peter Adsley is joining the clergy, and he desires a godly wife by his side. After his failed attempt to obtain one, he engages in a clandestine meeting with the bewitching young woman who keeps crossing his path. But she is so unsettling. Destined for disappointments, Peter and Annette endure disgraceful situations. Will Peter’s faith sustain him through overwhelming setbacks? Can Annette overcome her doubts? Or will their starving hearts yield to the machinations of a mad man? …more</w:t>
      </w:r>
    </w:p>
    <w:bookmarkEnd w:id="253"/>
    <w:bookmarkStart w:id="254" w:name="Xbd61c9070e48a6efdc3c8aa35ba4c7c54cd13e6"/>
    <w:p>
      <w:pPr>
        <w:pStyle w:val="Heading2"/>
      </w:pPr>
      <w:r>
        <w:t xml:space="preserve">America’s Cradle of Quarterbacks: Western Pennsylvania’s Football Factory from Johnny Unitas to Joe Montana</w:t>
      </w:r>
    </w:p>
    <w:p>
      <w:pPr>
        <w:pStyle w:val="FirstParagraph"/>
      </w:pPr>
      <w:r>
        <w:t xml:space="preserve">Any fan of the Baltimore Colts of my era, any fan of my friend and teammate Johnny Unitas, or, for that matter, any fan of football in general should enjoy Wayne Stewart’s book. It contains great stories, statistics, and information on all of the many great quarterbacks whocame out of Western Pennsylvania and much more. Raymond Berry NFL Hall of Fame Wide Receiver It’s wel Any fan of the Baltimore Colts of my era, any fan of my friend and teammate Johnny Unitas, or, for that matter, any fan of football in general should enjoy Wayne Stewart’s book. It contains great stories, statistics, and information on all of the many great quarterbacks whocame out of Western Pennsylvania and much more. Raymond Berry NFL Hall of Fame Wide Receiver It’s well known that the NFL has been dominated through the years by quarterbacks sown and grown in a relatively small area surrounding the city of Pittsburgh in Western Pennsylvania. In America’s Cradle of Quarterbacks, author Wayne Stewart not only tells us who they are, he digs deep to explain the nature and nurture behind the rich harvest of signal callers (Montana, Unitas, Marino, Namath, Kelly, Blanda, etc.) who have risen from that fertile soil to claim Lombardi Trophies and dominate the gallery of busts in the Pro Football Hall of Fame. Stewart has written a fascinating book that belongs on the shelves of football historians and everyday fans alike. Jeffrey J. Miller Author of Rockin’ The Rockpile, Buffalo’sForgotten Champions, and Game Changers …more</w:t>
      </w:r>
    </w:p>
    <w:bookmarkEnd w:id="254"/>
    <w:bookmarkStart w:id="255" w:name="aladdin-and-his-wonderful-lamp"/>
    <w:p>
      <w:pPr>
        <w:pStyle w:val="Heading2"/>
      </w:pPr>
      <w:r>
        <w:t xml:space="preserve">Aladdin and His Wonderful Lamp</w:t>
      </w:r>
    </w:p>
    <w:p>
      <w:pPr>
        <w:pStyle w:val="FirstParagraph"/>
      </w:pPr>
      <w:r>
        <w:t xml:space="preserve">Planning on seeing Aladdin the Disney musical? Read the classic story of</w:t>
      </w:r>
      <w:r>
        <w:t xml:space="preserve"> </w:t>
      </w:r>
      <w:r>
        <w:t xml:space="preserve">“</w:t>
      </w:r>
      <w:r>
        <w:t xml:space="preserve">Aladdin and his Wonderful Lamp</w:t>
      </w:r>
      <w:r>
        <w:t xml:space="preserve">”</w:t>
      </w:r>
      <w:r>
        <w:t xml:space="preserve"> </w:t>
      </w:r>
      <w:r>
        <w:t xml:space="preserve">in this sparkling new edition by Harpendore. Synopsis: Aladdin is a poor boy who lives with his mother in the ancient kingdom of Cathay. One day a strange man appears offering untold riches! Aladdin is not so sure, yet he’s sorely tempted. Join Aladdin on his incredib Planning on seeing Aladdin the Disney musical? Read the classic story of</w:t>
      </w:r>
      <w:r>
        <w:t xml:space="preserve"> </w:t>
      </w:r>
      <w:r>
        <w:t xml:space="preserve">“</w:t>
      </w:r>
      <w:r>
        <w:t xml:space="preserve">Aladdin and his Wonderful Lamp</w:t>
      </w:r>
      <w:r>
        <w:t xml:space="preserve">”</w:t>
      </w:r>
      <w:r>
        <w:t xml:space="preserve"> </w:t>
      </w:r>
      <w:r>
        <w:t xml:space="preserve">in this sparkling new edition by Harpendore. Synopsis: Aladdin is a poor boy who lives with his mother in the ancient kingdom of Cathay. One day a strange man appears offering untold riches! Aladdin is not so sure, yet he’s sorely tempted. Join Aladdin on his incredible adventures and visit the cave of treasures. A world of magic awaits you, but watch your step - there’s mischief lurking at every turn! The Arabian Nights (also known as The One Thousand and One Nights) is an ancient collection of tales that have existed for thousands of years. Harpendore’s Arabian Nights Adventures are beautifully retold versions of these ancient classics that are specially designed to appeal to children aged seven years and above. They are written in a warm and accessible style and include wonderful illustrations inside. With mischief and magic in equal measure, this series is sure to captivate readers everywhere. The Arabian Nights Adventures series is being released throughout 2016 and 2017. Stories to be included are: The Adventures of Prince Camar &amp; Princess Badoura Aladdin and his Wonderful Lamp Gulnare of the Sea Ali Baba and the Forty Thieves The Seven Voyages of Sinbad the Sailor The Enchanted Horse The Talking Bird, the Singing Tree and the Golden Water The Merchant and the Genie The Tale of Zubaidah and the Three Qalandars The Adventures of Harun al-Rashid, Caliph of Baghdad The Three Princes, the Princess and the Jinni Pari Banou The Fisherman and the Genie The King’s Jester (also known as The Little Hunchback) …more</w:t>
      </w:r>
    </w:p>
    <w:bookmarkEnd w:id="255"/>
    <w:bookmarkStart w:id="256" w:name="penny-maybe"/>
    <w:p>
      <w:pPr>
        <w:pStyle w:val="Heading2"/>
      </w:pPr>
      <w:r>
        <w:t xml:space="preserve">Penny Maybe</w:t>
      </w:r>
    </w:p>
    <w:p>
      <w:pPr>
        <w:pStyle w:val="FirstParagraph"/>
      </w:pPr>
      <w:r>
        <w:t xml:space="preserve">Sent to yet another foster family, Penny decides that the way to claim a sense of self is to swim Lake Ontario. Although this seems impossible, she finds the courage to ask her physics teacher to be her coach, and wins the support of her new foster mother.</w:t>
      </w:r>
    </w:p>
    <w:bookmarkEnd w:id="256"/>
    <w:bookmarkStart w:id="257" w:name="X8224fe59e12390cdaf7086aafc9d65edece989c"/>
    <w:p>
      <w:pPr>
        <w:pStyle w:val="Heading2"/>
      </w:pPr>
      <w:r>
        <w:t xml:space="preserve">Maude (1883-1993):She Grew Up with the country</w:t>
      </w:r>
    </w:p>
    <w:p>
      <w:pPr>
        <w:pStyle w:val="FirstParagraph"/>
      </w:pPr>
      <w:r>
        <w:t xml:space="preserve">This new edition of Maude (1883-1993) has been updated by Mardo Williams’ daughters, adding historical details their dad wished to make, twice as many photos, and nine appendices not present in the 1996 hardcover (which won an Ohioana Library Award for its author). During her 110-year lifetime, Maude went from a 400-lb. wood-burning stove to a microwave oven, from an outdo This new edition of Maude (1883-1993) has been updated by Mardo Williams’ daughters, adding historical details their dad wished to make, twice as many photos, and nine appendices not present in the 1996 hardcover (which won an Ohioana Library Award for its author). During her 110-year lifetime, Maude went from a 400-lb. wood-burning stove to a microwave oven, from an outdoor privy to indoor plumbing. She got the vote in 1920 and voted in the next 18 Presidential elections.With poetry and human dramas (two murders and a suicide), written by a master journalist, the book shows the impact of the changing times on shy, unassuming Maude, her fun-loving husband Lee, and their four active children. They farmed 100 acres on the banks of Rush Creek in Logan County (Ohio).A favorite with book discussion groups, Maude has been adopted by several colleges for use as a supplemental American history text. …more</w:t>
      </w:r>
    </w:p>
    <w:bookmarkEnd w:id="257"/>
    <w:bookmarkStart w:id="258" w:name="Xe235266d85aa4053b301fe3a22eed776c7fbe9e"/>
    <w:p>
      <w:pPr>
        <w:pStyle w:val="Heading2"/>
      </w:pPr>
      <w:r>
        <w:t xml:space="preserve">The Inefficiency Assassin: Time Management Tactics for Working Smarter, Not Longer</w:t>
      </w:r>
    </w:p>
    <w:p>
      <w:pPr>
        <w:pStyle w:val="FirstParagraph"/>
      </w:pPr>
      <w:r>
        <w:t xml:space="preserve">Slay Procrastination, Distraction, and Overwhelm!Who doesn’t want more time and energy for family, friends, and personal passions? Author Helene Segura coaches real people in the real world to operate more efficiently during the workday, so they can have a life outside it. Her engaging time management program caters to diverse learning styles, offering case studies that al Slay Procrastination, Distraction, and Overwhelm!Who doesn’t want more time and energy for family, friends, and personal passions? Author Helene Segura coaches real people in the real world to operate more efficiently during the workday, so they can have a life outside it. Her engaging time management program caters to diverse learning styles, offering case studies that allow readers to self-diagnose and zero in on the strategies most appropriate for them. Anyone wanting to streamline workflow and improve productivity can employ her wonderfully doable techniques — for clearing task lists, handling reminder systems, scheduling a variety of priorities, and even managing emails and phone calls. Thanks to Segura’s astute attention to personality, The Inefficiency Assassin meets readers where they are struggling and details quick and easy-to-implement strategies to, as Segura promises,</w:t>
      </w:r>
      <w:r>
        <w:t xml:space="preserve"> </w:t>
      </w:r>
      <w:r>
        <w:t xml:space="preserve">“</w:t>
      </w:r>
      <w:r>
        <w:t xml:space="preserve">kick chaos to the curb.</w:t>
      </w:r>
      <w:r>
        <w:t xml:space="preserve">”</w:t>
      </w:r>
      <w:r>
        <w:t xml:space="preserve"> </w:t>
      </w:r>
      <w:r>
        <w:t xml:space="preserve">…more</w:t>
      </w:r>
    </w:p>
    <w:bookmarkEnd w:id="258"/>
    <w:bookmarkStart w:id="259" w:name="soul-reader"/>
    <w:p>
      <w:pPr>
        <w:pStyle w:val="Heading2"/>
      </w:pPr>
      <w:r>
        <w:t xml:space="preserve">Soul Reader</w:t>
      </w:r>
    </w:p>
    <w:p>
      <w:pPr>
        <w:pStyle w:val="FirstParagraph"/>
      </w:pPr>
      <w:r>
        <w:t xml:space="preserve">Along with magic realism and a plethora of literary references throughout issues such as free will and identity flood the pages. What if your destiny was decided for you? What if you were meant for more?</w:t>
      </w:r>
    </w:p>
    <w:bookmarkEnd w:id="259"/>
    <w:bookmarkStart w:id="260" w:name="bossypants"/>
    <w:p>
      <w:pPr>
        <w:pStyle w:val="Heading2"/>
      </w:pPr>
      <w:r>
        <w:t xml:space="preserve">Bossypants</w:t>
      </w:r>
    </w:p>
    <w:p>
      <w:pPr>
        <w:pStyle w:val="FirstParagraph"/>
      </w:pPr>
      <w:r>
        <w:t xml:space="preserve">Before Liz Lemon, before</w:t>
      </w:r>
      <w:r>
        <w:t xml:space="preserve"> </w:t>
      </w:r>
      <w:r>
        <w:t xml:space="preserve">“</w:t>
      </w:r>
      <w:r>
        <w:t xml:space="preserve">Weekend Update,</w:t>
      </w:r>
      <w:r>
        <w:t xml:space="preserve">”</w:t>
      </w:r>
      <w:r>
        <w:t xml:space="preserve"> </w:t>
      </w:r>
      <w:r>
        <w:t xml:space="preserve">before</w:t>
      </w:r>
      <w:r>
        <w:t xml:space="preserve"> </w:t>
      </w:r>
      <w:r>
        <w:t xml:space="preserve">“</w:t>
      </w:r>
      <w:r>
        <w:t xml:space="preserve">Sarah Palin,</w:t>
      </w:r>
      <w:r>
        <w:t xml:space="preserve">”</w:t>
      </w:r>
      <w:r>
        <w:t xml:space="preserve"> </w:t>
      </w:r>
      <w:r>
        <w:t xml:space="preserve">Tina Fey was just a young girl with a dream: a recurring stress dream that she was being chased through a local airport by her middle-school gym teacher. She also had a dream that one day she would be a comedian on TV.She has seen both these dreams come true.At last, Tina Fey’s story can be told. From her you Before Liz Lemon, before</w:t>
      </w:r>
      <w:r>
        <w:t xml:space="preserve"> </w:t>
      </w:r>
      <w:r>
        <w:t xml:space="preserve">“</w:t>
      </w:r>
      <w:r>
        <w:t xml:space="preserve">Weekend Update,</w:t>
      </w:r>
      <w:r>
        <w:t xml:space="preserve">”</w:t>
      </w:r>
      <w:r>
        <w:t xml:space="preserve"> </w:t>
      </w:r>
      <w:r>
        <w:t xml:space="preserve">before</w:t>
      </w:r>
      <w:r>
        <w:t xml:space="preserve"> </w:t>
      </w:r>
      <w:r>
        <w:t xml:space="preserve">“</w:t>
      </w:r>
      <w:r>
        <w:t xml:space="preserve">Sarah Palin,</w:t>
      </w:r>
      <w:r>
        <w:t xml:space="preserve">”</w:t>
      </w:r>
      <w:r>
        <w:t xml:space="preserve"> </w:t>
      </w:r>
      <w:r>
        <w:t xml:space="preserve">Tina Fey was just a young girl with a dream: a recurring stress dream that she was being chased through a local airport by her middle-school gym teacher. She also had a dream that one day she would be a comedian on TV.She has seen both these dreams come true.At last, Tina Fey’s story can be told. From her youthful days as a vicious nerd to her tour of duty on Saturday Night Live; from her passionately halfhearted pursuit of physical beauty to her life as a mother eating things off the floor; from her one-sided college romance to her nearly fatal honeymoon—from the beginning of this paragraph to this final sentence.Tina Fey reveals all, and proves what we’ve all suspected: you’re no one until someone calls you bossy.(Includes Special, Never-Before-Solicited Opinions on Breastfeeding, Princesses, Photoshop, the Electoral Process, and Italian Rum Cake!)An unabridged recording on 5 CDs (5.5 Hours). …more</w:t>
      </w:r>
    </w:p>
    <w:bookmarkEnd w:id="260"/>
    <w:bookmarkStart w:id="261" w:name="Xe572bc82ed2bc70d926b3689a18547562329785"/>
    <w:p>
      <w:pPr>
        <w:pStyle w:val="Heading2"/>
      </w:pPr>
      <w:r>
        <w:t xml:space="preserve">A World of Flavor: Your Gluten Free Passport</w:t>
      </w:r>
    </w:p>
    <w:p>
      <w:pPr>
        <w:pStyle w:val="FirstParagraph"/>
      </w:pPr>
      <w:r>
        <w:t xml:space="preserve">Trade Review:A World of Flavor, Recipes to Please All of Your GuestsThe new gluten-free cookbook</w:t>
      </w:r>
      <w:r>
        <w:t xml:space="preserve"> </w:t>
      </w:r>
      <w:r>
        <w:t xml:space="preserve">“</w:t>
      </w:r>
      <w:r>
        <w:t xml:space="preserve">A World of Flavor</w:t>
      </w:r>
      <w:r>
        <w:t xml:space="preserve">”</w:t>
      </w:r>
      <w:r>
        <w:t xml:space="preserve"> </w:t>
      </w:r>
      <w:r>
        <w:t xml:space="preserve">is clearly a labor of love for its authors, Amber Barrett and Nancy Miller. Amber is also a gifted photographer, and the photographs in this book could be the best of any cookbook I’ve ever seen.On top of this, the book includes some amazing recipes that eve Trade Review:A World of Flavor, Recipes to Please All of Your GuestsThe new gluten-free cookbook</w:t>
      </w:r>
      <w:r>
        <w:t xml:space="preserve"> </w:t>
      </w:r>
      <w:r>
        <w:t xml:space="preserve">“</w:t>
      </w:r>
      <w:r>
        <w:t xml:space="preserve">A World of Flavor</w:t>
      </w:r>
      <w:r>
        <w:t xml:space="preserve">”</w:t>
      </w:r>
      <w:r>
        <w:t xml:space="preserve"> </w:t>
      </w:r>
      <w:r>
        <w:t xml:space="preserve">is clearly a labor of love for its authors, Amber Barrett and Nancy Miller. Amber is also a gifted photographer, and the photographs in this book could be the best of any cookbook I’ve ever seen.On top of this, the book includes some amazing recipes that everyone will like, including: Hot Wings, Bacon and Cheddar Scones, Donuts, Sandwich Bread, Rocky Road Brownies, Crepes, General Tso’s Chicken, Croutons, and many more (I counted 77).From breakfasts, appetizers, desserts, main dishes and snacks, to salads, vegetables, and side dishes, this outstanding gluten-free cookbook has much to offer anyone who is on a gluten-free diet.Written by celiac.com April 2016.Mongolian Beef, Cuban Pork, Baked Alaska, French Crepes—if international cuisine gets your taste buds dancing, this the cookbook for you!Travel the world gluten free with mother and daughter authors Nancy Miller and Amber Barrett and their new cookbook, A World of Flavor: Your Gluten-Free Passport.This cookbook provides readers with an inspired combination of dishes from around the globe that are deliciously high in flavor with none of the gluten. These recipes do not rely on pricey cup-for-cup flour alternatives, but use a variety of flours tailored to the success of each individual recipe so you get results to be proud of. …more</w:t>
      </w:r>
    </w:p>
    <w:bookmarkEnd w:id="261"/>
    <w:bookmarkStart w:id="262" w:name="X42769f5e7dfb9ed8b8854d6c2ef04af82730d38"/>
    <w:p>
      <w:pPr>
        <w:pStyle w:val="Heading2"/>
      </w:pPr>
      <w:r>
        <w:t xml:space="preserve">A Piece of Sky, a Grain of Rice: A Memoir in Four Meditations</w:t>
      </w:r>
    </w:p>
    <w:p>
      <w:pPr>
        <w:pStyle w:val="FirstParagraph"/>
      </w:pPr>
      <w:r>
        <w:t xml:space="preserve">In this layered collage of memory within memory, Hale recreates for readers her kaleidoscopic experience of a decades-long journey to acceptance and insight. Writer, prodigal daughter, single parent, Buddhist disciple, and, late in midlife, a newlywed, she is transformed through an unconventional relationship with a female spiritual teacher and an odd ritual of repeated ta In this layered collage of memory within memory, Hale recreates for readers her kaleidoscopic experience of a decades-long journey to acceptance and insight. Writer, prodigal daughter, single parent, Buddhist disciple, and, late in midlife, a newlywed, she is transformed through an unconventional relationship with a female spiritual teacher and an odd ritual of repeated tattooing with her two young adult children.</w:t>
      </w:r>
      <w:r>
        <w:t xml:space="preserve"> </w:t>
      </w:r>
      <w:r>
        <w:t xml:space="preserve">“</w:t>
      </w:r>
      <w:r>
        <w:t xml:space="preserve">Christine Hale’s evocation of the bewildering complexities of life as a mother, daughter, wife (and ex-wife), and student of Buddhism is both a poem and a letter to those she has worked so long and hard to understand. On a journey that takes her through emotional and actual hurricanes, love and cruelty, urgent losses, and painful gains, she climbs to sometimes unnervingly high altitudes as she experiences</w:t>
      </w:r>
      <w:r>
        <w:t xml:space="preserve">”</w:t>
      </w:r>
      <w:r>
        <w:t xml:space="preserve">the joy and the sorrow of samsara." In beautiful, clear language, Hale explores the wounds life gives us, the wounds we give ourselves, and the long process of healing." -Sarah Stone, author of The True Sources of the Nile Christine Hale is the author of a novel, Basil’s Dream (Livingston Press 2009); National Book Award finalist Joan Silber says,</w:t>
      </w:r>
      <w:r>
        <w:t xml:space="preserve"> </w:t>
      </w:r>
      <w:r>
        <w:t xml:space="preserve">“</w:t>
      </w:r>
      <w:r>
        <w:t xml:space="preserve">Basil’s Dream…seems to prove fiction can go where other forms can’t.</w:t>
      </w:r>
      <w:r>
        <w:t xml:space="preserve">”</w:t>
      </w:r>
      <w:r>
        <w:t xml:space="preserve"> </w:t>
      </w:r>
      <w:r>
        <w:t xml:space="preserve">Ms. Hale’s creative nonfiction has appeared in Arts &amp; Letters, Spry, Still, Hippocampus, and Prime Number, among other journals. A fellow of MacDowell, Ucross, Hedgebrook, and the Virginia Center for the Creative Arts, she earned her MFA from Warren Wilson College. She teaches in the Antioch University-Los Angeles Low-Residency MFA Program as well as the Great Smokies Writing Program in Asheville, North Carolina, where she and her husband live. …more</w:t>
      </w:r>
    </w:p>
    <w:bookmarkEnd w:id="262"/>
    <w:bookmarkStart w:id="263" w:name="tracing-numbers-on-a-train"/>
    <w:p>
      <w:pPr>
        <w:pStyle w:val="Heading2"/>
      </w:pPr>
      <w:r>
        <w:t xml:space="preserve">Tracing Numbers on a Train</w:t>
      </w:r>
    </w:p>
    <w:p>
      <w:pPr>
        <w:pStyle w:val="FirstParagraph"/>
      </w:pPr>
      <w:r>
        <w:t xml:space="preserve">Start preparing children for classroom success with Tracing Numbers on a Train! This educational workbook is filled with pages of giant numbers that make it easy for little hands to learn pencil control, followed by pages of small numbers for repetition and motor skill development. The illustrated practice pages will keep kids engaged while learning their numbers from 1 to Start preparing children for classroom success with Tracing Numbers on a Train! This educational workbook is filled with pages of giant numbers that make it easy for little hands to learn pencil control, followed by pages of small numbers for repetition and motor skill development. The illustrated practice pages will keep kids engaged while learning their numbers from 1 to 30. …more</w:t>
      </w:r>
    </w:p>
    <w:bookmarkEnd w:id="263"/>
    <w:bookmarkStart w:id="264" w:name="thirteen-reasons-why"/>
    <w:p>
      <w:pPr>
        <w:pStyle w:val="Heading2"/>
      </w:pPr>
      <w:r>
        <w:t xml:space="preserve">Thirteen Reasons Why</w:t>
      </w:r>
    </w:p>
    <w:p>
      <w:pPr>
        <w:pStyle w:val="FirstParagraph"/>
      </w:pPr>
      <w:r>
        <w:t xml:space="preserve">Clay Jensen returns home from school to find a mysterious box with his name on it lying on his porch. Inside he discovers thirteen cassette tapes recorded by Hannah Baker, his classmate and crush who committed suicide two weeks earlier. On tape, Hannah explains that there are thirteen reasons why she decided to end her life. Clay is one of them. If he listens, he’ll find o Clay Jensen returns home from school to find a mysterious box with his name on it lying on his porch. Inside he discovers thirteen cassette tapes recorded by Hannah Baker, his classmate and crush who committed suicide two weeks earlier. On tape, Hannah explains that there are thirteen reasons why she decided to end her life. Clay is one of them. If he listens, he’ll find out how he made the list. Through Hannah and Clay’s dual narratives, debut author Jay Asher weaves an intricate and heartrending story of confusion and desperation that will deeply affect teen readers. …more</w:t>
      </w:r>
    </w:p>
    <w:bookmarkEnd w:id="264"/>
    <w:bookmarkStart w:id="265" w:name="the-secret-the-secret-1"/>
    <w:p>
      <w:pPr>
        <w:pStyle w:val="Heading2"/>
      </w:pPr>
      <w:r>
        <w:t xml:space="preserve">The Secret (The Secret #1)</w:t>
      </w:r>
    </w:p>
    <w:p>
      <w:pPr>
        <w:pStyle w:val="FirstParagraph"/>
      </w:pPr>
      <w:r>
        <w:t xml:space="preserve">Fragments of a Great Secret have been found in the oral traditions, in literature, in religions and philosophies throughout the centuries. For the first time, all the pieces of The Secret come together in an incredible revelation that will be life-transforming for all who experience it. In this book, you’ll learn how to use The Secret in every aspect of your life – money Fragments of a Great Secret have been found in the oral traditions, in literature, in religions and philosophies throughout the centuries. For the first time, all the pieces of The Secret come together in an incredible revelation that will be life-transforming for all who experience it. In this book, you’ll learn how to use The Secret in every aspect of your life – money, health, relationships, happiness, and in every interaction you have in the world. You’ll begin to understand the hidden, untapped power that’s within you, and this revelation can bring joy to every aspect of your life. The Secret contains wisdom from modern-day teachers – men and women who have used it to achieve health, wealth, and happiness. By applying the knowledge of The Secret, they bring to light compelling stories of eradicating disease, acquiring massive wealth, overcoming obstacles, and achieving what many would regard as impossible. …more</w:t>
      </w:r>
    </w:p>
    <w:bookmarkEnd w:id="265"/>
    <w:bookmarkStart w:id="266" w:name="Xafc4eb5a51286a9c2fafc068938b6cf03cbbbd7"/>
    <w:p>
      <w:pPr>
        <w:pStyle w:val="Heading2"/>
      </w:pPr>
      <w:r>
        <w:t xml:space="preserve">The Psychopath Test: A Journey Through the Madness Industry</w:t>
      </w:r>
    </w:p>
    <w:p>
      <w:pPr>
        <w:pStyle w:val="FirstParagraph"/>
      </w:pPr>
      <w:r>
        <w:t xml:space="preserve">They say one out of every hundred people is a psychopath. You probably passed one on the street today. These are people who have no empathy, who are manipulative, deceitful, charming, seductive, and delusional. The Psychopath Test is the New York Times bestselling exploration of their world and the madness industry.When Jon Ronson is drawn into an elaborate hoax played on They say one out of every hundred people is a psychopath. You probably passed one on the street today. These are people who have no empathy, who are manipulative, deceitful, charming, seductive, and delusional. The Psychopath Test is the New York Times bestselling exploration of their world and the madness industry.When Jon Ronson is drawn into an elaborate hoax played on some of the world’s top scientists, his investigation leads him, unexpectedly, to psychopaths. He meets an influential psychologist who is convinced that many important business leaders and politicians are in fact high-flying, high-functioning psychopaths, and teaches Ronson how to spot them. Armed with these new abilities, Ronson meets a patient inside an asylum for the criminally insane who insists that he’s sane, a mere run-of-the-mill troubled youth, not a psychopath—a claim that might be only manipulation, and a sign of his psychopathy. He spends time with a death-squad leader institutionalized for mortgage fraud, and with a legendary CEO who took joy in shutting down factories and firing people. He delves into the fascinating history of psychopathy diagnosis and treatments, from LSD-fueled days-long naked therapy sessions in prisons to attempts to understand serial killers.Along the way, Ronson discovers that relatively ordinary people are, more and more, defined by their most insane edges. The Psychopath Test is a fascinating adventure through the minds of madness. …more</w:t>
      </w:r>
    </w:p>
    <w:bookmarkEnd w:id="266"/>
    <w:bookmarkStart w:id="267" w:name="the-kite-runner"/>
    <w:p>
      <w:pPr>
        <w:pStyle w:val="Heading2"/>
      </w:pPr>
      <w:r>
        <w:t xml:space="preserve">The Kite Runner</w:t>
      </w:r>
    </w:p>
    <w:p>
      <w:pPr>
        <w:pStyle w:val="FirstParagraph"/>
      </w:pPr>
      <w:r>
        <w:t xml:space="preserve">Khaled Hosseini’s #1 New York Times Bestselling Debut</w:t>
      </w:r>
      <w:r>
        <w:t xml:space="preserve"> </w:t>
      </w:r>
      <w:r>
        <w:t xml:space="preserve">“</w:t>
      </w:r>
      <w:r>
        <w:t xml:space="preserve">It may be unfair, but what happens in a few days, sometimes even a single day, can change the course of a whole lifetime.</w:t>
      </w:r>
      <w:r>
        <w:t xml:space="preserve">”</w:t>
      </w:r>
      <w:r>
        <w:t xml:space="preserve"> </w:t>
      </w:r>
      <w:r>
        <w:t xml:space="preserve">Amir is the son of a wealthy Kabul merchant, a member of the ruling caste of Pashtuns. Hassan, his servant and constant companion, is a Hazara, a despised and impoverished caste. Their uncommon bon Khaled Hosseini’s #1 New York Times Bestselling Debut</w:t>
      </w:r>
      <w:r>
        <w:t xml:space="preserve"> </w:t>
      </w:r>
      <w:r>
        <w:t xml:space="preserve">“</w:t>
      </w:r>
      <w:r>
        <w:t xml:space="preserve">It may be unfair, but what happens in a few days, sometimes even a single day, can change the course of a whole lifetime.</w:t>
      </w:r>
      <w:r>
        <w:t xml:space="preserve">”</w:t>
      </w:r>
      <w:r>
        <w:t xml:space="preserve"> </w:t>
      </w:r>
      <w:r>
        <w:t xml:space="preserve">Amir is the son of a wealthy Kabul merchant, a member of the ruling caste of Pashtuns. Hassan, his servant and constant companion, is a Hazara, a despised and impoverished caste. Their uncommon bond is torn by Amir’s choice to abandon his friend amidst the increasing ethnic, religious, and political tensions of the dying years of the Afghan monarchy, wrenching them far apart. But so strong is the bond between the two boys that Amir journeys back to a distant world, to try to right past wrongs against the only true friend he ever had.The unforgettable, heartbreaking story of the unlikely friendship between a wealthy boy and the son of his father’s servant, The Kite Runner is a beautifully crafted novel set in a country that is in the process of being destroyed. It is about the power of reading, the price of betrayal, and the possibility of redemption; and an exploration of the power of fathers over sons—their love, their sacrifices, their lies.A sweeping story of family, love, and friendship told against the devastating backdrop of the history of Afghanistan over the last thirty years, The Kite Runner is an unusual and powerful novel that has become a beloved, one-of-a-kind classic. …more</w:t>
      </w:r>
    </w:p>
    <w:bookmarkEnd w:id="267"/>
    <w:bookmarkStart w:id="268" w:name="the-girl-on-the-train"/>
    <w:p>
      <w:pPr>
        <w:pStyle w:val="Heading2"/>
      </w:pPr>
      <w:r>
        <w:t xml:space="preserve">The Girl on the Train</w:t>
      </w:r>
    </w:p>
    <w:p>
      <w:pPr>
        <w:pStyle w:val="FirstParagraph"/>
      </w:pPr>
      <w:r>
        <w:t xml:space="preserve">The debut psychological thriller that will forever change the way you look at other people’s lives.EVERY DAY THE SAMERachel takes the same commuter train every morning and night. Every day she rattles down the track, flashes past a stretch of cozy suburban homes, and stops at the signal that allows her to daily watch the same couple breakfasting on their deck. She’s even s The debut psychological thriller that will forever change the way you look at other people’s lives.EVERY DAY THE SAMERachel takes the same commuter train every morning and night. Every day she rattles down the track, flashes past a stretch of cozy suburban homes, and stops at the signal that allows her to daily watch the same couple breakfasting on their deck. She’s even started to feel like she knows them. Jess and Jason, she calls them. Their life—as she sees it—is perfect. Not unlike the life she recently lost.UNTIL TODAYAnd then she sees something shocking. It’s only a minute until the train moves on, but it’s enough. Now everything’s changed. Unable to keep it to herself, Rachel goes to the police. But is she really as unreliable as they say? Soon she is deeply entangled not only in the investigation but in the lives of everyone involved. Has she done more harm than good? …more</w:t>
      </w:r>
    </w:p>
    <w:bookmarkEnd w:id="268"/>
    <w:bookmarkStart w:id="269" w:name="the-emerald-mystery"/>
    <w:p>
      <w:pPr>
        <w:pStyle w:val="Heading2"/>
      </w:pPr>
      <w:r>
        <w:t xml:space="preserve">The Emerald Mystery</w:t>
      </w:r>
    </w:p>
    <w:p>
      <w:pPr>
        <w:pStyle w:val="FirstParagraph"/>
      </w:pPr>
      <w:r>
        <w:t xml:space="preserve">Three young adults are invited to spend a weekend at the exotic Timber Island. Maria is a professional in the sport of bodyboarding. Tina is an apprentice of the sport but very athletic, and she possesses other skills. And lastly there is Axell, a traveler and a veteran bodyboarder. For them, this invitation is extremely attractive because very few people have visited the Three young adults are invited to spend a weekend at the exotic Timber Island. Maria is a professional in the sport of bodyboarding. Tina is an apprentice of the sport but very athletic, and she possesses other skills. And lastly there is Axell, a traveler and a veteran bodyboarder. For them, this invitation is extremely attractive because very few people have visited the place, also known for its secret surf breaks. The adventure sounds irresistible, so they accept the challenge.Once all the guests are on the island, there is only one thing that worries Luis, their host and fellow bodyboarder: to venture out to find a stretch of secret coastline where the young man says they will face majestic wave no one has ever ridden.By this time all of the guests have encountered some very strange things … and some question whether they are being watched by someone. But who may want to follow them to an island inhabited by only two people, and for what reason? Are these young riders prepared to solve this mystery and accept what they discover as they investigate? Luckily, you’ll also be there to accompany them on their journey and reach your own conclusions in this exciting adventure. …more</w:t>
      </w:r>
    </w:p>
    <w:bookmarkEnd w:id="269"/>
    <w:bookmarkStart w:id="270" w:name="X6d340b3c9b36d9e8dc7c940392104ad7912b536"/>
    <w:p>
      <w:pPr>
        <w:pStyle w:val="Heading2"/>
      </w:pPr>
      <w:r>
        <w:t xml:space="preserve">The Bridge to Consciousness: I’m Writing the Bridge Between Science and Our Old and New Beliefs.</w:t>
      </w:r>
    </w:p>
    <w:p>
      <w:r>
        <w:br w:type="page"/>
      </w:r>
    </w:p>
    <w:bookmarkEnd w:id="270"/>
    <w:bookmarkEnd w:id="271"/>
    <w:bookmarkStart w:id="288" w:name="science-fiction"/>
    <w:p>
      <w:pPr>
        <w:pStyle w:val="Heading1"/>
      </w:pPr>
      <w:r>
        <w:t xml:space="preserve">Science Fiction</w:t>
      </w:r>
    </w:p>
    <w:bookmarkStart w:id="272" w:name="Xb06f8811554aa8ece2e5b16c4f9eedff8727b9d"/>
    <w:p>
      <w:pPr>
        <w:pStyle w:val="Heading2"/>
      </w:pPr>
      <w:r>
        <w:t xml:space="preserve">Mesaerion: The Best Science Fiction Stories 1800-1849</w:t>
      </w:r>
    </w:p>
    <w:p>
      <w:pPr>
        <w:pStyle w:val="FirstParagraph"/>
      </w:pPr>
      <w:r>
        <w:t xml:space="preserve">Andrew Barger, award-winning author and engineer, has extensively researched forgotten journals and magazines of the early 19th century to locate groundbreaking science fiction short stories in the English language. In doing so, he found what is possibly the first science fiction story by a female (and it is not from Mary Shelley). Andrew located the first steampunk short Andrew Barger, award-winning author and engineer, has extensively researched forgotten journals and magazines of the early 19th century to locate groundbreaking science fiction short stories in the English language. In doing so, he found what is possibly the first science fiction story by a female (and it is not from Mary Shelley). Andrew located the first steampunk short story, which has not been republished since 1844. There is the first voyage to the moon in a balloon, republished for the first time since 1820 that further tells of a darkness machine and a lunarian named Zuloc. Other sci-stories include the first robotic insect and an electricity gun. Once again, Andrew has searched old texts to find the very best science fiction stories from the period when the genre automated to life, some of the stories are published for the first time in nearly 200 years. Read these fantastic stories today!OUR OWN COUNTRY So mechanical has the age become, that men seriously talk of flying machines, to go by steam, –not your air-balloons, but real Daedalian wings, made of wood and joints, nailed to your shoulder, –not wings of feathers and wax like the wings of Icarus, who fell into the Cretan sea, but real, solid, substantial, rock-maple wings with wrought-iron hinges, and huge concavities, to propel us through the air. Knickerbocker Magazine, May 18 …more</w:t>
      </w:r>
    </w:p>
    <w:bookmarkEnd w:id="272"/>
    <w:bookmarkStart w:id="273" w:name="join"/>
    <w:p>
      <w:pPr>
        <w:pStyle w:val="Heading2"/>
      </w:pPr>
      <w:r>
        <w:t xml:space="preserve">Join</w:t>
      </w:r>
    </w:p>
    <w:p>
      <w:pPr>
        <w:pStyle w:val="FirstParagraph"/>
      </w:pPr>
      <w:r>
        <w:t xml:space="preserve">What if you could live multiple lives simultaneously, have constant, perfect companionship, and never die? That’s the promise of Join, a revolutionary technology that allows small groups of minds to unite, forming a single consciousness that experiences the world through multiple bodies. But as two best friends, Chance and Lucky, living in an alternate version of our own n What if you could live multiple lives simultaneously, have constant, perfect companionship, and never die? That’s the promise of Join, a revolutionary technology that allows small groups of minds to unite, forming a single consciousness that experiences the world through multiple bodies. But as two best friends, Chance and Lucky, living in an alternate version of our own near future quickly discover, the light of that miracle may be blinding them to its horrors.Jolted out of comfortable, professional routines by a brutal encounter with a terrifying stranger and a malfunction in the join technology, Chance and Lucky follow a faint trail of clues off the grid in their desperate search for a cure. Their journey leads them into the scarred heart of the North American continent. There, within the improvised shelter of the</w:t>
      </w:r>
      <w:r>
        <w:t xml:space="preserve"> </w:t>
      </w:r>
      <w:r>
        <w:t xml:space="preserve">“</w:t>
      </w:r>
      <w:r>
        <w:t xml:space="preserve">solos</w:t>
      </w:r>
      <w:r>
        <w:t xml:space="preserve">”</w:t>
      </w:r>
      <w:r>
        <w:t xml:space="preserve"> </w:t>
      </w:r>
      <w:r>
        <w:t xml:space="preserve">left behind by the rush of technology, they encounter the architects of a new kind of human consciousness. With the planet descending into environmental ruin, their trust of each other becomes their only guide through the moral hazards of a society in which individual identity has come undone. Along the way, they must confront their own long-buried secrets, and learn how their story of injured conscience connects them to the arc of human evolution.A deftly crafted, kaleidoscopic novel with the pulse of a thriller, Join explores big ideas in the current zeitgeist on an intimate, human scale. …more</w:t>
      </w:r>
    </w:p>
    <w:bookmarkEnd w:id="273"/>
    <w:bookmarkStart w:id="274" w:name="X04c8d2dc90e7c11aced6ae1b5e8280b7192b823"/>
    <w:p>
      <w:pPr>
        <w:pStyle w:val="Heading2"/>
      </w:pPr>
      <w:r>
        <w:t xml:space="preserve">William Shakespeare’s Star Wars: Verily, A New Hope (William Shakespeare’s Star Wars #4)</w:t>
      </w:r>
    </w:p>
    <w:p>
      <w:pPr>
        <w:pStyle w:val="FirstParagraph"/>
      </w:pPr>
      <w:r>
        <w:t xml:space="preserve">MAY THE VERSE BE WITH YOU!Return once more to a galaxy far, far away with this sublime retelling of George Lucas’s epic Star Wars in the style of the immortal Bard of Avon. The saga of a wise (Jedi) knight and an evil (Sith) lord, of a beautiful princess held captive and a young hero coming of age, Star Wars abounds with all the valor and villainy of Shakespeare’s greatest MAY THE VERSE BE WITH YOU!Return once more to a galaxy far, far away with this sublime retelling of George Lucas’s epic Star Wars in the style of the immortal Bard of Avon. The saga of a wise (Jedi) knight and an evil (Sith) lord, of a beautiful princess held captive and a young hero coming of age, Star Wars abounds with all the valor and villainy of Shakespeare’s greatest plays. ’Tis a tale told by fretful Droids, full of faithful Wookiees and fearsome Stormtroopers, signifying… pretty much everything.Reimagined in glorious iambic pentameter, William Shakespeare’s Star Wars will astound and edify Rebels and Imperials alike. Zounds! This is the book you’re looking for. …more</w:t>
      </w:r>
    </w:p>
    <w:bookmarkEnd w:id="274"/>
    <w:bookmarkStart w:id="275" w:name="the-project"/>
    <w:p>
      <w:pPr>
        <w:pStyle w:val="Heading2"/>
      </w:pPr>
      <w:r>
        <w:t xml:space="preserve">The Project</w:t>
      </w:r>
    </w:p>
    <w:p>
      <w:pPr>
        <w:pStyle w:val="FirstParagraph"/>
      </w:pPr>
      <w:r>
        <w:t xml:space="preserve">Welcome to Adrianna, a new country isolated for years and shrouded in mystery. It’s home to the Leafers, an assembly of the most intelligent minds in the world. When Leafer President John Greenleaf opens Adrianna’s doors for the filming of a documentary, the young country’s secrets will be exposed changing the world forever. Can the Leafers really cure cancer, diabetes and Welcome to Adrianna, a new country isolated for years and shrouded in mystery. It’s home to the Leafers, an assembly of the most intelligent minds in the world. When Leafer President John Greenleaf opens Adrianna’s doors for the filming of a documentary, the young country’s secrets will be exposed changing the world forever. Can the Leafers really cure cancer, diabetes and heart disease with a miraculous new plant? Can they provide free food and free wireless electricity to the entire planet without pollution? Adrianna’s technology guarantees to cause a complete collapse of the global economy. But will the rich and powerful allow it? Wars will be fought. Economies will collapse. The true origins of human life on Earth will be revealed. The project must be completed. …more</w:t>
      </w:r>
    </w:p>
    <w:bookmarkEnd w:id="275"/>
    <w:bookmarkStart w:id="276" w:name="soft-apocalypse"/>
    <w:p>
      <w:pPr>
        <w:pStyle w:val="Heading2"/>
      </w:pPr>
      <w:r>
        <w:t xml:space="preserve">Soft Apocalypse</w:t>
      </w:r>
    </w:p>
    <w:p>
      <w:pPr>
        <w:pStyle w:val="FirstParagraph"/>
      </w:pPr>
      <w:r>
        <w:t xml:space="preserve">What happens when resources become scarce and society starts to crumble? As the competition for resources pulls America’s previously stable society apart, the</w:t>
      </w:r>
      <w:r>
        <w:t xml:space="preserve"> </w:t>
      </w:r>
      <w:r>
        <w:t xml:space="preserve">“</w:t>
      </w:r>
      <w:r>
        <w:t xml:space="preserve">New Normal</w:t>
      </w:r>
      <w:r>
        <w:t xml:space="preserve">”</w:t>
      </w:r>
      <w:r>
        <w:t xml:space="preserve"> </w:t>
      </w:r>
      <w:r>
        <w:t xml:space="preserve">is a Soft Apocalypse. This is how our world ends; with a whimper instead of a bang. New social structures and tribal connections spring up across America, as the previous social structures begin to disso What happens when resources become scarce and society starts to crumble? As the competition for resources pulls America’s previously stable society apart, the</w:t>
      </w:r>
      <w:r>
        <w:t xml:space="preserve"> </w:t>
      </w:r>
      <w:r>
        <w:t xml:space="preserve">“</w:t>
      </w:r>
      <w:r>
        <w:t xml:space="preserve">New Normal</w:t>
      </w:r>
      <w:r>
        <w:t xml:space="preserve">”</w:t>
      </w:r>
      <w:r>
        <w:t xml:space="preserve"> </w:t>
      </w:r>
      <w:r>
        <w:t xml:space="preserve">is a Soft Apocalypse. This is how our world ends; with a whimper instead of a bang. New social structures and tribal connections spring up across America, as the previous social structures begin to dissolve. Locus Award finalist and John W. Campbell Memorial Award finalist Soft Apocalypse follows the journey across the Southeast of a tribe of formerly middle class Americans as they struggle to find a place for themselves and their children in a new, dangerous world that still carries the ghostly echoes of their previous lives.Skyhorse Publishing, under our Night Shade and Talos imprints, is proud to publish a broad range of titles for readers interested in science fiction (space opera, time travel, hard SF, alien invasion, near-future dystopia), fantasy (grimdark, sword and sorcery, contemporary urban fantasy, steampunk, alternative history), and horror (zombies, vampires, and the occult and supernatural), and much more. While not every title we publish becomes a New York Times bestseller, a national bestseller, or a Hugo or Nebula award-winner, we are committed to publishing quality books from a diverse group of authors. …more</w:t>
      </w:r>
    </w:p>
    <w:bookmarkEnd w:id="276"/>
    <w:bookmarkStart w:id="277" w:name="sleeping-giants-themis-files-1"/>
    <w:p>
      <w:pPr>
        <w:pStyle w:val="Heading2"/>
      </w:pPr>
      <w:r>
        <w:t xml:space="preserve">Sleeping Giants (Themis Files #1)</w:t>
      </w:r>
    </w:p>
    <w:p>
      <w:pPr>
        <w:pStyle w:val="FirstParagraph"/>
      </w:pPr>
      <w:r>
        <w:t xml:space="preserve">A page-turning debut in the tradition of Michael Crichton, World War Z, and The Martian, Sleeping Giants is a thriller fueled by an earthshaking mystery—and a fight to control a gargantuan power.A girl named Rose is riding her new bike near her home in Deadwood, South Dakota, when she falls through the earth. She wakes up at the bottom of a square hole, its walls glowing w A page-turning debut in the tradition of Michael Crichton, World War Z, and The Martian, Sleeping Giants is a thriller fueled by an earthshaking mystery—and a fight to control a gargantuan power.A girl named Rose is riding her new bike near her home in Deadwood, South Dakota, when she falls through the earth. She wakes up at the bottom of a square hole, its walls glowing with intricate carvings. But the firemen who come to save her peer down upon something even stranger: a little girl in the palm of a giant metal hand.Seventeen years later, the mystery of the bizarre artifact remains unsolved—its origins, architects, and purpose unknown. Its carbon dating defies belief; military reports are redacted; theories are floated, then rejected.But some can never stop searching for answers.Rose Franklin is now a highly trained physicist leading a top secret team to crack the hand’s code. And along with her colleagues, she is being interviewed by a nameless interrogator whose power and purview are as enigmatic as the provenance of the relic. What’s clear is that Rose and her compatriots are on the edge of unraveling history’s most perplexing discovery—and figuring out what it portends for humanity. But once the pieces of the puzzle are in place, will the result prove to be an instrument of lasting peace or a weapon of mass destruction? …more</w:t>
      </w:r>
    </w:p>
    <w:bookmarkEnd w:id="277"/>
    <w:bookmarkStart w:id="278" w:name="arena"/>
    <w:p>
      <w:pPr>
        <w:pStyle w:val="Heading2"/>
      </w:pPr>
      <w:r>
        <w:t xml:space="preserve">Arena</w:t>
      </w:r>
    </w:p>
    <w:p>
      <w:pPr>
        <w:pStyle w:val="FirstParagraph"/>
      </w:pPr>
      <w:r>
        <w:t xml:space="preserve">A fast-paced and gripping near-future science fiction debut about the gritty world of competitive gaming…Every week, Kali Ling fights to the death on national TV. She’s died hundreds of times. And it never gets easier… The RAGE tournaments—the Virtual Gaming League’s elite competition where the best gamers in the world compete in a no-holds-barred fight to the digital A fast-paced and gripping near-future science fiction debut about the gritty world of competitive gaming… Every week, Kali Ling fights to the death on national TV. She’s died hundreds of times. And it never gets easier…  The RAGE tournaments—the Virtual Gaming League’s elite competition where the best gamers in the world compete in a no-holds-barred fight to the digital death. Every bloody kill is broadcast to millions. Every player is a modern gladiator—leading a life of ultimate fame, responsible only for entertaining the masses.   And though their weapons and armor are digital, the pain is real.   Chosen to be the first female captain in RAGE tournament history, Kali Ling is at the top of the world—until one of her teammates overdoses. Now, she must confront the truth about the tournament. Because it is much more than a game—and even in the real world, not everything is as it seems.   The VGL hides dark secrets. And the only way to change the rules is to fight from the inside… …more</w:t>
      </w:r>
    </w:p>
    <w:bookmarkEnd w:id="278"/>
    <w:bookmarkStart w:id="279" w:name="Xd18c338b68db1a4829c0a74fc2c0a1db6b9a583"/>
    <w:p>
      <w:pPr>
        <w:pStyle w:val="Heading2"/>
      </w:pPr>
      <w:r>
        <w:t xml:space="preserve">Foundation (Foundation (Publication Order) #1)</w:t>
      </w:r>
    </w:p>
    <w:p>
      <w:pPr>
        <w:pStyle w:val="FirstParagraph"/>
      </w:pPr>
      <w:r>
        <w:t xml:space="preserve">For twelve thousand years the Galactic Empire has ruled supreme. Now it is dying. But only Hari Seldon, creator of the revolutionary science of psychohistory, can see into the future – to a dark age of ignorance, barbarism, and warfare that will last thirty thousand years. To preserve knowledge and save mankind, Seldon gathers the best minds in the Empire – both scientis For twelve thousand years the Galactic Empire has ruled supreme. Now it is dying. But only Hari Seldon, creator of the revolutionary science of psychohistory, can see into the future – to a dark age of ignorance, barbarism, and warfare that will last thirty thousand years. To preserve knowledge and save mankind, Seldon gathers the best minds in the Empire – both scientists and scholars – and brings them to a bleak planet at the edge of the Galaxy to serve as a beacon of hope for a future generations. He calls his sanctuary the Foundation.But soon the fledgling Foundation finds itself at the mercy of corrupt warlords rising in the wake of the receding Empire. Mankind’s last best hope is faced with an agonizing choice: submit to the barbarians and be overrun – or fight them and be destroyed. …more</w:t>
      </w:r>
    </w:p>
    <w:bookmarkEnd w:id="279"/>
    <w:bookmarkStart w:id="280" w:name="X91ca7b025cebc06045cac429abc1117a2ecf853"/>
    <w:p>
      <w:pPr>
        <w:pStyle w:val="Heading2"/>
      </w:pPr>
      <w:r>
        <w:t xml:space="preserve">The Restaurant at the End of the Universe (Hitchhiker’s Guide to the Galaxy #2)</w:t>
      </w:r>
    </w:p>
    <w:p>
      <w:pPr>
        <w:pStyle w:val="FirstParagraph"/>
      </w:pPr>
      <w:r>
        <w:t xml:space="preserve">Facing annihilation at the hands of the warlike Vogons is a curious time to have a craving for tea. It could only happen to the cosmically displaced Arthur Dent and his curious comrades in arms as they hurtle across space powered by pure improbabilityband desperately in search of a place to eat.Among Arthur’s motley shipmates are Ford Prefect, a longtime friend and expert Facing annihilation at the hands of the warlike Vogons is a curious time to have a craving for tea. It could only happen to the cosmically displaced Arthur Dent and his curious comrades in arms as they hurtle across space powered by pure improbabilityband desperately in search of a place to eat.Among Arthur’s motley shipmates are Ford Prefect, a longtime friend and expert contributor to the Hitchhiker’s Guide to the Galaxy; Zaphod Beeblebrox, the three-armed, two-headed ex-president of the galaxy; Tricia McMillan, a fellow Earth refugee who’s gone native (her name is Trillian now); and Marvin, the moody android who suffers nothing and no one very gladly. Their destination? The ultimate hot spot for an evening of apocalyptic entertainment and fine dining, where the food (literally) speaks for itself.Will they make it? The answer: hard to say. But bear in mind that the Hitchhiker’s Guide deleted the term</w:t>
      </w:r>
      <w:r>
        <w:t xml:space="preserve"> </w:t>
      </w:r>
      <w:r>
        <w:t xml:space="preserve">“</w:t>
      </w:r>
      <w:r>
        <w:t xml:space="preserve">Future Perfect</w:t>
      </w:r>
      <w:r>
        <w:t xml:space="preserve">”</w:t>
      </w:r>
      <w:r>
        <w:t xml:space="preserve"> </w:t>
      </w:r>
      <w:r>
        <w:t xml:space="preserve">from its pages, since it was discovered not to be!</w:t>
      </w:r>
      <w:r>
        <w:t xml:space="preserve">“</w:t>
      </w:r>
      <w:r>
        <w:t xml:space="preserve">What’s such fun is how amusing the galaxy looks through Adams’ sardonically silly eyes.</w:t>
      </w:r>
      <w:r>
        <w:t xml:space="preserve">”</w:t>
      </w:r>
      <w:r>
        <w:t xml:space="preserve"> </w:t>
      </w:r>
      <w:r>
        <w:t xml:space="preserve">…more</w:t>
      </w:r>
    </w:p>
    <w:bookmarkEnd w:id="280"/>
    <w:bookmarkStart w:id="281" w:name="ready-player-one"/>
    <w:p>
      <w:pPr>
        <w:pStyle w:val="Heading2"/>
      </w:pPr>
      <w:r>
        <w:t xml:space="preserve">Ready Player One</w:t>
      </w:r>
    </w:p>
    <w:p>
      <w:pPr>
        <w:pStyle w:val="FirstParagraph"/>
      </w:pPr>
      <w:r>
        <w:t xml:space="preserve">In the year 2044, reality is an ugly place. The only time teenage Wade Watts really feels alive is when he’s jacked into the virtual utopia known as the OASIS. Wade’s devoted his life to studying the puzzles hidden within this world’s digital confines, puzzles that are based on their creator’s obsession with the pop culture of decades past and that promise massive power an In the year 2044, reality is an ugly place. The only time teenage Wade Watts really feels alive is when he’s jacked into the virtual utopia known as the  OASIS. Wade’s devoted his life to studying the puzzles hidden within this world’s digital confines, puzzles that are based on their creator’s obsession with the pop culture of decades past and that promise massive power and fortune to whoever can unlock them. When Wade stumbles upon the first clue, he finds himself beset by players willing to kill to take this ultimate prize. The race is on, and if Wade’s going to survive, he’ll have to win—and confront the real world he’s always been so desperate to escape. …more</w:t>
      </w:r>
    </w:p>
    <w:bookmarkEnd w:id="281"/>
    <w:bookmarkStart w:id="282" w:name="Xacdaaa94d5171a453ee63a6220625c2406cf1a7"/>
    <w:p>
      <w:pPr>
        <w:pStyle w:val="Heading2"/>
      </w:pPr>
      <w:r>
        <w:t xml:space="preserve">Life, the Universe and Everything (Hitchhiker’s Guide to the Galaxy #3)</w:t>
      </w:r>
    </w:p>
    <w:p>
      <w:pPr>
        <w:pStyle w:val="FirstParagraph"/>
      </w:pPr>
      <w:r>
        <w:t xml:space="preserve">The unhappy inhabitants of planet Krikkit are sick of looking at the night sky above their heads–so they plan to destroy it. The universe, that is. Now only five individuals stand between the killer robots of Krikkit and their goal of total annihilation.They are Arthur Dent, a mild-mannered space and time traveler who tries to learn how to fly by throwing himself at the gr The unhappy inhabitants of planet Krikkit are sick of looking at the night sky above their heads–so they plan to destroy it. The universe, that is. Now only five individuals stand between the killer robots of Krikkit and their goal of total annihilation.They are Arthur Dent, a mild-mannered space and time traveler who tries to learn how to fly by throwing himself at the ground and missing; Ford Prefect, his best friend, who decides to go insane to see if he likes it; Slartibartfast, the indomitable vice president of the Campaign for Real Time, who travels in a ship powered by irrational behavior; Zaphod Beeblebrox, the two-headed, three-armed ex-president of the galazy; and Trillian, the sexy space cadet who is torn between a persistent Thunder God and a very depressed Beeblebrox.How will it all end? Will it end? Only this stalwart crew knows as they try to avert</w:t>
      </w:r>
      <w:r>
        <w:t xml:space="preserve"> </w:t>
      </w:r>
      <w:r>
        <w:t xml:space="preserve">“</w:t>
      </w:r>
      <w:r>
        <w:t xml:space="preserve">universal</w:t>
      </w:r>
      <w:r>
        <w:t xml:space="preserve">”</w:t>
      </w:r>
      <w:r>
        <w:t xml:space="preserve"> </w:t>
      </w:r>
      <w:r>
        <w:t xml:space="preserve">Armageddon and save life as we know it–and don’t know it! …more</w:t>
      </w:r>
    </w:p>
    <w:bookmarkEnd w:id="282"/>
    <w:bookmarkStart w:id="283" w:name="dune-dune-1"/>
    <w:p>
      <w:pPr>
        <w:pStyle w:val="Heading2"/>
      </w:pPr>
      <w:r>
        <w:t xml:space="preserve">Dune (Dune #1)</w:t>
      </w:r>
    </w:p>
    <w:p>
      <w:pPr>
        <w:pStyle w:val="FirstParagraph"/>
      </w:pPr>
      <w:r>
        <w:t xml:space="preserve">Set in the far future amidst a sprawling feudal interstellar empire where planetary dynasties are controlled by noble houses that owe an allegiance to the imperial House Corrino, Dune tells the story of young Paul Atreides (the heir apparent to Duke Leto Atreides and heir of House Atreides) as he and his family accept control of the desert planet Arrakis, the only source o Set in the far future amidst a sprawling feudal interstellar empire where planetary dynasties are controlled by noble houses that owe an allegiance to the imperial House Corrino, Dune tells the story of young Paul Atreides (the heir apparent to Duke Leto Atreides and heir of House Atreides) as he and his family accept control of the desert planet Arrakis, the only source of the</w:t>
      </w:r>
      <w:r>
        <w:t xml:space="preserve"> </w:t>
      </w:r>
      <w:r>
        <w:t xml:space="preserve">‘</w:t>
      </w:r>
      <w:r>
        <w:t xml:space="preserve">spice</w:t>
      </w:r>
      <w:r>
        <w:t xml:space="preserve">’</w:t>
      </w:r>
      <w:r>
        <w:t xml:space="preserve"> </w:t>
      </w:r>
      <w:r>
        <w:t xml:space="preserve">melange, the most important and valuable substance in the cosmos. The story explores the complex, multi-layered interactions of politics, religion, ecology, technology, and human emotion as the forces of the empire confront each other for control of Arrakis.Published in 1965, it won the Hugo Award in 1966 and the inaugural Nebula Award for Best Novel. Dune is frequently cited as the world’s best-selling sf novel. …more</w:t>
      </w:r>
    </w:p>
    <w:bookmarkEnd w:id="283"/>
    <w:bookmarkStart w:id="284" w:name="X0e4bbf2bb8e6f8185f4a17247ce3512308e0855"/>
    <w:p>
      <w:pPr>
        <w:pStyle w:val="Heading2"/>
      </w:pPr>
      <w:r>
        <w:t xml:space="preserve">Do Androids Dream of Electric Sheep? (Blade Runner #1)</w:t>
      </w:r>
    </w:p>
    <w:p>
      <w:pPr>
        <w:pStyle w:val="FirstParagraph"/>
      </w:pPr>
      <w:r>
        <w:t xml:space="preserve">By 2021, the World War has killed millions, driving entire species into extinction and sending mankind off-planet. Those who remain covet any living creature, and for people who can’t afford one, companies have built incredibly realistic simulacrae: horses, birds, cats, sheep. They’ve even built humans.Emigrées to Mars receive androids so sophisticated it’s impossible to t By 2021, the World War has killed millions, driving entire species into extinction and sending mankind off-planet. Those who remain covet any living creature, and for people who can’t afford one, companies have built incredibly realistic simulacrae: horses, birds, cats, sheep. They’ve even built humans.Emigrées to Mars receive androids so sophisticated it’s impossible to tell them from true men or women. Fearful of the havoc these artificial humans could wreak, the government bans them from Earth, but when androids don’t want to be identified, they just blend in. Rick Deckard is an officially sanctioned bounty hunter whose job is to find rogue androids and retire them, but cornered, androids tend to fight back–with deadly results. …more</w:t>
      </w:r>
    </w:p>
    <w:bookmarkEnd w:id="284"/>
    <w:bookmarkStart w:id="285" w:name="three-wishes-river-of-time-california-1"/>
    <w:p>
      <w:pPr>
        <w:pStyle w:val="Heading2"/>
      </w:pPr>
      <w:r>
        <w:t xml:space="preserve">Three Wishes (River of Time: California #1)</w:t>
      </w:r>
    </w:p>
    <w:p>
      <w:pPr>
        <w:pStyle w:val="FirstParagraph"/>
      </w:pPr>
      <w:r>
        <w:t xml:space="preserve">BE CAREFUL WHAT YOU WISH FOR. BECAUSE YOU JUST MIGHT GET IT. Zara Ruiz is a normal California girl on the verge of graduating high school and thinking about her dawning future. But when dusk brings a shattering loss—and she discovers a priceless object in the shallows of a tide pool—she is thrust a hundred-and-eighty years into the past. There she meets handsome ranchero J BE CAREFUL WHAT YOU WISH FOR. BECAUSE YOU JUST MIGHT GET IT. Zara Ruiz is a normal California girl on the verge of graduating high school and thinking about her dawning future. But when dusk brings a shattering loss—and she discovers a priceless object in the shallows of a tide pool—she is thrust a hundred-and-eighty years into the past. There she meets handsome ranchero Javier de la Ventura—who has big dreams and bigger secrets—along with his enchanting family, in a land that is at once familiar, and yet utterly foreign. Between cattle rustlers, pirates and a growing call for statehood, it is not a peaceful time to be a Mexican settler in young Alta California. But it is in that time and place that Zara must decide if she can find what she longs for most in the past, or if her heart’s THREE WISHES can only be resolved in the present. …more</w:t>
      </w:r>
    </w:p>
    <w:bookmarkEnd w:id="285"/>
    <w:bookmarkStart w:id="286" w:name="the-last-girl-the-dominion-trilogy-1"/>
    <w:p>
      <w:pPr>
        <w:pStyle w:val="Heading2"/>
      </w:pPr>
      <w:r>
        <w:t xml:space="preserve">The Last Girl (The Dominion Trilogy #1)</w:t>
      </w:r>
    </w:p>
    <w:p>
      <w:pPr>
        <w:pStyle w:val="FirstParagraph"/>
      </w:pPr>
      <w:r>
        <w:t xml:space="preserve">A mysterious worldwide epidemic reduces the birthrate of female infants from 50 percent to less than 1 percent. Medical science and governments around the world scramble in an effort to solve the problem, but twenty-five years later there is no cure, and an entire generation grows up with a population of fewer than a thousand women.Zoey and some of the surviving young wome A mysterious worldwide epidemic reduces the birthrate of female infants from 50 percent to less than 1 percent. Medical science and governments around the world scramble in an effort to solve the problem, but twenty-five years later there is no cure, and an entire generation grows up with a population of fewer than a thousand women.Zoey and some of the surviving young women are housed in a scientific research compound dedicated to determining the cause. For two decades, she’s been isolated from her family, treated as a test subject, and locked away—told only that the virus has wiped out the rest of the world’s population.Captivity is the only life Zoey has ever known, and escaping her heavily armed captors is no easy task, but she’s determined to leave before she is subjected to the next round of tests…a program that no other woman has ever returned from. Even if she’s successful, Zoey has no idea what she’ll encounter in the strange new world beyond the facility’s walls. Winning her freedom will take brutality she never imagined she possessed, as well as all her strength and cunning—but Zoey is ready for war. …more</w:t>
      </w:r>
    </w:p>
    <w:bookmarkEnd w:id="286"/>
    <w:bookmarkStart w:id="287" w:name="X42a0d1517d214fae445ccbbe32f7746f091918b"/>
    <w:p>
      <w:pPr>
        <w:pStyle w:val="Heading2"/>
      </w:pPr>
      <w:r>
        <w:t xml:space="preserve">Having the Barbarian’s Baby (Ice Planet Barbarians #7.5)</w:t>
      </w:r>
    </w:p>
    <w:p>
      <w:pPr>
        <w:pStyle w:val="FirstParagraph"/>
      </w:pPr>
      <w:r>
        <w:t xml:space="preserve">Megan’s ready to give birth, but she’s not ready to let her mate leave her side. When Cashol must go hunting to feed the tribe, they’re separated for the first time since resonance. Not a problem, except the baby’s ready to be born and there’s a storm brewing… This is a short story set in the ICE PLANET BARBARIANS world. It does not stand alone, and is intended to be read Megan’s ready to give birth, but she’s not ready to let her mate leave her side. When Cashol must go hunting to feed the tribe, they’re separated for the first time since resonance. Not a problem, except the baby’s ready to be born and there’s a storm brewing…   This is a short story set in the ICE PLANET BARBARIANS world. It does not stand alone, and is intended to be read after BARBARIAN’S MATE. It’s a little bit of sweetness for those that can’t get enough of the big blue aliens! Happy reading! …more</w:t>
      </w:r>
    </w:p>
    <w:p>
      <w:r>
        <w:br w:type="page"/>
      </w:r>
    </w:p>
    <w:bookmarkEnd w:id="287"/>
    <w:bookmarkEnd w:id="288"/>
    <w:bookmarkStart w:id="294" w:name="sports-and-games"/>
    <w:p>
      <w:pPr>
        <w:pStyle w:val="Heading1"/>
      </w:pPr>
      <w:r>
        <w:t xml:space="preserve">Sports and Games</w:t>
      </w:r>
    </w:p>
    <w:bookmarkStart w:id="289" w:name="Xe164133fbc9b64f802b3e5f0584d7a6cb7ecd01"/>
    <w:p>
      <w:pPr>
        <w:pStyle w:val="Heading2"/>
      </w:pPr>
      <w:r>
        <w:t xml:space="preserve">The Book of Basketball: The NBA According to The Sports Guy</w:t>
      </w:r>
    </w:p>
    <w:p>
      <w:pPr>
        <w:pStyle w:val="FirstParagraph"/>
      </w:pPr>
      <w:r>
        <w:t xml:space="preserve">There is only one writer on the planet who possesses enough basketball knowledge and passion to write the definitive book on the NBA.* Bill Simmons, the from-the-womb hoops addict known to millions as ESPN.com’s Sports Guy, is that writer. And The Book of Basketball is that book. Nowhere in the roundball universe will you find another single volume that covers as much in s There is only one writer on the planet who possesses enough basketball knowledge and passion to write the definitive book on the NBA.* Bill Simmons, the from-the-womb hoops addict known to millions as ESPN.com’s Sports Guy, is that writer. And The Book of Basketball is that book. Nowhere in the roundball universe will you find another single volume that covers as much in such depth as this wildly opinionated and thoroughly entertaining look at the past, present, and future of pro basketball.From the age-old question of who actually won the rivalry between Bill Russell and Wilt Chamberlain to the one about which team was truly the best of all time, Simmons opens–and then closes, once and for all–every major pro basketball debate. Then he takes it further by completely reevaluating not only how NBA Hall of Fame inductees should be chosen but how the institution must be reshaped from the ground up, the result being the Pyramid: Simmons’s one-of-a-kind, five-level shrine to the ninety-six greatest players in the history of pro basketball. And ultimately he takes fans to the heart of it all, as he uses a conversation with one NBA great to uncover that coveted thing: The Secret of Basketball.Comprehensive, authoritative, controversial, hilarious, and impossible to put down (even for Celtic-haters), The Book of Basketball offers every hardwood fan a courtside seat beside the game’s finest, funniest, and fiercest chronicler.* More to the point, he’s the only one crazy enough to try to pull it off. …more</w:t>
      </w:r>
    </w:p>
    <w:bookmarkEnd w:id="289"/>
    <w:bookmarkStart w:id="290" w:name="X9c8b2bdafc958432dca2fe92a16501c2a3fadb5"/>
    <w:p>
      <w:pPr>
        <w:pStyle w:val="Heading2"/>
      </w:pPr>
      <w:r>
        <w:t xml:space="preserve">Friday Night Lights: A Town, a Team, and a Dream</w:t>
      </w:r>
    </w:p>
    <w:p>
      <w:pPr>
        <w:pStyle w:val="FirstParagraph"/>
      </w:pPr>
      <w:r>
        <w:t xml:space="preserve">Return once again to the enduring account of life in the Mojo lane, to the Permian Panthers of Odessa – the winningest high school football team in Texas history. Odessa is not known to be a town big on dreams, but the Panthers help keep the hopes and dreams of this small, dusty town going. Socially and racially divided, its fragile economy follows the treacherous boom-bu Return once again to the enduring account of life in the Mojo lane, to the Permian Panthers of Odessa – the winningest high school football team in Texas history. Odessa is not known to be a town big on dreams, but the Panthers help keep the hopes and dreams of this small, dusty town going. Socially and racially divided, its fragile economy follows the treacherous boom-bust path of the oil business.In bad times, the unemployment rate barrels out of control; in good times, its murder rate skyrockets. But every Friday night from September to December, when the Permian High School Panthers play football, this West Texas town becomes a place where dreams can come true. With frankness and compassion, Bissinger chronicles one of the Panthers’ dramatic seasons and shows how single-minded devotion to the team shapes the community and inspires-and sometimes shatters-the teenagers who wear the Panthers’ uniforms. Includes Reader’s Group Guide inside.Now a major motion picture starring Billy Bob Thorton. …more</w:t>
      </w:r>
    </w:p>
    <w:bookmarkEnd w:id="290"/>
    <w:bookmarkStart w:id="291" w:name="sugar-rush-offensive-line-2"/>
    <w:p>
      <w:pPr>
        <w:pStyle w:val="Heading2"/>
      </w:pPr>
      <w:r>
        <w:t xml:space="preserve">Sugar Rush (Offensive Line #2)</w:t>
      </w:r>
    </w:p>
    <w:p>
      <w:pPr>
        <w:pStyle w:val="FirstParagraph"/>
      </w:pPr>
      <w:r>
        <w:t xml:space="preserve">Colt Avery is on fire. Dubbed one of the NFL’s best kept secrets, he’s in the spotlight for the first time in his career. Women want him, coaches are courting him, and his Kansas cornfield good looks are too good not to be shared. His face is everywhere; TV, magazines, billboards. The entire world is in love with him. Everyone wants a piece of him.Everyone but Lilly Hendri Colt Avery is on fire. Dubbed one of the NFL’s best kept secrets, he’s in the spotlight for the first time in his career. Women want him, coaches are courting him, and his Kansas cornfield good looks are too good not to be shared. His face is everywhere; TV, magazines, billboards. The entire world is in love with him. Everyone wants a piece of him.Everyone but Lilly Hendricks.Lilly grew up in L.A. where pretty faces are a dime a dozen. She’s seen first hand what happens when you get swept up in the whirlwind of fame and fortune; you get dropped on your ass, and there’s no one there to help you up. She stays away from the flashbulbs, avoiding the limelight, perfectly content to be recognized for her cupcakes and her karaoke skills, nothing more.But Colt isn’t easy to say no to, especially when he refuses to go away no matter how many times Lilly tells him to. He’s addicted to her baking. To her beauty. To her bark that’s almost as sexy as her bite, and he’s not going anywhere until she gives him a chance. No matter what it costs him.Fame is a rush, but falling in love?That sh#t is sweet as sugar. …more</w:t>
      </w:r>
    </w:p>
    <w:bookmarkEnd w:id="291"/>
    <w:bookmarkStart w:id="292" w:name="settling-the-score-the-summer-games-1"/>
    <w:p>
      <w:pPr>
        <w:pStyle w:val="Heading2"/>
      </w:pPr>
      <w:r>
        <w:t xml:space="preserve">Settling the Score (The Summer Games #1)</w:t>
      </w:r>
    </w:p>
    <w:p>
      <w:pPr>
        <w:pStyle w:val="FirstParagraph"/>
      </w:pPr>
      <w:r>
        <w:t xml:space="preserve">From the USA TODAY Bestselling author of Scoring Wilder, comes a sexy new standalone novel.As an Olympic rookie, Andie Foster has spent far more time in her cleats than between the sheets. For 21 years, her Friday nights have consisted of blocking shots rather than taking them. But now that she’s landed in Rio, she’s ready to see for herself if the rumors about the Olympic From the USA TODAY Bestselling author of Scoring Wilder, comes a sexy new standalone novel.As an Olympic rookie, Andie Foster has spent far more time in her cleats than between the sheets. For 21 years, her Friday nights have consisted of blocking shots rather than taking them. But now that she’s landed in Rio, she’s ready to see for herself if the rumors about the Olympic Village are true:• The athletes are all sex-crazed maniacs… • The committee passes out condoms like candy… • The games continue long after the medals have been handed out… As Andie walks the line between rumor and reality, she’s forced into the path of Frederick Archibald, a decorated Olympic swimmer and owner of a sexy British accent–too bad he’s unavailable in a way that</w:t>
      </w:r>
      <w:r>
        <w:t xml:space="preserve"> </w:t>
      </w:r>
      <w:r>
        <w:t xml:space="preserve">“</w:t>
      </w:r>
      <w:r>
        <w:t xml:space="preserve">it’s complicated</w:t>
      </w:r>
      <w:r>
        <w:t xml:space="preserve">”</w:t>
      </w:r>
      <w:r>
        <w:t xml:space="preserve"> </w:t>
      </w:r>
      <w:r>
        <w:t xml:space="preserve">doesn’t even begin to explain.In other words: off limits.It doesn’t matter that he has abs that could bring peace to the Middle East and a smile that makes even the Queen blush; Andie fully intends on keeping her focus on the soccer field. But the Village is small. Suffocating. Everywhere Andie goes, Freddie happens to be there–shirtless, wet from the pool, and determined to show her a whole new meaning of the phrase</w:t>
      </w:r>
      <w:r>
        <w:t xml:space="preserve"> </w:t>
      </w:r>
      <w:r>
        <w:t xml:space="preserve">“</w:t>
      </w:r>
      <w:r>
        <w:t xml:space="preserve">international affairs</w:t>
      </w:r>
      <w:r>
        <w:t xml:space="preserve">”</w:t>
      </w:r>
      <w:r>
        <w:t xml:space="preserve">.Due to strong language and sexual content, this book is not intended for readers under the age of 18. …more</w:t>
      </w:r>
    </w:p>
    <w:bookmarkEnd w:id="292"/>
    <w:bookmarkStart w:id="293" w:name="icing-aces-hockey-2"/>
    <w:p>
      <w:pPr>
        <w:pStyle w:val="Heading2"/>
      </w:pPr>
      <w:r>
        <w:t xml:space="preserve">Icing (Aces Hockey #2)</w:t>
      </w:r>
    </w:p>
    <w:p>
      <w:pPr>
        <w:pStyle w:val="FirstParagraph"/>
      </w:pPr>
      <w:r>
        <w:t xml:space="preserve">Hailed by Jami Davenport as her</w:t>
      </w:r>
      <w:r>
        <w:t xml:space="preserve"> </w:t>
      </w:r>
      <w:r>
        <w:t xml:space="preserve">“</w:t>
      </w:r>
      <w:r>
        <w:t xml:space="preserve">go-to author for hockey romance,</w:t>
      </w:r>
      <w:r>
        <w:t xml:space="preserve">”</w:t>
      </w:r>
      <w:r>
        <w:t xml:space="preserve"> </w:t>
      </w:r>
      <w:r>
        <w:t xml:space="preserve">the bestselling author of the Heller Brothers Hockey series sets the ice ablaze with another sexy novel featuring the gorgeous men of the Chicago Aces.Duncan Armstrong may be an NHL star, but he’s a country boy at heart. His ultimate fantasy is going home with the Stanley Cup, not a gold-digging airhead who Hailed by Jami Davenport as her</w:t>
      </w:r>
      <w:r>
        <w:t xml:space="preserve"> </w:t>
      </w:r>
      <w:r>
        <w:t xml:space="preserve">“</w:t>
      </w:r>
      <w:r>
        <w:t xml:space="preserve">go-to author for hockey romance,</w:t>
      </w:r>
      <w:r>
        <w:t xml:space="preserve">”</w:t>
      </w:r>
      <w:r>
        <w:t xml:space="preserve"> </w:t>
      </w:r>
      <w:r>
        <w:t xml:space="preserve">the bestselling author of the Heller Brothers Hockey series sets the ice ablaze with another sexy novel featuring the gorgeous men of the Chicago Aces.Duncan Armstrong may be an NHL star, but he’s a country boy at heart. His ultimate fantasy is going home with the Stanley Cup, not a gold-digging airhead who aspires to be a trophy wife and nothing more. Newly single and hoping to enjoy a night out with his teammates, he ends up hitting it off with a down-to-earth waitress who’s a complete breath of fresh air—until Duncan learns that she’s a part-time model. He tries to forget about her, but their sizzling chemistry has him coming back for more.Amber is working hard to put herself through school, and has zero interest in dating a professional athlete. She’s seen firsthand how fame and fortune can mess with their heads—her father’s brilliant football career ended in a firestorm of addiction and infidelity. So Duncan’s attentions immediately have her on the defensive. Still, there’s something different about him. And once she stops trying to freeze him out, irresistible temptation turns into all-consuming passion. …more</w:t>
      </w:r>
    </w:p>
    <w:p>
      <w:r>
        <w:br w:type="page"/>
      </w:r>
    </w:p>
    <w:bookmarkEnd w:id="293"/>
    <w:bookmarkEnd w:id="294"/>
    <w:bookmarkStart w:id="315" w:name="add-a-comment"/>
    <w:p>
      <w:pPr>
        <w:pStyle w:val="Heading1"/>
      </w:pPr>
      <w:r>
        <w:t xml:space="preserve">Add a comment</w:t>
      </w:r>
    </w:p>
    <w:bookmarkStart w:id="295" w:name="Xae7d9fd1103ed2d60668deea2f14f424b01696f"/>
    <w:p>
      <w:pPr>
        <w:pStyle w:val="Heading2"/>
      </w:pPr>
      <w:r>
        <w:t xml:space="preserve">The Torch Is Passed: A Harding Family Story</w:t>
      </w:r>
    </w:p>
    <w:p>
      <w:pPr>
        <w:pStyle w:val="FirstParagraph"/>
      </w:pPr>
      <w:r>
        <w:t xml:space="preserve">Andrea Harding is a recent college graduate looking forward to attending Duke Law School when her world is turned upside down by the shooting of her father, Nicholas, and uncle, Michael, in a surprising and puzzling attack. They are the only family she has, aside from her paternal grandmother Dorothy, so when her uncle dies from the attack and her father lays comatose in I Andrea Harding is a recent college graduate looking forward to attending Duke Law School when her world is turned upside down by the shooting of her father, Nicholas, and uncle, Michael, in a surprising and puzzling attack. They are the only family she has, aside from her paternal grandmother Dorothy, so when her uncle dies from the attack and her father lays comatose in ICU, it falls to Andrea to not only investigate who would want to kill her father and uncle, but also to oversee Harding Industries, the family company. When her father’s longtime attorney and one of a handful of family friends, Beth Cowling, rushes to help Andrea long distance, the youngest Harding soon finds herself surrounded by a bevy of intriguing new friends and helpers. First to arrive is Beth’s own daughter, Riva, acting as Andrea’s attorney after Andrea is violently attacked in her father’s home, where she grew up, forcing her to kill both would-be assassins. When Nicholas’s on again/off again lover, state prosecutor and gubernatorial hopeful Kerry Marcus, is equally at a loss to name suspects in the Harding family attacks, Riva begins her own investigation into the short list of family friends and colleagues, including Don Marshall, former colleague of Nicholas’s at Marshall Pharmaceutical, which Don now runs, and Don’s wife Karen. Marshall has a shady past, including an incident at his company that also involved Andrea’s father. She also looks closely at Marcus Ricci, father of Andrea’s closest high school friend, Jason. After Jason’s death from leukemia, Ricci becomes like a second father to Andrea. Ricci is also widely believed to have ties to the New Jersey mob. But Beth has another contact she wants involved in the investigation, Deirdre Southington, daughter of Beth’s old friend Cordelia Southington. The Southington family has more money than God, as well as, through Deirdre, more contacts in the intriguing world of international espionage. A former NSA agent, Deirdre is mysterious and beautiful in a cold way. An eccentric who travels via private rail car, she is also extraordinarily persuasive, holding a PhD in forensic psychology that she has put to great use in both her work with the NSA and on her own, as a defender of good, rooting out evil doers and ensuring they are brought to her own brand of justice. Andrea, Riva, and Deirdre all also cast a suspicious eye on the Oakes brothers, Carlton and Jefferson, who run Oakes Industries along with their silent partner and cousin, New Jersey state senator Schuyler Colfax, who also has his eye on the governor’s seat. Oakes Industries has recently made an attempt to purchase Harding Industries, a seemingly irrational move that is rebuffed by Nicholas. What no one knows until much later is that the Oakes brothers have entered into a business deal with Russian mobster Viktor Roman, who represents the real party interested in acquiring Harding Industries, a Vor, Russian organized crime unit, with heavy international interests in the energy sector. Andrea matures quickly as she rapidly learns who she can and cannot trust during her search for the people out to kill her family. Along with her new friends and advocates, she discovers Harding Industries holds a soon to expire option to buy property that could become the source of untold billions from oil reserves, and moves in the nick of time to exercise their right to purchase. But the biggest blow for the Harding family is yet to come—the discovery that Viktor Roman has promised Kerry Marcus the governor’s seat in exchange for information about the Hardings, including Nicholas and Michael’s whereabouts on the night they are shot. Ultimately, Andrea chooses to forego law school and becomes her father’s new partner in Harding Industries, no doubt with many adventures yet to come. Masterfully told using a smattering of historical facts along with a soundtrack of classical music masterpieces, this thriller keeps readers on edge until the very end. …more</w:t>
      </w:r>
    </w:p>
    <w:bookmarkEnd w:id="295"/>
    <w:bookmarkStart w:id="296" w:name="X4e358227b5afdb8194b853b3d7a2fce44483a5b"/>
    <w:p>
      <w:pPr>
        <w:pStyle w:val="Heading2"/>
      </w:pPr>
      <w:r>
        <w:t xml:space="preserve">The Mindfulness and Acceptance Workbook for Anxiety: A Guide to Breaking Free from Anxiety, Phobias, and Worry Using Acceptance and Commitment Therapy</w:t>
      </w:r>
    </w:p>
    <w:p>
      <w:pPr>
        <w:pStyle w:val="FirstParagraph"/>
      </w:pPr>
      <w:r>
        <w:t xml:space="preserve">Is anxiety and fear a problem for you? Have you tried to win the war with your anxious mind and body, only to end up feeling frustrated, powerless, and stuck? If so, you’re not alone. But there is a way forward, a path into genuine happiness, and a way back into living the kind of life you so desperately want. This workbook will help you get started on this new journey tod Is anxiety and fear a problem for you? Have you tried to win the war with your anxious mind and body, only to end up feeling frustrated, powerless, and stuck? If so, you’re not alone. But there is a way forward, a path into genuine happiness, and a way back into living the kind of life you so desperately want. This workbook will help you get started on this new journey today!Now in its second edition, The Mindfulness and Acceptance Workbook for Anxiety offers a new approach to your anxiety, fears, and your life. Within its pages, you’ll find a powerful and tested set of tools and strategies to help you gain freedom from fear, trauma, worry, and all the many manifestations of anxiety and fear. The book offers an empowering approach to help you create the kind of life you so desperately want to live.Based on a revolutionary approach to psychological health and wellness called acceptance and commitment therapy (ACT), this fully revised and updated second edition offers compelling new exercises to help you create the conditions for your own genuine happiness and peace of mind. You’ll learn how your mind can trap you, keeping you stuck and struggling in anxiety and fear. You’ll also discover ways to nurture your capacity for acceptance, mindfulness, kindness, and compassion, and use these qualities to weaken the power of anxiety and fear so that you can gain the space do what truly matters to you. Now is the time.Nobody chooses anxiety. And there is no healthy way to</w:t>
      </w:r>
      <w:r>
        <w:t xml:space="preserve"> </w:t>
      </w:r>
      <w:r>
        <w:t xml:space="preserve">“</w:t>
      </w:r>
      <w:r>
        <w:t xml:space="preserve">turn off</w:t>
      </w:r>
      <w:r>
        <w:t xml:space="preserve">”</w:t>
      </w:r>
      <w:r>
        <w:t xml:space="preserve"> </w:t>
      </w:r>
      <w:r>
        <w:t xml:space="preserve">anxious thoughts and feelings like a light switch. But you can learn to break free from the shackles of anxiety and fear and take back your life. The purpose of this workbook is to help you do just that. Your life is calling on you to make that choice, and the skills in this workbook can help you make it happen. You can live better, more fully, and more richly with or without anxiety and fear. This book will show you the way.This book has been awarded The Association for Behavioral and Cognitive Therapies Self-Help Seal of Merit — an award bestowed on outstanding self-help books that are consistent with cognitive behavioral therapy (CBT) principles and that incorporate scientifically tested strategies for overcoming mental health difficulties. Used alone or in conjunction with therapy, our books offer powerful tools readers can use to jump-start changes in their lives. …more</w:t>
      </w:r>
    </w:p>
    <w:bookmarkEnd w:id="296"/>
    <w:bookmarkStart w:id="297" w:name="the-art-forger"/>
    <w:p>
      <w:pPr>
        <w:pStyle w:val="Heading2"/>
      </w:pPr>
      <w:r>
        <w:t xml:space="preserve">The Art Forger</w:t>
      </w:r>
    </w:p>
    <w:p>
      <w:pPr>
        <w:pStyle w:val="FirstParagraph"/>
      </w:pPr>
      <w:r>
        <w:t xml:space="preserve">On March 18, 1990, thirteen works of art today worth over $500 million were stolen from the Isabella Stewart Gardner Museum in Boston. It remains the largest unsolved art heist in history, and Claire Roth, a struggling young artist, is about to discover that there’s more to this crime than meets the eye.Making a living reproducing famous artworks for a popular online retai On March 18, 1990, thirteen works of art today worth over $500 million were stolen from the Isabella Stewart Gardner Museum in Boston. It remains the largest unsolved art heist in history, and Claire Roth, a struggling young artist, is about to discover that there’s more to this crime than meets the eye.Making a living reproducing famous artworks for a popular online retailer and desperate to improve her situation, Claire is lured into a Faustian bargain with Aiden Markel, a powerful gallery owner. She agrees to forge a painting—a Degas masterpiece stolen from the Gardner Museum—in exchange for a one-woman show in his renowned gallery. But when that very same long-missing Degas painting is delivered to Claire’s studio, she begins to suspect that it may itself be a forgery.Her desperate search for the truth leads Claire into a labyrinth of deceit where secrets hidden since the late nineteenth century may be the only evidence that can now save her life. …more</w:t>
      </w:r>
    </w:p>
    <w:bookmarkEnd w:id="297"/>
    <w:bookmarkStart w:id="298" w:name="on-a-midnight-clear"/>
    <w:p>
      <w:pPr>
        <w:pStyle w:val="Heading2"/>
      </w:pPr>
      <w:r>
        <w:t xml:space="preserve">On a Midnight Clear</w:t>
      </w:r>
    </w:p>
    <w:p>
      <w:pPr>
        <w:pStyle w:val="FirstParagraph"/>
      </w:pPr>
      <w:r>
        <w:t xml:space="preserve">It’s Christmas Eve and private investigator Adam Fraley has lost his way while traveling a remote rural road in the foothills of the Colorado Rockies during a heavy snowstorm. At a loss as to where to turn next, he happens upon an isolated cabin in the woods where he stops to seek directions. There to greet him is the dwelling’s lone inhabitant, an enchanting young girl wh It’s Christmas Eve and private investigator Adam Fraley has lost his way while traveling a remote rural road in the foothills of the Colorado Rockies during a heavy snowstorm. At a loss as to where to turn next, he happens upon an isolated cabin in the woods where he stops to seek directions. There to greet him is the dwelling’s lone inhabitant, an enchanting young girl who invites him out of the storm. Puzzled by the circumstances of a child left home along under such conditions, Fraley soon discovers the horrific reason why, a revelation that launches him into an intensive search for both a killer and a trove of buried gold. …more</w:t>
      </w:r>
    </w:p>
    <w:bookmarkEnd w:id="298"/>
    <w:bookmarkStart w:id="299" w:name="X965e4155f651687f69d37a457d59cf9032d834f"/>
    <w:p>
      <w:pPr>
        <w:pStyle w:val="Heading2"/>
      </w:pPr>
      <w:r>
        <w:t xml:space="preserve">Judo: Seven Steps to Black Belt (an Introductory Guide for Beginners)</w:t>
      </w:r>
    </w:p>
    <w:p>
      <w:pPr>
        <w:pStyle w:val="FirstParagraph"/>
      </w:pPr>
      <w:r>
        <w:t xml:space="preserve">Displaying the most impressive throws, compelling armbars, dominant pins, and decisive chokes, judo is a particularly powerful sport and martial art that can bring opponents into submission in highly effective ways. With determination and perseverance, such tremendous power could be yours. Designed with safety considerations in mind, judo allows people of all ages to be in Displaying the most impressive throws, compelling armbars, dominant pins, and decisive chokes, judo is a particularly powerful sport and martial art that can bring opponents into submission in highly effective ways. With determination and perseverance, such tremendous power could be yours. Designed with safety considerations in mind, judo allows people of all ages to be involved in a long-term fitness activity with opportunities for continuous improvement. Judo is a way of life that promotes physical and mental harmony, encourages the development of self-confidence and leadership abilities, prepares practitioners to act in self-defense, and instills values such as discipline, respect, and diligence. Judo is also an Olympic sport that has been gaining increasing worldwide visibility. …more</w:t>
      </w:r>
    </w:p>
    <w:bookmarkEnd w:id="299"/>
    <w:bookmarkStart w:id="300" w:name="shobu-samurai-project-aryoku-3"/>
    <w:p>
      <w:pPr>
        <w:pStyle w:val="Heading2"/>
      </w:pPr>
      <w:r>
        <w:t xml:space="preserve">Shobu Samurai, Project Aryoku (#3)</w:t>
      </w:r>
    </w:p>
    <w:p>
      <w:pPr>
        <w:pStyle w:val="FirstParagraph"/>
      </w:pPr>
      <w:r>
        <w:t xml:space="preserve">Welcome to the Ark. In a place known as the Six Civilizations all is not as it seems, the six leaders though living in peace for the last decade soon find themselves struck by tragedy again! When the grandson of Chaos P. Karafuta, the world’s infamous scientist and inventor, King and his best friend Shabu accidently unlock the secrets to a weapon known simply as</w:t>
      </w:r>
      <w:r>
        <w:t xml:space="preserve"> </w:t>
      </w:r>
      <w:r>
        <w:t xml:space="preserve">‘</w:t>
      </w:r>
      <w:r>
        <w:t xml:space="preserve">Project A Welcome to the Ark. In a place known as the Six Civilizations all is not as it seems, the six leaders though living in peace for the last decade soon find themselves struck by tragedy again! When the grandson of Chaos P. Karafuta, the world’s infamous scientist and inventor, King and his best friend Shabu accidently unlock the secrets to a weapon known simply as ‘Project Aryoku</w:t>
      </w:r>
      <w:r>
        <w:t xml:space="preserve">’</w:t>
      </w:r>
      <w:r>
        <w:t xml:space="preserve">. In his greed for power King will sacrifice everyone he loves to obtain its power. However, it falls into the hands of his nephew, Shobu Samurai. At the sight of losing his parents, his unbound power obliterates his hometown with no recollection of doing so. Now ten years later, Shobu Samurai returns to seek revenge on his uncle but instead will face a choice to save his home from shadow creatures, blood beast and organization once thought dead. …more</w:t>
      </w:r>
    </w:p>
    <w:bookmarkEnd w:id="300"/>
    <w:bookmarkStart w:id="301" w:name="modern-romance"/>
    <w:p>
      <w:pPr>
        <w:pStyle w:val="Heading2"/>
      </w:pPr>
      <w:r>
        <w:t xml:space="preserve">Modern Romance</w:t>
      </w:r>
    </w:p>
    <w:p>
      <w:pPr>
        <w:pStyle w:val="FirstParagraph"/>
      </w:pPr>
      <w:r>
        <w:t xml:space="preserve">Now a New York Times BestsellerA hilarious, thoughtful, and in-depth exploration of thepleasures and perils of modern romance from one of this generation’s sharpest comedic voicesAt some point, every one of us embarks on a journey to find love. We meet people, date, getinto and out of relationships, all with the hopeof finding someone with whom we share a deepconnection. T Now a New York Times BestsellerA hilarious, thoughtful, and in-depth exploration of the pleasures and perils of modern romance from one of this generation’s sharpest comedic voicesAt some point, every one of us embarks on a journey to find love. We meet people, date, get into and out of relationships, all with the hope of finding someone with whom we share a deep connection. This seems standard now, but it’s wildly different from what people did even just decades ago. Single people today have more romantic options than at any point in human history. With technology, our abilities to connect with and sort through these options are staggering. So why are so many people frustrated?Some of our problems are unique to our time. </w:t>
      </w:r>
      <w:r>
        <w:t xml:space="preserve">“</w:t>
      </w:r>
      <w:r>
        <w:t xml:space="preserve">Why did this guy just text me an emoji of a pizza?</w:t>
      </w:r>
      <w:r>
        <w:t xml:space="preserve">”</w:t>
      </w:r>
      <w:r>
        <w:t xml:space="preserve"> </w:t>
      </w:r>
      <w:r>
        <w:t xml:space="preserve">“</w:t>
      </w:r>
      <w:r>
        <w:t xml:space="preserve">Should I go out with this girl even though she listed Combos as one of her favorite snack foods? Combos?!</w:t>
      </w:r>
      <w:r>
        <w:t xml:space="preserve">”</w:t>
      </w:r>
      <w:r>
        <w:t xml:space="preserve"> </w:t>
      </w:r>
      <w:r>
        <w:t xml:space="preserve">“</w:t>
      </w:r>
      <w:r>
        <w:t xml:space="preserve">My girlfriend just got a message from some dude named Nathan. Who’s Nathan? Did he just send her a photo of his penis? Should I check just to be sure?</w:t>
      </w:r>
      <w:r>
        <w:t xml:space="preserve">”</w:t>
      </w:r>
      <w:r>
        <w:t xml:space="preserve"> But the transformation of our romantic lives can’t be explained by technology alone. In a short period of time, the whole culture of finding love has changed dramatically. A few decades ago, people would find a decent person who lived in their neighborhood. Their families would meet and, after deciding neither party seemed like a murderer, they would get married and soon have a kid, all by the time they were twenty-four. Today, people marry later than ever and spend years of their lives on a quest to find the perfect person, a soul mate.For years, Aziz Ansari has been aiming his comic insight at modern romance, but for Modern Romance, the book, he decided he needed to take things to another level. He teamed up with NYU sociologist Eric Klinenberg and designed a massive research project, including hundreds of interviews and focus groups conducted everywhere from Tokyo to Buenos Aires to Wichita. They analyzed behavioral data and surveys and created their own online research forum on Reddit, which drew thousands of messages. They enlisted the world’s leading social scientists, including Andrew Cherlin, Eli Finkel, Helen Fisher, Sheena Iyengar, Barry Schwartz, Sherry Turkle, and Robb Willer. The result is unlike any social science or humor book we’ve seen before.In Modern Romance, Ansari combines his irreverent humor with cutting-edge social science to give us an unforgettable tour of our new romantic world. …more</w:t>
      </w:r>
    </w:p>
    <w:bookmarkEnd w:id="301"/>
    <w:bookmarkStart w:id="302" w:name="the-white-queen-the-cousins-war-1"/>
    <w:p>
      <w:pPr>
        <w:pStyle w:val="Heading2"/>
      </w:pPr>
      <w:r>
        <w:t xml:space="preserve">The White Queen (The Cousins’ War #1)</w:t>
      </w:r>
    </w:p>
    <w:p>
      <w:pPr>
        <w:pStyle w:val="FirstParagraph"/>
      </w:pPr>
      <w:r>
        <w:t xml:space="preserve">Philippa Gregory presents the first of a new series set amid the deadly feuds of England known as the Wars of the Roses.Brother turns on brother to win the ultimate prize, the throne of England, in this dazzling account of the wars of the Plantagenets. They are the claimants and kings who ruled England before the Tudors, and now Philippa Gregory brings them to life through Philippa Gregory presents the first of a new series set amid the deadly feuds of England known as the Wars of the Roses.Brother turns on brother to win the ultimate prize, the throne of England, in this dazzling account of the wars of the Plantagenets. They are the claimants and kings who ruled England before the Tudors, and now Philippa Gregory brings them to life through the dramatic and intimate stories of the secret players: the indomitable women, starting with Elizabeth Woodville, the White Queen.The White Queen tells the story of a woman of extraordinary beauty and ambition who, catching the eye of the newly crowned boy king, marries him in secret and ascends to royalty. While Elizabeth rises to the demands of her exalted position and fights for the success of her family, her two sons become central figures in a mystery that has confounded historians for centuries: the missing princes in the Tower of London whose fate is still unknown. From her uniquely qualified perspective, Philippa Gregory explores this most famous unsolved mystery of English history, informed by impeccable research and framed by her inimitable storytelling skills.With The White Queen, Philippa Gregory brings the artistry and intellect of a master writer and storyteller to a new era in history and begins what is sure to be another bestselling classic series from this beloved author. …more</w:t>
      </w:r>
    </w:p>
    <w:bookmarkEnd w:id="302"/>
    <w:bookmarkStart w:id="303" w:name="the-song-of-achilles"/>
    <w:p>
      <w:pPr>
        <w:pStyle w:val="Heading2"/>
      </w:pPr>
      <w:r>
        <w:t xml:space="preserve">The Song of Achilles</w:t>
      </w:r>
    </w:p>
    <w:p>
      <w:pPr>
        <w:pStyle w:val="FirstParagraph"/>
      </w:pPr>
      <w:r>
        <w:t xml:space="preserve">Greece in the age of heroes. Patroclus, an awkward young prince, has been exiled to the court of King Peleus and his perfect son Achilles. Despite their difference, Achilles befriends the shamed prince, and as they grow into young men skilled in the arts of war and medicine, their bond blossoms into something deeper - despite the displeasure of Achilles’ mother Thetis, a c Greece in the age of heroes. Patroclus, an awkward young prince, has been exiled to the court of King Peleus and his perfect son Achilles. Despite their difference, Achilles befriends the shamed prince, and as they grow into young men skilled in the arts of war and medicine, their bond blossoms into something deeper - despite the displeasure of Achilles’ mother Thetis, a cruel sea goddess. But when word comes that Helen of Sparta has been kidnapped, Achilles must go to war in distant Troy and fulfill his destiny. Torn between love and fear for his friend, Patroclus goes with him, little knowing that the years that follow will test everything they hold dear. …more</w:t>
      </w:r>
    </w:p>
    <w:bookmarkEnd w:id="303"/>
    <w:bookmarkStart w:id="304" w:name="the-immortal-life-of-henrietta-lacks"/>
    <w:p>
      <w:pPr>
        <w:pStyle w:val="Heading2"/>
      </w:pPr>
      <w:r>
        <w:t xml:space="preserve">The Immortal Life of Henrietta Lacks</w:t>
      </w:r>
    </w:p>
    <w:p>
      <w:pPr>
        <w:pStyle w:val="FirstParagraph"/>
      </w:pPr>
      <w:r>
        <w:t xml:space="preserve">Henrietta Lacks, as HeLa, is known to present-day scientists for her cells from cervical cancer. She was a poor Southern tobacco farmer who worked the same land as her slave ancestors, yet her cells were taken without her knowledge and still live decades after her death. Cells descended from her may weigh more than 50M metric tons. HeLa cells were vital for developing the Henrietta Lacks, as HeLa, is known to present-day scientists for her cells from cervical cancer. She was a poor Southern tobacco farmer who worked the same land as her slave ancestors, yet her cells were taken without her knowledge and still live decades after her death. Cells descended from her may weigh more than 50M metric tons. HeLa cells were vital for developing the polio vaccine; uncovered secrets of cancer, viruses, and the atom bomb’s effects; helped lead to important advances like in vitro fertilization, cloning, and gene mapping; and have been bought and sold by the billions. Yet Henrietta Lacks was buried in an unmarked grave.The journey starts in the</w:t>
      </w:r>
      <w:r>
        <w:t xml:space="preserve"> </w:t>
      </w:r>
      <w:r>
        <w:t xml:space="preserve">“</w:t>
      </w:r>
      <w:r>
        <w:t xml:space="preserve">colored</w:t>
      </w:r>
      <w:r>
        <w:t xml:space="preserve">”</w:t>
      </w:r>
      <w:r>
        <w:t xml:space="preserve"> </w:t>
      </w:r>
      <w:r>
        <w:t xml:space="preserve">ward of Johns Hopkins Hospital in the 1950s, her small, dying hometown of Clover, Virginia — wooden slave quarters, faith healings, and voodoo. Today are stark white laboratories with freezers full of HeLa cells, East Baltimore children and grandchildren live in obscurity, see no profits, and feel violated. The dark history of experimentation on African Americans helped lead to the birth of bioethics, and legal battles over whether we control the stuff we are made of. …more</w:t>
      </w:r>
    </w:p>
    <w:bookmarkEnd w:id="304"/>
    <w:bookmarkStart w:id="305" w:name="the-dovekeepers"/>
    <w:p>
      <w:pPr>
        <w:pStyle w:val="Heading2"/>
      </w:pPr>
      <w:r>
        <w:t xml:space="preserve">The Dovekeepers</w:t>
      </w:r>
    </w:p>
    <w:p>
      <w:pPr>
        <w:pStyle w:val="FirstParagraph"/>
      </w:pPr>
      <w:r>
        <w:t xml:space="preserve">Blends mythology, magic, archaeology and women. Traces four women, their path to the Masada massacre. In 70 CE, nine hundred Jews held out for months against armies of Romans on a mountain in the Judean desert, Masada. According to the ancient historian Josephus, two women and five children survived. Four bold, resourceful, and sensuous women come to Masada by a different Blends mythology, magic, archaeology and women. Traces four women, their path to the Masada massacre. In 70 CE, nine hundred Jews held out for months against armies of Romans on a mountain in the Judean desert, Masada. According to the ancient historian Josephus, two women and five children survived. Four bold, resourceful, and sensuous women come to Masada by a different path. Yael’s mother died in childbirth, and her father never forgave her for that death. Revka, a village baker’s wife, watched the horrifically brutal murder of her daughter by Roman soldiers; she brings to Masada her twin grandsons, rendered mute by their own witness. Aziza is a warrior’s daughter, raised as a boy, a fearless rider and expert marksman, who finds passion with another soldier. Shirah is wise in the ways of ancient magic and medicine, a woman with uncanny insight and power. The four lives intersect in the desperate days of the siege, as the Romans draw near. All are dovekeepers, and all are also keeping secrets — about who they are, where they come from, who fathered them, and whom they love. …more</w:t>
      </w:r>
    </w:p>
    <w:bookmarkEnd w:id="305"/>
    <w:bookmarkStart w:id="306" w:name="more-than-music-chasing-the-dream-1"/>
    <w:p>
      <w:pPr>
        <w:pStyle w:val="Heading2"/>
      </w:pPr>
      <w:r>
        <w:t xml:space="preserve">More Than Music (Chasing the Dream #1)</w:t>
      </w:r>
    </w:p>
    <w:p>
      <w:pPr>
        <w:pStyle w:val="FirstParagraph"/>
      </w:pPr>
      <w:r>
        <w:t xml:space="preserve">Classical musician Maddie Taylor secretly dreams of a louder life, but geeky girls like her don’t get to be rock stars. That is, until tattooed singer Jared Cross catches her playing guitar and invites her to join his band on The Sound, a reality TV show competition.Once on the show, Maddie discovers there’s more to Jared than his flirty smile and bad boy reputation. With Classical musician Maddie Taylor secretly dreams of a louder life, but geeky girls like her don’t get to be rock stars. That is, until tattooed singer Jared Cross catches her playing guitar and invites her to join his band on The Sound, a reality TV show competition.Once on the show, Maddie discovers there’s more to Jared than his flirty smile and bad boy reputation. With each performance their attraction becomes impossible to ignore, but when the show pressures them to stay single, they’re forced to keep their relationship secret.As the competition heats up, Jared will do whatever it takes for his band to win, and Maddie must decide if following her dream is worth losing her heart. …more</w:t>
      </w:r>
    </w:p>
    <w:bookmarkEnd w:id="306"/>
    <w:bookmarkStart w:id="307" w:name="code-name-verity-code-name-verity-1"/>
    <w:p>
      <w:pPr>
        <w:pStyle w:val="Heading2"/>
      </w:pPr>
      <w:r>
        <w:t xml:space="preserve">Code Name Verity (Code Name Verity #1)</w:t>
      </w:r>
    </w:p>
    <w:p>
      <w:pPr>
        <w:pStyle w:val="FirstParagraph"/>
      </w:pPr>
      <w:r>
        <w:t xml:space="preserve">I have two weeks. You’ll shoot me at the end no matter what I do.That’s what you do to enemy agents. It’s what we do to enemy agents. But I look at all the dark and twisted roads ahead and cooperation is the easy way out. Possibly the only way out for a girl caught red-handed doing dirty work like mine - and I will do anything, anything to avoid SS-Hauptsturmführer von Lin I have two weeks. You’ll shoot me at the end no matter what I do.That’s what you do to enemy agents. It’s what we do to enemy agents. But I look at all the dark and twisted roads ahead and cooperation is the easy way out. Possibly the only way out for a girl caught red-handed doing dirty work like mine - and I will do anything, anything to avoid SS-Hauptsturmführer von Linden interrogating me again.He has said that I can have as much paper as I need. All I have to do is cough up everything I can remember about the British War Effort. And I’m going to. But the story of how I came to be here starts with my friend Maddie. She is the pilot who flew me into France - an Allied Invasion of Two.We are a sensational team. …more</w:t>
      </w:r>
    </w:p>
    <w:bookmarkEnd w:id="307"/>
    <w:bookmarkStart w:id="308" w:name="cell"/>
    <w:p>
      <w:pPr>
        <w:pStyle w:val="Heading2"/>
      </w:pPr>
      <w:r>
        <w:t xml:space="preserve">Cell</w:t>
      </w:r>
    </w:p>
    <w:p>
      <w:pPr>
        <w:pStyle w:val="FirstParagraph"/>
      </w:pPr>
      <w:r>
        <w:t xml:space="preserve">Witness Stephen King’s triumphant, blood-spattered return to the genre that made him famous. Cell, the king of horror’s homage to zombie films (the book is dedicated in part to George A. Romero) is his goriest, most horrific novel in years, not to mention the most intensely paced. Casting aside his love of elaborate character and town histories and penchant for delayed gra Witness Stephen King’s triumphant, blood-spattered return to the genre that made him famous. Cell, the king of horror’s homage to zombie films (the book is dedicated in part to George A. Romero) is his goriest, most horrific novel in years, not to mention the most intensely paced. Casting aside his love of elaborate character and town histories and penchant for delayed gratification, King yanks readers off their feet within the first few pages; dragging them into the fray and offering no chance catch their breath until the very last page. In Cell King taps into readers fears of technological warfare and terrorism. Mobile phones deliver the apocalypse to millions of unsuspecting humans by wiping their brains of any humanity, leaving only aggressive and destructive impulses behind. Those without cell phones, like illustrator Clayton Riddell and his small band of</w:t>
      </w:r>
      <w:r>
        <w:t xml:space="preserve"> </w:t>
      </w:r>
      <w:r>
        <w:t xml:space="preserve">“</w:t>
      </w:r>
      <w:r>
        <w:t xml:space="preserve">normies,</w:t>
      </w:r>
      <w:r>
        <w:t xml:space="preserve">”</w:t>
      </w:r>
      <w:r>
        <w:t xml:space="preserve"> </w:t>
      </w:r>
      <w:r>
        <w:t xml:space="preserve">must fight for survival, and their journey to find Clayton’s estranged wife and young son rockets the book toward resolution. Fans that have followed King from the beginning will recognize and appreciate Cell as a departure–King’s writing has not been so pure of heart and free of hang-ups in years (wrapping up his phenomenal Dark Tower series and receiving a medal from the National Book Foundation doesn’t hurt either).</w:t>
      </w:r>
      <w:r>
        <w:t xml:space="preserve"> </w:t>
      </w:r>
      <w:r>
        <w:t xml:space="preserve">“</w:t>
      </w:r>
      <w:r>
        <w:t xml:space="preserve">Retirement</w:t>
      </w:r>
      <w:r>
        <w:t xml:space="preserve">”</w:t>
      </w:r>
      <w:r>
        <w:t xml:space="preserve"> </w:t>
      </w:r>
      <w:r>
        <w:t xml:space="preserve">clearly suits King, and lucky for us, having nothing left to prove frees him up to write frenzied, juiced-up horror-thrillers like Cell. Stay tuned for more from the hardest-working retiree in the business with Lisey’s Story, coming in October 2006. –Daphne Durham …more</w:t>
      </w:r>
    </w:p>
    <w:bookmarkEnd w:id="308"/>
    <w:bookmarkStart w:id="309" w:name="angels-walking-angels-walking-1"/>
    <w:p>
      <w:pPr>
        <w:pStyle w:val="Heading2"/>
      </w:pPr>
      <w:r>
        <w:t xml:space="preserve">Angels Walking (Angels Walking #1)</w:t>
      </w:r>
    </w:p>
    <w:p>
      <w:pPr>
        <w:pStyle w:val="FirstParagraph"/>
      </w:pPr>
      <w:r>
        <w:t xml:space="preserve">When former national baseball star Tyler Ames suffers a career-ending injury, all he can think about is putting his life back together the way it was before. He has lost everyone he loves on his way to the big leagues. Then just when things seem to be turning around, Tyler hits rock bottom. Across the country, Tyler’s one true love Sami Dawson has moved on. A series of sma When former national baseball star Tyler Ames suffers a career-ending injury, all he can think about is putting his life back together the way it was before. He has lost everyone he loves on his way to the big leagues. Then just when things seem to be turning around, Tyler hits rock bottom. Across the country, Tyler’s one true love Sami Dawson has moved on. A series of small miracles leads Tyler to a maintenance job at a retirement home and a friendship with Virginia Hutcheson, an old woman with Alzheimer’s who strangely might have the answers he so desperately seeks.A team of Angels Walking take on the mission to restore hope for Tyler, Sami, and Virginia. Can such small and seemingly insignificant actions of the unseen bring healing and redemption? And can the words of a stranger rekindle lost love? Every journey begins with a step.It is time for the mission to begin… …more</w:t>
      </w:r>
    </w:p>
    <w:bookmarkEnd w:id="309"/>
    <w:bookmarkStart w:id="310" w:name="X3f94eafa69556fa1bdd43eb27234e957c9b8ff2"/>
    <w:p>
      <w:pPr>
        <w:pStyle w:val="Heading2"/>
      </w:pPr>
      <w:r>
        <w:t xml:space="preserve">A Series of Catastrophes and Miracles: A True Story of Love, Science, and Cancer</w:t>
      </w:r>
    </w:p>
    <w:p>
      <w:pPr>
        <w:pStyle w:val="FirstParagraph"/>
      </w:pPr>
      <w:r>
        <w:t xml:space="preserve">A wry, witty account of what it is like to face death—and be restored to life.After being diagnosed in her early 40s with metastatic melanoma—a</w:t>
      </w:r>
      <w:r>
        <w:t xml:space="preserve"> </w:t>
      </w:r>
      <w:r>
        <w:t xml:space="preserve">“</w:t>
      </w:r>
      <w:r>
        <w:t xml:space="preserve">rapidly fatal</w:t>
      </w:r>
      <w:r>
        <w:t xml:space="preserve">”</w:t>
      </w:r>
      <w:r>
        <w:t xml:space="preserve"> </w:t>
      </w:r>
      <w:r>
        <w:t xml:space="preserve">form of cancer—journalist and mother of two Mary Elizabeth Williams finds herself in a race against the clock. She takes a once-in-a-lifetime chance and joins a clinical trial for immunotherapy, a revolutionary drug A wry, witty account of what it is like to face death—and be restored to life.After being diagnosed in her early 40s with metastatic melanoma—a</w:t>
      </w:r>
      <w:r>
        <w:t xml:space="preserve"> </w:t>
      </w:r>
      <w:r>
        <w:t xml:space="preserve">“</w:t>
      </w:r>
      <w:r>
        <w:t xml:space="preserve">rapidly fatal</w:t>
      </w:r>
      <w:r>
        <w:t xml:space="preserve">”</w:t>
      </w:r>
      <w:r>
        <w:t xml:space="preserve"> </w:t>
      </w:r>
      <w:r>
        <w:t xml:space="preserve">form of cancer—journalist and mother of two Mary Elizabeth Williams finds herself in a race against the clock. She takes a once-in-a-lifetime chance and joins a clinical trial for immunotherapy, a revolutionary drug regimen that trains the body to vanquish malignant cells. Astonishingly, her cancer disappears entirely in just a few weeks. But at the same time, her best friend embarks on a cancer journey of her own—with very different results. Williams’s experiences as a patient and a medical test subject reveal with stark honesty what it takes to weather disease, the extraordinary new developments that are rewriting the rules of science—and the healing power of human connection. …more</w:t>
      </w:r>
    </w:p>
    <w:bookmarkEnd w:id="310"/>
    <w:bookmarkStart w:id="311" w:name="a-peoples-history-of-the-united-states"/>
    <w:p>
      <w:pPr>
        <w:pStyle w:val="Heading2"/>
      </w:pPr>
      <w:r>
        <w:t xml:space="preserve">A People’s History of the United States</w:t>
      </w:r>
    </w:p>
    <w:p>
      <w:pPr>
        <w:pStyle w:val="FirstParagraph"/>
      </w:pPr>
      <w:r>
        <w:t xml:space="preserve">Known for its lively, clear prose as well as its scholarly research, A People’s History of the United States is the only volume to tell America’s story from the point of view of - and in the words of - America’s women, factory workers, African Americans, Native Americans, working poor, and immigrant laborers.</w:t>
      </w:r>
    </w:p>
    <w:bookmarkEnd w:id="311"/>
    <w:bookmarkStart w:id="312" w:name="a-brush-of-wings-angels-walking-3"/>
    <w:p>
      <w:pPr>
        <w:pStyle w:val="Heading2"/>
      </w:pPr>
      <w:r>
        <w:t xml:space="preserve">A Brush of Wings (Angels Walking #3)</w:t>
      </w:r>
    </w:p>
    <w:p>
      <w:pPr>
        <w:pStyle w:val="FirstParagraph"/>
      </w:pPr>
      <w:r>
        <w:t xml:space="preserve">From #1 New York Times bestselling author Karen Kingsbury comes the third novel in the unforgettable Angels Walking series about divine intervention and the trials and triumphs of life for a group of friends.Despite needing a heart transplant and against the advice of her doctor, Mary Catherine moves to Uganda to work at a brand new orphanage. Whatever time she has left, M From #1 New York Times bestselling author Karen Kingsbury comes the third novel in the unforgettable Angels Walking series about divine intervention and the trials and triumphs of life for a group of friends.Despite needing a heart transplant and against the advice of her doctor, Mary Catherine moves to Uganda to work at a brand new orphanage. Whatever time she has left, Mary Catherine wants to spend it helping children—especially since there will be no children of her own. The only problem is Major League Baseball player Marcus Dillinger, the man she never meant to fall in love with. Neither Marcus nor Mary Catherine’s other friends—Tyler Ames and Sami Dawson—know just how serious her heart condition is.Still, Marcus is sure in the depths of his soul that something isn’t right. Ultimately his correspondence with Mary Catherine leads him on a desperate life-or-death mission to rescue her and get her to a US hospital before time runs out. Meanwhile, Sami and Tyler struggle with issues of their own. In a season when Tyler plans to ask Sami to marry him, the very core of their relationship is in jeopardy.The team of angels walking is busier than ever in this epic battle between life and death. A Brush of Wings is a poignant tale of love, sacrifice, and the power of faith. …more</w:t>
      </w:r>
    </w:p>
    <w:bookmarkEnd w:id="312"/>
    <w:bookmarkStart w:id="313" w:name="rook"/>
    <w:p>
      <w:pPr>
        <w:pStyle w:val="Heading2"/>
      </w:pPr>
      <w:r>
        <w:t xml:space="preserve">Rook</w:t>
      </w:r>
    </w:p>
    <w:p>
      <w:pPr>
        <w:pStyle w:val="FirstParagraph"/>
      </w:pPr>
      <w:r>
        <w:t xml:space="preserve">History has a way of repeating itself. In the Sunken City that was once Paris, all who oppose the new revolution are being put to the blade. Except for those who disappear from their prison cells, a red-tipped rook feather left in their place. The mysterious Red Rook a savior of the innocent, and a criminal in the eyes of the government.Meanwhile, across the sea in the Com History has a way of repeating itself. In the Sunken City that was once Paris, all who oppose the new revolution are being put to the blade. Except for those who disappear from their prison cells, a red-tipped rook feather left in their place. The mysterious Red Rook a savior of the innocent, and a criminal in the eyes of the government.Meanwhile, across the sea in the Commonwealth, Sophia Bellamy’s arranged marriage to the wealthy René Hasard is the last chance to save her family from ruin. But when the search for the Red Rook comes straight to her doorstep, Sophia discovers that her fiancé is not all he seems. Which is only fair, because neither is she. As the Red Rook grows bolder and the stakes grow ever higher, Sophia and René find themselves locked in a tantalizing game of cat and mouse.Daring intrigue, delicious romance, and spine-tingling suspense fill the pages of this extraordinary tale from award-winning author Sharon Cameron. …more</w:t>
      </w:r>
    </w:p>
    <w:bookmarkEnd w:id="313"/>
    <w:bookmarkStart w:id="314" w:name="X539933857378ac63d8372d2bf837cbbf105b2f8"/>
    <w:p>
      <w:pPr>
        <w:pStyle w:val="Heading2"/>
      </w:pPr>
      <w:r>
        <w:t xml:space="preserve">The Midnight Watch: A Novel of the Titanic and the Californian</w:t>
      </w:r>
    </w:p>
    <w:p>
      <w:pPr>
        <w:pStyle w:val="FirstParagraph"/>
      </w:pPr>
      <w:r>
        <w:t xml:space="preserve">As the Titanic and her passengers sank slowly into the Atlantic Ocean after striking an iceberg late in the evening of April 14, 1912, a nearby ship looked on. Second Officer Herbert Stone, in charge of the midnight watch on the SS Californian sitting idly a few miles north, saw the distress rockets that the Titanic fired. He alerted the captain, Stanley Lord, who was slee As the Titanic and her passengers sank slowly into the Atlantic Ocean after striking an iceberg late in the evening of April 14, 1912, a nearby ship looked on. Second Officer Herbert Stone, in charge of the midnight watch on the SS Californian sitting idly a few miles north, saw the distress rockets that the Titanic fired. He alerted the captain, Stanley Lord, who was sleeping in the chartroom below, but Lord did not come to the bridge. Eight rockets were fired during the dark hours of the midnight watch, and eight rockets were ignored. The next morning, the Titanic was at the bottom of the sea and more than 1,500 people were dead. When they learned of the extent of the tragedy, Lord and Stone did everything they could to hide their role in the disaster, but pursued by newspapermen, lawyers, and political leaders in America and England, their terrible secret was eventually revealed. The Midnight Watch is a fictional telling of what may have occurred that night on the SS Californian, and the resulting desperation of Officer Stone and Captain Lord in the aftermath of their inaction.Told not only from the perspective of the SS Californian crew, but also through the eyes of a family of third-class passengers who perished in the disaster, the narrative is drawn together by Steadman, a tenacious Boston journalist who does not rest until the truth is found. The Midnight Watch is a powerful and dramatic debut novel–the result of many years of research in Liverpool, London, New York, and Boston, and informed by the author’s own experiences as a ship’s officer and a lawyer. …more</w:t>
      </w:r>
    </w:p>
    <w:p>
      <w:r>
        <w:br w:type="page"/>
      </w:r>
    </w:p>
    <w:bookmarkEnd w:id="314"/>
    <w:bookmarkEnd w:id="315"/>
    <w:bookmarkStart w:id="336" w:name="fantasy"/>
    <w:p>
      <w:pPr>
        <w:pStyle w:val="Heading1"/>
      </w:pPr>
      <w:r>
        <w:t xml:space="preserve">Fantasy</w:t>
      </w:r>
    </w:p>
    <w:bookmarkStart w:id="316" w:name="unicorn-tracks"/>
    <w:p>
      <w:pPr>
        <w:pStyle w:val="Heading2"/>
      </w:pPr>
      <w:r>
        <w:t xml:space="preserve">Unicorn Tracks</w:t>
      </w:r>
    </w:p>
    <w:p>
      <w:pPr>
        <w:pStyle w:val="FirstParagraph"/>
      </w:pPr>
      <w:r>
        <w:t xml:space="preserve">After a savage attack drives her from her home, sixteen-year-old Mnemba finds a place in her cousin Tumelo’s successful safari business, where she quickly excels as a guide. Surrounding herself with nature and the mystical animals inhabiting the savannah not only allows Mnemba’s tracking skills to shine, it helps her to hide from the terrible memories that haunt her.Mnemba After a savage attack drives her from her home, sixteen-year-old Mnemba finds a place in her cousin Tumelo’s successful safari business, where she quickly excels as a guide. Surrounding herself with nature and the mystical animals inhabiting the savannah not only allows Mnemba’s tracking skills to shine, it helps her to hide from the terrible memories that haunt her.Mnemba is employed to guide Mr. Harving and his daughter, Kara, through the wilderness as they study unicorns. The young women are drawn to each other, despite that fact that Kara is betrothed. During their research, they discover a conspiracy by a group of poachers to capture the Unicorns and exploit their supernatural strength to build a railway. Together, they must find a way to protect the creatures Kara adores while resisting the love they know they can never indulge. …more</w:t>
      </w:r>
    </w:p>
    <w:bookmarkEnd w:id="316"/>
    <w:bookmarkStart w:id="317" w:name="saga-volume-6-saga-collected-editions-6"/>
    <w:p>
      <w:pPr>
        <w:pStyle w:val="Heading2"/>
      </w:pPr>
      <w:r>
        <w:t xml:space="preserve">Saga, Volume 6 (Saga (Collected Editions) #6)</w:t>
      </w:r>
    </w:p>
    <w:p>
      <w:pPr>
        <w:pStyle w:val="FirstParagraph"/>
      </w:pPr>
      <w:r>
        <w:t xml:space="preserve">After a dramatic time jump, the three-time Eisner Award winner for Best Continuing Series continues to evolve, as Hazel begins the most exciting adventure of her life: kindergarten. Meanwhile, her star-crossed family learns hard lessons of their own.Collects SAGA #31-36</w:t>
      </w:r>
    </w:p>
    <w:bookmarkEnd w:id="317"/>
    <w:bookmarkStart w:id="318" w:name="X2fe4095a95df7c278b07df778ebc3bb5e97111e"/>
    <w:p>
      <w:pPr>
        <w:pStyle w:val="Heading2"/>
      </w:pPr>
      <w:r>
        <w:t xml:space="preserve">Princess Between Worlds (Wide-Awake Princess #5)</w:t>
      </w:r>
    </w:p>
    <w:p>
      <w:pPr>
        <w:pStyle w:val="FirstParagraph"/>
      </w:pPr>
      <w:r>
        <w:t xml:space="preserve">Just as Annie and Liam are busy making plans to travel the world, a witch shows up and gives them a collection of postcards from the Magic Marketplace. Each postcard gives Annie and Liam the opportunity to travel to exotic lands and far-flung kingdoms. What the witch doesn’t give them are directions on how to safely return.</w:t>
      </w:r>
    </w:p>
    <w:bookmarkEnd w:id="318"/>
    <w:bookmarkStart w:id="319" w:name="masks-and-shadows"/>
    <w:p>
      <w:pPr>
        <w:pStyle w:val="Heading2"/>
      </w:pPr>
      <w:r>
        <w:t xml:space="preserve">Masks and Shadows</w:t>
      </w:r>
    </w:p>
    <w:p>
      <w:pPr>
        <w:pStyle w:val="FirstParagraph"/>
      </w:pPr>
      <w:r>
        <w:t xml:space="preserve">The year is 1779, and Carlo Morelli, the most renowned castrato singer in Europe, has been invited as an honored guest to Eszterháza Palace. With Carlo in Prince Nikolaus Esterházy’s carriage, ride a Prussian spy and one of the most notorious alchemists in the Habsburg Empire. Already at Eszterháza is Charlotte von Steinbeck, the very proper sister of Prince Nikolaus’s mis The year is 1779, and Carlo Morelli, the most renowned castrato singer in Europe, has been invited as an honored guest to Eszterháza Palace. With Carlo in Prince Nikolaus Esterházy’s carriage, ride a Prussian spy and one of the most notorious alchemists in the Habsburg Empire. Already at Eszterháza is Charlotte von Steinbeck, the very proper sister of Prince Nikolaus’s mistress. Charlotte has retreated to the countryside to mourn her husband’s death. Now, she must overcome the ingrained rules of her society in order to uncover the dangerous secrets lurking within the palace’s golden walls. Music, magic, and blackmail mingle in a plot to assassinate the Habsburg Emperor and Empress–a plot that can only be stopped if Carlo and Charlotte can see through the masks worn by everyone they meet. …more</w:t>
      </w:r>
    </w:p>
    <w:bookmarkEnd w:id="319"/>
    <w:bookmarkStart w:id="320" w:name="crown-of-midnight-throne-of-glass-2"/>
    <w:p>
      <w:pPr>
        <w:pStyle w:val="Heading2"/>
      </w:pPr>
      <w:r>
        <w:t xml:space="preserve">Crown of Midnight (Throne of Glass #2)</w:t>
      </w:r>
    </w:p>
    <w:p>
      <w:pPr>
        <w:pStyle w:val="FirstParagraph"/>
      </w:pPr>
      <w:r>
        <w:t xml:space="preserve">“</w:t>
      </w:r>
      <w:r>
        <w:t xml:space="preserve">A line that should never be crossed is about to be breached.It puts this entire castle in jeopardy—and the life of your friend.</w:t>
      </w:r>
      <w:r>
        <w:t xml:space="preserve">”</w:t>
      </w:r>
      <w:r>
        <w:t xml:space="preserve">From the throne of glass rules a king with a fist of iron and a soul as black as pitch. Assassin Celaena Sardothien won a brutal contest to become his Champion. Yet Celaena is far from loyal to the crown. She hides her secret vigilantly; she know</w:t>
      </w:r>
      <w:r>
        <w:t xml:space="preserve"> </w:t>
      </w:r>
      <w:r>
        <w:t xml:space="preserve">“</w:t>
      </w:r>
      <w:r>
        <w:t xml:space="preserve">A line that should never be crossed is about to be breached.It puts this entire castle in jeopardy—and the life of your friend.</w:t>
      </w:r>
      <w:r>
        <w:t xml:space="preserve">”</w:t>
      </w:r>
      <w:r>
        <w:t xml:space="preserve">From the throne of glass rules a king with a fist of iron and a soul as black as pitch. Assassin Celaena Sardothien won a brutal contest to become his Champion. Yet Celaena is far from loyal to the crown. She hides her secret vigilantly; she knows that the man she serves is bent on evil.Keeping up the deadly charade becomes increasingly difficult when Celaena realizes she is not the only one seeking justice. As she tries to untangle the mysteries buried deep within the glass castle, her closest relationships suffer. It seems no one is above questioning her allegiances—not the Crown Prince Dorian; not Chaol, the Captain of the Guard; not even her best friend, Nehemia, a foreign princess with a rebel heart.Then one terrible night, the secrets they have all been keeping lead to an unspeakable tragedy. As Celaena’s world shatters, she will be forced to give up the very thing most precious to her and decide once and for all where her true loyalties lie… and whom she is ultimately willing to fight for. …more</w:t>
      </w:r>
    </w:p>
    <w:bookmarkEnd w:id="320"/>
    <w:bookmarkStart w:id="321" w:name="Xa968f186cafe30b00a6a8b0e56c70038e6d4f48"/>
    <w:p>
      <w:pPr>
        <w:pStyle w:val="Heading2"/>
      </w:pPr>
      <w:r>
        <w:t xml:space="preserve">Avatar: The Last Airbender: Smoke and Shadow, Part 3 (Smoke and Shadow #3)</w:t>
      </w:r>
    </w:p>
    <w:p>
      <w:pPr>
        <w:pStyle w:val="FirstParagraph"/>
      </w:pPr>
      <w:r>
        <w:t xml:space="preserve">Children are disappearing in the Fire Nation capitol! Avatar Aang and his friends are doing everything in their power to save them - but will it be enough?!What’s worse, when Azula - the mad sister of Fire Lord Zuko - appears on the scene, Zuko locks down the capitol to catch her, igniting fear and riots in the streets! Will Zuko follow in his evil father’s footsteps in or Children are disappearing in the Fire Nation capitol! Avatar Aang and his friends are doing everything in their power to save them - but will it be enough?!What’s worse, when Azula - the mad sister of Fire Lord Zuko - appears on the scene, Zuko locks down the capitol to catch her, igniting fear and riots in the streets! Will Zuko follow in his evil father’s footsteps in order to save those he holds dear?!Written and drawn by the creative team behind the best-selling The Promise, The Search and The Rift, Gene Luen Yang and Gurihiru, in collaboration with Avatar: The Last Airbender and Legend of Korra creators Michael Dante DiMartino and Bryan Konietzko, this is the ultimate continuation of Avatar and the perfect companion to Legend of Korra! …more</w:t>
      </w:r>
    </w:p>
    <w:bookmarkEnd w:id="321"/>
    <w:bookmarkStart w:id="322" w:name="Xaac5c15be28379322164c127e32e619688b300b"/>
    <w:p>
      <w:pPr>
        <w:pStyle w:val="Heading2"/>
      </w:pPr>
      <w:r>
        <w:t xml:space="preserve">A Court of Thorns and Roses (A Court of Thorns and Roses #1)</w:t>
      </w:r>
    </w:p>
    <w:p>
      <w:pPr>
        <w:pStyle w:val="FirstParagraph"/>
      </w:pPr>
      <w:r>
        <w:t xml:space="preserve">A thrilling, seductive new series from New York Times bestselling author Sarah J. Maas, blending Beauty and the Beast with faerie lore.When nineteen-year-old huntress Feyre kills a wolf in the woods, a beast-like creature arrives to demand retribution for it. Dragged to a treacherous magical land she only knows about from legends, Feyre discovers that her captor is not an A thrilling, seductive new series from New York Times bestselling author Sarah J. Maas, blending Beauty and the Beast with faerie lore.When nineteen-year-old huntress Feyre kills a wolf in the woods, a beast-like creature arrives to demand retribution for it. Dragged to a treacherous magical land she only knows about from legends, Feyre discovers that her captor is not an animal, but Tamlin—one of the lethal, immortal faeries who once ruled their world.As she dwells on his estate, her feelings for Tamlin transform from icy hostility into a fiery passion that burns through every lie and warning she’s been told about the beautiful, dangerous world of the Fae. But an ancient, wicked shadow grows over the faerie lands, and Feyre must find a way to stop it… or doom Tamlin—and his world—forever.Perfect for fans of Kristin Cashore and George R. R. Martin, this first book in a sexy and action-packed new series is impossible to put down! …more</w:t>
      </w:r>
    </w:p>
    <w:bookmarkEnd w:id="322"/>
    <w:bookmarkStart w:id="323" w:name="throne-of-glass-throne-of-glass-1"/>
    <w:p>
      <w:pPr>
        <w:pStyle w:val="Heading2"/>
      </w:pPr>
      <w:r>
        <w:t xml:space="preserve">Throne of Glass (Throne of Glass #1)</w:t>
      </w:r>
    </w:p>
    <w:p>
      <w:pPr>
        <w:pStyle w:val="FirstParagraph"/>
      </w:pPr>
      <w:r>
        <w:t xml:space="preserve">An alternate cover edition can be found here.After serving out a year of hard labor in the salt mines of Endovier for her crimes, 18-year-old assassin Celaena Sardothien is dragged before the Crown Prince. Prince Dorian offers her her freedom on one condition: she must act as his champion in a competition to find a new royal assassin.Her opponents are men-thieves and assas An alternate cover edition can be found here.After serving out a year of hard labor in the salt mines of Endovier for her crimes, 18-year-old assassin Celaena Sardothien is dragged before the Crown Prince. Prince Dorian offers her her freedom on one condition: she must act as his champion in a competition to find a new royal assassin.Her opponents are men-thieves and assassins and warriors from across the empire, each sponsored by a member of the king’s council. If she beats her opponents in a series of eliminations, she’ll serve the kingdom for four years and then be granted her freedom. Celaena finds her training sessions with the captain of the guard, Westfall, challenging and exhilirating. But she’s bored stiff by court life. Things get a little more interesting when the prince starts to show interest in her… but it’s the gruff Captain Westfall who seems to understand her best.Then one of the other contestants turns up dead… quickly followed by another. Can Celaena figure out who the killer is before she becomes a victim? As the young assassin investigates, her search leads her to discover a greater destiny than she could possibly have imagined. …more</w:t>
      </w:r>
    </w:p>
    <w:bookmarkEnd w:id="323"/>
    <w:bookmarkStart w:id="324" w:name="X38bf3ee434f051cc16be348a56c864cbb36d942"/>
    <w:p>
      <w:pPr>
        <w:pStyle w:val="Heading2"/>
      </w:pPr>
      <w:r>
        <w:t xml:space="preserve">The Glittering Court (The Glittering Court #1)</w:t>
      </w:r>
    </w:p>
    <w:p>
      <w:pPr>
        <w:pStyle w:val="FirstParagraph"/>
      </w:pPr>
      <w:r>
        <w:t xml:space="preserve">Big and sweeping, spanning from the refined palaces of Osfrid to the gold dust and untamed forests of Adoria, The Glittering Court tells the story of Adelaide, an Osfridian countess who poses as her servant to escape an arranged marriage and start a new life in Adoria, the New World. But to do that, she must join the Glittering Court.Both a school and a business venture, t Big and sweeping, spanning from the refined palaces of Osfrid to the gold dust and untamed forests of Adoria, The Glittering Court tells the story of Adelaide, an Osfridian countess who poses as her servant to escape an arranged marriage and start a new life in Adoria, the New World. But to do that, she must join the Glittering Court.Both a school and a business venture, the Glittering Court is designed to transform impoverished girls into upper-class ladies who appear destined for powerful and wealthy marriages in the New World. Adelaide naturally excels in her training, and even makes a few friends: the fiery former laundress Tamsin and the beautiful Sirminican refugee Mira. She manages to keep her true identity hidden from all but one: the intriguing Cedric Thorn, son of the wealthy proprietor of the Glittering Court.When Adelaide discovers that Cedric is hiding a dangerous secret of his own, together they hatch a scheme to make the best of Adelaide’s deception. Complications soon arise—first as they cross the treacherous seas from Osfrid to Adoria, and then when Adelaide catches the attention of a powerful governor.But no complication will prove quite as daunting as the potent attraction simmering between Adelaide and Cedric. An attraction that, if acted on, would scandalize the Glittering Court and make them both outcasts in wild, vastly uncharted lands… …more</w:t>
      </w:r>
    </w:p>
    <w:bookmarkEnd w:id="324"/>
    <w:bookmarkStart w:id="325" w:name="X3f836acd5bc4454bb7348e212c656ff28db16e6"/>
    <w:p>
      <w:pPr>
        <w:pStyle w:val="Heading2"/>
      </w:pPr>
      <w:r>
        <w:t xml:space="preserve">Hollow City (Miss Peregrine’s Peculiar Children #2)</w:t>
      </w:r>
    </w:p>
    <w:p>
      <w:pPr>
        <w:pStyle w:val="FirstParagraph"/>
      </w:pPr>
      <w:r>
        <w:t xml:space="preserve">Miss Peregrine’s Home for Peculiar Childrenwas the surprise best seller of 2011—an unprecedented mix of YAfantasy and vintage photography that enthralled readers and critics alike. Publishers Weekly called it</w:t>
      </w:r>
      <w:r>
        <w:t xml:space="preserve"> </w:t>
      </w:r>
      <w:r>
        <w:t xml:space="preserve">“</w:t>
      </w:r>
      <w:r>
        <w:t xml:space="preserve">anenjoyable, eccentric read, distinguished by well-developed characters, a believable Welsh setting, and somevery creepy monsters.</w:t>
      </w:r>
      <w:r>
        <w:t xml:space="preserve">”</w:t>
      </w:r>
      <w:r>
        <w:t xml:space="preserve">This second novel begins in 1940, Miss Peregrine’s Home for Peculiar Children was the surprise best seller of 2011—an unprecedented mix of YA fantasy and vintage photography that enthralled readers and critics alike. Publishers Weekly called it</w:t>
      </w:r>
      <w:r>
        <w:t xml:space="preserve"> </w:t>
      </w:r>
      <w:r>
        <w:t xml:space="preserve">“</w:t>
      </w:r>
      <w:r>
        <w:t xml:space="preserve">an enjoyable, eccentric read, distinguished by well-developed characters, a believable Welsh setting, and some very creepy monsters.</w:t>
      </w:r>
      <w:r>
        <w:t xml:space="preserve">”</w:t>
      </w:r>
      <w:r>
        <w:t xml:space="preserve">This second novel begins in 1940, immediately after the first book ended. Having escaped Miss Peregrine’s island by the skin of their teeth, Jacob and his new friends must journey to London, the peculiar capital of the world. Along the way, they encounter new allies, a menagerie of peculiar animals, and other unexpected surprises.Complete with dozens of newly discovered (and thoroughly mesmerizing) vintage photographs, this new adventure will delight readers of all ages. …more</w:t>
      </w:r>
    </w:p>
    <w:bookmarkEnd w:id="325"/>
    <w:bookmarkStart w:id="326" w:name="the-star-touched-queen"/>
    <w:p>
      <w:pPr>
        <w:pStyle w:val="Heading2"/>
      </w:pPr>
      <w:r>
        <w:t xml:space="preserve">The Star-Touched Queen</w:t>
      </w:r>
    </w:p>
    <w:p>
      <w:pPr>
        <w:pStyle w:val="FirstParagraph"/>
      </w:pPr>
      <w:r>
        <w:t xml:space="preserve">Fate and fortune. Power and passion. What does it take to be the queen of a kingdom when you’re only seventeen?Maya is cursed. With a horoscope that promises a marriage of Death and Destruction, she has earned only the scorn and fear of her father’s kingdom. Content to follow more scholarly pursuits, her whole world is torn apart when her father, the Raja, arranges a weddi Fate and fortune. Power and passion. What does it take to be the queen of a kingdom when you’re only seventeen?Maya is cursed. With a horoscope that promises a marriage of Death and Destruction, she has earned only the scorn and fear of her father’s kingdom. Content to follow more scholarly pursuits, her whole world is torn apart when her father, the Raja, arranges a wedding of political convenience to quell outside rebellions. Soon Maya becomes the queen of Akaran and wife of Amar. Neither roles are what she expected: As Akaran’s queen, she finds her voice and power. As Amar’s wife, she finds something else entirely: Compassion. Protection. Desire…But Akaran has its own secrets – thousands of locked doors, gardens of glass, and a tree that bears memories instead of fruit. Soon, Maya suspects her life is in danger. Yet who, besides her husband, can she trust? With the fate of the human and Otherworldly realms hanging in the balance, Maya must unravel an ancient mystery that spans reincarnated lives to save those she loves the most. . .including herself.A lush and vivid story that is steeped in Indian folklore and mythology. The Star-touched Queen is a novel that no listener will soon forget. …more</w:t>
      </w:r>
    </w:p>
    <w:bookmarkEnd w:id="326"/>
    <w:bookmarkStart w:id="327" w:name="the-hidden-oracle-the-trials-of-apollo-1"/>
    <w:p>
      <w:pPr>
        <w:pStyle w:val="Heading2"/>
      </w:pPr>
      <w:r>
        <w:t xml:space="preserve">The Hidden Oracle (The Trials of Apollo #1)</w:t>
      </w:r>
    </w:p>
    <w:p>
      <w:pPr>
        <w:pStyle w:val="FirstParagraph"/>
      </w:pPr>
      <w:r>
        <w:t xml:space="preserve">How do you punish an immortal?By making him human.After angering his father Zeus, the god Apollo is cast down from Olympus. Weak and disorientated, he lands in New York City as a regular teenage boy. Now, without his godly powers, the four-thousand-year-old deity must learn to survive in the modern world until he can somehow find a way to regain Zeus’s favour.But Apollo ha How do you punish an immortal?By making him human.After angering his father Zeus, the god Apollo is cast down from Olympus. Weak and disorientated, he lands in New York City as a regular teenage boy. Now, without his godly powers, the four-thousand-year-old deity must learn to survive in the modern world until he can somehow find a way to regain Zeus’s favour.But Apollo has many enemies - gods, monsters and mortals who would love to see the former Olympian permanently destroyed. Apollo needs help, and he can think of only one place to go . . . an enclave of modern demigods known as Camp Half-Blood. …more</w:t>
      </w:r>
    </w:p>
    <w:bookmarkEnd w:id="327"/>
    <w:bookmarkStart w:id="328" w:name="Xedfc9253dc94e8dd7c6dd06406d6066f7564b3b"/>
    <w:p>
      <w:pPr>
        <w:pStyle w:val="Heading2"/>
      </w:pPr>
      <w:r>
        <w:t xml:space="preserve">The Bane Chronicles (The Bane Chronicles #1-11)</w:t>
      </w:r>
    </w:p>
    <w:p>
      <w:pPr>
        <w:pStyle w:val="FirstParagraph"/>
      </w:pPr>
      <w:r>
        <w:t xml:space="preserve">Fans of The Mortal Instruments and The Infernal Devices can get to know warlock Magnus Bane like never before in this collection of New York Times bestselling tales, in print for the first time with an exclusive new story and illustrated material.This collection of eleven short stories illuminates the life of the enigmatic Magnus Bane, whose alluring personality, flamboyan Fans of The Mortal Instruments and The Infernal Devices can get to know warlock Magnus Bane like never before in this collection of New York Times bestselling tales, in print for the first time with an exclusive new story and illustrated material.This collection of eleven short stories illuminates the life of the enigmatic Magnus Bane, whose alluring personality, flamboyant style, and sharp wit populate the pages of the #1 New York Times bestselling series, The Mortal Instruments and The Infernal Devices.Originally released one-by-one as e-only short stories by Cassandra Clare, Maureen Johnson, and Sarah Rees Brennan, this compilation presents all ten together in print for the first time and includes a never-before-seen eleventh tale, as well as new illustrated material. …more</w:t>
      </w:r>
    </w:p>
    <w:bookmarkEnd w:id="328"/>
    <w:bookmarkStart w:id="329" w:name="island-of-dragons-unwanteds-7"/>
    <w:p>
      <w:pPr>
        <w:pStyle w:val="Heading2"/>
      </w:pPr>
      <w:r>
        <w:t xml:space="preserve">Island of Dragons (Unwanteds #7)</w:t>
      </w:r>
    </w:p>
    <w:p>
      <w:pPr>
        <w:pStyle w:val="FirstParagraph"/>
      </w:pPr>
      <w:r>
        <w:t xml:space="preserve">Twins Alex and Aaron Stowe are put to the ultimate test to fulfill their destinies and save both Quill and Artimé from the deadliest enemy the cities have ever faced in the thrilling conclusion of the New York Times bestselling Unwanteds series, which Kirkus Reviews called</w:t>
      </w:r>
      <w:r>
        <w:t xml:space="preserve"> </w:t>
      </w:r>
      <w:r>
        <w:t xml:space="preserve">“</w:t>
      </w:r>
      <w:r>
        <w:t xml:space="preserve">The Hunger Games meets Harry Potter.</w:t>
      </w:r>
      <w:r>
        <w:t xml:space="preserve">”</w:t>
      </w:r>
      <w:r>
        <w:t xml:space="preserve"> </w:t>
      </w:r>
      <w:r>
        <w:t xml:space="preserve">Head mage Alexander Stowe and his friends successfully fended Twins Alex and Aaron Stowe are put to the ultimate test to fulfill their destinies and save both Quill and Artimé from the deadliest enemy the cities have ever faced in the thrilling conclusion of the New York Times bestselling Unwanteds series, which Kirkus Reviews called</w:t>
      </w:r>
      <w:r>
        <w:t xml:space="preserve"> </w:t>
      </w:r>
      <w:r>
        <w:t xml:space="preserve">“</w:t>
      </w:r>
      <w:r>
        <w:t xml:space="preserve">The Hunger Games meets Harry Potter.</w:t>
      </w:r>
      <w:r>
        <w:t xml:space="preserve">”</w:t>
      </w:r>
      <w:r>
        <w:t xml:space="preserve"> </w:t>
      </w:r>
      <w:r>
        <w:t xml:space="preserve">Head mage Alexander Stowe and his friends successfully fended off the latest threat to their magical world of Artimé with the help of a surprise ally. But old enemies have secretly been plotting against them. Now Alex must lead his people in a final epic battle, one they can’t hope to win alone. Will Artimé finally know peace or will all they’ve fought for be destroyed forever? - See more at: http://books.simonandschuster.co.uk/I… …more</w:t>
      </w:r>
    </w:p>
    <w:bookmarkEnd w:id="329"/>
    <w:bookmarkStart w:id="330" w:name="X9c22824759dd18605de8e6f43c43d7afd653e39"/>
    <w:p>
      <w:pPr>
        <w:pStyle w:val="Heading2"/>
      </w:pPr>
      <w:r>
        <w:t xml:space="preserve">Demigods &amp; Magicians: Percy and Annabeth Meet the Kanes (Percy Jackson &amp; Kane Chronicles Crossover #1-3)</w:t>
      </w:r>
    </w:p>
    <w:p>
      <w:pPr>
        <w:pStyle w:val="FirstParagraph"/>
      </w:pPr>
      <w:r>
        <w:t xml:space="preserve">Magic, monsters, and mayhem abound when Percy Jackson and Annabeth Chase meet Carter and Sadie Kane for the first time. Weird creatures are appearing in unexpected places, and the demigods and magicians have to team up to take them down. As they battle with Celestial Bronze and glowing hieroglyphs, the four heroes find that they have a lot in common–and more power than th Magic, monsters, and mayhem abound when Percy Jackson and Annabeth Chase meet Carter and Sadie Kane for the first time. Weird creatures are appearing in unexpected places, and the demigods and magicians have to team up to take them down. As they battle with Celestial Bronze and glowing hieroglyphs, the four heroes find that they have a lot in common–and more power than they ever thought possible. But will their combined forces be enough to foil an ancient enemy who is mixing Greek and Egyptian incantations for an evil purpose? Rick Riordan wields his usual storytelling magic in this adrenaline-fueled adventure. …more</w:t>
      </w:r>
    </w:p>
    <w:bookmarkEnd w:id="330"/>
    <w:bookmarkStart w:id="331" w:name="city-of-glass-the-mortal-instruments-3"/>
    <w:p>
      <w:pPr>
        <w:pStyle w:val="Heading2"/>
      </w:pPr>
      <w:r>
        <w:t xml:space="preserve">City of Glass (The Mortal Instruments #3)</w:t>
      </w:r>
    </w:p>
    <w:p>
      <w:pPr>
        <w:pStyle w:val="FirstParagraph"/>
      </w:pPr>
      <w:r>
        <w:t xml:space="preserve">Also see: Alternate Cover Editions for this ISBN [ACE] ACE #1 To save her mother’s life, Clary must travel to the City of Glass, the ancestral home of the Shadowhunters - never mind that entering the city without permission is against the Law, and breaking the Law could mean death. To make things worse, she learns that Jace does not want her there, and Simon has been thr Also see: Alternate Cover Editions for this ISBN [ACE] ACE #1 To save her mother’s life, Clary must travel to the City of Glass, the ancestral home of the Shadowhunters - never mind that entering the city without permission is against the Law, and breaking the Law could mean death. To make things worse, she learns that Jace does not want her there, and Simon has been thrown in prison by the Shadowhunters, who are deeply suspicious of a vampire who can withstand sunlight.As Clary uncovers more about her family’s past, she finds an ally in mysterious Shadowhunter Sebastian. With Valentine mustering the full force of his power to destroy all Shadowhunters forever, their only chance to defeat him is to fight alongside their eternal enemies. But can Downworlders and Shadowhunters put aside their hatred to work together? While Jace realizes exactly how much he’s willing to risk for Clary, can she harness her newfound powers to help save the Glass City - whatever the cost?Love is a mortal sin and the secrets of the past prove deadly as Clary and Jace face down Valentine in the third installment of the New York Times bestselling series The Mortal Instruments. …more</w:t>
      </w:r>
    </w:p>
    <w:bookmarkEnd w:id="331"/>
    <w:bookmarkStart w:id="332" w:name="searching-for-meaning-in-gailana"/>
    <w:p>
      <w:pPr>
        <w:pStyle w:val="Heading2"/>
      </w:pPr>
      <w:r>
        <w:t xml:space="preserve">Searching for Meaning in Gailana</w:t>
      </w:r>
    </w:p>
    <w:p>
      <w:pPr>
        <w:pStyle w:val="FirstParagraph"/>
      </w:pPr>
      <w:r>
        <w:t xml:space="preserve">Gailana is the central island of the world; Aurganots, Reminos, Hindarassis, Pelanese, and Free People, different societies with different customs and values, live in it. Gailana is old, with a history rich in events and civilisations. The mother island has undergone important changes in recent decades, including a devastating war from which the Aurganots emerged victoriou Gailana is the central island of the world; Aurganots, Reminos, Hindarassis, Pelanese, and Free People, different societies with different customs and values, live in it. Gailana is old, with a history rich in events and civilisations. The mother island has undergone important changes in recent decades, including a devastating war from which the Aurganots emerged victorious. Following this war, Aurganot has become a country of wealth, technology, and power, dominating all others.In this modern age, Aurganots value their new found joie de vivre; Pelanese love commerce and business; Reminos are still dedicated to honour and glory in war; Hindarassis continue to care most about their families; and the Free People cherish their freedom above anything else. Among the Free People, a young Levon has set a high and ambitious goal: to seek and find the ultimate meaning of all that humans do. Levon has been on his intellectual quest for years, and the coming days are significant. Paratos, the sage of Gailana, is in the land of the Free People, and Levon is readying to meet him. The young man knows that something life changing will come out from this meeting, only he does not imagine what.In this fictional first part of The Story in Three Parts, John H.T. Francis tells the story of Levon, a young and sincere soul looking for meaning in a changing world. This short novel will take you on a journey through Gailana, shows you its diversity, and brings you close to many of its human aspects. Events will develop fast on the island, and Levon is about to be in the midst of them. …more</w:t>
      </w:r>
    </w:p>
    <w:bookmarkEnd w:id="332"/>
    <w:bookmarkStart w:id="333" w:name="the-star-touched-queen-1"/>
    <w:p>
      <w:pPr>
        <w:pStyle w:val="Heading2"/>
      </w:pPr>
      <w:r>
        <w:t xml:space="preserve">The Star-Touched Queen</w:t>
      </w:r>
    </w:p>
    <w:p>
      <w:pPr>
        <w:pStyle w:val="FirstParagraph"/>
      </w:pPr>
      <w:r>
        <w:t xml:space="preserve">Fate and fortune. Power and passion. What does it take to be the queen of a kingdom when you’re only seventeen?Maya is cursed. With a horoscope that promises a marriage of death and destruction, she has earned only the scorn and fear of her father’s kingdom. Content to follow more scholarly pursuits, her whole world is torn apart when her father, the Raja, arranges a weddi Fate and fortune. Power and passion. What does it take to be the queen of a kingdom when you’re only seventeen?Maya is cursed. With a horoscope that promises a marriage of death and destruction, she has earned only the scorn and fear of her father’s kingdom. Content to follow more scholarly pursuits, her whole world is torn apart when her father, the Raja, arranges a wedding of political convenience to quell outside rebellions. Soon Maya becomes the queen of Akaran and wife of Amar. Neither roles are what she expected: As Akaran’s queen, she finds her voice and power. As Amar’s wife, she finds something else entirely: Compassion. Protection. Desire…But Akaran has its own secrets—thousands of locked doors, gardens of glass, and a tree that bears memories instead of fruit. Soon, Maya suspects her life is in danger. Yet who, besides her husband, can she trust? With the fate of the human and Otherworldly realms hanging in the balance, Maya must unravel an ancient mystery that spans reincarnated lives to save those she loves the most…including herself. …more</w:t>
      </w:r>
    </w:p>
    <w:bookmarkEnd w:id="333"/>
    <w:bookmarkStart w:id="334" w:name="a-shard-of-ice-the-black-symphony-saga-1"/>
    <w:p>
      <w:pPr>
        <w:pStyle w:val="Heading2"/>
      </w:pPr>
      <w:r>
        <w:t xml:space="preserve">A Shard of Ice (The Black Symphony Saga #1)</w:t>
      </w:r>
    </w:p>
    <w:p>
      <w:pPr>
        <w:pStyle w:val="FirstParagraph"/>
      </w:pPr>
      <w:r>
        <w:t xml:space="preserve">THEIR SOULS, REAWAKENED.When 13-year-old Lilix Morgan is found alive and floating on a bed of ice at sea, everyone counts it a miracle. Kidnapped nearly four weeks earlier, she remembers nothing of her mysterious abduction. When she tries to remember what happened, she hears only a melody – a faint and delicate set of notes, strung together in a tune she doesn’t understand THEIR SOULS, REAWAKENED.When 13-year-old Lilix Morgan is found alive and floating on a bed of ice at sea, everyone counts it a miracle. Kidnapped nearly four weeks earlier, she remembers nothing of her mysterious abduction. When she tries to remember what happened, she hears only a melody – a faint and delicate set of notes, strung together in a tune she doesn’t understand. THEIR POWER, UNMATCHED.A year later and desperate to put the lingering nightmares of her past behind her, Lilix crosses the country to enroll at Baelmorte Academy, aiming to become the violinist she once dreamt of. Things seem to be finally going well, and Lilix settles into a routine of sheet music and inspiration among new friends.Then the dreams start. The melody and night terrors she thought she’d left behind return with a vengeance, threatening to ruin her fragile version of normalcy. Then an unlikely ally tells her that she isn’t alone. That there are others just like her, fighting to hide their own shocking truths from coming to light. That they know who she is, and what she’s been through. Now, accompanied by four other girls, Lilix discovers her nightmares are larger than a single trauma; they’re a window to a hidden part of her soul, a place of immense power with a destiny that cannot be ignored. THEIR BATTLE, IS ONLY BEGINNING.With this knowledge comes a new and frightening reality. For Lilix has been reawakened to stop an age-old enemy, one thought to have been destroyed centuries ago. Trapped by her destiny, Lilix is torn between what feels right and what she remembers. Her memories tell her of a star-crossed love waiting to be reunited, of friendships and trust broken in the past. But can she save that love when reality brings her an enemy, and an evil that will be the undoing of them all if they don’t destroy it? …more</w:t>
      </w:r>
    </w:p>
    <w:bookmarkEnd w:id="334"/>
    <w:bookmarkStart w:id="335" w:name="kings-folly-the-kinsman-chronicles-1"/>
    <w:p>
      <w:pPr>
        <w:pStyle w:val="Heading2"/>
      </w:pPr>
      <w:r>
        <w:t xml:space="preserve">King’s Folly (The Kinsman Chronicles #1)</w:t>
      </w:r>
    </w:p>
    <w:p>
      <w:pPr>
        <w:pStyle w:val="FirstParagraph"/>
      </w:pPr>
      <w:r>
        <w:t xml:space="preserve">The gods are angry.Volcanic eruptions, sinkholes, ground shakers–everything points to their unhappiness. At least that is what the king of Armania believes. His son, Prince Wilek, thinks his father’s superstitions are nonsense, though he remains the ever dutiful heir apparent to the throne.When a messenger arrives and claims that the town of Farway has been swallowed by t The gods are angry.Volcanic eruptions, sinkholes, ground shakers–everything points to their unhappiness. At least that is what the king of Armania believes. His son, Prince Wilek, thinks his father’s superstitions are nonsense, though he remains the ever dutiful heir apparent to the throne.When a messenger arrives and claims that the town of Farway has been swallowed by the earth, the king sends Wilek to investigate. But what Wilek discovers is more cataclysmic than one lost city. Even as the ground shifts beneath his feet, Wilek sets out on a desperate journey to save his people and his world. But can he do it before the entire land crumbles? …more</w:t>
      </w:r>
    </w:p>
    <w:p>
      <w:r>
        <w:br w:type="page"/>
      </w:r>
    </w:p>
    <w:bookmarkEnd w:id="335"/>
    <w:bookmarkEnd w:id="336"/>
    <w:bookmarkStart w:id="343" w:name="new-adult"/>
    <w:p>
      <w:pPr>
        <w:pStyle w:val="Heading1"/>
      </w:pPr>
      <w:r>
        <w:t xml:space="preserve">New Adult</w:t>
      </w:r>
    </w:p>
    <w:bookmarkStart w:id="337" w:name="without-borders-wanderlove-1"/>
    <w:p>
      <w:pPr>
        <w:pStyle w:val="Heading2"/>
      </w:pPr>
      <w:r>
        <w:t xml:space="preserve">Without Borders (Wanderlove #1)</w:t>
      </w:r>
    </w:p>
    <w:p>
      <w:pPr>
        <w:pStyle w:val="FirstParagraph"/>
      </w:pPr>
      <w:r>
        <w:t xml:space="preserve">For Annie London, a month in a Central American rainforest means handing out mosquito nets, giving medical aid, and teaching children about the birds and the bees. With any luck, it will also land her application in the</w:t>
      </w:r>
      <w:r>
        <w:t xml:space="preserve"> </w:t>
      </w:r>
      <w:r>
        <w:t xml:space="preserve">“</w:t>
      </w:r>
      <w:r>
        <w:t xml:space="preserve">accepted</w:t>
      </w:r>
      <w:r>
        <w:t xml:space="preserve">”</w:t>
      </w:r>
      <w:r>
        <w:t xml:space="preserve"> </w:t>
      </w:r>
      <w:r>
        <w:t xml:space="preserve">pile at a top tier medical school. But as soon as she steps off the plane, Annie realizes her bug spray, feeble Spanish, and medical supplies wo For Annie London, a month in a Central American rainforest means handing out mosquito nets, giving medical aid, and teaching children about the birds and the bees. With any luck, it will also land her application in the</w:t>
      </w:r>
      <w:r>
        <w:t xml:space="preserve"> </w:t>
      </w:r>
      <w:r>
        <w:t xml:space="preserve">“</w:t>
      </w:r>
      <w:r>
        <w:t xml:space="preserve">accepted</w:t>
      </w:r>
      <w:r>
        <w:t xml:space="preserve">”</w:t>
      </w:r>
      <w:r>
        <w:t xml:space="preserve"> </w:t>
      </w:r>
      <w:r>
        <w:t xml:space="preserve">pile at a top tier medical school. But as soon as she steps off the plane, Annie realizes her bug spray, feeble Spanish, and medical supplies won’t help her deal with her new feelings for Felipe—her best friend’s older brother, who’s much hotter than she remembers, and who also happens to be the doctor in charge of the trip.Gawking</w:t>
      </w:r>
      <w:r>
        <w:t xml:space="preserve"> </w:t>
      </w:r>
      <w:r>
        <w:t xml:space="preserve">“</w:t>
      </w:r>
      <w:r>
        <w:t xml:space="preserve">volun-tourists</w:t>
      </w:r>
      <w:r>
        <w:t xml:space="preserve">”</w:t>
      </w:r>
      <w:r>
        <w:t xml:space="preserve"> </w:t>
      </w:r>
      <w:r>
        <w:t xml:space="preserve">may keep his family’s medical clinic afloat, but Dr. Felipe Gutierrez doesn’t have to like them. Or the way they make snap judgments about his practice and the people he cares for. But when his old crush, Annie, shows up to volunteer, her killer curves and kind smile fan the embers of a flame Felipe didn’t realize he’d been carrying. A flame that makes him question all his preconceived notions.As ideas and cultures clash, Annie and Felipe must decide how far outside their comfort zones they are willing to go—both for their work and for one another. …more</w:t>
      </w:r>
    </w:p>
    <w:bookmarkEnd w:id="337"/>
    <w:bookmarkStart w:id="338" w:name="the-mistake-off-campus-2"/>
    <w:p>
      <w:pPr>
        <w:pStyle w:val="Heading2"/>
      </w:pPr>
      <w:r>
        <w:t xml:space="preserve">The Mistake (Off-Campus #2)</w:t>
      </w:r>
    </w:p>
    <w:p>
      <w:pPr>
        <w:pStyle w:val="FirstParagraph"/>
      </w:pPr>
      <w:r>
        <w:t xml:space="preserve">He’s a player in more ways than one…College junior John Logan can get any girl he wants. For this hockey star, life is a parade of parties and hook-ups, but behind his killer grins and easygoing charm, he hides growing despair about the dead-end road he’ll be forced to walk after graduation. A sexy encounter with freshman Grace Ivers is just the distraction he needs, but w He’s a player in more ways than one…College junior John Logan can get any girl he wants. For this hockey star, life is a parade of parties and hook-ups, but behind his killer grins and easygoing charm, he hides growing despair about the dead-end road he’ll be forced to walk after graduation. A sexy encounter with freshman Grace Ivers is just the distraction he needs, but when a thoughtless mistake pushes her away, Logan plans to spend his final year proving to her that he’s worth a second chance.Now he’s going to need to up his game…After a less than stellar freshman year, Grace is back at Briar University, older, wiser, and so over the arrogant hockey player she nearly handed her V-card to. She’s not a charity case, and she’s not the quiet butterfly she was when they first hooked up. If Logan expects her to roll over and beg like all his other puck bunnies, he can think again. He wants her back? He’ll have to work for it. This time around, she’ll be the one in the driver’s seat…and she plans on driving him wild. …more</w:t>
      </w:r>
    </w:p>
    <w:bookmarkEnd w:id="338"/>
    <w:bookmarkStart w:id="339" w:name="the-matchmakers-playbook-wingmen-inc.-1"/>
    <w:p>
      <w:pPr>
        <w:pStyle w:val="Heading2"/>
      </w:pPr>
      <w:r>
        <w:t xml:space="preserve">The Matchmaker’s Playbook (Wingmen Inc. #1)</w:t>
      </w:r>
    </w:p>
    <w:p>
      <w:pPr>
        <w:pStyle w:val="FirstParagraph"/>
      </w:pPr>
      <w:r>
        <w:t xml:space="preserve">Wingman rule number one: don’t fall for a client.After a career-ending accident, former NFL recruit Ian Hunter is back on campus—and he’s ready to get his new game on. As one of the masterminds behind Wingmen, Inc., a successful and secretive word-of-mouth dating service, he’s putting his extensive skills with women to work for the lovelorn. But when Blake Olson requests t Wingman rule number one: don’t fall for a client.After a career-ending accident, former NFL recruit Ian Hunter is back on campus—and he’s ready to get his new game on. As one of the masterminds behind Wingmen, Inc., a successful and secretive word-of-mouth dating service, he’s putting his extensive skills with women to work for the lovelorn. But when Blake Olson requests the services of Wingmen, Inc., Ian may have landed his most hopeless client yet.From her frumpy athletic gear to her unfortunate choice of footwear, Blake is going to need a miracle if she wants to land her crush. At least with a professional matchmaker by her side she has a fighting chance. Ian knows that his advice and a makeover can turn Blake into another successful match. But as Blake begins the transformation from hot mess to smokin’ hot, Ian realizes he’s in danger of breaking his cardinal rule.… …more</w:t>
      </w:r>
    </w:p>
    <w:bookmarkEnd w:id="339"/>
    <w:bookmarkStart w:id="340" w:name="the-hook-up-game-on-1"/>
    <w:p>
      <w:pPr>
        <w:pStyle w:val="Heading2"/>
      </w:pPr>
      <w:r>
        <w:t xml:space="preserve">The Hook Up (Game On #1)</w:t>
      </w:r>
    </w:p>
    <w:p>
      <w:pPr>
        <w:pStyle w:val="FirstParagraph"/>
      </w:pPr>
      <w:r>
        <w:t xml:space="preserve">The rules: no kissing on the mouth, no staying the night, no telling anyone, and above all… No falling in love.Anna Jones just wants to finish college and figure out her life. Falling for star quarterback Drew Baylor is certainly not on her to do list. Confident and charming, he lives in the limelight and is way too gorgeous for his own good. If only she could ignore his h The rules: no kissing on the mouth, no staying the night, no telling anyone, and above all… No falling in love.Anna Jones just wants to finish college and figure out her life. Falling for star quarterback Drew Baylor is certainly not on her to do list. Confident and charming, he lives in the limelight and is way too gorgeous for his own good. If only she could ignore his heated stares and stop thinking about doing hot and dirty things with him. Easy right?Too bad he’s committed to making her break every rule…Football has been good to Drew. It’s given him recognition, two National Championships, and the Heisman. But what he really craves is sexy yet prickly Anna Jones. Her cutting humor and blatant disregard for his fame turns him on like nothing else. But there’s one problem: she’s shut him down. Completely.That is until a chance encounter leads to the hottest sex of their lives, along with the possibility of something great. Unfortunately, Anna wants it to remain a hook up. Now it’s up to Drew to tempt her with more: more sex, more satisfaction, more time with him. Until she’s truly hooked. It’s a good thing Drew knows all about winning.All’s fair in love and football…Game on. New Adult/Contemporary Romance with a HEA - Recommended for readers 17 and older. …more</w:t>
      </w:r>
    </w:p>
    <w:bookmarkEnd w:id="340"/>
    <w:bookmarkStart w:id="341" w:name="shameless"/>
    <w:p>
      <w:pPr>
        <w:pStyle w:val="Heading2"/>
      </w:pPr>
      <w:r>
        <w:t xml:space="preserve">Shameless</w:t>
      </w:r>
    </w:p>
    <w:p>
      <w:pPr>
        <w:pStyle w:val="FirstParagraph"/>
      </w:pPr>
      <w:r>
        <w:rPr>
          <w:i/>
          <w:b/>
        </w:rPr>
        <w:t xml:space="preserve">USA TODAY BESTSELLER</w:t>
      </w:r>
      <w:r>
        <w:t xml:space="preserve">Brady…What the hell do I know about raising a baby? Nothing. Not a goddamn thing. Yet here I am, the sole guardian of my niece. I’d be lost if it weren’t for Katherine, the beautiful girl who seems to have all the answers. Katherine, who’s slowly finding her way into my cynical heart. I keep reminding myself that I can’t fall for someone when we d</w:t>
      </w:r>
      <w:r>
        <w:t xml:space="preserve"> </w:t>
      </w:r>
      <w:r>
        <w:rPr>
          <w:i/>
          <w:b/>
        </w:rPr>
        <w:t xml:space="preserve">USA TODAY BESTSELLER</w:t>
      </w:r>
      <w:r>
        <w:t xml:space="preserve">Brady…What the hell do I know about raising a baby? Nothing. Not a goddamn thing. Yet here I am, the sole guardian of my niece. I’d be lost if it weren’t for Katherine, the beautiful girl who seems to have all the answers. Katherine, who’s slowly finding her way into my cynical heart. I keep reminding myself that I can’t fall for someone when we don’t have a future. But telling myself this lie and believing it are two different things. Katherine…When Brady shows up on a Harley, looking like an avenging angel—six feet, three inches of chiseled muscle, eyes the color of wild sage, and sun-kissed skin emblazoned with tattoos—I’m not sure if I should fall at his feet or run like hell. Because if I tell him what happened the night his family died, he might hate me. What I don’t count on are the nights we spend together trying to forget the heartache that brought us here. I promise him it won’t mean anything, that I won’t fall in love. I shouldn’t make promises I can’t keep.* Author’s note: Due to mature situations and sexual content, Shameless is recommended for readers 18+. …more</w:t>
      </w:r>
    </w:p>
    <w:bookmarkEnd w:id="341"/>
    <w:bookmarkStart w:id="342" w:name="off-sides-off-1"/>
    <w:p>
      <w:pPr>
        <w:pStyle w:val="Heading2"/>
      </w:pPr>
      <w:r>
        <w:t xml:space="preserve">Off Sides (Off #1)</w:t>
      </w:r>
    </w:p>
    <w:p>
      <w:pPr>
        <w:pStyle w:val="FirstParagraph"/>
      </w:pPr>
      <w:r>
        <w:t xml:space="preserve">“</w:t>
      </w:r>
      <w:r>
        <w:t xml:space="preserve">I’m not sure what possessed me to do it. Maybe it was the impossible expectations I faced, maybe it was my own self-loathing. But I just knew I needed something different to happen. I needed someone… something… to derail me from my current path. Otherwise, I would become lost… a hollowed out shell of a man. So I did it. I approached her, then I pursued her, then I m “I’m not sure what possessed me to do it. Maybe it was the impossible expectations I faced, maybe it was my own self-loathing. But I just knew I needed something different to happen. I needed someone… something… to derail me from my current path. Otherwise, I would become lost… a hollowed out shell of a man. So I did it. I approached her, then I pursued her, then I made her mine. And my life was saved…</w:t>
      </w:r>
      <w:r>
        <w:t xml:space="preserve">”</w:t>
      </w:r>
      <w:r>
        <w:t xml:space="preserve">Ryan Burnham is the privileged son of a U.S. Congressman and captain of his university’s hockey team. While he is on the verge of fulfilling his dreams to play in the NHL, his parents want him on a different course. One he is expected to accept for the sake of his family’s public image.Forced her to abandon her music career after the heart breaking death of her parents, Danny Cross exists on the opposite side of the tracks from Ryan. She is struggling to make her own way, working two jobs, attending college part time and volunteering in a homeless shelter. She is on a mission to build her own success.With a chance meeting, their vastly different worlds collide, causing each to evaluate whether they are truly on the correct path to self-fulfillment and happiness. Can their relationship survive? Particularly when others are against them every step of the way. A lot can happen in just ten short days… …more</w:t>
      </w:r>
    </w:p>
    <w:p>
      <w:r>
        <w:br w:type="page"/>
      </w:r>
    </w:p>
    <w:bookmarkEnd w:id="342"/>
    <w:bookmarkEnd w:id="343"/>
    <w:bookmarkStart w:id="364" w:name="young-adult"/>
    <w:p>
      <w:pPr>
        <w:pStyle w:val="Heading1"/>
      </w:pPr>
      <w:r>
        <w:t xml:space="preserve">Young Adult</w:t>
      </w:r>
    </w:p>
    <w:bookmarkStart w:id="344" w:name="the-requiem-red"/>
    <w:p>
      <w:pPr>
        <w:pStyle w:val="Heading2"/>
      </w:pPr>
      <w:r>
        <w:t xml:space="preserve">The Requiem Red</w:t>
      </w:r>
    </w:p>
    <w:p>
      <w:pPr>
        <w:pStyle w:val="FirstParagraph"/>
      </w:pPr>
      <w:r>
        <w:t xml:space="preserve">Patient Twenty-nine.A monster roams the halls of Soothing Hills Asylum. Three girls dead. 29 is endowed with the curse…or gift of perception. She hears messages in music, sees lyrics in paintings. And the corn. A lifetime asylum resident, the orchestral corn music is the only constant in her life.Mason, a new, kind orderly, sees 29 as a woman, not a lunatic. And as his bel Patient Twenty-nine.A monster roams the halls of Soothing Hills Asylum. Three girls dead. 29 is endowed with the curse…or gift of perception. She hears messages in music, sees lyrics in paintings. And the corn. A lifetime asylum resident, the orchestral corn music is the only constant in her life.Mason, a new, kind orderly, sees 29 as a woman, not a lunatic. And as his belief in her grows, so does her self- confidence. That perhaps she might escape, might see the outside world. But the monster has other plans. The missing girls share one common thread…each was twenty-nine’s cell mate. Will she be next? …more</w:t>
      </w:r>
    </w:p>
    <w:bookmarkEnd w:id="344"/>
    <w:bookmarkStart w:id="345" w:name="set-me-free"/>
    <w:p>
      <w:pPr>
        <w:pStyle w:val="Heading2"/>
      </w:pPr>
      <w:r>
        <w:t xml:space="preserve">Set Me Free</w:t>
      </w:r>
    </w:p>
    <w:p>
      <w:pPr>
        <w:pStyle w:val="FirstParagraph"/>
      </w:pPr>
      <w:r>
        <w:t xml:space="preserve">Aaron Ledbetter’s future had been planned out for him since before he was born. Each year, the Ledbetter family vacation on Tybee Island gave Aaron a chance to briefly free himself from his family’s expectations. When he meets Jonas</w:t>
      </w:r>
      <w:r>
        <w:t xml:space="preserve"> </w:t>
      </w:r>
      <w:r>
        <w:t xml:space="preserve">“</w:t>
      </w:r>
      <w:r>
        <w:t xml:space="preserve">Lucky</w:t>
      </w:r>
      <w:r>
        <w:t xml:space="preserve">”</w:t>
      </w:r>
      <w:r>
        <w:t xml:space="preserve"> </w:t>
      </w:r>
      <w:r>
        <w:t xml:space="preserve">Luckett, a caricature artist in town with the traveling carnival, he must choose between the life that’s been mapped out for him, and Aaron Ledbetter’s future had been planned out for him since before he was born. Each year, the Ledbetter family vacation on Tybee Island gave Aaron a chance to briefly free himself from his family’s expectations. When he meets Jonas</w:t>
      </w:r>
      <w:r>
        <w:t xml:space="preserve"> </w:t>
      </w:r>
      <w:r>
        <w:t xml:space="preserve">“</w:t>
      </w:r>
      <w:r>
        <w:t xml:space="preserve">Lucky</w:t>
      </w:r>
      <w:r>
        <w:t xml:space="preserve">”</w:t>
      </w:r>
      <w:r>
        <w:t xml:space="preserve"> </w:t>
      </w:r>
      <w:r>
        <w:t xml:space="preserve">Luckett, a caricature artist in town with the traveling carnival, he must choose between the life that’s been mapped out for him, and the chance at true love. …more</w:t>
      </w:r>
    </w:p>
    <w:bookmarkEnd w:id="345"/>
    <w:bookmarkStart w:id="346" w:name="X8adc28fe97554b4eb1b12d7d4006dec9c08257b"/>
    <w:p>
      <w:pPr>
        <w:pStyle w:val="Heading2"/>
      </w:pPr>
      <w:r>
        <w:t xml:space="preserve">The Natural History of Us (The Fine Art of Pretending #2)</w:t>
      </w:r>
    </w:p>
    <w:p>
      <w:pPr>
        <w:pStyle w:val="FirstParagraph"/>
      </w:pPr>
      <w:r>
        <w:t xml:space="preserve">One class assignment. One second chance at love. The school player is all in. Now he needs to win back the sweet commitment girl who’s forever owned his heart. Justin Carter has a secret. He’s not the total player Fairfield Academy believes him to be. Not really. In fact, he used to be a one-woman guy…and his feelings for her never went away. Too bad he broke her heart t One class assignment. One second chance at love. The school player is all in. Now he needs to win back the sweet commitment girl who’s forever owned his heart. Justin Carter has a secret. He’s not the total player Fairfield Academy believes him to be. Not really. In fact, he used to be a one-woman guy…and his feelings for her never went away. Too bad he broke her heart three years ago and made sure to ruin any chance she’d ever forgive him. Peyton Williams is a liar. She pretends to be whole, counting down the days until graduation and helping her parents at the family ranch. But the truth is, she’s done everything she can to get over Justin, and salvation is just around the corner. With graduation one short month away, she’ll soon break free from the painful memories and start her life fresh. Of course, she has to get through working with him on one last assignment first. For Justin, nothing ever felt as right as being with Peyton, and now that fate’s given him a shot at redemption, he’s determined to make the most of it. And for Peyton…well, Justin Carter has always been her kryptonite. …more</w:t>
      </w:r>
    </w:p>
    <w:bookmarkEnd w:id="346"/>
    <w:bookmarkStart w:id="347" w:name="obsidian-lux-1"/>
    <w:p>
      <w:pPr>
        <w:pStyle w:val="Heading2"/>
      </w:pPr>
      <w:r>
        <w:t xml:space="preserve">Obsidian (Lux #1)</w:t>
      </w:r>
    </w:p>
    <w:p>
      <w:pPr>
        <w:pStyle w:val="FirstParagraph"/>
      </w:pPr>
      <w:r>
        <w:t xml:space="preserve">Starting over sucks.When we moved to West Virginia right before my senior year, I’d pretty much resigned myself to thick accents, dodgy internet access, and a whole lot of boring… until I spotted my hot neighbor, with his looming height and eerie green eyes. Things were looking up.And then he opened his mouth.Daemon is infuriating. Arrogant. Stab-worthy. We do not get alon Starting over sucks.When we moved to West Virginia right before my senior year, I’d pretty much resigned myself to thick accents, dodgy internet access, and a whole lot of boring… until I spotted my hot neighbor, with his looming height and eerie green eyes. Things were looking up.And then he opened his mouth.Daemon is infuriating. Arrogant. Stab-worthy. We do not get along. At all. But when a stranger attacks me and Daemon literally freezes time with a wave of his hand, well, something… unexpected happens. The hot alien living next door marks me.You heard me. Alien. Turns out Daemon and his sister have a galaxy of enemies wanting to steal their abilities, and Daemon’s touch has me lit up like the Vegas Strip. The only way I’m getting out of this alive is by sticking close to Daemon until my alien mojo fades. If I don’t kill him first, that is. …more</w:t>
      </w:r>
    </w:p>
    <w:bookmarkEnd w:id="347"/>
    <w:bookmarkStart w:id="348" w:name="burning"/>
    <w:p>
      <w:pPr>
        <w:pStyle w:val="Heading2"/>
      </w:pPr>
      <w:r>
        <w:t xml:space="preserve">Burning</w:t>
      </w:r>
    </w:p>
    <w:p>
      <w:pPr>
        <w:pStyle w:val="FirstParagraph"/>
      </w:pPr>
      <w:r>
        <w:t xml:space="preserve">After three years in juvie, Angela Davis is just a few months shy of release, and she’ll finally be free from the hole that is Brunesfield Correctional Facility. Then Jessica arrives. Only ten years old and under the highest security possible, this girl has to be dangerous, even if no one knows what she did to land in juvie. As strange things begin happening to Angela and After three years in juvie, Angela Davis is just a few months shy of release, and she’ll finally be free from the hole that is Brunesfield Correctional Facility. Then Jessica arrives. Only ten years old and under the highest security possible, this girl has to be dangerous, even if no one knows what she did to land in juvie. As strange things begin happening to Angela and her friends that can only be traced to the new girl’s arrival, it becomes clear that Brunesfield is no longer safe. They must find a way to get out, but how can they save themselves when the world has forgotten them? …more</w:t>
      </w:r>
    </w:p>
    <w:bookmarkEnd w:id="348"/>
    <w:bookmarkStart w:id="349" w:name="a-fierce-and-subtle-poison"/>
    <w:p>
      <w:pPr>
        <w:pStyle w:val="Heading2"/>
      </w:pPr>
      <w:r>
        <w:t xml:space="preserve">A Fierce and Subtle Poison</w:t>
      </w:r>
    </w:p>
    <w:p>
      <w:pPr>
        <w:pStyle w:val="FirstParagraph"/>
      </w:pPr>
      <w:r>
        <w:t xml:space="preserve">Everyone knows the legends about the cursed girl–Isabel, the one the señoras whisper about. They say she has green skin and grass for hair, and she feeds on the poisonous plants that fill her family’s Caribbean island garden. Some say she can grant wishes; some say her touch can kill.Seventeen-year-old Lucas lives on the mainland most of the year but spends summers with h Everyone knows the legends about the cursed girl–Isabel, the one the señoras whisper about. They say she has green skin and grass for hair, and she feeds on the poisonous plants that fill her family’s Caribbean island garden. Some say she can grant wishes; some say her touch can kill.Seventeen-year-old Lucas lives on the mainland most of the year but spends summers with his hotel-developer father in Puerto Rico. He’s grown up hearing stories about the cursed girl, and he wants to believe in Isabel and her magic. When letters from Isabel begin mysteriously appearing in his room the same day his new girlfriend disappears, Lucas turns to Isabel for answers–and finds himself lured into her strange and enchanted world. But time is running out for the girl filled with poison, and the more entangled Lucas becomes with Isabel, the less certain he is of escaping with his own life. …more</w:t>
      </w:r>
    </w:p>
    <w:bookmarkEnd w:id="349"/>
    <w:bookmarkStart w:id="350" w:name="scarlett-epstein-hates-it-here"/>
    <w:p>
      <w:pPr>
        <w:pStyle w:val="Heading2"/>
      </w:pPr>
      <w:r>
        <w:t xml:space="preserve">Scarlett Epstein Hates It Here</w:t>
      </w:r>
    </w:p>
    <w:p>
      <w:pPr>
        <w:pStyle w:val="FirstParagraph"/>
      </w:pPr>
      <w:r>
        <w:t xml:space="preserve">Meet Scarlett Epstein, BNF (Big Name Fan) in her online community of fanfiction writers, world-class nobody at Melville High. Her best (read: only) IRL friends are Avery, a painfully shy and annoyingly attractive bookworm, and Ruth, her weed-smoking, possibly insane seventy-three-year-old neighbor.When Scarlett’s beloved TV show is canceled and her longtime crush, Gideon, Meet Scarlett Epstein, BNF (Big Name Fan) in her online community of fanfiction writers, world-class nobody at Melville High. Her best (read: only) IRL friends are Avery, a painfully shy and annoyingly attractive bookworm, and Ruth, her weed-smoking, possibly insane seventy-three-year-old neighbor.When Scarlett’s beloved TV show is canceled and her longtime crush, Gideon, is sucked out of her orbit and into the dark and distant world of Populars, Scarlett turns to the fanfic message boards for comfort. This time, though, her subjects aren’t the swoon-worthy stars of her fave series—they’re the real-life kids from her high school. And if they ever find out what Scarlett truly thinks about them, she’ll be thrust into a situation far more dramatic than anything she’s ever seen on TV… …more</w:t>
      </w:r>
    </w:p>
    <w:bookmarkEnd w:id="350"/>
    <w:bookmarkStart w:id="351" w:name="nightingale-sing"/>
    <w:p>
      <w:pPr>
        <w:pStyle w:val="Heading2"/>
      </w:pPr>
      <w:r>
        <w:t xml:space="preserve">Nightingale, Sing</w:t>
      </w:r>
    </w:p>
    <w:p>
      <w:pPr>
        <w:pStyle w:val="FirstParagraph"/>
      </w:pPr>
      <w:r>
        <w:t xml:space="preserve">A teenage vigilante and a ruthless gangster compete to solve a trail of riddles and find a mythical flower. This powerful YA thriller is perfect for fans of The Raven Boys, Six of Crows, and The Conspiracy of Us.*******A STREETWISE VIGILANTEwho will do anything to cure her dying sisterA RUTHLESS GANGSTERon a grisly quest to attain immortalityA DESPERATE FATHERwho crossed o A teenage vigilante and a ruthless gangster compete to solve a trail of riddles and find a mythical flower. This powerful YA thriller is perfect for fans of The Raven Boys, Six of Crows, and The Conspiracy of Us.*******A STREETWISE VIGILANTEwho will do anything to cure her dying sisterA RUTHLESS GANGSTERon a grisly quest to attain immortalityA DESPERATE FATHERwho crossed oceans to free his enslaved sonA TRAIL OF RIDDLESand the mythical treasure they all seek:THE SERENGETI SAPPHIRE …more</w:t>
      </w:r>
    </w:p>
    <w:bookmarkEnd w:id="351"/>
    <w:bookmarkStart w:id="352" w:name="X6a70080d6127de84b19b06b144f1be462bf9f51"/>
    <w:p>
      <w:pPr>
        <w:pStyle w:val="Heading2"/>
      </w:pPr>
      <w:r>
        <w:t xml:space="preserve">Library of Souls (Miss Peregrine’s Peculiar Children #3)</w:t>
      </w:r>
    </w:p>
    <w:p>
      <w:pPr>
        <w:pStyle w:val="FirstParagraph"/>
      </w:pPr>
      <w:r>
        <w:t xml:space="preserve">A boy with extraordinary powers. An army of deadly monsters. An epic battle for the future of peculiardom.The adventure that began with Miss Peregrine’s Home for Peculiar Children and continued in Hollow City comes to a thrilling conclusion with Library of Souls. As the story opens, sixteen-year-old Jacob discovers a powerful new ability, and soon he’s diving through histo A boy with extraordinary powers. An army of deadly monsters. An epic battle for the future of peculiardom.The adventure that began with Miss Peregrine’s Home for Peculiar Children and continued in Hollow City comes to a thrilling conclusion with Library of Souls. As the story opens, sixteen-year-old Jacob discovers a powerful new ability, and soon he’s diving through history to rescue his peculiar companions from a heavily guarded fortress. Accompanying Jacob on his journey are Emma Bloom, a girl with fire at her fingertips, and Addison MacHenry, a dog with a nose for sniffing out lost children.They’ll travel from modern-day London to the labyrinthine alleys of Devil’s Acre, the most wretched slum in all of Victorian England. It’s a place where the fate of peculiar children everywhere will be decided once and for all. Like its predecessors, Library of Souls blends thrilling fantasy with never-before-published vintage photography to create a one-of-a-kind reading experience. …more</w:t>
      </w:r>
    </w:p>
    <w:bookmarkEnd w:id="352"/>
    <w:bookmarkStart w:id="353" w:name="frostbite-vampire-academy-2"/>
    <w:p>
      <w:pPr>
        <w:pStyle w:val="Heading2"/>
      </w:pPr>
      <w:r>
        <w:t xml:space="preserve">Frostbite (Vampire Academy #2)</w:t>
      </w:r>
    </w:p>
    <w:p>
      <w:pPr>
        <w:pStyle w:val="FirstParagraph"/>
      </w:pPr>
      <w:r>
        <w:t xml:space="preserve">WHEN LOVE AND JEALOUSY COLLIDE ON THE SLOPES, WINTER BREAK TURNS DEADLY…Lissa Dragomir is a Moroi princess: a mortal vampire with a rare gift for harnessing the earth’s magic. She must be protected at all times from Strigoi; the fiercest vampires - the ones who never die. The powerful blend of human and vampire blood that flows through Rose Hathaway, Lissa’s best friend, WHEN LOVE AND JEALOUSY COLLIDE ON THE SLOPES, WINTER BREAK TURNS DEADLY…Lissa Dragomir is a Moroi princess: a mortal vampire with a rare gift for harnessing the earth’s magic. She must be protected at all times from Strigoi; the fiercest vampires - the ones who never die. The powerful blend of human and vampire blood that flows through Rose Hathaway, Lissa’s best friend, makes her a dhampir. Rose is dedicated to a dangerous life of protecting Lissa from the Strigoi, who are hell-bent on making Lissa one of them.Rose has serious guy trouble. Her gorgeous tutor, Dimitri, has his eye on someone else, her friend Mason has a huge crush on her, and she keeps getting stuck in her best friend Lissa’s head while she’s making out with her boyfriend, Christian.Then a nearby Strigoi attack puts St. Vladimir’s on high alert, and the Academy whisks its students away on a mandatory holiday ski trip. But the glittering winter landscape and posh Idaho resort only provide the illusion of safety. When three students run away to strike back against the deadly Strigoi, Rose must join forces with Christian to rescue them. Only this time, Rose - and her heart - are in more danger than she ever could have imagined… …more</w:t>
      </w:r>
    </w:p>
    <w:bookmarkEnd w:id="353"/>
    <w:bookmarkStart w:id="354" w:name="wild-swans"/>
    <w:p>
      <w:pPr>
        <w:pStyle w:val="Heading2"/>
      </w:pPr>
      <w:r>
        <w:t xml:space="preserve">Wild Swans</w:t>
      </w:r>
    </w:p>
    <w:p>
      <w:pPr>
        <w:pStyle w:val="FirstParagraph"/>
      </w:pPr>
      <w:r>
        <w:t xml:space="preserve">The summer before Ivy’s senior year is going to be golden; all bonfires, barbeques, and spending time with her best friends. For once, she will just get to be. No summer classes, none of Granddad’s intense expectations to live up to the family name. For generations, the Milbourn women have lead extraordinary lives—and died young and tragically. Granddad calls it a legacy, The summer before Ivy’s senior year is going to be golden; all bonfires, barbeques, and spending time with her best friends. For once, she will just get to be. No summer classes, none of Granddad’s intense expectations to live up to the family name. For generations, the Milbourn women have lead extraordinary lives—and died young and tragically. Granddad calls it a legacy, but Ivy considers it a curse. Why else would her mother have run off and abandoned her as a child?But when her mother unexpectedly returns home with two young daughters in tow, all of the stories Ivy wove to protect her heart start to unravel. The very people she once trusted now speak in lies. And all of Ivy’s ambition and determination cannot defend her against the secrets of the Milbourn past…. …more</w:t>
      </w:r>
    </w:p>
    <w:bookmarkEnd w:id="354"/>
    <w:bookmarkStart w:id="355" w:name="until-friday-night-the-field-party-1"/>
    <w:p>
      <w:pPr>
        <w:pStyle w:val="Heading2"/>
      </w:pPr>
      <w:r>
        <w:t xml:space="preserve">Until Friday Night (The Field Party #1)</w:t>
      </w:r>
    </w:p>
    <w:p>
      <w:pPr>
        <w:pStyle w:val="FirstParagraph"/>
      </w:pPr>
      <w:r>
        <w:t xml:space="preserve">To everyone who knows him, West Ashby has always been that guy: the cocky, popular, way-too-handsome-for-his-own-good football god who led Lawton High to the state championships. But while West may be Big Man on Campus on the outside, on the inside he’s battling the grief that comes with watching his father slowly die of cancer.Two years ago, Maggie Carleton’s life fell ap To everyone who knows him, West Ashby has always been that guy: the cocky, popular, way-too-handsome-for-his-own-good football god who led Lawton High to the state championships. But while West may be Big Man on Campus on the outside, on the inside he’s battling the grief that comes with watching his father slowly die of cancer.Two years ago, Maggie Carleton’s life fell apart when her father murdered her mother. And after she told the police what happened, she stopped speaking and hasn’t spoken since. Even the move to Lawton, Alabama, couldn’t draw Maggie back out. So she stayed quiet, keeping her sorrow and her fractured heart hidden away.As West’s pain becomes too much to handle, he knows he needs to talk to someone about his father—so in the dark shadows of a post-game party, he opens up to the one girl who he knows won’t tell anyone else.West expected that talking about his dad would bring some relief, or at least a flood of emotions he couldn’t control. But he never expected the quiet new girl to reply, to reveal a pain even deeper than his own—or for them to form a connection so strong that he couldn’t ever let her go… …more</w:t>
      </w:r>
    </w:p>
    <w:bookmarkEnd w:id="355"/>
    <w:bookmarkStart w:id="356" w:name="this-is-where-it-ends"/>
    <w:p>
      <w:pPr>
        <w:pStyle w:val="Heading2"/>
      </w:pPr>
      <w:r>
        <w:t xml:space="preserve">This Is Where It Ends</w:t>
      </w:r>
    </w:p>
    <w:p>
      <w:pPr>
        <w:pStyle w:val="FirstParagraph"/>
      </w:pPr>
      <w:r>
        <w:t xml:space="preserve">10:00 a.m. The principal of Opportunity High School finishes her speech, welcoming the entire student body to a new semester and encouraging them to excel and achieve.10:02 a.m. The students get up to leave the auditorium for their next class.10:03 a.m. The auditorium doors won’t open.10:05 a.m. Someone starts shooting.Told from four different perspectives over the span of 10:00 a.m. The principal of Opportunity High School finishes her speech, welcoming the entire student body to a new semester and encouraging them to excel and achieve.10:02 a.m. The students get up to leave the auditorium for their next class.10:03 a.m. The auditorium doors won’t open.10:05 a.m. Someone starts shooting.Told from four different perspectives over the span of fifty-four harrowing minutes, terror reigns as one student’s calculated revenge turns into the ultimate game of survival. …more</w:t>
      </w:r>
    </w:p>
    <w:bookmarkEnd w:id="356"/>
    <w:bookmarkStart w:id="357" w:name="the-darkest-lie"/>
    <w:p>
      <w:pPr>
        <w:pStyle w:val="Heading2"/>
      </w:pPr>
      <w:r>
        <w:t xml:space="preserve">The Darkest Lie</w:t>
      </w:r>
    </w:p>
    <w:p>
      <w:pPr>
        <w:pStyle w:val="FirstParagraph"/>
      </w:pPr>
      <w:r>
        <w:t xml:space="preserve">“</w:t>
      </w:r>
      <w:r>
        <w:t xml:space="preserve">The mother I knew would never do those things.But maybe I never knew her after all.</w:t>
      </w:r>
      <w:r>
        <w:t xml:space="preserve">”</w:t>
      </w:r>
      <w:r>
        <w:t xml:space="preserve">Clothes, jokes, coded messages…Cecilia Brooks and her mom shared everything. At least, CeCe thought they did. Six months ago, her mom killed herself after accusations of having sex with a student, and CeCe’s been the subject of whispers and taunts ever since. Now, at the start of her high</w:t>
      </w:r>
      <w:r>
        <w:t xml:space="preserve"> </w:t>
      </w:r>
      <w:r>
        <w:t xml:space="preserve">“</w:t>
      </w:r>
      <w:r>
        <w:t xml:space="preserve">The mother I knew would never do those things.But maybe I never knew her after all.</w:t>
      </w:r>
      <w:r>
        <w:t xml:space="preserve">”</w:t>
      </w:r>
      <w:r>
        <w:t xml:space="preserve">Clothes, jokes, coded messages…Cecilia Brooks and her mom shared everything. At least, CeCe thought they did. Six months ago, her mom killed herself after accusations of having sex with a student, and CeCe’s been the subject of whispers and taunts ever since. Now, at the start of her high school senior year, between dealing with her grieving, distracted father, and the social nightmare that has become her life, CeCe just wants to fly under the radar. Instead, she’s volunteering at the school’s crisis hotline—the same place her mother worked.As she counsels troubled strangers, CeCe’s lingering suspicions about her mom’s death surface. With the help of Sam, a new student and newspaper intern, she starts to piece together fragmented clues that point to a twisted secret at the heart of her community. Soon, finding the truth isn’t just a matter of restoring her mother’s reputation, it’s about saving lives—including CeCe’s own… …more</w:t>
      </w:r>
    </w:p>
    <w:bookmarkEnd w:id="357"/>
    <w:bookmarkStart w:id="358" w:name="my-kind-of-crazy"/>
    <w:p>
      <w:pPr>
        <w:pStyle w:val="Heading2"/>
      </w:pPr>
      <w:r>
        <w:t xml:space="preserve">My Kind of Crazy</w:t>
      </w:r>
    </w:p>
    <w:p>
      <w:pPr>
        <w:pStyle w:val="FirstParagraph"/>
      </w:pPr>
      <w:r>
        <w:t xml:space="preserve">Despite the best of intentions, seventeen-year old, wisecracking Hank Kirby can’t quite seem to catch a break. It’s not that he means to screw things up all the time, it just happens. A lot. Case in point: his attempt to ask out the girl he likes literally goes up in flames when he spells</w:t>
      </w:r>
      <w:r>
        <w:t xml:space="preserve"> </w:t>
      </w:r>
      <w:r>
        <w:t xml:space="preserve">“</w:t>
      </w:r>
      <w:r>
        <w:t xml:space="preserve">Prom</w:t>
      </w:r>
      <w:r>
        <w:t xml:space="preserve">”</w:t>
      </w:r>
      <w:r>
        <w:t xml:space="preserve"> </w:t>
      </w:r>
      <w:r>
        <w:t xml:space="preserve">in sparklers on her lawn…and nearly burns down her house. As if that wasn’t ba Despite the best of intentions, seventeen-year old, wisecracking Hank Kirby can’t quite seem to catch a break. It’s not that he means to screw things up all the time, it just happens. A lot. Case in point: his attempt to ask out the girl he likes literally goes up in flames when he spells</w:t>
      </w:r>
      <w:r>
        <w:t xml:space="preserve"> </w:t>
      </w:r>
      <w:r>
        <w:t xml:space="preserve">“</w:t>
      </w:r>
      <w:r>
        <w:t xml:space="preserve">Prom</w:t>
      </w:r>
      <w:r>
        <w:t xml:space="preserve">”</w:t>
      </w:r>
      <w:r>
        <w:t xml:space="preserve"> </w:t>
      </w:r>
      <w:r>
        <w:t xml:space="preserve">in sparklers on her lawn…and nearly burns down her house. As if that wasn’t bad enough, Peyton Breedlove, a brooding loner and budding pyromaniac, witnesses the whole thing. Much to Hank’s dismay, Peyton takes an interest in him—and his</w:t>
      </w:r>
      <w:r>
        <w:t xml:space="preserve"> </w:t>
      </w:r>
      <w:r>
        <w:t xml:space="preserve">“</w:t>
      </w:r>
      <w:r>
        <w:t xml:space="preserve">work.</w:t>
      </w:r>
      <w:r>
        <w:t xml:space="preserve">”</w:t>
      </w:r>
      <w:r>
        <w:t xml:space="preserve"> </w:t>
      </w:r>
      <w:r>
        <w:t xml:space="preserve">The two are thrust into an unusual friendship, but their boundaries are tested when Hank learns that Peyton is hiding some dark secrets, secrets that may change everything he thought he knew about Peyton. …more</w:t>
      </w:r>
    </w:p>
    <w:bookmarkEnd w:id="358"/>
    <w:bookmarkStart w:id="359" w:name="dont-get-caught"/>
    <w:p>
      <w:pPr>
        <w:pStyle w:val="Heading2"/>
      </w:pPr>
      <w:r>
        <w:t xml:space="preserve">Don’t Get Caught</w:t>
      </w:r>
    </w:p>
    <w:p>
      <w:pPr>
        <w:pStyle w:val="FirstParagraph"/>
      </w:pPr>
      <w:r>
        <w:t xml:space="preserve">10:00 tonight at the water tower. Tell no one. -Chaos ClubWhen Max receives a mysterious invite from the untraceable, epic prank-pulling Chaos Club, he has to ask: why him? After all, he’s Mr. 2.5 GPA, Mr. No Social Life. He’s Just Max. And his favorite heist movies have taught him this situation calls for Rule #4: Be suspicious. But it’s also his one shot to leave Just Ma 10:00 tonight at the water tower. Tell no one. -Chaos ClubWhen Max receives a mysterious invite from the untraceable, epic prank-pulling Chaos Club, he has to ask: why him? After all, he’s Mr. 2.5 GPA, Mr. No Social Life. He’s Just Max. And his favorite heist movies have taught him this situation calls for Rule #4: Be suspicious. But it’s also his one shot to leave Just Max in the dust…Yeah, not so much. Max and four fellow students-who also received invites-are standing on the newly defaced water tower when campus security</w:t>
      </w:r>
      <w:r>
        <w:t xml:space="preserve"> </w:t>
      </w:r>
      <w:r>
        <w:t xml:space="preserve">“</w:t>
      </w:r>
      <w:r>
        <w:t xml:space="preserve">catches</w:t>
      </w:r>
      <w:r>
        <w:t xml:space="preserve">”</w:t>
      </w:r>
      <w:r>
        <w:t xml:space="preserve"> </w:t>
      </w:r>
      <w:r>
        <w:t xml:space="preserve">them. Definitely a setup. And this time, Max has had enough. It’s time for Rule #7: Always get payback.Let the prank war begin. …more</w:t>
      </w:r>
    </w:p>
    <w:bookmarkEnd w:id="359"/>
    <w:bookmarkStart w:id="360" w:name="catching-jordan-hundred-oaks"/>
    <w:p>
      <w:pPr>
        <w:pStyle w:val="Heading2"/>
      </w:pPr>
      <w:r>
        <w:t xml:space="preserve">Catching Jordan (Hundred Oaks)</w:t>
      </w:r>
    </w:p>
    <w:p>
      <w:pPr>
        <w:pStyle w:val="FirstParagraph"/>
      </w:pPr>
      <w:r>
        <w:t xml:space="preserve">ONE OF THE BOYSWhat girl doesn’t want to be surrounded by gorgeous jocks day in and day out? Jordan Woods isn’t just surrounded by hot guys, though-she leads them as the captain and quarterback of her high school football team. They all see her as one of the guys and that’s just fine. As long as she gets her athletic scholarship to a powerhouse university.But everything sh ONE OF THE BOYSWhat girl doesn’t want to be surrounded by gorgeous jocks day in and day out? Jordan Woods isn’t just surrounded by hot guys, though-she leads them as the captain and quarterback of her high school football team. They all see her as one of the guys and that’s just fine. As long as she gets her athletic scholarship to a powerhouse university.But everything she’s ever worked for is threatened when Ty Green moves to her school. Not only is he an amazing QB, but he’s also amazingly hot. And for the first time, Jordan’s feeling vulnerable. Can she keep her head in the game while her heart’s on the line? …more</w:t>
      </w:r>
    </w:p>
    <w:bookmarkEnd w:id="360"/>
    <w:bookmarkStart w:id="361" w:name="X7231e96018d41081515e6dc3cfb8d3b303b02f6"/>
    <w:p>
      <w:pPr>
        <w:pStyle w:val="Heading2"/>
      </w:pPr>
      <w:r>
        <w:t xml:space="preserve">Aristotle and Dante Discover the Secrets of the Universe (Aristotle and Dante Discover the Secrets of the Universe #1)</w:t>
      </w:r>
    </w:p>
    <w:p>
      <w:pPr>
        <w:pStyle w:val="FirstParagraph"/>
      </w:pPr>
      <w:r>
        <w:t xml:space="preserve">This Printz Honor Book is a</w:t>
      </w:r>
      <w:r>
        <w:t xml:space="preserve"> </w:t>
      </w:r>
      <w:r>
        <w:t xml:space="preserve">“</w:t>
      </w:r>
      <w:r>
        <w:t xml:space="preserve">tender, honest exploration of identity</w:t>
      </w:r>
      <w:r>
        <w:t xml:space="preserve">”</w:t>
      </w:r>
      <w:r>
        <w:t xml:space="preserve"> </w:t>
      </w:r>
      <w:r>
        <w:t xml:space="preserve">(Publishers Weekly) that distills lyrical truths about family and friendship.Aristotle is an angry teen with a brother in prison. Dante is a know-it-all who has an unusual way of looking at the world. When the two meet at the swimming pool, they seem to have nothing in common. But as the loners start spen This Printz Honor Book is a</w:t>
      </w:r>
      <w:r>
        <w:t xml:space="preserve"> </w:t>
      </w:r>
      <w:r>
        <w:t xml:space="preserve">“</w:t>
      </w:r>
      <w:r>
        <w:t xml:space="preserve">tender, honest exploration of identity</w:t>
      </w:r>
      <w:r>
        <w:t xml:space="preserve">”</w:t>
      </w:r>
      <w:r>
        <w:t xml:space="preserve"> </w:t>
      </w:r>
      <w:r>
        <w:t xml:space="preserve">(Publishers Weekly) that distills lyrical truths about family and friendship.Aristotle is an angry teen with a brother in prison. Dante is a know-it-all who has an unusual way of looking at the world. When the two meet at the swimming pool, they seem to have nothing in common. But as the loners start spending time together, they discover that they share a special friendship—the kind that changes lives and lasts a lifetime. And it is through this friendship that Ari and Dante will learn the most important truths about themselves and the kind of people they want to be. …more</w:t>
      </w:r>
    </w:p>
    <w:bookmarkEnd w:id="361"/>
    <w:bookmarkStart w:id="362" w:name="the-epidemic-the-program-0.6"/>
    <w:p>
      <w:pPr>
        <w:pStyle w:val="Heading2"/>
      </w:pPr>
      <w:r>
        <w:t xml:space="preserve">The Epidemic (The Program 0.6)</w:t>
      </w:r>
    </w:p>
    <w:p>
      <w:pPr>
        <w:pStyle w:val="FirstParagraph"/>
      </w:pPr>
      <w:r>
        <w:t xml:space="preserve">Can one girl help others find closure by slipping into the identities of their loved ones? Find out in this riveting sequel to The Remedy and companion to the New York Times bestselling The Treatment and The Program.In a world before The Program…Quinlan McKee has spent her life acting as other people. She was a closer—a person hired to play the role of the recently decease Can one girl help others find closure by slipping into the identities of their loved ones? Find out in this riveting sequel to The Remedy and companion to the New York Times bestselling The Treatment and The Program.In a world before The Program…Quinlan McKee has spent her life acting as other people. She was a closer—a person hired to play the role of the recently deceased in order to give their families closure. Through this process, Quinn learned to read people and situations, even losing a bit of herself to do so. But she couldn’t have guessed how her last case would bring down her entire world.The only person Quinn trusts is Deacon, her best friend and the love of her life. Except Deacon’s been keeping secrets of his one, so Quinn must set out alone to find Arthur Pritchard, the doctor who’s been trying to control her life. The journey brings Quinn to Arthur’s daughter, Virginia, who tells Quinn the truth about Pritchard’s motives. The former closer will start to see that she is the first step in fighting an epidemic.But Quinlan doesn’t want to be a cure. And with all the lies surrounding her, she realizes she has no one left to rely on but herself—even if she doesn’t know who that is anymore. …more</w:t>
      </w:r>
    </w:p>
    <w:bookmarkEnd w:id="362"/>
    <w:bookmarkStart w:id="363" w:name="stars-above-the-lunar-chronicles-4.5"/>
    <w:p>
      <w:pPr>
        <w:pStyle w:val="Heading2"/>
      </w:pPr>
      <w:r>
        <w:t xml:space="preserve">Stars Above (The Lunar Chronicles #4.5)</w:t>
      </w:r>
    </w:p>
    <w:p>
      <w:pPr>
        <w:pStyle w:val="FirstParagraph"/>
      </w:pPr>
      <w:r>
        <w:t xml:space="preserve">The enchantment continues….The universe of the Lunar Chronicles holds stories—and secrets—that are wondrous, vicious, and romantic. How did Cinder first arrive in New Beijing? How did the brooding soldier Wolf transform from young man to killer? When did Princess Winter and the palace guard Jacin realize their destinies?With nine stories—five of which have never before b The enchantment continues….The universe of the Lunar Chronicles holds stories—and secrets—that are wondrous, vicious, and romantic. How did Cinder first arrive in New Beijing? How did the brooding soldier Wolf transform from young man to killer? When did Princess Winter and the palace guard Jacin realize their destinies?With nine stories—five of which have never before been published—and an exclusive never-before-seen excerpt from Marissa Meyer’s upcoming novel, Heartless, about the Queen of Hearts from Alice in Wonderland, Stars Above is essential for fans of the bestselling and beloved Lunar Chronicles.–The Little Android: A retelling of Hans Christian Andersen’s</w:t>
      </w:r>
      <w:r>
        <w:t xml:space="preserve"> </w:t>
      </w:r>
      <w:r>
        <w:t xml:space="preserve">“</w:t>
      </w:r>
      <w:r>
        <w:t xml:space="preserve">The Little Mermaid,</w:t>
      </w:r>
      <w:r>
        <w:t xml:space="preserve">”</w:t>
      </w:r>
      <w:r>
        <w:t xml:space="preserve"> </w:t>
      </w:r>
      <w:r>
        <w:t xml:space="preserve">set in the world of The Lunar Chronicles.Glitches: In this prequel to Cinder, we see the results of the plague play out, and the emotional toll it takes on Cinder. Something that may, or may not, be a glitch….The Queen’s Army: In this prequel to Scarlet, we’re introduced to the army Queen Levana is building, and one soldier in particular who will do anything to keep from becoming the monster they want him to be.Carswell’s Guide to Being Lucky: Thirteen-year-old Carswell Thorne has big plans involving a Rampion spaceship and a no-return trip out of Los Angeles.The Keeper: A prequel to the Lunar Chronicles, showing a young Scarlet and how Princess Selene came into the care of Michelle Benoit.After Sunshine Passes By: In this prequel to Cress, we see how a nine-year-old Cress ended up alone on a satellite, spying on Earth for Luna.The Princess and the Guard: In this prequel to Winter, we see a game called The PrincessThe Mechanic: In this prequel to Cinder, we see Kai and Cinder’s first meeting from Kai’s perspective.Something Old, Something New: In this epilogue to Winter, friends gather for the wedding of the century… …more</w:t>
      </w:r>
    </w:p>
    <w:p>
      <w:r>
        <w:br w:type="page"/>
      </w:r>
    </w:p>
    <w:bookmarkEnd w:id="363"/>
    <w:bookmarkEnd w:id="364"/>
    <w:bookmarkStart w:id="379" w:name="science"/>
    <w:p>
      <w:pPr>
        <w:pStyle w:val="Heading1"/>
      </w:pPr>
      <w:r>
        <w:t xml:space="preserve">Science</w:t>
      </w:r>
    </w:p>
    <w:bookmarkStart w:id="365" w:name="Xd5d577773b067a9e0149f8b3b1ab482c3bc81f4"/>
    <w:p>
      <w:pPr>
        <w:pStyle w:val="Heading2"/>
      </w:pPr>
      <w:r>
        <w:t xml:space="preserve">The Most Perfect Thing: Inside (and Outside) a Bird’s Egg</w:t>
      </w:r>
    </w:p>
    <w:p>
      <w:pPr>
        <w:pStyle w:val="FirstParagraph"/>
      </w:pPr>
      <w:r>
        <w:t xml:space="preserve">Renowned ornithologist Tim Birkhead opens this gripping story as a female guillemot chick hatches, already carrying her full quota of tiny eggs within her undeveloped ovary. As she grows into adulthood, only a few of her eggs mature, are released into the oviduct, and are fertilized by sperm stored from copulation that took place days or weeks earlier. Within a matter of h Renowned ornithologist Tim Birkhead opens this gripping story as a female guillemot chick hatches, already carrying her full quota of tiny eggs within her undeveloped ovary. As she grows into adulthood, only a few of her eggs mature, are released into the oviduct, and are fertilized by sperm stored from copulation that took place days or weeks earlier. Within a matter of hours, the fragile yolk is surrounded by albumen and the whole is gradually encased within a turquoise jewel of a shell. Soon afterward the fully formed egg is expelled onto a bare rocky ledge, where it will be incubated for four weeks before another chick emerges and the life cycle begins again. A Bird’s Egg is about how eggs in general are made, fertilized, developed, and hatched. The eggs of most birds spend just 24 hours in the oviduct; however, that journey takes 48 hours in cuckoos, which surreptitiously lay their eggs in the nests of other birds. From the earliest times, the study of birds’ ovaries and ova (eggs) played a vital role in the quest to unravel the mysteries of fertilization and embryo development in humans. Birkhead uses birds’ eggs as wondrous portals into natural history, enlivened by the stories of naturalists and scientists, including Birkhead and his students, whose discoveries have advanced current scientific knowledge of reproduction. …more</w:t>
      </w:r>
    </w:p>
    <w:bookmarkEnd w:id="365"/>
    <w:bookmarkStart w:id="366" w:name="X96f2150c9ab3a099b8829b24e8b782aa7aae5f3"/>
    <w:p>
      <w:pPr>
        <w:pStyle w:val="Heading2"/>
      </w:pPr>
      <w:r>
        <w:t xml:space="preserve">Immunity: How Elie Metchnikoff Changed the Course of Modern Medicine</w:t>
      </w:r>
    </w:p>
    <w:p>
      <w:pPr>
        <w:pStyle w:val="FirstParagraph"/>
      </w:pPr>
      <w:r>
        <w:t xml:space="preserve">Around Christmas of 1882, while peering through a microscope at starfish larvae in which he had inserted tiny thorns, Russian zoologist Elie Metchnikoff had a brilliant insight: what if the mobile cells he saw gathering around the thorns were nothing but a healing force in action? Metchnikoff’s daring theory of immunity—that voracious cells he called phagocytes formed the Around Christmas of 1882, while peering through a microscope at starfish larvae in which he had inserted tiny thorns, Russian zoologist Elie Metchnikoff had a brilliant insight: what if the mobile cells he saw gathering around the thorns were nothing but a healing force in action? Metchnikoff’s daring theory of immunity—that voracious cells he called phagocytes formed the first line of defense against invading bacteria—would eventually earn the scientist a Nobel Prize, shared with his archrival, as well as the unofficial m oniker</w:t>
      </w:r>
      <w:r>
        <w:t xml:space="preserve"> </w:t>
      </w:r>
      <w:r>
        <w:t xml:space="preserve">“</w:t>
      </w:r>
      <w:r>
        <w:t xml:space="preserve">Father of Natural Immunity.</w:t>
      </w:r>
      <w:r>
        <w:t xml:space="preserve">”</w:t>
      </w:r>
      <w:r>
        <w:t xml:space="preserve"> </w:t>
      </w:r>
      <w:r>
        <w:t xml:space="preserve">But first he had to win over skeptics, especially those who called his theory</w:t>
      </w:r>
      <w:r>
        <w:t xml:space="preserve"> </w:t>
      </w:r>
      <w:r>
        <w:t xml:space="preserve">“</w:t>
      </w:r>
      <w:r>
        <w:t xml:space="preserve">an oriental fairy tale.</w:t>
      </w:r>
      <w:r>
        <w:t xml:space="preserve">”</w:t>
      </w:r>
      <w:r>
        <w:t xml:space="preserve"> </w:t>
      </w:r>
      <w:r>
        <w:t xml:space="preserve">Using previously inaccessible archival materials, author Luba Vikhanski chronicles Metchnikoff’s remarkable life and discoveries in the first moder n biography of this hero of medicine. Metchnikoff was a towering figure in the scientific community of the early twentieth century, a tireless humanitarian who, while working at the Pasteur Institute in Paris, also strived to curb the spread of cholera, syphilis, and other deadly diseases. In his later years, he startled the world with controversial theories on longevity, launching a global craze for yogurt, and pioneered research into gut microbes and aging. Though Metchnikoff was largely forgotten for nearly a hundred years, Vikhanski documents a remarkable revival of interest in his ideas on immunity and on the gut flora in the science of the twenty-first century. …more</w:t>
      </w:r>
    </w:p>
    <w:bookmarkEnd w:id="366"/>
    <w:bookmarkStart w:id="367" w:name="X6f21dfd70aa52e30e5ff1d13870f1200183288f"/>
    <w:p>
      <w:pPr>
        <w:pStyle w:val="Heading2"/>
      </w:pPr>
      <w:r>
        <w:t xml:space="preserve">Sorting the Beef from the Bull: The Science of Food Fraud Forensics</w:t>
      </w:r>
    </w:p>
    <w:p>
      <w:pPr>
        <w:pStyle w:val="FirstParagraph"/>
      </w:pPr>
      <w:r>
        <w:t xml:space="preserve">Horse meat in our burgers, melamine in our infant formula, artificial colors in our fish and fruit–as our urban lifestyle takes us farther away from our food sources, there are increasing opportunities for dishonesty, duplicity, and profit-making shortcuts. Food adulteration, motivated by money, is an issue that has spanned the globe throughout human history. Whether it’s Horse meat in our burgers, melamine in our infant formula, artificial colors in our fish and fruit–as our urban lifestyle takes us farther away from our food sources, there are increasing opportunities for dishonesty, duplicity, and profit-making shortcuts. Food adulteration, motivated by money, is an issue that has spanned the globe throughout human history. Whether it’s a matter of making a good quality oil stretch a bit further by adding a little extra</w:t>
      </w:r>
      <w:r>
        <w:t xml:space="preserve"> </w:t>
      </w:r>
      <w:r>
        <w:t xml:space="preserve">“</w:t>
      </w:r>
      <w:r>
        <w:t xml:space="preserve">something</w:t>
      </w:r>
      <w:r>
        <w:t xml:space="preserve">”</w:t>
      </w:r>
      <w:r>
        <w:t xml:space="preserve"> </w:t>
      </w:r>
      <w:r>
        <w:t xml:space="preserve">or labeling a food falsely to appeal to current consumer trends–it’s all food fraud. Consumers may pay the ultimate costs for these crimes, with their health and, in some cases, their lives. So how do we sort the beef from the bull (or horse, as the case may be)?Illustrious analytical chemist Richard Evershed and science writer Nicola Temple explain the scientific tools and techniques that have revealed the century’s biggest food fraud scams. They explore the arms race between scientists and adulterators as better techniques for detection spur more creative and sophisticated means of adulteration, and review the up-and-coming techniques and devices that will help the industry and consumers fight food fraud in the future. Engagingly written, SORTING THE BEEF FROM THE BULL lifts the lid on the forensics involved, and brings to light the full story of a fascinating and underreported world of applied science. …more</w:t>
      </w:r>
    </w:p>
    <w:bookmarkEnd w:id="367"/>
    <w:bookmarkStart w:id="368" w:name="X2e1374b98df91ce87015dc6f58bdd4e27606501"/>
    <w:p>
      <w:pPr>
        <w:pStyle w:val="Heading2"/>
      </w:pPr>
      <w:r>
        <w:t xml:space="preserve">Tipping Point for Planet Earth: How Close Are We to the Edge?</w:t>
      </w:r>
    </w:p>
    <w:p>
      <w:pPr>
        <w:pStyle w:val="FirstParagraph"/>
      </w:pPr>
      <w:r>
        <w:t xml:space="preserve">Tipping Point for Planet Earth explains why Earth is headed for a tipping point, a change so fast, dramatic, and unexpected that humanity will reel at the consequences.Midway through this century, there will be more than nine billion people on the planet. Already we are using most of the arable land that exists and overfishing the oceans. Water, too, is becoming scarce in Tipping Point for Planet Earth explains why Earth is headed for a tipping point, a change so fast, dramatic, and unexpected that humanity will reel at the consequences.Midway through this century, there will be more than nine billion people on the planet. Already we are using most of the arable land that exists and overfishing the oceans. Water, too, is becoming scarce in many places.The services that humans depend upon–like a supply of clean water, food production, and protection from disease–are subject to dangerous threats as well.We can still keep humanity moving forward by ensuring that the negative changes that are accumulating do not outweigh the positive ones. Tipping Point for Planet Earth offers sensible solutions to our most pressing problems. The grand challenge of the 21st century is to change the endgame from one that looks like a train wreck, to one that sees the train carrying us all into a bright future. …more</w:t>
      </w:r>
    </w:p>
    <w:bookmarkEnd w:id="368"/>
    <w:bookmarkStart w:id="369" w:name="X5511d5e02ce024a94fa1e73654673a17508e704"/>
    <w:p>
      <w:pPr>
        <w:pStyle w:val="Heading2"/>
      </w:pPr>
      <w:r>
        <w:t xml:space="preserve">The Fabric of the Cosmos: Space, Time, and the Texture of Reality</w:t>
      </w:r>
    </w:p>
    <w:p>
      <w:pPr>
        <w:pStyle w:val="FirstParagraph"/>
      </w:pPr>
      <w:r>
        <w:t xml:space="preserve">From Brian Greene, one of the world’s leading physicists and author the Pulitzer Prize finalist The Elegant Universe, comes a grand tour of the universe that makes us look at reality in a completely different way.Space and time form the very fabric of the cosmos. Yet they remain among the most mysterious of concepts. Is space an entity? Why does time have a direction? Coul From Brian Greene, one of the world’s leading physicists and author the Pulitzer Prize finalist The Elegant Universe, comes a grand tour of the universe that makes us look at reality in a completely different way.Space and time form the very fabric of the cosmos. Yet they remain among the most mysterious of concepts. Is space an entity? Why does time have a direction? Could the universe exist without space and time? Can we travel to the past? Greene has set himself a daunting task: to explain non-intuitive, mathematical concepts like String Theory, the Heisenberg Uncertainty Principle, and Inflationary Cosmology with analogies drawn from common experience. From Newton’s unchanging realm in which space and time are absolute, to Einstein’s fluid conception of spacetime, to quantum mechanics’ entangled arena where vastly distant objects can instantaneously coordinate their behavior, Greene takes us all, regardless of our scientific backgrounds, on an irresistible and revelatory journey to the new layers of reality that modern physics has discovered lying just beneath the surface of our everyday world. …more</w:t>
      </w:r>
    </w:p>
    <w:bookmarkEnd w:id="369"/>
    <w:bookmarkStart w:id="370" w:name="Xc0b72693fde9db90b70a953f57428dfdcf9a4ce"/>
    <w:p>
      <w:pPr>
        <w:pStyle w:val="Heading2"/>
      </w:pPr>
      <w:r>
        <w:t xml:space="preserve">Diary of a Citizen Scientist: Chasing Tiger Beetles and Other New Ways of Engaging the World</w:t>
      </w:r>
    </w:p>
    <w:p>
      <w:pPr>
        <w:pStyle w:val="FirstParagraph"/>
      </w:pPr>
      <w:r>
        <w:t xml:space="preserve">In the exploding world of citizen science, hundreds of thousands of volunteers are monitoring climate change, tracking bird migration, finding stardust for NASA, and excavating mastodons. The sheer number of citizen scientists, combined with new technology, has begun to shape how research is conducted. Non-professionals become acknowledged experts: dentists turn into astro In the exploding world of citizen science, hundreds of thousands of volunteers are monitoring climate change, tracking bird migration, finding stardust for NASA, and excavating mastodons. The sheer number of citizen scientists, combined with new technology, has begun to shape how research is conducted. Non-professionals become acknowledged experts: dentists turn into astronomers and accountants into botanists.Diary of a Citizen Scientist is a timely exploration of this phenomenon, told through the lens of nature writer Sharman Apt Russell’s yearlong study of a little-known species, the Western red-bellied tiger beetle. In a voice both humorous and lyrical, Russell recounts her persistent and joyful tracking of an insect she calls</w:t>
      </w:r>
      <w:r>
        <w:t xml:space="preserve"> </w:t>
      </w:r>
      <w:r>
        <w:t xml:space="preserve">“</w:t>
      </w:r>
      <w:r>
        <w:t xml:space="preserve">charismatic,</w:t>
      </w:r>
      <w:r>
        <w:t xml:space="preserve">”</w:t>
      </w:r>
      <w:r>
        <w:t xml:space="preserve"> </w:t>
      </w:r>
      <w:r>
        <w:t xml:space="preserve">“</w:t>
      </w:r>
      <w:r>
        <w:t xml:space="preserve">elegant,</w:t>
      </w:r>
      <w:r>
        <w:t xml:space="preserve">”</w:t>
      </w:r>
      <w:r>
        <w:t xml:space="preserve"> </w:t>
      </w:r>
      <w:r>
        <w:t xml:space="preserve">and</w:t>
      </w:r>
      <w:r>
        <w:t xml:space="preserve"> </w:t>
      </w:r>
      <w:r>
        <w:t xml:space="preserve">“</w:t>
      </w:r>
      <w:r>
        <w:t xml:space="preserve">fierce.</w:t>
      </w:r>
      <w:r>
        <w:t xml:space="preserve">”</w:t>
      </w:r>
      <w:r>
        <w:t xml:space="preserve"> </w:t>
      </w:r>
      <w:r>
        <w:t xml:space="preserve">Patrolling the Gila River in southwestern New Mexico, collector’s net in hand, she negotiates the realities of climate change even as she celebrates the beauty of a still-wild and rural landscape.Russell’s self-awareness—of her occasionally-misplaced confidence, her quest to fill in</w:t>
      </w:r>
      <w:r>
        <w:t xml:space="preserve"> </w:t>
      </w:r>
      <w:r>
        <w:t xml:space="preserve">“</w:t>
      </w:r>
      <w:r>
        <w:t xml:space="preserve">that blank spot on the map of tiger beetles,</w:t>
      </w:r>
      <w:r>
        <w:t xml:space="preserve">”</w:t>
      </w:r>
      <w:r>
        <w:t xml:space="preserve"> </w:t>
      </w:r>
      <w:r>
        <w:t xml:space="preserve">and her desire to become newly engaged in her life—creates a portrait not only of the tiger beetle she tracks, but of the mindset behind self-driven scientific inquiry. Falling in love with the diversity of citizen science, she participates in crowdsourcing programs that range from cataloguing galaxies to monitoring the phenology of native plants, applauds the growing role of citizen science in environmental activism, and marvels at the profusion of projects around the world.Diary of a Citizen Scientist offers its readers a glimpse into the transformative properties of citizen science—and documents the transformation of the field as a whole. …more</w:t>
      </w:r>
    </w:p>
    <w:bookmarkEnd w:id="370"/>
    <w:bookmarkStart w:id="371" w:name="the-origin-of-species"/>
    <w:p>
      <w:pPr>
        <w:pStyle w:val="Heading2"/>
      </w:pPr>
      <w:r>
        <w:t xml:space="preserve">The Origin of Species</w:t>
      </w:r>
    </w:p>
    <w:p>
      <w:pPr>
        <w:pStyle w:val="FirstParagraph"/>
      </w:pPr>
      <w:r>
        <w:t xml:space="preserve">The publication of Darwin’s The Origin of Species in 1859 marked a dramatic turning point in scientific thought. The volume had taken Darwin more than twenty years to publish, in part because he envisioned the storm of controversy it was certain to unleash. Indeed, selling out its first edition on its first day, The Origin of Species revolutionized science, philosophy, and The publication of Darwin’s The Origin of Species in 1859 marked a dramatic turning point in scientific thought. The volume had taken Darwin more than twenty years to publish, in part because he envisioned the storm of controversy it was certain to unleash. Indeed, selling out its first edition on its first day, The Origin of Species revolutionized science, philosophy, and theology.Darwin’s reasoned, documented arguments carefully advance his theory of natural selection and his assertion that species were not created all at once by a divine hand but started with a few simple forms that mutated and adapted over time. Whether commenting on his own poor health, discussing his experiments to test instinct in bees, or relating a conversation about a South American burrowing rodent, Darwin’s monumental achievement is surprisingly personal and delightfully readable. Its profound ideas remain controversial even today, making it the most influential book in the natural sciences ever written—an important work not just to its time but to the history of humankind. …more</w:t>
      </w:r>
    </w:p>
    <w:bookmarkEnd w:id="371"/>
    <w:bookmarkStart w:id="372" w:name="the-grand-design"/>
    <w:p>
      <w:pPr>
        <w:pStyle w:val="Heading2"/>
      </w:pPr>
      <w:r>
        <w:t xml:space="preserve">The Grand Design</w:t>
      </w:r>
    </w:p>
    <w:p>
      <w:pPr>
        <w:pStyle w:val="FirstParagraph"/>
      </w:pPr>
      <w:r>
        <w:t xml:space="preserve">THE FIRST MAJOR WORK IN NEARLY A DECADE BY ONE OF THE WORLD’S GREAT THINKERS—A MARVELOUSLY CONCISE BOOK WITH NEW ANSWERS TO THE ULTIMATE QUESTIONS OF LIFEWhen and how did the universe begin? Why are we here? Why is there something rather than nothing? What is the nature of reality? Why are the laws of nature so finely tuned as to allow for the existence of beings like ours THE FIRST MAJOR WORK IN NEARLY A DECADE BY ONE OF THE WORLD’S GREAT THINKERS—A MARVELOUSLY CONCISE BOOK WITH NEW ANSWERS TO THE ULTIMATE QUESTIONS OF LIFE When and how did the universe begin? Why are we here? Why is there something rather than nothing? What is the nature of reality? Why are the laws of nature so finely tuned as to allow for the existence of beings like ourselves? And, finally, is the apparent</w:t>
      </w:r>
      <w:r>
        <w:t xml:space="preserve"> </w:t>
      </w:r>
      <w:r>
        <w:t xml:space="preserve">“</w:t>
      </w:r>
      <w:r>
        <w:t xml:space="preserve">grand design</w:t>
      </w:r>
      <w:r>
        <w:t xml:space="preserve">”</w:t>
      </w:r>
      <w:r>
        <w:t xml:space="preserve"> </w:t>
      </w:r>
      <w:r>
        <w:t xml:space="preserve">of our universe evidence of a benevolent creator who set things in motion—or does science offer another explanation? The most fundamental questions about the origins of the universe and of life itself, once the province of philosophy, now occupy the territory where scientists, philosophers, and theologians meet—if only to disagree. In their new book, Stephen Hawking and Leonard Mlodinow present the most recent scientific thinking about the mysteries of the universe, in nontechnical language marked by both brilliance and simplicity. In The Grand Design they explain that according to quantum theory, the cosmos does not have just a single existence or history, but rather that every possible history of the universe exists simultaneously. When applied to the universe as a whole, this idea calls into question the very notion of cause and effect. But the</w:t>
      </w:r>
      <w:r>
        <w:t xml:space="preserve"> </w:t>
      </w:r>
      <w:r>
        <w:t xml:space="preserve">“</w:t>
      </w:r>
      <w:r>
        <w:t xml:space="preserve">top-down</w:t>
      </w:r>
      <w:r>
        <w:t xml:space="preserve">”</w:t>
      </w:r>
      <w:r>
        <w:t xml:space="preserve"> </w:t>
      </w:r>
      <w:r>
        <w:t xml:space="preserve">approach to cosmology that Hawking and Mlodinow describe would say that the fact that the past takes no definite form means that we create history by observing it, rather than that history creates us. The authors further explain that we ourselves are the product of quantum fluctuations in the very early universe, and show how quantum theory predicts the</w:t>
      </w:r>
      <w:r>
        <w:t xml:space="preserve"> </w:t>
      </w:r>
      <w:r>
        <w:t xml:space="preserve">“</w:t>
      </w:r>
      <w:r>
        <w:t xml:space="preserve">multiverse</w:t>
      </w:r>
      <w:r>
        <w:t xml:space="preserve">”</w:t>
      </w:r>
      <w:r>
        <w:t xml:space="preserve">—the idea that ours is just one of many universes that appeared spontaneously out of nothing, each with different laws of nature.Along the way Hawking and Mlodinow question the conventional concept of reality, posing a</w:t>
      </w:r>
      <w:r>
        <w:t xml:space="preserve"> </w:t>
      </w:r>
      <w:r>
        <w:t xml:space="preserve">“</w:t>
      </w:r>
      <w:r>
        <w:t xml:space="preserve">model-dependent</w:t>
      </w:r>
      <w:r>
        <w:t xml:space="preserve">”</w:t>
      </w:r>
      <w:r>
        <w:t xml:space="preserve"> </w:t>
      </w:r>
      <w:r>
        <w:t xml:space="preserve">theory of reality as the best we can hope to find. And they conclude with a riveting assessment of M-theory, an explanation of the laws governing us and our universe that is currently the only viable candidate for a complete</w:t>
      </w:r>
      <w:r>
        <w:t xml:space="preserve"> </w:t>
      </w:r>
      <w:r>
        <w:t xml:space="preserve">“</w:t>
      </w:r>
      <w:r>
        <w:t xml:space="preserve">theory of everything.</w:t>
      </w:r>
      <w:r>
        <w:t xml:space="preserve">”</w:t>
      </w:r>
      <w:r>
        <w:t xml:space="preserve"> </w:t>
      </w:r>
      <w:r>
        <w:t xml:space="preserve">If confirmed, they write, it will be the unified theory that Einstein was looking for, and the ultimate triumph of human reason.A succinct, startling, and lavishly illustrated guide to discoveries that are altering our understanding and threatening some of our most cherished belief systems, The Grand Design is a book that will inform—and provoke—like no other. …more</w:t>
      </w:r>
    </w:p>
    <w:bookmarkEnd w:id="372"/>
    <w:bookmarkStart w:id="373" w:name="Xab26a0b8434b13ecedf4d654c9c26c16c9727f7"/>
    <w:p>
      <w:pPr>
        <w:pStyle w:val="Heading2"/>
      </w:pPr>
      <w:r>
        <w:t xml:space="preserve">Peak: Secrets from the New Science of Expertise</w:t>
      </w:r>
    </w:p>
    <w:p>
      <w:pPr>
        <w:pStyle w:val="FirstParagraph"/>
      </w:pPr>
      <w:r>
        <w:t xml:space="preserve">A survey of the psychology of expertise, providing techniques for developing mastery of any skill, drawn from the authors’ extensive, pathfinding research</w:t>
      </w:r>
    </w:p>
    <w:bookmarkEnd w:id="373"/>
    <w:bookmarkStart w:id="374" w:name="X91c82df0024ee380df4b92d3923bd8050021844"/>
    <w:p>
      <w:pPr>
        <w:pStyle w:val="Heading2"/>
      </w:pPr>
      <w:r>
        <w:t xml:space="preserve">The Elegant Universe: Superstrings, Hidden Dimensions, and the Quest for the Ultimate Theory</w:t>
      </w:r>
    </w:p>
    <w:p>
      <w:pPr>
        <w:pStyle w:val="FirstParagraph"/>
      </w:pPr>
      <w:r>
        <w:t xml:space="preserve">The international bestseller that inspired a major Nova special and sparked a new understanding of the universe, now with a new preface and epilogue.Brian Greene, one of the world’s leading string theorists, peels away layers of mystery to reveal a universe that consists of eleven dimensions, where the fabric of space tears and repairs itself, and all matter—from the small The international bestseller that inspired a major Nova special and sparked a new understanding of the universe, now with a new preface and epilogue.Brian Greene, one of the world’s leading string theorists, peels away layers of mystery to reveal a universe that consists of eleven dimensions, where the fabric of space tears and repairs itself, and all matter—from the smallest quarks to the most gargantuan supernovas—is generated by the vibrations of microscopically tiny loops of energy. The Elegant Universe makes some of the most sophisticated concepts ever contemplated accessible and thoroughly entertaining, bringing us closer than ever to understanding how the universe works. …more</w:t>
      </w:r>
    </w:p>
    <w:bookmarkEnd w:id="374"/>
    <w:bookmarkStart w:id="375" w:name="X29a074bac0d20b2fec5a783dd5a8dd2f816cf1c"/>
    <w:p>
      <w:pPr>
        <w:pStyle w:val="Heading2"/>
      </w:pPr>
      <w:r>
        <w:t xml:space="preserve">The Disappearing Spoon: And Other True Tales of Madness, Love, and the History of the World from the Periodic Table of the Elements</w:t>
      </w:r>
    </w:p>
    <w:p>
      <w:pPr>
        <w:pStyle w:val="FirstParagraph"/>
      </w:pPr>
      <w:r>
        <w:t xml:space="preserve">From New York Times bestselling author Sam Kean comes incredible stories of science, history, finance, mythology, the arts, medicine, and more, as told by the Periodic Table. Why did Gandhi hate iodine (I, 53)? How did radium (Ra, 88) nearly ruin Marie Curie’s reputation? And why is gallium (Ga, 31) the go-to element for laboratory pranksters?</w:t>
      </w:r>
      <w:r>
        <w:rPr>
          <w:i/>
        </w:rPr>
        <w:t xml:space="preserve">The Periodic Table is a crow From New York Times bestselling author Sam Kean comes incredible stories of science, history, finance, mythology, the arts, medicine, and more, as told by the Periodic Table. Why did Gandhi hate iodine (I, 53)? How did radium (Ra, 88) nearly ruin Marie Curie’s reputation? And why is gallium (Ga, 31) the go-to element for laboratory pranksters?</w:t>
      </w:r>
      <w:r>
        <w:t xml:space="preserve">The Periodic Table is a crowning scientific achievement, but it’s also a treasure trove of adventure, betrayal, and obsession. These fascinating tales follow every element on the table as they play out their parts in human history, and in the lives of the (frequently) mad scientists who discovered them. THE DISAPPEARING SPOON masterfully fuses science with the classic lore of invention, investigation, and discovery–from the Big Bang through the end of time. *Though solid at room temperature, gallium is a moldable metal that melts at 84 degrees Fahrenheit. A classic science prank is to mold gallium spoons, serve them with tea, and watch guests recoil as their utensils disappear. …more</w:t>
      </w:r>
    </w:p>
    <w:bookmarkEnd w:id="375"/>
    <w:bookmarkStart w:id="376" w:name="Xec21c85cc4c432b67bced2631f99f62e2bc75a5"/>
    <w:p>
      <w:pPr>
        <w:pStyle w:val="Heading2"/>
      </w:pPr>
      <w:r>
        <w:t xml:space="preserve">Surely You’re Joking, Mr. Feynman!: Adventures of a Curious Character</w:t>
      </w:r>
    </w:p>
    <w:p>
      <w:pPr>
        <w:pStyle w:val="FirstParagraph"/>
      </w:pPr>
      <w:r>
        <w:t xml:space="preserve">Richard Feynman (1918-1988), winner of the Nobel Prize in physics, thrived on outrageous adventures. Here he recounts in his inimitable voice his experience trading ideas on atomic physics with Einstein and Bohr and ideas on gambling with Nick the Greek; cracking the uncrackable safes guarding the most deeply held nuclear secrets; painting a naked female toreador - and muc Richard Feynman (1918-1988), winner of the Nobel Prize in physics, thrived on outrageous adventures. Here he recounts in his inimitable voice his experience trading ideas on atomic physics with Einstein and Bohr and ideas on gambling with Nick the Greek; cracking the uncrackable safes guarding the most deeply held nuclear secrets; painting a naked female toreador - and much else of an eyebrow-raising nature.In short, here is Feynman’s life in all its eccentric glory - a combustible mixture of high intelligence, unlimited curiosity, and raging chutzpah. …more</w:t>
      </w:r>
    </w:p>
    <w:bookmarkEnd w:id="376"/>
    <w:bookmarkStart w:id="377" w:name="seven-brief-lessons-on-physics"/>
    <w:p>
      <w:pPr>
        <w:pStyle w:val="Heading2"/>
      </w:pPr>
      <w:r>
        <w:t xml:space="preserve">Seven Brief Lessons on Physics</w:t>
      </w:r>
    </w:p>
    <w:p>
      <w:pPr>
        <w:pStyle w:val="FirstParagraph"/>
      </w:pPr>
      <w:r>
        <w:t xml:space="preserve">Everything you need to know about the beauty ofmodern physics in less than 100 pages.In seven brief lessons, Italian theoretical physicist Carlo Rovelli guides readers with admirable clarity through the most transformative physics breakthroughs of the twentieth and twenty-first centuries. This playful, entertaining and mind-bending introduction to modern physics, already a Everything you need to know about the beauty of modern physics in less than 100 pages.In seven brief lessons, Italian theoretical physicist Carlo Rovelli guides readers with admirable clarity through the most transformative physics breakthroughs of the twentieth and twenty-first centuries. This playful, entertaining and mind-bending introduction to modern physics, already a major bestseller in Italy, explains general relativity, quantum mechanics, elementary particles, gravity, black holes, the complex architecture of the universe, and the role of humans in the strange world Rovelli describes. This is a book about the joy of discovery. It takes readers to the frontiers of our knowledge: to the most minute reaches of the fabric of space, back to the origins of the cosmos, and into the workings of our minds.</w:t>
      </w:r>
      <w:r>
        <w:t xml:space="preserve"> </w:t>
      </w:r>
      <w:r>
        <w:t xml:space="preserve">“</w:t>
      </w:r>
      <w:r>
        <w:t xml:space="preserve">Here, on the edge of what we know, in contact with the ocean of the unknown, shines the mystery and the beauty of the world,</w:t>
      </w:r>
      <w:r>
        <w:t xml:space="preserve">”</w:t>
      </w:r>
      <w:r>
        <w:t xml:space="preserve"> </w:t>
      </w:r>
      <w:r>
        <w:t xml:space="preserve">Rovelli writes.</w:t>
      </w:r>
      <w:r>
        <w:t xml:space="preserve"> </w:t>
      </w:r>
      <w:r>
        <w:t xml:space="preserve">“</w:t>
      </w:r>
      <w:r>
        <w:t xml:space="preserve">And it’s breathtaking.</w:t>
      </w:r>
      <w:r>
        <w:t xml:space="preserve">”</w:t>
      </w:r>
      <w:r>
        <w:t xml:space="preserve"> </w:t>
      </w:r>
      <w:r>
        <w:t xml:space="preserve">…more</w:t>
      </w:r>
    </w:p>
    <w:bookmarkEnd w:id="377"/>
    <w:bookmarkStart w:id="378" w:name="the-selfish-gene"/>
    <w:p>
      <w:pPr>
        <w:pStyle w:val="Heading2"/>
      </w:pPr>
      <w:r>
        <w:t xml:space="preserve">The Selfish Gene</w:t>
      </w:r>
    </w:p>
    <w:p>
      <w:pPr>
        <w:pStyle w:val="FirstParagraph"/>
      </w:pPr>
      <w:r>
        <w:t xml:space="preserve">Richard Dawkins’ brilliant reformulation of the theory of natural selection has the rare distinction of having provoked as much excitement and interest outside the scientific community as within it. His theories have helped change the whole nature of the study of social biology, and have forced thousands of readers to rethink their beliefs about life. In his internationall Richard Dawkins’ brilliant reformulation of the theory of natural selection has the rare distinction of having provoked as much excitement and interest outside the scientific community as within it. His theories have helped change the whole nature of the study of social biology, and have forced thousands of readers to rethink their beliefs about life. In his internationally bestselling, now classic volume, The Selfish Gene, Dawkins explains how the selfish gene can also be a subtle gene. The world of the selfish gene revolves around savage competition, ruthless exploitation, and deceit, and yet, Dawkins argues, acts of apparent altruism do exist in nature. Bees, for example, will commit suicide when they sting to protect the hive, and birds will risk their lives to warn the flock of an approaching hawk. This 30th anniversary edition of Dawkins’ fascinating book retains all original material, including the two enlightening chapters added in the second edition. In a new Introduction the author presents his thoughts thirty years after the publication of his first and most famous book, while the inclusion of the two-page original Foreword by brilliant American scientist Robert Trivers shows the enthusiastic reaction of the scientific community at that time. This edition is a celebration of a remarkable exposition of evolutionary thought, a work that has been widely hailed for its stylistic brilliance and deep scientific insights, and that continues to stimulate whole new areas of research today. …more</w:t>
      </w:r>
    </w:p>
    <w:p>
      <w:r>
        <w:br w:type="page"/>
      </w:r>
    </w:p>
    <w:bookmarkEnd w:id="378"/>
    <w:bookmarkEnd w:id="379"/>
    <w:bookmarkStart w:id="399" w:name="poetry"/>
    <w:p>
      <w:pPr>
        <w:pStyle w:val="Heading1"/>
      </w:pPr>
      <w:r>
        <w:t xml:space="preserve">Poetry</w:t>
      </w:r>
    </w:p>
    <w:bookmarkStart w:id="380" w:name="a-light-in-the-attic"/>
    <w:p>
      <w:pPr>
        <w:pStyle w:val="Heading2"/>
      </w:pPr>
      <w:r>
        <w:t xml:space="preserve">A Light in the Attic</w:t>
      </w:r>
    </w:p>
    <w:p>
      <w:pPr>
        <w:pStyle w:val="FirstParagraph"/>
      </w:pPr>
      <w:r>
        <w:t xml:space="preserve">It’s hard to imagine a world without A Light in the Attic. This now-classic collection of poetry and drawings from Shel Silverstein celebrates its 20th anniversary with this special edition. Silverstein’s humorous and creative verse can amuse the dowdiest of readers. Lemon-faced adults and fidgety kids sit still and read these rhythmic words and laugh and smile and love th It’s hard to imagine a world without A Light in the Attic. This now-classic collection of poetry and drawings from Shel Silverstein celebrates its 20th anniversary with this special edition. Silverstein’s humorous and creative verse can amuse the dowdiest of readers. Lemon-faced adults and fidgety kids sit still and read these rhythmic words and laugh and smile and love that Silverstein. Need proof of his genius? RockabyeRockabye baby, in the treetopDon’t you know a treetopIs no safe place to rock?And who put you up there,And your cradle, too?Baby, I think someone down here’sGot it in for you. Shel, you never sounded so good. …more</w:t>
      </w:r>
    </w:p>
    <w:bookmarkEnd w:id="380"/>
    <w:bookmarkStart w:id="381" w:name="the-black-maria"/>
    <w:p>
      <w:pPr>
        <w:pStyle w:val="Heading2"/>
      </w:pPr>
      <w:r>
        <w:t xml:space="preserve">The Black Maria</w:t>
      </w:r>
    </w:p>
    <w:p>
      <w:pPr>
        <w:pStyle w:val="FirstParagraph"/>
      </w:pPr>
      <w:r>
        <w:t xml:space="preserve">Praise for Aracelis Girmay:</w:t>
      </w:r>
      <w:r>
        <w:t xml:space="preserve">“</w:t>
      </w:r>
      <w:r>
        <w:t xml:space="preserve">[Girmay’s] every loss—she calls them estrangements—is a yearning for connection across time and place; her every fragment is a bulwark against ruin.</w:t>
      </w:r>
      <w:r>
        <w:t xml:space="preserve">”</w:t>
      </w:r>
      <w:r>
        <w:t xml:space="preserve"> </w:t>
      </w:r>
      <w:r>
        <w:t xml:space="preserve">— O, The Oprah Magazine</w:t>
      </w:r>
      <w:r>
        <w:t xml:space="preserve"> </w:t>
      </w:r>
      <w:r>
        <w:t xml:space="preserve">“</w:t>
      </w:r>
      <w:r>
        <w:t xml:space="preserve">In Aracelis Girmay we have a poet who collects, polishes, and shares stories with such brilliant invention, tenderness, and intellectual liveliness that it is understandabl Praise for Aracelis Girmay:</w:t>
      </w:r>
      <w:r>
        <w:t xml:space="preserve">”</w:t>
      </w:r>
      <w:r>
        <w:t xml:space="preserve">[Girmay’s] every loss—she calls them estrangements—is a yearning for connection across time and place; her every fragment is a bulwark against ruin." — O, The Oprah Magazine</w:t>
      </w:r>
      <w:r>
        <w:t xml:space="preserve"> </w:t>
      </w:r>
      <w:r>
        <w:t xml:space="preserve">“</w:t>
      </w:r>
      <w:r>
        <w:t xml:space="preserve">In Aracelis Girmay we have a poet who collects, polishes, and shares stories with such brilliant invention, tenderness, and intellectual liveliness that it is understandable that we think of her as the blessed curator of our collective histories. There is in her art the vulnerability of one who lives inside of the stories that she gathers in this remarkable collection. Her poems set off alarms even as they transform the world she inhabits, showing us, in the process, exactly what she asks of Romare Bearden’s art:</w:t>
      </w:r>
      <w:r>
        <w:t xml:space="preserve"> </w:t>
      </w:r>
      <w:r>
        <w:t xml:space="preserve">‘</w:t>
      </w:r>
      <w:r>
        <w:t xml:space="preserve">…how not to // assign all blackness near the sea / a captivity.</w:t>
      </w:r>
      <w:r>
        <w:t xml:space="preserve">’</w:t>
      </w:r>
      <w:r>
        <w:t xml:space="preserve"> </w:t>
      </w:r>
      <w:r>
        <w:t xml:space="preserve">This is one of the many sweet contradictions in the black maria, which</w:t>
      </w:r>
      <w:r>
        <w:t xml:space="preserve"> </w:t>
      </w:r>
      <w:r>
        <w:t xml:space="preserve">‘</w:t>
      </w:r>
      <w:r>
        <w:t xml:space="preserve">is a black flag / wounding the pastoral.</w:t>
      </w:r>
      <w:r>
        <w:t xml:space="preserve">’</w:t>
      </w:r>
      <w:r>
        <w:t xml:space="preserve"> </w:t>
      </w:r>
      <w:r>
        <w:t xml:space="preserve">I am deeply thankful that we have a poet of her unique and singular talent writing today.</w:t>
      </w:r>
      <w:r>
        <w:t xml:space="preserve">”</w:t>
      </w:r>
      <w:r>
        <w:t xml:space="preserve"> </w:t>
      </w:r>
      <w:r>
        <w:t xml:space="preserve">—Kwame DawesTaking its name from the moon’s dark plains, misidentified as seas by early astronomers, the black maria investigates African diasporic histories, the consequences of racism within American culture, and the question of human identity. Central to this project is a desire to recognize the lives of Eritrean refugees who have been made invisible by years of immigration crisis, refugee status, exile, and resulting statelessness. The recipient of a 2015 Whiting Award for Poetry, Girmay’s newest collection elegizes and celebrates life, while wrestling with the humanistic notion of seeing beyond: seeing violence, seeing grace, and seeing each other better.</w:t>
      </w:r>
      <w:r>
        <w:t xml:space="preserve">“</w:t>
      </w:r>
      <w:r>
        <w:t xml:space="preserve">to the sea</w:t>
      </w:r>
      <w:r>
        <w:t xml:space="preserve">”</w:t>
      </w:r>
      <w:r>
        <w:t xml:space="preserve">great storage house, historyon which we rode, we touchedthe brief pulse of your flutteringpages, spelled with salt &amp; life,your rage, your indifferenceyour gentleness washing our feet,all of you going onwhether or not we live,to you we bring our carnationsyellow &amp; pink, how they floatlike bright sentences atopyour memory’s dark hairAracelis Girmay is the author of three poetry collections, the black maria; Kingdom Animalia, which won the Isabella Gardner Award and was a finalist for the NBCC Award; and Teeth. The recipient of a 2015 Whiting Award, she has received grants and fellowships from the Jerome, Cave Canem, and Watson foundations, as well as Civitella Ranieri and the NEA. She currently teaches at Hampshire College’s School for Interdisciplinary Arts and in Drew University’s low residency MFA program. Originally from Santa Ana, California, she splits her time between New York and Amherst, Massachusetts. …more</w:t>
      </w:r>
    </w:p>
    <w:bookmarkEnd w:id="381"/>
    <w:bookmarkStart w:id="382" w:name="shakespeares-sonnets"/>
    <w:p>
      <w:pPr>
        <w:pStyle w:val="Heading2"/>
      </w:pPr>
      <w:r>
        <w:t xml:space="preserve">Shakespeare’s Sonnets</w:t>
      </w:r>
    </w:p>
    <w:p>
      <w:pPr>
        <w:pStyle w:val="FirstParagraph"/>
      </w:pPr>
      <w:r>
        <w:t xml:space="preserve">This book is an important and complete collection of the Sonnets of William Shakespeare. Most readers are aware of the great plays and manuscripts written for the stage, but are unaware of the magnificent Sonnets which were written around the same period. This is an excellent, complete collection of the Sonnets and poetry of William Shakespeare and should not be missed by This book is an important and complete collection of the Sonnets of William Shakespeare. Most readers are aware of the great plays and manuscripts written for the stage, but are unaware of the magnificent Sonnets which were written around the same period. This is an excellent, complete collection of the Sonnets and poetry of William Shakespeare and should not be missed by those interested in the completion of a collection of his writings and those interested in early poetic works. …more</w:t>
      </w:r>
    </w:p>
    <w:bookmarkEnd w:id="382"/>
    <w:bookmarkStart w:id="383" w:name="olio"/>
    <w:p>
      <w:pPr>
        <w:pStyle w:val="Heading2"/>
      </w:pPr>
      <w:r>
        <w:t xml:space="preserve">Olio</w:t>
      </w:r>
    </w:p>
    <w:p>
      <w:pPr>
        <w:pStyle w:val="FirstParagraph"/>
      </w:pPr>
      <w:r>
        <w:t xml:space="preserve">Part fact, part fiction, Tyehimba Jess’s much anticipated second book weaves sonnet, song, and narrative to examine the lives of mostly unrecorded African American performers directly before and after the Civil War up to World War I. Olio is an effort to understand how they met, resisted, complicated, co-opted, and sometimes defeated attempts to minstrelize them.So, while Part fact, part fiction, Tyehimba Jess’s much anticipated second book weaves sonnet, song, and narrative to examine the lives of mostly unrecorded African American performers directly before and after the Civil War up to World War I. Olio is an effort to understand how they met, resisted, complicated, co-opted, and sometimes defeated attempts to minstrelize them.So, while I lead this choir, I still find thatI’m being led…I’m a missionarymending my faith in the midst of this flock…I toil in their fields of praise. When folks seethese freedmen stand and sing, they hear their Godspeak in tongues. These nine dark mouths sing shelter;they echo a hymn’s haven from slavery’s weather.Detroit native Tyehimba Jess’ first book of poetry, leadbelly, was a winner of the 2004 National Poetry Series. Jess, a Cave Canem and NYU Alumni, has received fellowships from the Whiting Foundation, National Endowment for the Arts, Illinois Arts Council, and the Provincetown Fine Arts Work Center. Jess is also a veteran of the 2000 and 2001 Green Mill Poetry Slam Team. He exhibited his poetry at the 2011 TEDxNashville Conference. Jess is an Associate Professor of English at College of Staten Island. …more</w:t>
      </w:r>
    </w:p>
    <w:bookmarkEnd w:id="383"/>
    <w:bookmarkStart w:id="384" w:name="you-cant-bury-them-all-poems"/>
    <w:p>
      <w:pPr>
        <w:pStyle w:val="Heading2"/>
      </w:pPr>
      <w:r>
        <w:t xml:space="preserve">You can’t bury them all: Poems</w:t>
      </w:r>
    </w:p>
    <w:p>
      <w:pPr>
        <w:pStyle w:val="FirstParagraph"/>
      </w:pPr>
      <w:r>
        <w:t xml:space="preserve">A poetry that is at once harrowing, angry, and achingly beautiful Patrick Woodcock has spent the past seven years engaging with and being shaped by the people, politics, and landscapes of the Kurdish north of Iraq, Fort Good Hope in the Northwest Territories, and Azerbaijan. His powerful new collection offers a poetry that simultaneously explores hope and horror while doc A poetry that is at once harrowing, angry, and achingly beautiful Patrick Woodcock has spent the past seven years engaging with and being shaped by the people, politics, and landscapes of the Kurdish north of Iraq, Fort Good Hope in the Northwest Territories, and Azerbaijan. His powerful new collection offers a poetry that simultaneously explores hope and horror while documenting the transformative processes of coping. You can’t bury them all follows the narratives we construct to survive the tragic failures of our humanity to their very end: everything that’s buried by snow, dirt, and ash, just like everything that’s buried by politics, homophobia, sexism, racism, religion; and history is resurrected, demanding to be heard and addressed.In Woodcock’s poetry, how we deal with what resurfaces is the key. What do those who suffer really mean to those who have abandoned them to small, conscience-soothing charitable donations or the occasional tweet? How can the poet, or anyone else, sleep at night knowing homosexuals are being thrown off building tops, after one steps into a hole and finds an abandoned corpse in an Azeri cemetery, or after the elders of an Aboriginal community are left helpless against those who only want to exploit them? Still, You can’t bury them all demonstrates that the world is not just the horrific place the media often portrays. In each of the worlds he touches, Woodcock discovers a spirit and strength to celebrate. …more</w:t>
      </w:r>
    </w:p>
    <w:bookmarkEnd w:id="384"/>
    <w:bookmarkStart w:id="385" w:name="slow-states-of-collapse-poems"/>
    <w:p>
      <w:pPr>
        <w:pStyle w:val="Heading2"/>
      </w:pPr>
      <w:r>
        <w:t xml:space="preserve">Slow States of Collapse: Poems</w:t>
      </w:r>
    </w:p>
    <w:p>
      <w:pPr>
        <w:pStyle w:val="FirstParagraph"/>
      </w:pPr>
      <w:r>
        <w:t xml:space="preserve">The eagerly anticipated debut from one of Canada’s most exciting new poets In her debut collection, Ashley-Elizabeth Best explores the cultivation of resilience during uncertain and often trying times. It’s a book built around day-to-day conflicts — poems about love, family, grief, power, and longing. Navigating the fault lines of popular culture and traditional poetry to The eagerly anticipated debut from one of Canada’s most exciting new poets In her debut collection, Ashley-Elizabeth Best explores the cultivation of resilience during uncertain and often trying times. It’s a book built around day-to-day conflicts — poems about love, family, grief, power, and longing. Navigating the fault lines of popular culture and traditional poetry to assert that we are all history makers, Slow States of Collapse enters the landscape of personal narrative in an attempt to reconcile life’s little universal griefs.Slow States of Collapse presents a world that is at once menacing and full of wonder and grace. It’s a poetry of</w:t>
      </w:r>
      <w:r>
        <w:t xml:space="preserve"> </w:t>
      </w:r>
      <w:r>
        <w:t xml:space="preserve">“</w:t>
      </w:r>
      <w:r>
        <w:t xml:space="preserve">casual cruelty</w:t>
      </w:r>
      <w:r>
        <w:t xml:space="preserve">”</w:t>
      </w:r>
      <w:r>
        <w:t xml:space="preserve"> </w:t>
      </w:r>
      <w:r>
        <w:t xml:space="preserve">and</w:t>
      </w:r>
      <w:r>
        <w:t xml:space="preserve"> </w:t>
      </w:r>
      <w:r>
        <w:t xml:space="preserve">“</w:t>
      </w:r>
      <w:r>
        <w:t xml:space="preserve">kisses like / puncture wounds,</w:t>
      </w:r>
      <w:r>
        <w:t xml:space="preserve">”</w:t>
      </w:r>
      <w:r>
        <w:t xml:space="preserve"> </w:t>
      </w:r>
      <w:r>
        <w:t xml:space="preserve">of</w:t>
      </w:r>
      <w:r>
        <w:t xml:space="preserve"> </w:t>
      </w:r>
      <w:r>
        <w:t xml:space="preserve">“</w:t>
      </w:r>
      <w:r>
        <w:t xml:space="preserve">something too tender to touch</w:t>
      </w:r>
      <w:r>
        <w:t xml:space="preserve">”</w:t>
      </w:r>
      <w:r>
        <w:t xml:space="preserve"> </w:t>
      </w:r>
      <w:r>
        <w:t xml:space="preserve">and</w:t>
      </w:r>
      <w:r>
        <w:t xml:space="preserve"> </w:t>
      </w:r>
      <w:r>
        <w:t xml:space="preserve">“</w:t>
      </w:r>
      <w:r>
        <w:t xml:space="preserve">the threat of an intense beauty.</w:t>
      </w:r>
      <w:r>
        <w:t xml:space="preserve">”</w:t>
      </w:r>
      <w:r>
        <w:t xml:space="preserve"> </w:t>
      </w:r>
      <w:r>
        <w:t xml:space="preserve">In this collection, illness confronts bedside manners while a migrant restlessness also paints remarkable portraits of shifting self-image, and in the process the nature of personal and political power is reimagined. …more</w:t>
      </w:r>
    </w:p>
    <w:bookmarkEnd w:id="385"/>
    <w:bookmarkStart w:id="386" w:name="untitled-collection-sabbath-poems-2014"/>
    <w:p>
      <w:pPr>
        <w:pStyle w:val="Heading2"/>
      </w:pPr>
      <w:r>
        <w:t xml:space="preserve">Untitled Collection: Sabbath Poems 2014</w:t>
      </w:r>
    </w:p>
    <w:p>
      <w:pPr>
        <w:pStyle w:val="FirstParagraph"/>
      </w:pPr>
      <w:r>
        <w:t xml:space="preserve">More than thirty-five years ago, when the weather allowed, Wendell Berry began spending his sabbaths outdoors, walking and wandering around familiar territory, seeking a deep intimacy only time could provide. These walks arranged themselves into poems and each year since he has completed a sequence dated by the year of its composition. Last year we collected the lot into a More than thirty-five years ago, when the weather allowed, Wendell Berry began spending his sabbaths outdoors, walking and wandering around familiar territory, seeking a deep intimacy only time could provide. These walks arranged themselves into poems and each year since he has completed a sequence dated by the year of its composition. Last year we collected the lot into a collection, This Day, the Sabbath Poems 1979-2013. This new sequence for the following year is one of the richest yet. This group provides a virtual syllabus for all of Mr. Berry’s cultural and agricultural work in concentrated form. Many of these poems are drawn from the view from a small porch in the woods, a place of stillness and reflection, a vantage point</w:t>
      </w:r>
      <w:r>
        <w:t xml:space="preserve"> </w:t>
      </w:r>
      <w:r>
        <w:t xml:space="preserve">“</w:t>
      </w:r>
      <w:r>
        <w:t xml:space="preserve">of the one/life of the forest composed/of uncountable lives in countless/years each life coherent itself within/ the coherence, the great composure,/of all.</w:t>
      </w:r>
      <w:r>
        <w:t xml:space="preserve">”</w:t>
      </w:r>
      <w:r>
        <w:t xml:space="preserve"> </w:t>
      </w:r>
      <w:r>
        <w:t xml:space="preserve">A new collection of Wendell Berry poems is always an occasion of joyful celebration and this one is especially so. …more</w:t>
      </w:r>
    </w:p>
    <w:bookmarkEnd w:id="386"/>
    <w:bookmarkStart w:id="387" w:name="poems-that-make-grown-women-cry"/>
    <w:p>
      <w:pPr>
        <w:pStyle w:val="Heading2"/>
      </w:pPr>
      <w:r>
        <w:t xml:space="preserve">Poems That Make Grown Women Cry</w:t>
      </w:r>
    </w:p>
    <w:p>
      <w:pPr>
        <w:pStyle w:val="FirstParagraph"/>
      </w:pPr>
      <w:r>
        <w:t xml:space="preserve">Following the success of their anthology Poems That Make Grown Men Cry, father-and-son team Anthony and Ben Holden, working with Amnesty International, have asked the same revealing question of 100 remarkable women. What poem has moved you to tears?The poems chosen range from the eighth century to today, from Rumi and Shakespeare to Sylvia Plath, W.H. Auden to Carol Ann Du Following the success of their anthology Poems That Make Grown Men Cry, father-and-son team Anthony and Ben Holden, working with Amnesty International, have asked the same revealing question of 100 remarkable women. What poem has moved you to tears?The poems chosen range from the eighth century to today, from Rumi and Shakespeare to Sylvia Plath, W.H. Auden to Carol Ann Duffy, Pablo Neruda and Derek Walcott to Imtiaz Dharker and Warsan Shire. Their themes range from love and loss, through mortality and mystery, war and peace, to the beauty and variety of nature. From Yoko Ono to Judi Dench, Chimamanda Ngozi Adichie to Elena Ferrante, Carol Ann Duffy to Kaui Hart Hemmings, and Joan Baez to Nikki Giovanni, this unique collection delivers private insights into the minds of women whose writing, acting, and thinking are admired around the world. …more</w:t>
      </w:r>
    </w:p>
    <w:bookmarkEnd w:id="387"/>
    <w:bookmarkStart w:id="388" w:name="night-sky-with-exit-wounds"/>
    <w:p>
      <w:pPr>
        <w:pStyle w:val="Heading2"/>
      </w:pPr>
      <w:r>
        <w:t xml:space="preserve">Night Sky with Exit Wounds</w:t>
      </w:r>
    </w:p>
    <w:p>
      <w:pPr>
        <w:pStyle w:val="FirstParagraph"/>
      </w:pPr>
      <w:r>
        <w:t xml:space="preserve">“</w:t>
      </w:r>
      <w:r>
        <w:t xml:space="preserve">Reading Vuong is like watching a fish move: he manages the varied currents of English with muscled intuition. His poems are by turns graceful and wonderstruck. His lines are both long and short, his pose narrative and lyric, his diction formal and insouciant. From the outside, Vuong has fashioned a poetry of inclusion.</w:t>
      </w:r>
      <w:r>
        <w:t xml:space="preserve">”</w:t>
      </w:r>
      <w:r>
        <w:t xml:space="preserve">—The New YorkerOcean Vuong’s first full-length collec</w:t>
      </w:r>
      <w:r>
        <w:t xml:space="preserve"> </w:t>
      </w:r>
      <w:r>
        <w:t xml:space="preserve">“</w:t>
      </w:r>
      <w:r>
        <w:t xml:space="preserve">Reading Vuong is like watching a fish move: he manages the varied currents of English with muscled intuition. His poems are by turns graceful and wonderstruck. His lines are both long and short, his pose narrative and lyric, his diction formal and insouciant. From the outside, Vuong has fashioned a poetry of inclusion.</w:t>
      </w:r>
      <w:r>
        <w:t xml:space="preserve">”</w:t>
      </w:r>
      <w:r>
        <w:t xml:space="preserve">—The New YorkerOcean Vuong’s first full-length collection aims straight for the perennial</w:t>
      </w:r>
      <w:r>
        <w:t xml:space="preserve"> </w:t>
      </w:r>
      <w:r>
        <w:t xml:space="preserve">“</w:t>
      </w:r>
      <w:r>
        <w:t xml:space="preserve">big</w:t>
      </w:r>
      <w:r>
        <w:t xml:space="preserve">”</w:t>
      </w:r>
      <w:r>
        <w:t xml:space="preserve">—and very human—subjects of romance, family, memory, grief, war, and melancholia. None of these he allows to overwhelm his spirit or his poems, which demonstrate, through breath and cadence and unrepentant enthrallment, that a gentle palm on a chest can calm the fiercest hungers. …more</w:t>
      </w:r>
    </w:p>
    <w:bookmarkEnd w:id="388"/>
    <w:bookmarkStart w:id="389" w:name="salt."/>
    <w:p>
      <w:pPr>
        <w:pStyle w:val="Heading2"/>
      </w:pPr>
      <w:r>
        <w:t xml:space="preserve">salt.</w:t>
      </w:r>
    </w:p>
    <w:p>
      <w:pPr>
        <w:pStyle w:val="FirstParagraph"/>
      </w:pPr>
      <w:r>
        <w:t xml:space="preserve">Salt is a journey through warmth and sharpness. This collection of poetry explores the realities of multiple identities, language, diasporic life &amp; pain, the self, community, healing, celebration, and love.</w:t>
      </w:r>
    </w:p>
    <w:bookmarkEnd w:id="389"/>
    <w:bookmarkStart w:id="390" w:name="X1bf22e9ac24a676cc5d9fb89236e5c1356e7d29"/>
    <w:p>
      <w:pPr>
        <w:pStyle w:val="Heading2"/>
      </w:pPr>
      <w:r>
        <w:t xml:space="preserve">Quarter Life Poetry: Poems for the Young, Broke and Hangry</w:t>
      </w:r>
    </w:p>
    <w:p>
      <w:pPr>
        <w:pStyle w:val="FirstParagraph"/>
      </w:pPr>
      <w:r>
        <w:t xml:space="preserve">The creator of the popular Tumblr and Instagram</w:t>
      </w:r>
      <w:r>
        <w:t xml:space="preserve"> </w:t>
      </w:r>
      <w:r>
        <w:t xml:space="preserve">“</w:t>
      </w:r>
      <w:r>
        <w:t xml:space="preserve">Quarter Life Poetry</w:t>
      </w:r>
      <w:r>
        <w:t xml:space="preserve">”</w:t>
      </w:r>
      <w:r>
        <w:t xml:space="preserve"> </w:t>
      </w:r>
      <w:r>
        <w:t xml:space="preserve">tackles the real-life truths of work, money, sex, and many other challenges 20-somethings face in a laugh-out-loud collection of poetry.Samantha Jayne knows that life post-college isn’t as glamorous as all undergrads think it’s going to be… because she’s currently living it. A graphic artist, Sam start The creator of the popular Tumblr and Instagram</w:t>
      </w:r>
      <w:r>
        <w:t xml:space="preserve"> </w:t>
      </w:r>
      <w:r>
        <w:t xml:space="preserve">“</w:t>
      </w:r>
      <w:r>
        <w:t xml:space="preserve">Quarter Life Poetry</w:t>
      </w:r>
      <w:r>
        <w:t xml:space="preserve">”</w:t>
      </w:r>
      <w:r>
        <w:t xml:space="preserve"> </w:t>
      </w:r>
      <w:r>
        <w:t xml:space="preserve">tackles the real-life truths of work, money, sex, and many other challenges 20-somethings face in a laugh-out-loud collection of poetry.Samantha Jayne knows that life post-college isn’t as glamorous as all undergrads think it’s going to be… because she’s currently living it. A graphic artist, Sam started creating doodles and funny poems about her life as a 25-year-old. And when she decided to put them on Instagram, the captions were full of other people tagging friends and saying,</w:t>
      </w:r>
      <w:r>
        <w:t xml:space="preserve"> </w:t>
      </w:r>
      <w:r>
        <w:t xml:space="preserve">“</w:t>
      </w:r>
      <w:r>
        <w:t xml:space="preserve">This is literally us.</w:t>
      </w:r>
      <w:r>
        <w:t xml:space="preserve">”</w:t>
      </w:r>
      <w:r>
        <w:t xml:space="preserve"> </w:t>
      </w:r>
      <w:r>
        <w:t xml:space="preserve">At a time where it seems like everyone around you is getting married, making more money than you do, and paying off their student loans, Sam’s poetry captures the voice of millennials everywhere who know that being in your 20s can sometimes be the exact opposite of</w:t>
      </w:r>
      <w:r>
        <w:t xml:space="preserve"> </w:t>
      </w:r>
      <w:r>
        <w:t xml:space="preserve">“</w:t>
      </w:r>
      <w:r>
        <w:t xml:space="preserve">the best years of your life.</w:t>
      </w:r>
      <w:r>
        <w:t xml:space="preserve">”</w:t>
      </w:r>
      <w:r>
        <w:t xml:space="preserve"> </w:t>
      </w:r>
      <w:r>
        <w:t xml:space="preserve">…more</w:t>
      </w:r>
    </w:p>
    <w:bookmarkEnd w:id="390"/>
    <w:bookmarkStart w:id="391" w:name="X27363c3aa05764515c01be63f39e3d64e142a66"/>
    <w:p>
      <w:pPr>
        <w:pStyle w:val="Heading2"/>
      </w:pPr>
      <w:r>
        <w:t xml:space="preserve">Out of Print: City Lights Spotlight No. 14</w:t>
      </w:r>
    </w:p>
    <w:p>
      <w:pPr>
        <w:pStyle w:val="FirstParagraph"/>
      </w:pPr>
      <w:r>
        <w:t xml:space="preserve">The third full-length collectionby Julien Poirier, Out of Print is a truly bicoastal volume, reflecting the poet’s years in New York as well as his return to his Bay Area roots. Consider it a meetinghouse between late New York School and contemporary California surrealism, a series of quips intercepted from America’s underground poetry telegraph, or an absurdist mirror hel The third full-length collection by Julien Poirier, Out of Print is a truly bicoastal volume, reflecting the poet’s years in New York as well as his return to his Bay Area roots. Consider it a meetinghouse between late New York School and contemporary California surrealism, a series of quips intercepted from America’s underground poetry telegraph, or an absurdist mirror held up to consumerist culture.</w:t>
      </w:r>
      <w:r>
        <w:t xml:space="preserve">“</w:t>
      </w:r>
      <w:r>
        <w:t xml:space="preserve">Welcome Julien Poirier! What a distinct inspired voice. His work is abundant in surprise. His musical,often bonkers play of language is, for me, a source of delight &amp; revelation.</w:t>
      </w:r>
      <w:r>
        <w:t xml:space="preserve">”</w:t>
      </w:r>
      <w:r>
        <w:t xml:space="preserve">—David Meltzer</w:t>
      </w:r>
      <w:r>
        <w:t xml:space="preserve">“</w:t>
      </w:r>
      <w:r>
        <w:t xml:space="preserve">Julien Poirier’s poems calibrate the vernacular in a sublime mathematics of commonalities. The effect is that of feelings on the run, enunciated clearly. In a sudden down-draught—</w:t>
      </w:r>
      <w:r>
        <w:t xml:space="preserve">‘</w:t>
      </w:r>
      <w:r>
        <w:t xml:space="preserve">You’re wind, you melt on my tongue</w:t>
      </w:r>
      <w:r>
        <w:t xml:space="preserve">’</w:t>
      </w:r>
      <w:r>
        <w:t xml:space="preserve">—he’ll take the contemporary love poem into new stretches of believability while knowingly calling to account the failings that, whether perennial or merely topical, hem round ourselves to disastrous effect. For, no mistake, Out of Print means business: a forceful wake-up call, allowing as how for this old world the time for meaningful action may well have run out and we’ve joined the fabled damned, lost but for such eloquence, affection, and mad, mad laughter in Hell’s despite.</w:t>
      </w:r>
      <w:r>
        <w:t xml:space="preserve">”</w:t>
      </w:r>
      <w:r>
        <w:t xml:space="preserve">—Bill Berkson</w:t>
      </w:r>
      <w:r>
        <w:t xml:space="preserve">“</w:t>
      </w:r>
      <w:r>
        <w:t xml:space="preserve">Out of Print’s unexpectedly a love poem, its humor sharpening into dissonant pleasure. And what a pleasure! Julien Poirier’s weirdly direct and directly weird poems notice what an event is, whether it’s four square monks in a Coupe de Ville or becoming the Invisible Hand, and render that event into a sensual and searching landscape. You are really there, no where, but there, in poetry as a means to think differently, and maybe, absurdly, hope.</w:t>
      </w:r>
      <w:r>
        <w:t xml:space="preserve">”</w:t>
      </w:r>
      <w:r>
        <w:t xml:space="preserve">—Karen WeiserJulien Poirier is the co-founder of Ugly Duckling Presse. He has taught poetry in New York City and San Francisco public schools and at San Quentin State Prison. Previous books include Way Too West (2015) and El Golpe Chileño (2010). …more</w:t>
      </w:r>
    </w:p>
    <w:bookmarkEnd w:id="391"/>
    <w:bookmarkStart w:id="392" w:name="les-fleurs-du-mal"/>
    <w:p>
      <w:pPr>
        <w:pStyle w:val="Heading2"/>
      </w:pPr>
      <w:r>
        <w:t xml:space="preserve">Les Fleurs du Mal</w:t>
      </w:r>
    </w:p>
    <w:p>
      <w:pPr>
        <w:pStyle w:val="FirstParagraph"/>
      </w:pPr>
      <w:r>
        <w:t xml:space="preserve">Presents the first American translation of the complete text of Baudelaire’s 1857 masterwork and includes the complete original French texts for easy comparison.</w:t>
      </w:r>
    </w:p>
    <w:bookmarkEnd w:id="392"/>
    <w:bookmarkStart w:id="393" w:name="howl-and-other-poems"/>
    <w:p>
      <w:pPr>
        <w:pStyle w:val="Heading2"/>
      </w:pPr>
      <w:r>
        <w:t xml:space="preserve">Howl and Other Poems</w:t>
      </w:r>
    </w:p>
    <w:p>
      <w:pPr>
        <w:pStyle w:val="FirstParagraph"/>
      </w:pPr>
      <w:r>
        <w:t xml:space="preserve">The prophetic poem that launched a generation when it was first published in 1965 is here presented in a commemorative fortieth Anniversary Edition.When the book arrived from its British printers, it was seized almost immediately by U.S. Customs, and shortly thereafter the San Francisco police arrested its publisher and editor, Lawrence Ferlinghetti, together with City Lig The prophetic poem that launched a generation when it was first published in 1965 is here presented in a commemorative fortieth Anniversary Edition.When the book arrived from its British printers, it was seized almost immediately by U.S. Customs, and shortly thereafter the San Francisco police arrested its publisher and editor, Lawrence Ferlinghetti, together with City Lights Bookstore manager Shigeyoshi Murao. The two of them were charged with disseminating obscene literature, and the case went to trial in the municipal court of Judge Clayton Horn. A parade of distinguished literary and academic witnesses persuaded the judge that the title poem was indeed not obscene and that it had</w:t>
      </w:r>
      <w:r>
        <w:t xml:space="preserve"> </w:t>
      </w:r>
      <w:r>
        <w:t xml:space="preserve">“</w:t>
      </w:r>
      <w:r>
        <w:t xml:space="preserve">redeeming social significance.</w:t>
      </w:r>
      <w:r>
        <w:t xml:space="preserve">”</w:t>
      </w:r>
      <w:r>
        <w:t xml:space="preserve">Thus was Howl &amp; Other Poems freed to become the single most influential poetic work of the post-World War II era, with over 900,000 copies now in print." …more</w:t>
      </w:r>
    </w:p>
    <w:bookmarkEnd w:id="393"/>
    <w:bookmarkStart w:id="394" w:name="X301c58825bf8e9bff0023901a2265d43c064634"/>
    <w:p>
      <w:pPr>
        <w:pStyle w:val="Heading2"/>
      </w:pPr>
      <w:r>
        <w:t xml:space="preserve">Leave This Song Behind: Teen Poetry at Its Best</w:t>
      </w:r>
    </w:p>
    <w:p>
      <w:pPr>
        <w:pStyle w:val="FirstParagraph"/>
      </w:pPr>
      <w:r>
        <w:t xml:space="preserve">It’s been 10 years since the last book in the</w:t>
      </w:r>
      <w:r>
        <w:t xml:space="preserve"> </w:t>
      </w:r>
      <w:r>
        <w:t xml:space="preserve">“</w:t>
      </w:r>
      <w:r>
        <w:t xml:space="preserve">Teen Ink</w:t>
      </w:r>
      <w:r>
        <w:t xml:space="preserve">”</w:t>
      </w:r>
      <w:r>
        <w:t xml:space="preserve"> </w:t>
      </w:r>
      <w:r>
        <w:t xml:space="preserve">series" Written in the Dirt</w:t>
      </w:r>
      <w:r>
        <w:t xml:space="preserve"> </w:t>
      </w:r>
      <w:r>
        <w:t xml:space="preserve">“</w:t>
      </w:r>
      <w:r>
        <w:t xml:space="preserve">was published. Now, a whole new batch of teen writers has emerged with their own unique voices.</w:t>
      </w:r>
      <w:r>
        <w:t xml:space="preserve">”</w:t>
      </w:r>
      <w:r>
        <w:t xml:space="preserve">Leave This Song Behind" features the best poetry submitted by those writers to</w:t>
      </w:r>
      <w:r>
        <w:t xml:space="preserve"> </w:t>
      </w:r>
      <w:r>
        <w:t xml:space="preserve">“</w:t>
      </w:r>
      <w:r>
        <w:t xml:space="preserve">Teen Ink</w:t>
      </w:r>
      <w:r>
        <w:t xml:space="preserve">”</w:t>
      </w:r>
      <w:r>
        <w:t xml:space="preserve"> </w:t>
      </w:r>
      <w:r>
        <w:t xml:space="preserve">over the last five years. The pieces in this book were chosen because they were so powerful that they It’s been 10 years since the last book in the</w:t>
      </w:r>
      <w:r>
        <w:t xml:space="preserve"> </w:t>
      </w:r>
      <w:r>
        <w:t xml:space="preserve">“</w:t>
      </w:r>
      <w:r>
        <w:t xml:space="preserve">Teen Ink</w:t>
      </w:r>
      <w:r>
        <w:t xml:space="preserve">”</w:t>
      </w:r>
      <w:r>
        <w:t xml:space="preserve"> </w:t>
      </w:r>
      <w:r>
        <w:t xml:space="preserve">series" Written in the Dirt</w:t>
      </w:r>
      <w:r>
        <w:t xml:space="preserve"> </w:t>
      </w:r>
      <w:r>
        <w:t xml:space="preserve">“</w:t>
      </w:r>
      <w:r>
        <w:t xml:space="preserve">was published. Now, a whole new batch of teen writers has emerged with their own unique voices.</w:t>
      </w:r>
      <w:r>
        <w:t xml:space="preserve">”</w:t>
      </w:r>
      <w:r>
        <w:t xml:space="preserve">Leave This Song Behind" features the best poetry submitted by those writers to</w:t>
      </w:r>
      <w:r>
        <w:t xml:space="preserve"> </w:t>
      </w:r>
      <w:r>
        <w:t xml:space="preserve">“</w:t>
      </w:r>
      <w:r>
        <w:t xml:space="preserve">Teen Ink</w:t>
      </w:r>
      <w:r>
        <w:t xml:space="preserve">”</w:t>
      </w:r>
      <w:r>
        <w:t xml:space="preserve"> </w:t>
      </w:r>
      <w:r>
        <w:t xml:space="preserve">over the last five years. The pieces in this book were chosen because they were so powerful that they stood out from the rest.</w:t>
      </w:r>
      <w:r>
        <w:t xml:space="preserve"> </w:t>
      </w:r>
      <w:r>
        <w:t xml:space="preserve">“</w:t>
      </w:r>
      <w:r>
        <w:t xml:space="preserve">Teen Ink</w:t>
      </w:r>
      <w:r>
        <w:t xml:space="preserve">”</w:t>
      </w:r>
      <w:r>
        <w:t xml:space="preserve"> </w:t>
      </w:r>
      <w:r>
        <w:t xml:space="preserve">editors took a deep look into each poem’s strengths then divided</w:t>
      </w:r>
      <w:r>
        <w:t xml:space="preserve"> </w:t>
      </w:r>
      <w:r>
        <w:t xml:space="preserve">“</w:t>
      </w:r>
      <w:r>
        <w:t xml:space="preserve">Leave This Song Behind</w:t>
      </w:r>
      <w:r>
        <w:t xml:space="preserve">”</w:t>
      </w:r>
      <w:r>
        <w:t xml:space="preserve"> </w:t>
      </w:r>
      <w:r>
        <w:t xml:space="preserve">into seven sections based on the poetic techniques or qualities that moved them most. Vivid sensory details made some poems shine; others caught their attention with simple, sparse language. Still others were chosen because of their thoughtful use of form; compelling stories; strong figurative language; unexpected connections and wit; and fresh writing about familiar topics.Dig in and let these brave young voices capture your heart and mind with their passion, their pain, and their amazing poetry! …more</w:t>
      </w:r>
    </w:p>
    <w:bookmarkEnd w:id="394"/>
    <w:bookmarkStart w:id="395" w:name="X872126ba7135301f575c48f946d2ee1c371b6da"/>
    <w:p>
      <w:pPr>
        <w:pStyle w:val="Heading2"/>
      </w:pPr>
      <w:r>
        <w:t xml:space="preserve">The Collected Poems of W.B. Yeats (The Collected Works of W.B. Yeats #1)</w:t>
      </w:r>
    </w:p>
    <w:p>
      <w:pPr>
        <w:pStyle w:val="FirstParagraph"/>
      </w:pPr>
      <w:r>
        <w:t xml:space="preserve">The Collected Poems of W. B. Yeats includes all of the poems authorized by Yeats for inclusion in his standard canon. Breathtaking in range, it encompasses the entire arc of his career, from luminous reworking of ancient Irish myths and legends to passionate meditations on the demands and rewards of youth and old age, from exquisite, occasionally whimsical songs of love, n The Collected Poems of W. B. Yeats includes all of the poems authorized by Yeats for inclusion in his standard canon. Breathtaking in range, it encompasses the entire arc of his career, from luminous reworking of ancient Irish myths and legends to passionate meditations on the demands and rewards of youth and old age, from exquisite, occasionally whimsical songs of love, nature, and art to somber and angry poems of life in a nation torn by war and uprising. In observing the development of rich and recurring images and themes over the course of his body of work, we can trace the quest of this century’s greatest poet to unite intellect and artistry in a single magnificent vision.Revised and corrected, this edition includes Yeat’s own notes on his poetry, complemented by explanatory notes from esteemed Yeats scholar Richard J. Finneran. The Collected Poems of W. B. Yeats is the most comprehensive edition of one of the world’s most beloved poets available in paperback. …more</w:t>
      </w:r>
    </w:p>
    <w:bookmarkEnd w:id="395"/>
    <w:bookmarkStart w:id="396" w:name="the-crossover"/>
    <w:p>
      <w:pPr>
        <w:pStyle w:val="Heading2"/>
      </w:pPr>
      <w:r>
        <w:t xml:space="preserve">The Crossover</w:t>
      </w:r>
    </w:p>
    <w:p>
      <w:pPr>
        <w:pStyle w:val="FirstParagraph"/>
      </w:pPr>
      <w:r>
        <w:t xml:space="preserve">“</w:t>
      </w:r>
      <w:r>
        <w:t xml:space="preserve">With a bolt of lightning on my kicks . . .The court is SIZZLING. My sweat is DRIZZLING. Stop all that quivering. Cuz tonight I’m delivering,</w:t>
      </w:r>
      <w:r>
        <w:t xml:space="preserve">”</w:t>
      </w:r>
      <w:r>
        <w:t xml:space="preserve"> </w:t>
      </w:r>
      <w:r>
        <w:t xml:space="preserve">announces dread-locked, 12-year old Josh Bell. He and his twin brother Jordan are awesome on the court. But Josh has more than basketball in his blood, he’s got mad beats, too, that tell his family’s story in verse, in this fast and</w:t>
      </w:r>
      <w:r>
        <w:t xml:space="preserve"> </w:t>
      </w:r>
      <w:r>
        <w:t xml:space="preserve">“</w:t>
      </w:r>
      <w:r>
        <w:t xml:space="preserve">With a bolt of lightning on my kicks . . .The court is SIZZLING. My sweat is DRIZZLING. Stop all that quivering. Cuz tonight I’m delivering,</w:t>
      </w:r>
      <w:r>
        <w:t xml:space="preserve">”</w:t>
      </w:r>
      <w:r>
        <w:t xml:space="preserve"> </w:t>
      </w:r>
      <w:r>
        <w:t xml:space="preserve">announces dread-locked, 12-year old Josh Bell. He and his twin brother Jordan are awesome on the court. But Josh has more than basketball in his blood, he’s got mad beats, too, that tell his family’s story in verse, in this fast and furious middle grade novel of family and brotherhood. Josh and Jordan must come to grips with growing up on and off the court to realize breaking the rules comes at a terrible price, as their story’s heart-stopping climax proves a game-changer for the entire family. …more</w:t>
      </w:r>
    </w:p>
    <w:bookmarkEnd w:id="396"/>
    <w:bookmarkStart w:id="397" w:name="booked"/>
    <w:p>
      <w:pPr>
        <w:pStyle w:val="Heading2"/>
      </w:pPr>
      <w:r>
        <w:t xml:space="preserve">Booked</w:t>
      </w:r>
    </w:p>
    <w:p>
      <w:pPr>
        <w:pStyle w:val="FirstParagraph"/>
      </w:pPr>
      <w:r>
        <w:t xml:space="preserve">Like lightning/you strike/fast and free/legs zoom/down field/eyes fixed/on the checkered ball/on the goal/ten yards to go/can’t nobody stop you/can’t nobody cop you… In this follow-up to the Newbery-winning novel THE CROSSOVER, soccer, family, love, and friendship, take center stage as twelve-year-old Nick learns the power of words as he wrestles with problems at home, sta Like lightning/you strike/fast and free/legs zoom/down field/eyes fixed/on the checkered ball/on the goal/ten yards to go/can’t nobody stop you/can’t nobody cop you… In this follow-up to the Newbery-winning novel THE CROSSOVER,  soccer, family, love, and friendship, take center stage as twelve-year-old Nick learns the power of words as he wrestles with problems at home, stands up to a bully, and tries to impress the girl of his dreams. Helping him along are his best friend and sometimes teammate Coby, and The Mac, a rapping librarian who gives Nick inspiring books to read.   This electric and heartfelt novel-in-verse by poet Kwame Alexander bends and breaks as it captures all the thrills and setbacks, action and emotion of a World Cup match! …more</w:t>
      </w:r>
    </w:p>
    <w:bookmarkEnd w:id="397"/>
    <w:bookmarkStart w:id="398" w:name="twenty-love-poems-and-a-song-of-despair"/>
    <w:p>
      <w:pPr>
        <w:pStyle w:val="Heading2"/>
      </w:pPr>
      <w:r>
        <w:t xml:space="preserve">Twenty Love Poems and a Song of Despair</w:t>
      </w:r>
    </w:p>
    <w:p>
      <w:pPr>
        <w:pStyle w:val="FirstParagraph"/>
      </w:pPr>
      <w:r>
        <w:t xml:space="preserve">Drawn from the most intimate and personal associations, Pablo Neruda’s most beloved collection of poetry juxtaposes the exuberance of youthful passion with the desolation of grief, the sensuality of the body with the metaphorical nuances of nature. Pulitzer Prize-winning poet W. S. Merwin’s masterly translation faces the original Spanish text. This edition also features an Drawn from the most intimate and personal associations, Pablo Neruda’s most beloved collection of poetry juxtaposes the exuberance of youthful passion with the desolation of grief, the sensuality of the body with the metaphorical nuances of nature. Pulitzer Prize-winning poet W. S. Merwin’s masterly translation faces the original Spanish text. This edition also features an insightful Introduction by Cristina Garcia. More than eighty years after its publication, Twenty Love Poems and a Song of Despair stands as an essential collection that continues to inspire lovers and poets around the world. …more</w:t>
      </w:r>
    </w:p>
    <w:p>
      <w:r>
        <w:br w:type="page"/>
      </w:r>
    </w:p>
    <w:bookmarkEnd w:id="398"/>
    <w:bookmarkEnd w:id="399"/>
    <w:bookmarkStart w:id="401" w:name="paranormal"/>
    <w:p>
      <w:pPr>
        <w:pStyle w:val="Heading1"/>
      </w:pPr>
      <w:r>
        <w:t xml:space="preserve">Paranormal</w:t>
      </w:r>
    </w:p>
    <w:bookmarkStart w:id="400" w:name="vampire-knight-vol.-1-vampire-knight-1"/>
    <w:p>
      <w:pPr>
        <w:pStyle w:val="Heading2"/>
      </w:pPr>
      <w:r>
        <w:t xml:space="preserve">Vampire Knight, Vol. 1 (Vampire Knight #1)</w:t>
      </w:r>
    </w:p>
    <w:p>
      <w:pPr>
        <w:pStyle w:val="FirstParagraph"/>
      </w:pPr>
      <w:r>
        <w:t xml:space="preserve">Yuki Cross has no memory of her past prior to the moment she was saved from a vampire attack ten years ago. She was adopted by the headmaster of Cross Academy, and now works alongside Zero to guard the Academy’s secret. Cross Adademy is attended by two groups of students: the Day Class and the Night Class. At twilight, when the students of the Day Class return to their dor Yuki Cross has no memory of her past prior to the moment she was saved from a vampire attack ten years ago. She was adopted by the headmaster of Cross Academy, and now works alongside Zero to guard the Academy’s secret. Cross Adademy is attended by two groups of students: the Day Class and the Night Class. At twilight, when the students of the Day Class return to their dorm, they cross paths with the Night Class on their way to school. Yuki Cross and Zero Kiryu are the Guardians of the school, protecting the Day Class from the Academy’s dark secret: the Night Class is full of vampires! …more</w:t>
      </w:r>
    </w:p>
    <w:p>
      <w:r>
        <w:br w:type="page"/>
      </w:r>
    </w:p>
    <w:bookmarkEnd w:id="400"/>
    <w:bookmarkEnd w:id="401"/>
    <w:bookmarkStart w:id="410" w:name="art"/>
    <w:p>
      <w:pPr>
        <w:pStyle w:val="Heading1"/>
      </w:pPr>
      <w:r>
        <w:t xml:space="preserve">Art</w:t>
      </w:r>
    </w:p>
    <w:bookmarkStart w:id="402" w:name="wall-and-piece"/>
    <w:p>
      <w:pPr>
        <w:pStyle w:val="Heading2"/>
      </w:pPr>
      <w:r>
        <w:t xml:space="preserve">Wall and Piece</w:t>
      </w:r>
    </w:p>
    <w:p>
      <w:pPr>
        <w:pStyle w:val="FirstParagraph"/>
      </w:pPr>
      <w:r>
        <w:t xml:space="preserve">Banksy, Britain’s now-legendary</w:t>
      </w:r>
      <w:r>
        <w:t xml:space="preserve"> </w:t>
      </w:r>
      <w:r>
        <w:t xml:space="preserve">“</w:t>
      </w:r>
      <w:r>
        <w:t xml:space="preserve">guerilla</w:t>
      </w:r>
      <w:r>
        <w:t xml:space="preserve">”</w:t>
      </w:r>
      <w:r>
        <w:t xml:space="preserve"> </w:t>
      </w:r>
      <w:r>
        <w:t xml:space="preserve">street artist, has painted the walls, streets, and bridges of towns and cities throughout the world. Not only did he smuggle his pieces into four of New York City’s major art museums, he’s also</w:t>
      </w:r>
      <w:r>
        <w:t xml:space="preserve"> </w:t>
      </w:r>
      <w:r>
        <w:t xml:space="preserve">“</w:t>
      </w:r>
      <w:r>
        <w:t xml:space="preserve">hung</w:t>
      </w:r>
      <w:r>
        <w:t xml:space="preserve">”</w:t>
      </w:r>
      <w:r>
        <w:t xml:space="preserve"> </w:t>
      </w:r>
      <w:r>
        <w:t xml:space="preserve">his work at London’s Tate Gallery and adorned Israel’s West Bank barrier with satirical images. Banksy’s identity remains unknown, Banksy, Britain’s now-legendary</w:t>
      </w:r>
      <w:r>
        <w:t xml:space="preserve"> </w:t>
      </w:r>
      <w:r>
        <w:t xml:space="preserve">“</w:t>
      </w:r>
      <w:r>
        <w:t xml:space="preserve">guerilla</w:t>
      </w:r>
      <w:r>
        <w:t xml:space="preserve">”</w:t>
      </w:r>
      <w:r>
        <w:t xml:space="preserve"> </w:t>
      </w:r>
      <w:r>
        <w:t xml:space="preserve">street artist, has painted the walls, streets, and bridges of towns and cities throughout the world. Not only did he smuggle his pieces into four of  New York City’s major art museums, he’s also</w:t>
      </w:r>
      <w:r>
        <w:t xml:space="preserve"> </w:t>
      </w:r>
      <w:r>
        <w:t xml:space="preserve">“</w:t>
      </w:r>
      <w:r>
        <w:t xml:space="preserve">hung</w:t>
      </w:r>
      <w:r>
        <w:t xml:space="preserve">”</w:t>
      </w:r>
      <w:r>
        <w:t xml:space="preserve"> </w:t>
      </w:r>
      <w:r>
        <w:t xml:space="preserve">his work at London’s Tate Gallery and adorned Israel’s West Bank barrier with satirical images. Banksy’s identity remains unknown, but his work is unmistakable—with prints selling for as much as $45,000. …more</w:t>
      </w:r>
    </w:p>
    <w:bookmarkEnd w:id="402"/>
    <w:bookmarkStart w:id="403" w:name="feathers-displays-of-brilliant-plumage"/>
    <w:p>
      <w:pPr>
        <w:pStyle w:val="Heading2"/>
      </w:pPr>
      <w:r>
        <w:t xml:space="preserve">Feathers: Displays of Brilliant Plumage</w:t>
      </w:r>
    </w:p>
    <w:p>
      <w:pPr>
        <w:pStyle w:val="FirstParagraph"/>
      </w:pPr>
      <w:r>
        <w:t xml:space="preserve">Exquisite images from award-winning National Geographic photographer Robert Clark offer a captivating perspective on the vast beauty and myriad functions of a seemingly simple thing: the bird feather. Each detailed close-up is paired with informative text about the utility and evolution of the feather it depicts, making this handsome marriage of art and science the ideal g Exquisite images from award-winning National Geographic photographer Robert Clark offer a captivating perspective on the vast beauty and myriad functions of a seemingly simple thing: the bird feather. Each detailed close-up is paired with informative text about the utility and evolution of the feather it depicts, making this handsome marriage of art and science the ideal gift for bird lovers, natural history buffs, and photography enthusiasts. …more</w:t>
      </w:r>
    </w:p>
    <w:bookmarkEnd w:id="403"/>
    <w:bookmarkStart w:id="404" w:name="Xf080172d6ba94328fb489b896d3d4c071d75c9a"/>
    <w:p>
      <w:pPr>
        <w:pStyle w:val="Heading2"/>
      </w:pPr>
      <w:r>
        <w:t xml:space="preserve">Art and Fear: Observations on the Perils (and Rewards) of Artmaking</w:t>
      </w:r>
    </w:p>
    <w:p>
      <w:pPr>
        <w:pStyle w:val="FirstParagraph"/>
      </w:pPr>
      <w:r>
        <w:t xml:space="preserve">“</w:t>
      </w:r>
      <w:r>
        <w:t xml:space="preserve">This is a book about making art. Ordinary art. Ordinary art means something like: all art not made by Mozart. After all, art is rarely made by Mozart-like people; essentially—statistically speaking—there aren’t any people like that. Geniuses get made once-a-century or so, yet good art gets made all the time, so to equate the making of art with the workings of genius remov</w:t>
      </w:r>
      <w:r>
        <w:t xml:space="preserve">”</w:t>
      </w:r>
      <w:r>
        <w:t xml:space="preserve">This is a book about making art. Ordinary art. Ordinary art means something like: all art not made by Mozart. After all, art is rarely made by Mozart-like people; essentially—statistically speaking—there aren’t any people like that. Geniuses get made once-a-century or so, yet good art gets made all the time, so to equate the making of art with the workings of genius removes this intimately human activity to a strangely unreachable and unknowable place. For all practical purposes making art can be examined in great detail without ever getting entangled in the very remote problems of genius."—-from the IntroductionArt &amp; Fear explores the way art gets made, the reasons it often doesn’t get made, and the nature of the difficulties that cause so many artists to give up along the way. The book’s co-authors, David Bayles and Ted Orland, are themselves both working artists, grappling daily with the problems of making art in the real world. Their insights and observations, drawn from personal experience, provide an incisive view into the world of art as it is expeienced by artmakers themselves.This is not your typical self-help book. This is a book written by artists, for artists -— it’s about what it feels like when artists sit down at their easel or keyboard, in their studio or performance space, trying to do the work they need to do. First published in 1994, Art &amp; Fear quickly became an underground classic. Word-of-mouth response alone—now enhanced by internet posting—has placed it among the best-selling books on artmaking and creativity nationally.Art &amp; Fear has attracted a remarkably diverse audience, ranging from beginning to accomplished artists in every medium, and including an exceptional concentration among students and teachers. The original Capra Press edition of Art &amp; Fear sold 80,000 copies.An excerpt:Today, more than it was however many years ago, art is hard because you have to keep after it so consistently. On so many different fronts. For so little external reward. Artists become veteran artists only by making peace not just with themselves, but with a huge range of issues. You have to find your work… …more</w:t>
      </w:r>
    </w:p>
    <w:bookmarkEnd w:id="404"/>
    <w:bookmarkStart w:id="405" w:name="X7b1292d3156b762e932b7c3f77798612963ebc0"/>
    <w:p>
      <w:pPr>
        <w:pStyle w:val="Heading2"/>
      </w:pPr>
      <w:r>
        <w:t xml:space="preserve">The New Drawing on the Right Side of the Brain</w:t>
      </w:r>
    </w:p>
    <w:p>
      <w:pPr>
        <w:pStyle w:val="FirstParagraph"/>
      </w:pPr>
      <w:r>
        <w:t xml:space="preserve">When Drawing on the Right Side of the Brain was first published in 1979, it hit the New York Times bestseller list within two weeks and stayed there for more than a year. In 1989, when Dr. Betty Edwards revised the book, it went straight to the Times list again. Now Dr. Edwards celebrates the twentieth anniversary of her classic book with a second revised edition.Over the When Drawing on the Right Side of the Brain was first published in 1979, it hit the New York Times bestseller list within two weeks and stayed there for more than a year. In 1989, when Dr. Betty Edwards revised the book, it went straight to the Times list again. Now Dr. Edwards celebrates the twentieth anniversary of her classic book with a second revised edition.Over the last decade, Dr. Edwards has refined her material through teaching hundreds of workshops and seminars. Truly The New Drawing on the Right Side of the Brain, this edition includes:the very latest developments in brain researchnew material on using drawing techniques in the corporate world and in educationinstruction on self-expression through drawingan updated section on using colordetailed information on using the five basic skills of drawing for problem solving …more</w:t>
      </w:r>
    </w:p>
    <w:bookmarkEnd w:id="405"/>
    <w:bookmarkStart w:id="406" w:name="history-of-beauty"/>
    <w:p>
      <w:pPr>
        <w:pStyle w:val="Heading2"/>
      </w:pPr>
      <w:r>
        <w:t xml:space="preserve">History of Beauty</w:t>
      </w:r>
    </w:p>
    <w:p>
      <w:pPr>
        <w:pStyle w:val="FirstParagraph"/>
      </w:pPr>
      <w:r>
        <w:t xml:space="preserve">Now in paperback, Umberto Eco’s groundbreaking and much-acclaimed first illustrated book has been a critical success since its first publication in 2004. What is beauty? Umberto Eco, among Italy’s finest and most important contemporary thinkers, explores the nature, the meaning, and the very history of the idea of beauty in Western culture. The profound and subtle text is Now in paperback, Umberto Eco’s groundbreaking and much-acclaimed first illustrated book has been a critical success since its first publication in 2004. What is beauty? Umberto Eco, among Italy’s finest and most important contemporary thinkers, explores the nature, the meaning, and the very history of the idea of beauty in Western culture. The profound and subtle text is lavishly illustrated with abundant examples of sublime painting and sculpture and lengthy quotations from writers and philosophers. This is the first paperback edition of History of Beauty, making this intellectual and philosophical journey with one of the world’s most acclaimed thinkers available in a more compact and affordable format.From the Trade Paperback edition …more</w:t>
      </w:r>
    </w:p>
    <w:bookmarkEnd w:id="406"/>
    <w:bookmarkStart w:id="407" w:name="the-story-of-art"/>
    <w:p>
      <w:pPr>
        <w:pStyle w:val="Heading2"/>
      </w:pPr>
      <w:r>
        <w:t xml:space="preserve">The Story of Art</w:t>
      </w:r>
    </w:p>
    <w:p>
      <w:pPr>
        <w:pStyle w:val="FirstParagraph"/>
      </w:pPr>
      <w:r>
        <w:t xml:space="preserve">This text is the 16th revised and updated edition of this introduction to art, from the earliest cave paintings to experimental art. Eight new artists from the modern period have been introduced. They are: Corot, Kollwitz, Nolde, de Chirico, Brancussi, Magritte, Nicolson and Morandi. A sequence of new endings have been added, and the captions are now fuller, including the This text is the 16th revised and updated edition of this introduction to art, from the earliest cave paintings to experimental art. Eight new artists from the modern period have been introduced. They are: Corot, Kollwitz, Nolde, de Chirico, Brancussi, Magritte, Nicolson and Morandi. A sequence of new endings have been added, and the captions are now fuller, including the medium and dimension of the works illustrated. Six fold-outs present selected large-scale works. They are: Van Eyck’s Ghent Altarpiece, Leonardo’s Last Supper, Botticelli’s Birth of Venus, Jackson Pollock’s One (Number 31, 1950), Van der Weyden’s Descent from the Cross and Michelangelo’s Sistine Chapel ceiling. …more</w:t>
      </w:r>
    </w:p>
    <w:bookmarkEnd w:id="407"/>
    <w:bookmarkStart w:id="408" w:name="the-art-book"/>
    <w:p>
      <w:pPr>
        <w:pStyle w:val="Heading2"/>
      </w:pPr>
      <w:r>
        <w:t xml:space="preserve">The Art Book</w:t>
      </w:r>
    </w:p>
    <w:p>
      <w:pPr>
        <w:pStyle w:val="FirstParagraph"/>
      </w:pPr>
      <w:r>
        <w:t xml:space="preserve">An A to Z guide to 500 great painters and sculptors from medieval to modern times, it debunks art historical classifications by throwing together brilliant examples of all periods, schools, visions and techniques. Each artist is represented by a full-page colour plate of a definitive work, accompanied by explanatory and illuminating information on the image and its creator An A to Z guide to 500 great painters and sculptors from medieval to modern times, it debunks art historical classifications by throwing together brilliant examples of all periods, schools, visions and techniques. Each artist is represented by a full-page colour plate of a definitive work, accompanied by explanatory and illuminating information on the image and its creator. Glossaries of artistic movements and technical terms are included, making this a valuable work of reference as well as a feast for the eyes. By breaking with traditional classifications, The Art Book presents a fresh and original approach to art: an unparalleled visual sourcebook and a celebration of our rich and multi-faceted culture. …more</w:t>
      </w:r>
    </w:p>
    <w:bookmarkEnd w:id="408"/>
    <w:bookmarkStart w:id="409" w:name="ways-of-seeing"/>
    <w:p>
      <w:pPr>
        <w:pStyle w:val="Heading2"/>
      </w:pPr>
      <w:r>
        <w:t xml:space="preserve">Ways of Seeing</w:t>
      </w:r>
    </w:p>
    <w:p>
      <w:pPr>
        <w:pStyle w:val="FirstParagraph"/>
      </w:pPr>
      <w:r>
        <w:t xml:space="preserve">John Berger’s Classic Text on ArtJohn Berger’s Ways of Seeing is one of the most stimulating and the most influential books on art in any language. First published in 1972, it was based on the BBC television series about which the (London) Sunday Times critic commented:</w:t>
      </w:r>
      <w:r>
        <w:t xml:space="preserve"> </w:t>
      </w:r>
      <w:r>
        <w:t xml:space="preserve">“</w:t>
      </w:r>
      <w:r>
        <w:t xml:space="preserve">This is an eye-opener in more ways than one: by concentrating on how we look at paintings . . . he will John Berger’s Classic Text on ArtJohn Berger’s Ways of Seeing is one of the most stimulating and the most influential books on art in any language. First published in 1972, it was based on the BBC television series about which the (London) Sunday Times critic commented:</w:t>
      </w:r>
      <w:r>
        <w:t xml:space="preserve">”</w:t>
      </w:r>
      <w:r>
        <w:t xml:space="preserve">This is an eye-opener in more ways than one: by concentrating on how we look at paintings . . . he will almost certainly change the way you look at pictures." By now he has.</w:t>
      </w:r>
      <w:r>
        <w:t xml:space="preserve">“</w:t>
      </w:r>
      <w:r>
        <w:t xml:space="preserve">Berger has the ability to cut right through the mystification of the professional art critics . . . He is a liberator of images: and once we have allowed the paintings to work on us directly, we are in a much better position to make a meaningful evaluation</w:t>
      </w:r>
      <w:r>
        <w:t xml:space="preserve">”</w:t>
      </w:r>
      <w:r>
        <w:t xml:space="preserve"> </w:t>
      </w:r>
      <w:r>
        <w:t xml:space="preserve">—Peter Fuller, Arts Review</w:t>
      </w:r>
      <w:r>
        <w:t xml:space="preserve">“</w:t>
      </w:r>
      <w:r>
        <w:t xml:space="preserve">The influence of the series and the book . . . was enormous . . . It opened up for general attention to areas of cultural study that are now commonplace</w:t>
      </w:r>
      <w:r>
        <w:t xml:space="preserve">”</w:t>
      </w:r>
      <w:r>
        <w:t xml:space="preserve"> </w:t>
      </w:r>
      <w:r>
        <w:t xml:space="preserve">—Geoff Dyer in Ways of TellingWinner of the 1972 Booker Prize for his novel, G., John Peter Berger (born November 5th, 1926) is an art critic, painter and author of many novels including A Painter of Our Time, From A to X and Bento’s Sketchbook. …more</w:t>
      </w:r>
    </w:p>
    <w:p>
      <w:r>
        <w:br w:type="page"/>
      </w:r>
    </w:p>
    <w:bookmarkEnd w:id="409"/>
    <w:bookmarkEnd w:id="410"/>
    <w:bookmarkStart w:id="418" w:name="psychology"/>
    <w:p>
      <w:pPr>
        <w:pStyle w:val="Heading1"/>
      </w:pPr>
      <w:r>
        <w:t xml:space="preserve">Psychology</w:t>
      </w:r>
    </w:p>
    <w:bookmarkStart w:id="411" w:name="X3367ecaf081deb48f65edb559d862ff63f13d7a"/>
    <w:p>
      <w:pPr>
        <w:pStyle w:val="Heading2"/>
      </w:pPr>
      <w:r>
        <w:t xml:space="preserve">The Lucifer Effect: Understanding How Good People Turn Evil</w:t>
      </w:r>
    </w:p>
    <w:p>
      <w:pPr>
        <w:pStyle w:val="FirstParagraph"/>
      </w:pPr>
      <w:r>
        <w:t xml:space="preserve">Renowned social psychologist and creator of the</w:t>
      </w:r>
      <w:r>
        <w:t xml:space="preserve"> </w:t>
      </w:r>
      <w:r>
        <w:t xml:space="preserve">“</w:t>
      </w:r>
      <w:r>
        <w:t xml:space="preserve">Stanford Prison Experiment,</w:t>
      </w:r>
      <w:r>
        <w:t xml:space="preserve">”</w:t>
      </w:r>
      <w:r>
        <w:t xml:space="preserve"> </w:t>
      </w:r>
      <w:r>
        <w:t xml:space="preserve">Philip Zimbardo explores the mechanisms that make good people do bad things, how moral people can be seduced into acting immorally, and what this says about the line separating good from evil.The Lucifer Effect explains how—and the myriad reasons why—we are all susceptible to the lure of</w:t>
      </w:r>
      <w:r>
        <w:t xml:space="preserve"> </w:t>
      </w:r>
      <w:r>
        <w:t xml:space="preserve">“</w:t>
      </w:r>
      <w:r>
        <w:t xml:space="preserve">the dar Renowned social psychologist and creator of the</w:t>
      </w:r>
      <w:r>
        <w:t xml:space="preserve">”</w:t>
      </w:r>
      <w:r>
        <w:t xml:space="preserve">Stanford Prison Experiment," Philip Zimbardo explores the mechanisms that make good people do bad things, how moral people can be seduced into acting immorally, and what this says about the line separating good from evil.The Lucifer Effect explains how—and the myriad reasons why—we are all susceptible to the lure of</w:t>
      </w:r>
      <w:r>
        <w:t xml:space="preserve"> </w:t>
      </w:r>
      <w:r>
        <w:t xml:space="preserve">“</w:t>
      </w:r>
      <w:r>
        <w:t xml:space="preserve">the dark side.</w:t>
      </w:r>
      <w:r>
        <w:t xml:space="preserve">”</w:t>
      </w:r>
      <w:r>
        <w:t xml:space="preserve"> </w:t>
      </w:r>
      <w:r>
        <w:t xml:space="preserve">Drawing on examples from history as well as his own trailblazing research, Zimbardo details how situational forces and group dynamics can work in concert to make monsters out of decent men and women. Here, for the first time and in detail, Zimbardo tells the full story of the Stanford Prison Experiment, the landmark study in which a group of college-student volunteers was randomly divided into</w:t>
      </w:r>
      <w:r>
        <w:t xml:space="preserve"> </w:t>
      </w:r>
      <w:r>
        <w:t xml:space="preserve">“</w:t>
      </w:r>
      <w:r>
        <w:t xml:space="preserve">guards</w:t>
      </w:r>
      <w:r>
        <w:t xml:space="preserve">”</w:t>
      </w:r>
      <w:r>
        <w:t xml:space="preserve"> </w:t>
      </w:r>
      <w:r>
        <w:t xml:space="preserve">and</w:t>
      </w:r>
      <w:r>
        <w:t xml:space="preserve"> </w:t>
      </w:r>
      <w:r>
        <w:t xml:space="preserve">“</w:t>
      </w:r>
      <w:r>
        <w:t xml:space="preserve">inmates</w:t>
      </w:r>
      <w:r>
        <w:t xml:space="preserve">”</w:t>
      </w:r>
      <w:r>
        <w:t xml:space="preserve"> </w:t>
      </w:r>
      <w:r>
        <w:t xml:space="preserve">and then placed in a mock prison environment. Within a week, the study was abandoned, as ordinary college students were transformed into either brutal, sadistic guards or emotionally broken prisoners. By illuminating the psychological causes behind such disturbing metamorphoses, Zimbardo enables us to better understand a variety of harrowing phenomena, from corporate malfeasance to organized genocide to how once upstanding American soldiers came to abuse and torture Iraqi detainees in Abu Ghraib. He replaces the long-held notion of the</w:t>
      </w:r>
      <w:r>
        <w:t xml:space="preserve"> </w:t>
      </w:r>
      <w:r>
        <w:t xml:space="preserve">“</w:t>
      </w:r>
      <w:r>
        <w:t xml:space="preserve">bad apple</w:t>
      </w:r>
      <w:r>
        <w:t xml:space="preserve">”</w:t>
      </w:r>
      <w:r>
        <w:t xml:space="preserve"> </w:t>
      </w:r>
      <w:r>
        <w:t xml:space="preserve">with that of the</w:t>
      </w:r>
      <w:r>
        <w:t xml:space="preserve"> </w:t>
      </w:r>
      <w:r>
        <w:t xml:space="preserve">“</w:t>
      </w:r>
      <w:r>
        <w:t xml:space="preserve">bad barrel</w:t>
      </w:r>
      <w:r>
        <w:t xml:space="preserve">”</w:t>
      </w:r>
      <w:r>
        <w:t xml:space="preserve">—the idea that the social setting and the system contaminate the individual, rather than the other way around. …more</w:t>
      </w:r>
    </w:p>
    <w:bookmarkEnd w:id="411"/>
    <w:bookmarkStart w:id="412" w:name="X0fda7bc2d5bd07b0434c11597edd649b5eb7d57"/>
    <w:p>
      <w:pPr>
        <w:pStyle w:val="Heading2"/>
      </w:pPr>
      <w:r>
        <w:t xml:space="preserve">The Golden Condom: And Other Essays on Love Lost and Found</w:t>
      </w:r>
    </w:p>
    <w:p>
      <w:pPr>
        <w:pStyle w:val="FirstParagraph"/>
      </w:pPr>
      <w:r>
        <w:t xml:space="preserve">Dr. Jeanne Safer has dedicated much of her decades’ long career in psychotherapy to exploring taboo subjects that we all think about in private but seldom discuss in public. From conflicted sibling relationships to the choice not to have children, Safer’s work has always been unflinching in its aim to dive deep into topics that make most of us blush, but which are present Dr. Jeanne Safer has dedicated much of her decades’ long career in psychotherapy to exploring taboo subjects that we all think about in private but seldom discuss in public. From conflicted sibling relationships to the choice not to have children, Safer’s work has always been unflinching in its aim to dive deep into topics that make most of us blush, but which are present in all of our lives. In The Golden Condom, Safer turns her sharp and fearless eye to a subject perhaps more universal than any other-love in all its permutations.In The Golden Condom Safer interweaves her own experiences with those of a variety of memorable people, including her patients, telling a series of tales that investigate relationships–both healthy and toxic–that most of us don’t escape life without experiencing at least once, including traumatic friendships, love after loss, unrequited or obsessional love and more. Never prescriptive and always entertaining, these stories will demolish any suspicion you might have that you’re alone in navigating a turbulent romantic life, and will inspire you with the range of possibilities that exist to find love, however unconventional, and at any age. …more</w:t>
      </w:r>
    </w:p>
    <w:bookmarkEnd w:id="412"/>
    <w:bookmarkStart w:id="413" w:name="X1b523ae2643c31af73e47f82be04adc6e810843"/>
    <w:p>
      <w:pPr>
        <w:pStyle w:val="Heading2"/>
      </w:pPr>
      <w:r>
        <w:t xml:space="preserve">It Didn’t Start with You: How Inherited Family Trauma Shapes Who We Are and How to End the Cycle</w:t>
      </w:r>
    </w:p>
    <w:p>
      <w:pPr>
        <w:pStyle w:val="FirstParagraph"/>
      </w:pPr>
      <w:r>
        <w:t xml:space="preserve">A groundbreaking approach to transforming traumatic legacies passed down in families over generations, by an acclaimed expert in the field Depression. Anxiety. Chronic Pain. Phobias. Obsessive thoughts. The evidence is compelling: the roots of these difficulties may not reside in our immediate life experience or in chemical imbalances in our brains—but in the lives of our A groundbreaking approach to transforming traumatic legacies passed down in families over generations, by an acclaimed expert in the field  Depression. Anxiety. Chronic Pain. Phobias. Obsessive thoughts. The evidence is compelling: the roots of these difficulties may not reside in our immediate life experience or in chemical imbalances in our brains—but in the lives of our parents, grandparents, and even great-grandparents. The latest scientific research, now making headlines, supports what many have long intuited—that traumatic experience can be passed down through generations. It Didn’t Start with You builds on the work of leading experts in post-traumatic stress, including Mount Sinai School of Medicine neuroscientist Rachel Yehuda and psychiatrist Bessel van der Kolk, author of The Body Keeps the Score. Even if the person who suffered the original trauma has died, or the story has been forgotten or silenced, memory and feelings can live on. These emotional legacies are often hidden, encoded in everything from gene expression to everyday language, and they play a far greater role in our emotional and physical health than has ever before been understood.   As a pioneer in the field of inherited family trauma, Mark Wolynn has worked with individuals and groups on a therapeutic level for over twenty years. It Didn’t Start with You offers a pragmatic and prescriptive guide to his method, the Core Language Approach. Diagnostic self-inventories provide a way to uncover the fears and anxieties conveyed through everyday words, behaviors, and physical symptoms. Techniques for developing a genogram or extended family tree create a map of experiences going back through the generations. And visualization, active imagination, and direct dialogue create pathways to reconnection, integration, and reclaiming life and health. It Didn’t Start With You is a transformative approach to resolving longstanding difficulties that in many cases, traditional therapy, drugs, or other interventions have not had the capacity to touch. …more</w:t>
      </w:r>
    </w:p>
    <w:bookmarkEnd w:id="413"/>
    <w:bookmarkStart w:id="414" w:name="X789a87f3504f02d8f45134c8a35318c96eb24d7"/>
    <w:p>
      <w:pPr>
        <w:pStyle w:val="Heading2"/>
      </w:pPr>
      <w:r>
        <w:t xml:space="preserve">An Unquiet Mind: A Memoir of Moods and Madness</w:t>
      </w:r>
    </w:p>
    <w:p>
      <w:pPr>
        <w:pStyle w:val="FirstParagraph"/>
      </w:pPr>
      <w:r>
        <w:t xml:space="preserve">WITH A NEW PREFACE BY THE AUTHORIn her bestselling classic, An Unquiet Mind, Kay Redfield Jamison changed the way we think about moods and madness.Dr. Jamison is one of the foremost authorities on manic-depressive (bipolar) illness;she has also experienced it firsthand. For evenwhile she was pursuing her career in academic medicine, Jamison found herself succumbing to the WITH A NEW PREFACE BY THE AUTHORIn her bestselling classic, An Unquiet Mind, Kay Redfield Jamison changed the way we think about moods and madness.Dr. Jamison is one of the foremost authorities on manic-depressive (bipolar) illness; she has also experienced it firsthand. For even while she was pursuing her career in academic medicine, Jamison found herself succumbing to the same exhilarating highs and catastrophic depressions that afflicted many of her patients, as her disorder launched her into ruinous spending sprees, episodes of violence, and an attempted suicide.Here Jamison examines bipolar illness from the dual perspectives of the healer and the healed, revealing both its terrors and the cruel allure that at times prompted her to resist taking medication. An Unquiet Mind is a memoir of enormous candor, vividness, and wisdom—a deeply powerful book that has both transformed and saved lives. …more</w:t>
      </w:r>
    </w:p>
    <w:bookmarkEnd w:id="414"/>
    <w:bookmarkStart w:id="415" w:name="thinking-fast-and-slow"/>
    <w:p>
      <w:pPr>
        <w:pStyle w:val="Heading2"/>
      </w:pPr>
      <w:r>
        <w:t xml:space="preserve">Thinking, Fast and Slow</w:t>
      </w:r>
    </w:p>
    <w:p>
      <w:pPr>
        <w:pStyle w:val="FirstParagraph"/>
      </w:pPr>
      <w:r>
        <w:t xml:space="preserve">In the highly anticipated Thinking, Fast and Slow, Kahneman takes us on a groundbreaking tour of the mind and explains the two systems that drive the way we think. System 1 is fast, intuitive, and emotional; System 2 is slower, more deliberative, and more logical. Kahneman exposes the extraordinary capabilities—and also the faults and biases—of fast thinking, and reveals t In the highly anticipated Thinking, Fast and Slow, Kahneman takes us on a groundbreaking tour of the mind and explains the two systems that drive the way we think. System 1 is fast, intuitive, and emotional; System 2 is slower, more deliberative, and more logical. Kahneman exposes the extraordinary capabilities—and also the faults and biases—of fast thinking, and reveals the pervasive influence of intuitive impressions on our thoughts and behavior. The impact of loss aversion and overconfidence on corporate strategies, the difficulties of predicting what will make us happy in the future, the challenges of properly framing risks at work and at home, the profound effect of cognitive biases on everything from playing the stock market to planning the next vacation—each of these can be understood only by knowing how the two systems work together to shape our judgments and decisions.Engaging the reader in a lively conversation about how we think, Kahneman reveals where we can and cannot trust our intuitions and how we can tap into the benefits of slow thinking. He offers practical and enlightening insights into how choices are made in both our business and our personal lives—and how we can use different techniques to guard against the mental glitches that often get us into trouble. Thinking, Fast and Slow will transform the way you think about thinking. …more</w:t>
      </w:r>
    </w:p>
    <w:bookmarkEnd w:id="415"/>
    <w:bookmarkStart w:id="416" w:name="civilization-and-its-discontents"/>
    <w:p>
      <w:pPr>
        <w:pStyle w:val="Heading2"/>
      </w:pPr>
      <w:r>
        <w:t xml:space="preserve">Civilization and Its Discontents</w:t>
      </w:r>
    </w:p>
    <w:p>
      <w:pPr>
        <w:pStyle w:val="FirstParagraph"/>
      </w:pPr>
      <w:r>
        <w:t xml:space="preserve">It stands as a brilliant summary of the views on culture from a psychoanalytic perspective that he had been developing since the turn of the century. It is both witness and tribute to the late theory of mind—the so-called structural theory, with its stress on aggression, indeed the death drive, as the pitiless adversary of eros.Civilization and Its Discontents is one of th It stands as a brilliant summary of the views on culture from a psychoanalytic perspective that he had been developing since the turn of the century. It is both witness and tribute to the late theory of mind—the so-called structural theory, with its stress on aggression, indeed the death drive, as the pitiless adversary of eros.Civilization and Its Discontents is one of the last of Freud’s books, written in the decade before his death and first published in German in 1929. In it he states his views on the broad question of man’s place in the world, a place Freud defines in terms of ceaseless conflict between the individual’s quest for freedom and society’s demand for conformity.Freud’s theme is that what works for civilization doesn’t necessarily work for man. Man, by nature aggressive and egotistical, seeks self-satisfaction. But culture inhibits his instinctual drives. The result is a pervasive and familiar guilt.Of the various English translations of Freud’s major works to appear in his lifetime, only one was authorized by Freud himself: The Standard Edition of the Complete Psychological Works of Sigmund Freud under the general editorship of James Strachey.Freud approved the overall editorial plan, specific renderings of key words and phrases, and the addition of valuable notes, from bibliographical and explanatory. Many of the translations were done by Strachey himself; the rest were prepared under his supervision. The result was to place the Standard Edition in a position of unquestioned supremacy over all other existing versions. …more</w:t>
      </w:r>
    </w:p>
    <w:bookmarkEnd w:id="416"/>
    <w:bookmarkStart w:id="417" w:name="keys-to-mental-health-through-exercise"/>
    <w:p>
      <w:pPr>
        <w:pStyle w:val="Heading2"/>
      </w:pPr>
      <w:r>
        <w:t xml:space="preserve">8 Keys to Mental Health Through Exercise</w:t>
      </w:r>
    </w:p>
    <w:p>
      <w:pPr>
        <w:pStyle w:val="FirstParagraph"/>
      </w:pPr>
      <w:r>
        <w:t xml:space="preserve">We all know that exercise is good for physical health. Improved fitness has been proven to increase longevity and stave off illness. Recently, there has been a wealth of data proving that exercise also contributes to overall mental well-being. Routine exercise alleviates stress and anxiety, moderates depression, relieves chronic pain, and improves self-esteem.Christina G. We all know that exercise is good for physical health. Improved fitness has been proven to increase longevity and stave off illness. Recently, there has been a wealth of data proving that exercise also contributes to overall mental well-being. Routine exercise alleviates stress and anxiety, moderates depression, relieves chronic pain, and improves self-esteem.Christina G. Hibbert, an expert on women’s mental health, grief, and self-esteem issues, here offers readers step-by-step strategies for sticking to fitness goals, overcoming motivation challenges and roadblocks to working out, and maintaining a physically and emotionally healthy exercise regimen. The techniques she offers will benefit readers at any stage of life or fitness level. Whether you have worked out periodically in the past or have never hit the gym, this book will help you get moving, stay moving, and maintain the inspiration you need to reap the mental health benefits of regular exercise. …more</w:t>
      </w:r>
    </w:p>
    <w:p>
      <w:r>
        <w:br w:type="page"/>
      </w:r>
    </w:p>
    <w:bookmarkEnd w:id="417"/>
    <w:bookmarkEnd w:id="418"/>
    <w:bookmarkStart w:id="428" w:name="autobiography"/>
    <w:p>
      <w:pPr>
        <w:pStyle w:val="Heading1"/>
      </w:pPr>
      <w:r>
        <w:t xml:space="preserve">Autobiography</w:t>
      </w:r>
    </w:p>
    <w:bookmarkStart w:id="419" w:name="the-argonauts"/>
    <w:p>
      <w:pPr>
        <w:pStyle w:val="Heading2"/>
      </w:pPr>
      <w:r>
        <w:t xml:space="preserve">The Argonauts</w:t>
      </w:r>
    </w:p>
    <w:p>
      <w:pPr>
        <w:pStyle w:val="FirstParagraph"/>
      </w:pPr>
      <w:r>
        <w:t xml:space="preserve">An intrepid voyage out to the frontiers of the latest thinking about love, language, and family Maggie Nelson’s The Argonauts is a genre-bending memoir, a work of</w:t>
      </w:r>
      <w:r>
        <w:t xml:space="preserve"> </w:t>
      </w:r>
      <w:r>
        <w:t xml:space="preserve">“</w:t>
      </w:r>
      <w:r>
        <w:t xml:space="preserve">autotheory</w:t>
      </w:r>
      <w:r>
        <w:t xml:space="preserve">”</w:t>
      </w:r>
      <w:r>
        <w:t xml:space="preserve"> </w:t>
      </w:r>
      <w:r>
        <w:t xml:space="preserve">offering fresh, fierce, and timely thinking about desire, identity, and the limitations and possibilities of love and language. At its center is a romance: the story of the author’s relationship with An intrepid voyage out to the frontiers of the latest thinking about love, language, and family Maggie Nelson’s The Argonauts is a genre-bending memoir, a work of</w:t>
      </w:r>
      <w:r>
        <w:t xml:space="preserve"> </w:t>
      </w:r>
      <w:r>
        <w:t xml:space="preserve">“</w:t>
      </w:r>
      <w:r>
        <w:t xml:space="preserve">autotheory</w:t>
      </w:r>
      <w:r>
        <w:t xml:space="preserve">”</w:t>
      </w:r>
      <w:r>
        <w:t xml:space="preserve"> </w:t>
      </w:r>
      <w:r>
        <w:t xml:space="preserve">offering fresh, fierce, and timely thinking about desire, identity, and the limitations and possibilities of love and language. At its center is a romance: the story of the author’s relationship with the artist Harry Dodge. This story, which includes Nelson’s account of falling in love with Dodge, who is fluidly gendered, as well as her journey to and through a pregnancy, offers a firsthand account of the complexities and joys of (queer) family-making.Writing in the spirit of public intellectuals such as Susan Sontag and Roland Barthes, Nelson binds her personal experience to a rigorous exploration of what iconic theorists have said about sexuality, gender, and the vexed institutions of marriage and child-rearing. Nelson’s insistence on radical individual freedom and the value of caretaking becomes the rallying cry of this thoughtful, unabashed, uncompromising book. …more</w:t>
      </w:r>
    </w:p>
    <w:bookmarkEnd w:id="419"/>
    <w:bookmarkStart w:id="420" w:name="m-train"/>
    <w:p>
      <w:pPr>
        <w:pStyle w:val="Heading2"/>
      </w:pPr>
      <w:r>
        <w:t xml:space="preserve">M Train</w:t>
      </w:r>
    </w:p>
    <w:p>
      <w:pPr>
        <w:pStyle w:val="FirstParagraph"/>
      </w:pPr>
      <w:r>
        <w:t xml:space="preserve">From the National Book Award-winning author of Just Kids: an unforgettable odyssey into the mind of this legendary artist, told through the prism of cafés and haunts she has visited and worked in around the world.M Train is a journey through eighteen</w:t>
      </w:r>
      <w:r>
        <w:t xml:space="preserve"> </w:t>
      </w:r>
      <w:r>
        <w:t xml:space="preserve">“</w:t>
      </w:r>
      <w:r>
        <w:t xml:space="preserve">stations.</w:t>
      </w:r>
      <w:r>
        <w:t xml:space="preserve">”</w:t>
      </w:r>
      <w:r>
        <w:t xml:space="preserve"> </w:t>
      </w:r>
      <w:r>
        <w:t xml:space="preserve">It begins in the tiny Greenwich Village café where Smith goes every morning for black coffee, ruminates on the w From the National Book Award-winning author of Just Kids: an unforgettable odyssey into the mind of this legendary artist, told through the prism of cafés and haunts she has visited and worked in around the world.M Train is a journey through eighteen</w:t>
      </w:r>
      <w:r>
        <w:t xml:space="preserve"> </w:t>
      </w:r>
      <w:r>
        <w:t xml:space="preserve">“</w:t>
      </w:r>
      <w:r>
        <w:t xml:space="preserve">stations.</w:t>
      </w:r>
      <w:r>
        <w:t xml:space="preserve">”</w:t>
      </w:r>
      <w:r>
        <w:t xml:space="preserve"> </w:t>
      </w:r>
      <w:r>
        <w:t xml:space="preserve">It begins in the tiny Greenwich Village café where Smith goes every morning for black coffee, ruminates on the world as it is and the world as it was, and writes in her notebook. We then travel, through prose that shifts fluidly between dreams and reality, past and present, across a landscape of creative aspirations and inspirations: from Frida Kahlo’s Casa Azul in Mexico, to a meeting of an Arctic explorer’s society in Berlin; from the ramshackle seaside bungalow in New York’s Far Rockaway that Smith buys just before Hurricane Sandy hits, to the graves of Genet, Plath, Rimbaud, and Mishima. Woven throughout are reflections on the writer’s craft and on artistic creation, alongside signature memories including her life in Michigan with her husband, guitarist Fred Sonic Smith, whose untimely death was an irremediable loss. For it is loss, as well as the consolation we might salvage from it, that lies at the heart of this exquisitely told memoir, one augmented by stunning black-and-white Polaroids taken by Smith herself. M Train is a meditation on endings and on beginnings: a poetic tour de force by one of the most brilliant multiplatform artists at work today. …more</w:t>
      </w:r>
    </w:p>
    <w:bookmarkEnd w:id="420"/>
    <w:bookmarkStart w:id="421" w:name="lab-girl"/>
    <w:p>
      <w:pPr>
        <w:pStyle w:val="Heading2"/>
      </w:pPr>
      <w:r>
        <w:t xml:space="preserve">Lab Girl</w:t>
      </w:r>
    </w:p>
    <w:p>
      <w:pPr>
        <w:pStyle w:val="FirstParagraph"/>
      </w:pPr>
      <w:r>
        <w:t xml:space="preserve">“</w:t>
      </w:r>
      <w:r>
        <w:t xml:space="preserve">A smart, enthralling, and winning debut.</w:t>
      </w:r>
      <w:r>
        <w:t xml:space="preserve">”</w:t>
      </w:r>
      <w:r>
        <w:t xml:space="preserve"> </w:t>
      </w:r>
      <w:r>
        <w:t xml:space="preserve">—Cheryl Strayed Acclaimed scientist Hope Jahren has built three laboratories in which she’s studied trees, flowers, seeds, and soil. Her first book is a revelatory treatise on plant life—but it is also so much more. Lab Girl is a book about work, love, and the mountains that can be moved when those two things come together. It is</w:t>
      </w:r>
      <w:r>
        <w:t xml:space="preserve"> </w:t>
      </w:r>
      <w:r>
        <w:t xml:space="preserve">“</w:t>
      </w:r>
      <w:r>
        <w:t xml:space="preserve">A smart, enthralling, and winning debut.</w:t>
      </w:r>
      <w:r>
        <w:t xml:space="preserve">”</w:t>
      </w:r>
      <w:r>
        <w:t xml:space="preserve"> </w:t>
      </w:r>
      <w:r>
        <w:t xml:space="preserve">—Cheryl Strayed   Acclaimed scientist Hope Jahren has built three laboratories in which she’s studied trees, flowers, seeds, and soil. Her first book is a revelatory treatise on plant life—but it is also so much more. Lab Girl is a book about work, love, and the mountains that can be moved when those two things come together. It is told through Jahren’s stories: about her childhood in rural Minnesota with an uncompromising mother and a father who encouraged hours of play in his classroom’s labs; about how she found a sanctuary in science, and learned to perform lab work done</w:t>
      </w:r>
      <w:r>
        <w:t xml:space="preserve"> </w:t>
      </w:r>
      <w:r>
        <w:t xml:space="preserve">“</w:t>
      </w:r>
      <w:r>
        <w:t xml:space="preserve">with both the heart and the hands</w:t>
      </w:r>
      <w:r>
        <w:t xml:space="preserve">”</w:t>
      </w:r>
      <w:r>
        <w:t xml:space="preserve">; and about the inevitable disappointments, but also the triumphs and exhilarating discoveries, of scientific work.Yet at the core of this book is the story of a relationship Jahren forged with a brilliant, wounded man named Bill, who becomes her lab partner and best friend. Their sometimes rogue adventures in science take them from the Midwest across the United States and back again, over the Atlantic to the ever-light skies of the North Pole and to tropical Hawaii, where she and her lab currently make their home. …more</w:t>
      </w:r>
    </w:p>
    <w:bookmarkEnd w:id="421"/>
    <w:bookmarkStart w:id="422" w:name="X8fce12992bdb53331472c1f84d109c52d81fd8b"/>
    <w:p>
      <w:pPr>
        <w:pStyle w:val="Heading2"/>
      </w:pPr>
      <w:r>
        <w:t xml:space="preserve">Approval Junkie: Adventures in Caring Too Much</w:t>
      </w:r>
    </w:p>
    <w:p>
      <w:pPr>
        <w:pStyle w:val="FirstParagraph"/>
      </w:pPr>
      <w:r>
        <w:t xml:space="preserve">From comedian and journalist Faith Salie, of NPR’s Wait Wait…Don’t Tell Me! and CBS News Sunday Morning, a collection of daring, funny essays chronicling the author’s adventures during her lifelong quest for approval Faith Salie has done it all in the name of validation. Whether it’s trying to impress her parents with a perfect GPA, undergoing an exorsism in the hopes of From comedian and journalist Faith Salie, of NPR’s Wait Wait…Don’t Tell Me! and CBS News Sunday Morning, a collection of daring, funny essays chronicling the author’s adventures during her lifelong quest for approval   Faith Salie has done it all in the name of validation. Whether it’s trying to impress her parents with a perfect GPA, undergoing an exorsism in the hopes of saving her toxic marriage, or maintaining the BMI of</w:t>
      </w:r>
      <w:r>
        <w:t xml:space="preserve"> </w:t>
      </w:r>
      <w:r>
        <w:t xml:space="preserve">“</w:t>
      </w:r>
      <w:r>
        <w:t xml:space="preserve">a flapper with a touch of dysentery,</w:t>
      </w:r>
      <w:r>
        <w:t xml:space="preserve">”</w:t>
      </w:r>
      <w:r>
        <w:t xml:space="preserve"> </w:t>
      </w:r>
      <w:r>
        <w:t xml:space="preserve">Salie is the ultimate approval seeker—an</w:t>
      </w:r>
      <w:r>
        <w:t xml:space="preserve"> </w:t>
      </w:r>
      <w:r>
        <w:t xml:space="preserve">“</w:t>
      </w:r>
      <w:r>
        <w:t xml:space="preserve">approval junkie,</w:t>
      </w:r>
      <w:r>
        <w:t xml:space="preserve">”</w:t>
      </w:r>
      <w:r>
        <w:t xml:space="preserve"> </w:t>
      </w:r>
      <w:r>
        <w:t xml:space="preserve">if you will. In</w:t>
      </w:r>
      <w:r>
        <w:t xml:space="preserve"> </w:t>
      </w:r>
      <w:r>
        <w:t xml:space="preserve">“</w:t>
      </w:r>
      <w:r>
        <w:t xml:space="preserve">Miss Aphrodite,</w:t>
      </w:r>
      <w:r>
        <w:t xml:space="preserve">”</w:t>
      </w:r>
      <w:r>
        <w:t xml:space="preserve"> </w:t>
      </w:r>
      <w:r>
        <w:t xml:space="preserve">she recounts her strategy for winning the high school beauty pageant. (</w:t>
      </w:r>
      <w:r>
        <w:t xml:space="preserve">“</w:t>
      </w:r>
      <w:r>
        <w:t xml:space="preserve">Not to brag or anything, but no one stood a chance against my emaciated, spastic resolve.</w:t>
      </w:r>
      <w:r>
        <w:t xml:space="preserve">”</w:t>
      </w:r>
      <w:r>
        <w:t xml:space="preserve">)</w:t>
      </w:r>
      <w:r>
        <w:t xml:space="preserve"> </w:t>
      </w:r>
      <w:r>
        <w:t xml:space="preserve">“</w:t>
      </w:r>
      <w:r>
        <w:t xml:space="preserve">What I Wore to My Divorce</w:t>
      </w:r>
      <w:r>
        <w:t xml:space="preserve">”</w:t>
      </w:r>
      <w:r>
        <w:t xml:space="preserve"> </w:t>
      </w:r>
      <w:r>
        <w:t xml:space="preserve">describes Salie’s struggle to pick the perfect outfit to wear to the courthouse to divorce her</w:t>
      </w:r>
      <w:r>
        <w:t xml:space="preserve"> </w:t>
      </w:r>
      <w:r>
        <w:t xml:space="preserve">“</w:t>
      </w:r>
      <w:r>
        <w:t xml:space="preserve">wasband.</w:t>
      </w:r>
      <w:r>
        <w:t xml:space="preserve">”</w:t>
      </w:r>
      <w:r>
        <w:t xml:space="preserve"> </w:t>
      </w:r>
      <w:r>
        <w:t xml:space="preserve">(</w:t>
      </w:r>
      <w:r>
        <w:t xml:space="preserve">“</w:t>
      </w:r>
      <w:r>
        <w:t xml:space="preserve">I envisioned a look that said, ‘Yo, THIS is what you’ll be missing…even though you’ve introduced your new girlfriend to our mutual friends, and she’s a decade younger than I am and is also a fit model.</w:t>
      </w:r>
      <w:r>
        <w:t xml:space="preserve">”</w:t>
      </w:r>
      <w:r>
        <w:t xml:space="preserve">) In</w:t>
      </w:r>
      <w:r>
        <w:t xml:space="preserve"> </w:t>
      </w:r>
      <w:r>
        <w:t xml:space="preserve">“</w:t>
      </w:r>
      <w:r>
        <w:t xml:space="preserve">Ovary Achiever,</w:t>
      </w:r>
      <w:r>
        <w:t xml:space="preserve">”</w:t>
      </w:r>
      <w:r>
        <w:t xml:space="preserve"> </w:t>
      </w:r>
      <w:r>
        <w:t xml:space="preserve">she shares tips on how to ace your egg retrieval. (</w:t>
      </w:r>
      <w:r>
        <w:t xml:space="preserve">“</w:t>
      </w:r>
      <w:r>
        <w:t xml:space="preserve">Thank your fertility doctor when she announces you have</w:t>
      </w:r>
      <w:r>
        <w:t xml:space="preserve"> </w:t>
      </w:r>
      <w:r>
        <w:t xml:space="preserve">‘</w:t>
      </w:r>
      <w:r>
        <w:t xml:space="preserve">amazing ovaries.</w:t>
      </w:r>
      <w:r>
        <w:t xml:space="preserve">’</w:t>
      </w:r>
      <w:r>
        <w:t xml:space="preserve"> </w:t>
      </w:r>
      <w:r>
        <w:t xml:space="preserve">Try to be humble about it [</w:t>
      </w:r>
      <w:r>
        <w:t xml:space="preserve">‘</w:t>
      </w:r>
      <w:r>
        <w:t xml:space="preserve">Oh,these old things?</w:t>
      </w:r>
      <w:r>
        <w:t xml:space="preserve">’</w:t>
      </w:r>
      <w:r>
        <w:t xml:space="preserve">].</w:t>
      </w:r>
      <w:r>
        <w:t xml:space="preserve">”</w:t>
      </w:r>
      <w:r>
        <w:t xml:space="preserve">) And in</w:t>
      </w:r>
      <w:r>
        <w:t xml:space="preserve"> </w:t>
      </w:r>
      <w:r>
        <w:t xml:space="preserve">“</w:t>
      </w:r>
      <w:r>
        <w:t xml:space="preserve">Wait, Wait, Don’t Tell Me About Batman’s Nipples</w:t>
      </w:r>
      <w:r>
        <w:t xml:space="preserve">”</w:t>
      </w:r>
      <w:r>
        <w:t xml:space="preserve"> </w:t>
      </w:r>
      <w:r>
        <w:t xml:space="preserve">she reveals the secrets behind Wait Wait…Don’t Tell Me! (</w:t>
      </w:r>
      <w:r>
        <w:t xml:space="preserve">“</w:t>
      </w:r>
      <w:r>
        <w:t xml:space="preserve">I study for this show like Tracy Flick on Adderall</w:t>
      </w:r>
      <w:r>
        <w:t xml:space="preserve">”</w:t>
      </w:r>
      <w:r>
        <w:t xml:space="preserve">). With thoughtful irreverence, Salie reflects on why she tries so hard to please others, and herself, highlighting a phenomenon that many people—especially women—experience at home and in the workplace. Equal parts laugh-out loud funny and poignant, Approval Junkie is one woman’s journey to realizing that seeking approval from others is more than just getting them to like you—it’s challenging yourself to achieve, and survive, more than you ever thought you could. …more</w:t>
      </w:r>
    </w:p>
    <w:bookmarkEnd w:id="422"/>
    <w:bookmarkStart w:id="423" w:name="running-with-scissors"/>
    <w:p>
      <w:pPr>
        <w:pStyle w:val="Heading2"/>
      </w:pPr>
      <w:r>
        <w:t xml:space="preserve">Running with Scissors</w:t>
      </w:r>
    </w:p>
    <w:p>
      <w:pPr>
        <w:pStyle w:val="FirstParagraph"/>
      </w:pPr>
      <w:r>
        <w:t xml:space="preserve">Augusten Burroughs is the author of the bestselling trilogy, Running with Scissors, Dry, and Lust &amp; Wonder. Return to the memoir that started it all.The true story of a boy whose mother (a poet with delusions of Anne Sexton) gave him away to be raised by her unorthodox psychiatrist who bore a striking resemblance to Santa Claus. So at the age of twelve, Burroughs found Augusten Burroughs is the author of the bestselling trilogy, Running with Scissors, Dry, and Lust &amp; Wonder. Return to the memoir that started it all.The true story of a boy whose mother (a poet with delusions of Anne Sexton) gave him away to be raised by her unorthodox psychiatrist who bore a striking resemblance to Santa Claus. So at the age of twelve, Burroughs found himself amidst Victorian squalor living with the doctor’s bizarre family, and befriending a paedophile who resided in the backyard shed. The story of an outlaw childhood where rules were unheard of, and the Christmas tree stayed up all year round, where Valium was consumed like candy, and if things got dull an electroshock-therapy machine could provide entertainment. The funny, harrowing and bestselling account of an ordinary boy’s survival under the most extraordinary circumstances. …more</w:t>
      </w:r>
    </w:p>
    <w:bookmarkEnd w:id="423"/>
    <w:bookmarkStart w:id="424" w:name="me-talk-pretty-one-day"/>
    <w:p>
      <w:pPr>
        <w:pStyle w:val="Heading2"/>
      </w:pPr>
      <w:r>
        <w:t xml:space="preserve">Me Talk Pretty One Day</w:t>
      </w:r>
    </w:p>
    <w:p>
      <w:pPr>
        <w:pStyle w:val="FirstParagraph"/>
      </w:pPr>
      <w:r>
        <w:t xml:space="preserve">David Sedaris’ move to Paris from New York inspired these hilarious pieces, including the title essay, about his attempts to learn French from a sadistic teacher who declares that</w:t>
      </w:r>
      <w:r>
        <w:t xml:space="preserve"> </w:t>
      </w:r>
      <w:r>
        <w:t xml:space="preserve">“</w:t>
      </w:r>
      <w:r>
        <w:t xml:space="preserve">every day spent with you is like having a caesarean section</w:t>
      </w:r>
      <w:r>
        <w:t xml:space="preserve">”</w:t>
      </w:r>
      <w:r>
        <w:t xml:space="preserve">. His family is another inspiration. You Can’t Kill the Rooster is a portrait of his brother, who talks incessant hip-hop slang to his David Sedaris’ move to Paris from New York inspired these hilarious pieces, including the title essay, about his attempts to learn French from a sadistic teacher who declares that</w:t>
      </w:r>
      <w:r>
        <w:t xml:space="preserve"> </w:t>
      </w:r>
      <w:r>
        <w:t xml:space="preserve">“</w:t>
      </w:r>
      <w:r>
        <w:t xml:space="preserve">every day spent with you is like having a caesarean section</w:t>
      </w:r>
      <w:r>
        <w:t xml:space="preserve">”</w:t>
      </w:r>
      <w:r>
        <w:t xml:space="preserve">. His family is another inspiration. You Can’t Kill the Rooster is a portrait of his brother, who talks incessant hip-hop slang to his bewildered father. And no one hones a finer fury in response to such modern annoyances as restaurant meals presented in ludicrous towers of food and cashiers with six-inch fingernails. …more</w:t>
      </w:r>
    </w:p>
    <w:bookmarkEnd w:id="424"/>
    <w:bookmarkStart w:id="425" w:name="lust-wonder"/>
    <w:p>
      <w:pPr>
        <w:pStyle w:val="Heading2"/>
      </w:pPr>
      <w:r>
        <w:t xml:space="preserve">Lust &amp; Wonder</w:t>
      </w:r>
    </w:p>
    <w:p>
      <w:pPr>
        <w:pStyle w:val="FirstParagraph"/>
      </w:pPr>
      <w:r>
        <w:t xml:space="preserve">First came Running with Scissors. Then came Dry. Now, there’s Lust &amp; Wonder.In chronicling the development and demise of the different relationships he’s had while living in New York, Augusten Burroughs examines what it means to be in love, what it means to be in lust, and what it means to be figuring it all out. With Augusten’s unique and singular observations and his First came Running with Scissors. Then came Dry. Now, there’s Lust &amp; Wonder.In chronicling the development and demise of the different relationships he’s had while living in New York, Augusten Burroughs examines what it means to be in love, what it means to be in lust, and what it means to be figuring it all out. With Augusten’s unique and singular observations and his own unabashed way of detailing both the horrific and the humorous, Lust and Wonder is an intimate and honest memoir that his legions of fans have been waiting for. …more</w:t>
      </w:r>
    </w:p>
    <w:bookmarkEnd w:id="425"/>
    <w:bookmarkStart w:id="426" w:name="life-without-a-recipe"/>
    <w:p>
      <w:pPr>
        <w:pStyle w:val="Heading2"/>
      </w:pPr>
      <w:r>
        <w:t xml:space="preserve">Life Without a Recipe</w:t>
      </w:r>
    </w:p>
    <w:p>
      <w:pPr>
        <w:pStyle w:val="FirstParagraph"/>
      </w:pPr>
      <w:r>
        <w:t xml:space="preserve">On one side, there is Grace: prize-winning author Diana Abu-Jaber’s tough, independent sugar-fiend of a German grandmother, wielding a suitcase full of holiday cookies. On the other, Bud: a flamboyant, spice-obsessed Arab father, full of passionate argument. The two could not agree on anything: not about food, work, or especially about what Diana should do with her life. G On one side, there is Grace: prize-winning author Diana Abu-Jaber’s tough, independent sugar-fiend of a German grandmother, wielding a suitcase full of holiday cookies. On the other, Bud: a flamboyant, spice-obsessed Arab father, full of passionate argument. The two could not agree on anything: not about food, work, or especially about what Diana should do with her life. Grace warned her away from children. Bud wanted her married above all—even if he had to provide the ring. Caught between cultures and lavished with contradictory</w:t>
      </w:r>
      <w:r>
        <w:t xml:space="preserve"> </w:t>
      </w:r>
      <w:r>
        <w:t xml:space="preserve">“</w:t>
      </w:r>
      <w:r>
        <w:t xml:space="preserve">advice</w:t>
      </w:r>
      <w:r>
        <w:t xml:space="preserve">”</w:t>
      </w:r>
      <w:r>
        <w:t xml:space="preserve"> </w:t>
      </w:r>
      <w:r>
        <w:t xml:space="preserve">from both sides of her family, Diana spent years learning how to ignore others’ well-intentioned prescriptions.Hilarious, gorgeously written, poignant, and wise, Life Without a Recipe is Diana’s celebration of journeying without a map, of learning to ignore the script and improvise, of escaping family and making family on one’s own terms. As Diana discovers, however, building confidence in one’s own path sometimes takes a mistaken marriage or two—or in her case, three: to a longhaired boy-poet, to a dashing deconstructionist literary scholar, and finally to her steadfast, outdoors-loving Scott. It also takes a good deal of angst (was it possible to have a serious writing career and be a mother?) and, even when she knew what she wanted (the craziest thing, in one’s late forties: a baby!), the nerve to pursue it.Finally, fearlessly independent like the Grace she’s named after, Diana and Scott’s daughter Gracie will heal all the old battles with Bud and, like her writer-mom, learn to cook up a life without a recipe. …more</w:t>
      </w:r>
    </w:p>
    <w:bookmarkEnd w:id="426"/>
    <w:bookmarkStart w:id="427" w:name="X479ff56d59bdc468551d8a678d0670699ee32ec"/>
    <w:p>
      <w:pPr>
        <w:pStyle w:val="Heading2"/>
      </w:pPr>
      <w:r>
        <w:t xml:space="preserve">A Heartbreaking Work of Staggering Genius</w:t>
      </w:r>
    </w:p>
    <w:p>
      <w:pPr>
        <w:pStyle w:val="FirstParagraph"/>
      </w:pPr>
      <w:r>
        <w:t xml:space="preserve">Dave Eggers is a terrifically talented writer; don’t hold his cleverness against him. What to make of a book called A Heartbreaking Work of Staggering Genius: Based on a True Story? For starters, there’s a good bit of staggering genius before you even get to the true story, including a preface, a list of</w:t>
      </w:r>
      <w:r>
        <w:t xml:space="preserve"> </w:t>
      </w:r>
      <w:r>
        <w:t xml:space="preserve">“</w:t>
      </w:r>
      <w:r>
        <w:t xml:space="preserve">Rules and Suggestions for Enjoyment of This Book,</w:t>
      </w:r>
      <w:r>
        <w:t xml:space="preserve">”</w:t>
      </w:r>
      <w:r>
        <w:t xml:space="preserve"> </w:t>
      </w:r>
      <w:r>
        <w:t xml:space="preserve">and a 20-page ack Dave Eggers is a terrifically talented writer; don’t hold his cleverness against him. What to make of a book called A Heartbreaking Work of Staggering Genius: Based on a True Story? For starters, there’s a good bit of staggering genius before you even get to the true story, including a preface, a list of</w:t>
      </w:r>
      <w:r>
        <w:t xml:space="preserve"> </w:t>
      </w:r>
      <w:r>
        <w:t xml:space="preserve">“</w:t>
      </w:r>
      <w:r>
        <w:t xml:space="preserve">Rules and Suggestions for Enjoyment of This Book,</w:t>
      </w:r>
      <w:r>
        <w:t xml:space="preserve">”</w:t>
      </w:r>
      <w:r>
        <w:t xml:space="preserve"> </w:t>
      </w:r>
      <w:r>
        <w:t xml:space="preserve">and a 20-page acknowledgements section complete with special mail-in offer, flow chart of the book’s themes, and a lovely pen-and-ink drawing of a stapler (helpfully labeled</w:t>
      </w:r>
      <w:r>
        <w:t xml:space="preserve"> </w:t>
      </w:r>
      <w:r>
        <w:t xml:space="preserve">“</w:t>
      </w:r>
      <w:r>
        <w:t xml:space="preserve">Here is a drawing of a stapler:</w:t>
      </w:r>
      <w:r>
        <w:t xml:space="preserve">”</w:t>
      </w:r>
      <w:r>
        <w:t xml:space="preserve">). But on to the true story. At the age of 22, Eggers became both an orphan and a</w:t>
      </w:r>
      <w:r>
        <w:t xml:space="preserve"> </w:t>
      </w:r>
      <w:r>
        <w:t xml:space="preserve">“</w:t>
      </w:r>
      <w:r>
        <w:t xml:space="preserve">single mother</w:t>
      </w:r>
      <w:r>
        <w:t xml:space="preserve">”</w:t>
      </w:r>
      <w:r>
        <w:t xml:space="preserve"> </w:t>
      </w:r>
      <w:r>
        <w:t xml:space="preserve">when his parents died within five months of one another of unrelated cancers. In the ensuing sibling division of labor, Dave is appointed unofficial guardian of his 8-year-old brother, Christopher. The two live together in semi-squalor, decaying food and sports equipment scattered about, while Eggers worries obsessively about child-welfare authorities, molesting babysitters, and his own health. His child-rearing strategy swings between making his brother’s upbringing manically fun and performing bizarre developmental experiments on him. (Case in point: his idea of suitable bedtime reading is John Hersey’s Hiroshima.) The book is also, perhaps less successfully, about being young and hip and out to conquer the world (in an ironic, media-savvy, Gen-X way, naturally). In the early ’90s, Eggers was one of the founders of the very funny Might Magazine, and he spends a fair amount of time here on Might, the hipster culture of San Francisco’s South Park, and his own efforts to get on to MTV’s Real World. This sort of thing doesn’t age very well–but then, Eggers knows that. There’s no criticism you can come up with that he hasn’t put into A.H.W.O.S.G. already.</w:t>
      </w:r>
      <w:r>
        <w:t xml:space="preserve"> </w:t>
      </w:r>
      <w:r>
        <w:t xml:space="preserve">“</w:t>
      </w:r>
      <w:r>
        <w:t xml:space="preserve">The book thereafter is kind of uneven,</w:t>
      </w:r>
      <w:r>
        <w:t xml:space="preserve">”</w:t>
      </w:r>
      <w:r>
        <w:t xml:space="preserve"> </w:t>
      </w:r>
      <w:r>
        <w:t xml:space="preserve">he tells us regarding the contents after page 109, and while that’s true, it’s still uneven in a way that is funny and heartfelt and interesting. All this self-consciousness could have become unbearably arch. It’s a testament to Eggers’s skill as a writer–and to the heartbreaking particulars of his story–that it doesn’t. Currently the editor of the footnote-and-marginalia-intensive journal McSweeney’s (the last issue featured an entire story by David Foster Wallace printed tinily on its spine), Eggers comes from the most media-saturated generation in history–so much so that he can’t feel an emotion without the sense that it’s already been felt for him. What may seem like postmodern noodling is really just Eggers writing about pain in the only honest way available to him. Oddly enough, the effect is one of complete sincerity, and–especially in its concluding pages–this memoir as metafiction is affecting beyond all rational explanation. –Mary Park …more</w:t>
      </w:r>
    </w:p>
    <w:p>
      <w:r>
        <w:br w:type="page"/>
      </w:r>
    </w:p>
    <w:bookmarkEnd w:id="427"/>
    <w:bookmarkEnd w:id="428"/>
    <w:bookmarkStart w:id="430" w:name="parenting"/>
    <w:p>
      <w:pPr>
        <w:pStyle w:val="Heading1"/>
      </w:pPr>
      <w:r>
        <w:t xml:space="preserve">Parenting</w:t>
      </w:r>
    </w:p>
    <w:bookmarkStart w:id="429" w:name="X94bd89324fe6dbd3aad622cfa92bb0b90c18f74"/>
    <w:p>
      <w:pPr>
        <w:pStyle w:val="Heading2"/>
      </w:pPr>
      <w:r>
        <w:t xml:space="preserve">Catastrophic Happiness: Finding Joy in Childhood’s Messy Years</w:t>
      </w:r>
    </w:p>
    <w:p>
      <w:pPr>
        <w:pStyle w:val="FirstParagraph"/>
      </w:pPr>
      <w:r>
        <w:t xml:space="preserve">A comic and heartwarming memoir about childhood’s second act from Real Simple journalist Catherine Newman. Much is written about a child’s infancy and toddler years, which is good since children will never remember it themselves. It is ages 4-14 that make up the second act, as Catherine Newman puts it in this delightfully candid, outlandishly funny new memoir about the yea A comic and heartwarming memoir about childhood’s second act from Real Simple journalist Catherine Newman. Much is written about a child’s infancy and toddler years, which is good since children will never remember it themselves. It is ages 4-14 that make up the second act, as Catherine Newman puts it in this delightfully candid, outlandishly funny new memoir about the years that</w:t>
      </w:r>
      <w:r>
        <w:t xml:space="preserve"> </w:t>
      </w:r>
      <w:r>
        <w:t xml:space="preserve">“</w:t>
      </w:r>
      <w:r>
        <w:t xml:space="preserve">your children will remember as childhood.</w:t>
      </w:r>
      <w:r>
        <w:t xml:space="preserve">”</w:t>
      </w:r>
      <w:r>
        <w:t xml:space="preserve"> </w:t>
      </w:r>
      <w:r>
        <w:t xml:space="preserve">Following Newman’s son and daughter as they blossom from preschoolers into teenagers, CATASTROPHIC HAPPINESS is about the bittersweet joy of raising children–and the ever-evolving landscape of issues parents traverse. In a laugh out-loud, heart-wrenching, relatable voice, Newman narrates events as momentous as grief and as quietly moving as the moonlit face of a sleeping child. From tantrums and friendship to fear and even sex, Newman’s fresh take will appeal to any parent riding this same roller coaster of laughter and heartbreak. …more</w:t>
      </w:r>
    </w:p>
    <w:p>
      <w:r>
        <w:br w:type="page"/>
      </w:r>
    </w:p>
    <w:bookmarkEnd w:id="429"/>
    <w:bookmarkEnd w:id="430"/>
    <w:bookmarkStart w:id="432" w:name="adult-fiction"/>
    <w:p>
      <w:pPr>
        <w:pStyle w:val="Heading1"/>
      </w:pPr>
      <w:r>
        <w:t xml:space="preserve">Adult Fiction</w:t>
      </w:r>
    </w:p>
    <w:bookmarkStart w:id="431" w:name="fifty-shades-freed-fifty-shades-3"/>
    <w:p>
      <w:pPr>
        <w:pStyle w:val="Heading2"/>
      </w:pPr>
      <w:r>
        <w:t xml:space="preserve">Fifty Shades Freed (Fifty Shades #3)</w:t>
      </w:r>
    </w:p>
    <w:p>
      <w:pPr>
        <w:pStyle w:val="FirstParagraph"/>
      </w:pPr>
      <w:r>
        <w:t xml:space="preserve">When unworldly student Anastasia Steele first encountered the driven and dazzling young entrepreneur Christian Grey it sparked a sensual affair that changed both of their lives irrevocably. Shocked, intrigued, and, ultimately, repelled by Christian’s singular erotic tastes, Ana demands a deeper commitment. Determined to keep her, Christian agrees.Now, Ana and Christian hav When unworldly student Anastasia Steele first encountered the driven and dazzling young entrepreneur Christian Grey it sparked a sensual affair that changed both of their lives irrevocably. Shocked, intrigued, and, ultimately, repelled by Christian’s singular erotic tastes, Ana demands a deeper commitment. Determined to keep her, Christian agrees.Now, Ana and Christian have it all—love, passion, intimacy, wealth, and a world of possibilities for their future. But Ana knows that loving her Fifty Shades will not be easy, and that being together will pose challenges that neither of them would anticipate. Ana must somehow learn to share Christian’s opulent lifestyle without sacrificing her own identity. And Christian must overcome his compulsion to control as he wrestles with the demons of a tormented past.Just when it seems that their strength together will eclipse any obstacle, misfortune, malice, and fate conspire to make Ana’s deepest fears turn to reality.This book is intended for mature audiences. …more</w:t>
      </w:r>
    </w:p>
    <w:p>
      <w:r>
        <w:br w:type="page"/>
      </w:r>
    </w:p>
    <w:bookmarkEnd w:id="431"/>
    <w:bookmarkEnd w:id="432"/>
    <w:bookmarkStart w:id="443" w:name="humor"/>
    <w:p>
      <w:pPr>
        <w:pStyle w:val="Heading1"/>
      </w:pPr>
      <w:r>
        <w:t xml:space="preserve">Humor</w:t>
      </w:r>
    </w:p>
    <w:bookmarkStart w:id="433" w:name="the-long-haul-diary-of-a-wimpy-kid-9"/>
    <w:p>
      <w:pPr>
        <w:pStyle w:val="Heading2"/>
      </w:pPr>
      <w:r>
        <w:t xml:space="preserve">The Long Haul (Diary of a Wimpy Kid #9)</w:t>
      </w:r>
    </w:p>
    <w:p>
      <w:pPr>
        <w:pStyle w:val="FirstParagraph"/>
      </w:pPr>
      <w:r>
        <w:t xml:space="preserve">Greg Heffley and his family hit the road in author-illustrator Jeff Kinney’s latest installment of the phenomenally bestselling Diary of a Wimpy Kid series.</w:t>
      </w:r>
    </w:p>
    <w:bookmarkEnd w:id="433"/>
    <w:bookmarkStart w:id="434" w:name="old-school-diary-of-a-wimpy-kid-10"/>
    <w:p>
      <w:pPr>
        <w:pStyle w:val="Heading2"/>
      </w:pPr>
      <w:r>
        <w:t xml:space="preserve">Old School (Diary of a Wimpy Kid #10)</w:t>
      </w:r>
    </w:p>
    <w:p>
      <w:pPr>
        <w:pStyle w:val="FirstParagraph"/>
      </w:pPr>
      <w:r>
        <w:t xml:space="preserve">In the latest installment of the phenomenally bestselling Diary of a Wimpy Kid series, author-illustrator Jeff Kinney brings the series back to its roots, as Greg starts a new school year and faces a challenge he never could’ve imagined. In the latest installment of the phenomenally bestselling Diary of a Wimpy Kid series, author-illustrator Jeff Kinney brings the series back to its roots, as Greg starts a new school year and faces a challenge he never could’ve imagined.  …more</w:t>
      </w:r>
    </w:p>
    <w:bookmarkEnd w:id="434"/>
    <w:bookmarkStart w:id="435" w:name="X8e55447ec930fc563b917148a7903dc6930a10b"/>
    <w:p>
      <w:pPr>
        <w:pStyle w:val="Heading2"/>
      </w:pPr>
      <w:r>
        <w:t xml:space="preserve">I Know What I’m Doing – and Other Lies I Tell Myself: Dispatches from a Life Under Construction</w:t>
      </w:r>
    </w:p>
    <w:p>
      <w:pPr>
        <w:pStyle w:val="FirstParagraph"/>
      </w:pPr>
      <w:r>
        <w:t xml:space="preserve">New York Times bestselling author and stand-up comedian Jen Kirkman delivers a hilarious, candid memoir about marriage, divorce, sex, turning forty, and still not quite having life figured out.Jen Kirkman wants to be the voice in your head that says, Hey, you’re okay. Even if you sometimes think you aren’t! And especially if other people try to tell you you’re not.In I Kno New York Times bestselling author and stand-up comedian Jen Kirkman delivers a hilarious, candid memoir about marriage, divorce, sex, turning forty, and still not quite having life figured out.Jen Kirkman wants to be the voice in your head that says, Hey, you’re okay. Even if you sometimes think you aren’t! And especially if other people try to tell you you’re not.In I Know What I’m Doing—and Other Lies I Tell Myself, Jen offers up all the gory details of a life permanently in progress. She reassures you that it’s okay to not have life completely figured out, even when you reach middle age (and find your first gray pubic hair!). She talks about making unusual or unpopular life decisions (such as cultivating a</w:t>
      </w:r>
      <w:r>
        <w:t xml:space="preserve"> </w:t>
      </w:r>
      <w:r>
        <w:t xml:space="preserve">“</w:t>
      </w:r>
      <w:r>
        <w:t xml:space="preserve">friend with benefits</w:t>
      </w:r>
      <w:r>
        <w:t xml:space="preserve">”</w:t>
      </w:r>
      <w:r>
        <w:t xml:space="preserve"> </w:t>
      </w:r>
      <w:r>
        <w:t xml:space="preserve">or not going home for the holidays) because you don’t necessarily want for yourself what everyone else seems to think you should. It’s about renting when everyone says you should own, dating around when everyone thinks you should settle down, and traveling alone when everyone pities you for going to Paris without a man.From marriage to divorce and sex to mental health, I Know What I’m Doing—and Other Lies I Tell Myself is about embracing the fact that life is a bit of a sh*t show and it’s definitely more than okay to stay true to yourself. …more</w:t>
      </w:r>
    </w:p>
    <w:bookmarkEnd w:id="435"/>
    <w:bookmarkStart w:id="436" w:name="X2c5165dfaac77f2513b1333431acf7a99db4326"/>
    <w:p>
      <w:pPr>
        <w:pStyle w:val="Heading2"/>
      </w:pPr>
      <w:r>
        <w:t xml:space="preserve">Hyperbole and a Half: Unfortunate Situations, Flawed Coping Mechanisms, Mayhem, and Other Things That Happened</w:t>
      </w:r>
    </w:p>
    <w:p>
      <w:pPr>
        <w:pStyle w:val="FirstParagraph"/>
      </w:pPr>
      <w:r>
        <w:t xml:space="preserve">This is a book I wrote. Because I wrote it, I had to figure out what to put on the back cover to explain what it is. I tried to write a long, third-person summary that would imply how great the book is and also sound vaguely authoritative–like maybe someone who isn’t me wrote it–but I soon discovered that I’m not sneaky enough to pull it off convincingly. So I decided to This is a book I wrote. Because I wrote it, I had to figure out what to put on the back cover to explain what it is. I tried to write a long, third-person summary that would imply how great the book is and also sound vaguely authoritative–like maybe someone who isn’t me wrote it–but I soon discovered that I’m not sneaky enough to pull it off convincingly. So I decided to just make a list of things that are in the book:PicturesWordsStories about things that happened to meStories about things that happened to other people because of meEight billion dollars*Stories about dogsThe secret to eternal happiness**These are lies. Perhaps I have underestimated my sneakiness! …more</w:t>
      </w:r>
    </w:p>
    <w:bookmarkEnd w:id="436"/>
    <w:bookmarkStart w:id="437" w:name="dress-your-family-in-corduroy-and-denim"/>
    <w:p>
      <w:pPr>
        <w:pStyle w:val="Heading2"/>
      </w:pPr>
      <w:r>
        <w:t xml:space="preserve">Dress Your Family in Corduroy and Denim</w:t>
      </w:r>
    </w:p>
    <w:p>
      <w:pPr>
        <w:pStyle w:val="FirstParagraph"/>
      </w:pPr>
      <w:r>
        <w:t xml:space="preserve">David Sedaris returns to his deliriously twisted domain: hilarious childhood dramas infused with melancholy; the gulf of misunderstanding that exists between people of different nations or members of the same family; and the poignant divide between one’s best hopes and most common deeds. The family characters his readers love are all here, as well as the unique terrain the David Sedaris returns to his deliriously twisted domain: hilarious childhood dramas infused with melancholy; the gulf of misunderstanding that exists between people of different nations or members of the same family; and the poignant divide between one’s best hopes and most common deeds. The family characters his readers love are all here, as well as the unique terrain they inhabit, strewn with comic landmines.</w:t>
      </w:r>
      <w:r>
        <w:t xml:space="preserve"> </w:t>
      </w:r>
      <w:r>
        <w:t xml:space="preserve">‘</w:t>
      </w:r>
      <w:r>
        <w:t xml:space="preserve">The Rooster</w:t>
      </w:r>
      <w:r>
        <w:t xml:space="preserve">’</w:t>
      </w:r>
      <w:r>
        <w:t xml:space="preserve"> </w:t>
      </w:r>
      <w:r>
        <w:t xml:space="preserve">is back, and getting married in the funniest wedding ever described. David attends a slumber party and gets the upper hand in a unique version of strip poker.</w:t>
      </w:r>
      <w:r>
        <w:t xml:space="preserve"> </w:t>
      </w:r>
      <w:r>
        <w:t xml:space="preserve">‘</w:t>
      </w:r>
      <w:r>
        <w:t xml:space="preserve">Rubber or plastic?</w:t>
      </w:r>
      <w:r>
        <w:t xml:space="preserve">’</w:t>
      </w:r>
      <w:r>
        <w:t xml:space="preserve"> </w:t>
      </w:r>
      <w:r>
        <w:t xml:space="preserve">The strangest questions can tear people apart. A skinny guy from Spain, wearing a bishop’s hat and accompanied by six to eight men, invades your house and pretends to kick you. Is this any way to spend Christmas? With this new book, Sedaris’s prose reaches breathtaking new heights and marks off a territory that is unmistakably his own. Read it and weep tears of humane laughter. …more</w:t>
      </w:r>
    </w:p>
    <w:bookmarkEnd w:id="437"/>
    <w:bookmarkStart w:id="438" w:name="toddlers-are-aholes-its-not-your-fault"/>
    <w:p>
      <w:pPr>
        <w:pStyle w:val="Heading2"/>
      </w:pPr>
      <w:r>
        <w:t xml:space="preserve">Toddlers Are A**holes: It’s Not Your Fault</w:t>
      </w:r>
    </w:p>
    <w:p>
      <w:pPr>
        <w:pStyle w:val="FirstParagraph"/>
      </w:pPr>
      <w:r>
        <w:t xml:space="preserve">Toddler a</w:t>
      </w:r>
      <w:r>
        <w:rPr>
          <w:b/>
        </w:rPr>
        <w:t xml:space="preserve">holery is a normal part of human development—not unlike puberty, except this stage involves throwing food on the floor and taking swings at people who pay your way in life. For parents of toddlers, it’s a</w:t>
      </w:r>
      <w:r>
        <w:rPr>
          <w:b/>
        </w:rPr>
        <w:t xml:space="preserve"> </w:t>
      </w:r>
      <w:r>
        <w:rPr>
          <w:b/>
        </w:rPr>
        <w:t xml:space="preserve">“</w:t>
      </w:r>
      <w:r>
        <w:rPr>
          <w:b/>
        </w:rPr>
        <w:t xml:space="preserve">you better laugh so you don’t cry</w:t>
      </w:r>
      <w:r>
        <w:rPr>
          <w:b/>
        </w:rPr>
        <w:t xml:space="preserve">”</w:t>
      </w:r>
      <w:r>
        <w:rPr>
          <w:b/>
        </w:rPr>
        <w:t xml:space="preserve"> </w:t>
      </w:r>
      <w:r>
        <w:rPr>
          <w:b/>
        </w:rPr>
        <w:t xml:space="preserve">period. Bunmi Laditan’s hilarious, satirical guide to toddlerhood offers parents instant (and very welcome) comic relief—al Toddler a</w:t>
      </w:r>
      <w:r>
        <w:t xml:space="preserve">holery is a normal part of human development—not unlike puberty, except this stage involves throwing food on the floor and taking swings at people who pay your way in life. For parents of toddlers, it’s a</w:t>
      </w:r>
      <w:r>
        <w:t xml:space="preserve"> </w:t>
      </w:r>
      <w:r>
        <w:t xml:space="preserve">“</w:t>
      </w:r>
      <w:r>
        <w:t xml:space="preserve">you better laugh so you don’t cry</w:t>
      </w:r>
      <w:r>
        <w:t xml:space="preserve">”</w:t>
      </w:r>
      <w:r>
        <w:t xml:space="preserve"> </w:t>
      </w:r>
      <w:r>
        <w:t xml:space="preserve">period. Bunmi Laditan’s hilarious, satirical guide to toddlerhood offers parents instant (and very welcome) comic relief—along with the very good news that</w:t>
      </w:r>
      <w:r>
        <w:t xml:space="preserve"> </w:t>
      </w:r>
      <w:r>
        <w:t xml:space="preserve">“</w:t>
      </w:r>
      <w:r>
        <w:t xml:space="preserve">It’s Not Your Fault.</w:t>
      </w:r>
      <w:r>
        <w:t xml:space="preserve">”</w:t>
      </w:r>
      <w:r>
        <w:t xml:space="preserve"> </w:t>
      </w:r>
      <w:r>
        <w:t xml:space="preserve">Chapters cover the cost of raising a toddler, feeding your toddler, potty-training, tantrums, how to manage the holidays, and</w:t>
      </w:r>
      <w:r>
        <w:t xml:space="preserve"> </w:t>
      </w:r>
      <w:r>
        <w:t xml:space="preserve">“</w:t>
      </w:r>
      <w:r>
        <w:t xml:space="preserve">how not to die inside.</w:t>
      </w:r>
      <w:r>
        <w:t xml:space="preserve">”</w:t>
      </w:r>
      <w:r>
        <w:t xml:space="preserve"> </w:t>
      </w:r>
      <w:r>
        <w:t xml:space="preserve">Parents will see themselves in the very funny sections on taking your toddler to restaurants (</w:t>
      </w:r>
      <w:r>
        <w:t xml:space="preserve">“</w:t>
      </w:r>
      <w:r>
        <w:t xml:space="preserve">One parent will spend their time walking your toddler around the restaurant and outside like a cocker spaniel, while the other, luckier parent will eat alone.</w:t>
      </w:r>
      <w:r>
        <w:t xml:space="preserve">”</w:t>
      </w:r>
      <w:r>
        <w:t xml:space="preserve">), Things You Thought You’d Never Say That You Now Say As a Parent of a Toddler (</w:t>
      </w:r>
      <w:r>
        <w:t xml:space="preserve">“</w:t>
      </w:r>
      <w:r>
        <w:t xml:space="preserve">I can tell you’re pooping because your eyes are watering.</w:t>
      </w:r>
      <w:r>
        <w:t xml:space="preserve">”</w:t>
      </w:r>
      <w:r>
        <w:t xml:space="preserve">), and how to order pizza (</w:t>
      </w:r>
      <w:r>
        <w:t xml:space="preserve">“</w:t>
      </w:r>
      <w:r>
        <w:t xml:space="preserve">Spend $40 on pizza delivery. Listen to your toddler cry for 30 minutes about how the pizza is all wrong. Watch your toddler take a small bite of crust. Google</w:t>
      </w:r>
      <w:r>
        <w:t xml:space="preserve"> </w:t>
      </w:r>
      <w:r>
        <w:t xml:space="preserve">‘</w:t>
      </w:r>
      <w:r>
        <w:t xml:space="preserve">can anger give you a heart attack?</w:t>
      </w:r>
      <w:r>
        <w:t xml:space="preserve">’</w:t>
      </w:r>
      <w:r>
        <w:t xml:space="preserve"> </w:t>
      </w:r>
      <w:r>
        <w:t xml:space="preserve">Start the bedtime routine.</w:t>
      </w:r>
      <w:r>
        <w:t xml:space="preserve">”</w:t>
      </w:r>
      <w:r>
        <w:t xml:space="preserve">). Laditan’s wildly funny voice has attracted hundreds of thousands of fans of Honest Toddler on social media; here she speaks parent-to-tired-parent, easing the pains and challenges of raising toddlers with a hefty dose of adult humor and wit.   …more</w:t>
      </w:r>
    </w:p>
    <w:bookmarkEnd w:id="438"/>
    <w:bookmarkStart w:id="439" w:name="when-you-are-engulfed-in-flames"/>
    <w:p>
      <w:pPr>
        <w:pStyle w:val="Heading2"/>
      </w:pPr>
      <w:r>
        <w:t xml:space="preserve">When You Are Engulfed in Flames</w:t>
      </w:r>
    </w:p>
    <w:p>
      <w:pPr>
        <w:pStyle w:val="FirstParagraph"/>
      </w:pPr>
      <w:r>
        <w:t xml:space="preserve">It’s early autumn 1964. Two straight-A students head off to school, and when only one of them returns home Chesney Yelverton is coaxed from retirement and assigned to what proves to be the most difficult and deadly - case of his career. From the shining notorious East Side, When You Are Engulfed in Flames confirms once again that David Sedaris is a master of mystery and su It’s early autumn 1964. Two straight-A students head off to school, and when only one of them returns home Chesney Yelverton is coaxed from retirement and assigned to what proves to be the most difficult and deadly - case of his career. From the shining notorious East Side, When You Are Engulfed in Flames confirms once again that David Sedaris is a master of mystery and suspense.Or how about…when set on fire, most of us either fumble for our wallets or waste valuable time feeling sorry for ourselves. David Sedaris has studied this phenomenon, and his resulting insights may very well save your life. Author of the national bestsellers Should You Be Attacked By Snakes and If You Are Surrounded by Mean Ghosts, David Sedaris, with When You Are Engulfed in Flames, is clearly at the top of his game.Oh, all right…David Sedaris has written yet another book of essays (his sixth). Subjects include a parasitic worm that once lived in his mother-in-law’s leg, an encounter with a dingo, and the recreational use of an external catheter. Also recounted is the buying of a human skeleton and the author’s attempt to quit smoking In Tokyo.Master of nothing, at the dead center of his game, Sedaris proves that when you play with matches, you sometimes light the whole pack on fire. …more</w:t>
      </w:r>
    </w:p>
    <w:bookmarkEnd w:id="439"/>
    <w:bookmarkStart w:id="440" w:name="naked"/>
    <w:p>
      <w:pPr>
        <w:pStyle w:val="Heading2"/>
      </w:pPr>
      <w:r>
        <w:t xml:space="preserve">Naked</w:t>
      </w:r>
    </w:p>
    <w:p>
      <w:pPr>
        <w:pStyle w:val="FirstParagraph"/>
      </w:pPr>
      <w:r>
        <w:t xml:space="preserve">Welcome to the hilarious, strange, elegiac, outrageous world of David Sedaris. In Naked, Sedaris turns the mania for memoir on its proverbial ear, mining the exceedingly rich terrain of his life, his family, and his unique worldview—a sensibility at once take-no-prisoners sharp and deeply charitable. A tart-tongued mother does dead-on imitations of her young son’s nervous Welcome to the hilarious, strange, elegiac, outrageous world of David Sedaris. In Naked, Sedaris turns the mania for memoir on its proverbial ear, mining the exceedingly rich terrain of his life, his family, and his unique worldview—a sensibility at once take-no-prisoners sharp and deeply charitable. A tart-tongued mother does dead-on imitations of her young son’s nervous tics, to the great amusement of his teachers; a stint of Kerouackian wandering is undertaken (of course!) with a quadriplegic companion; a family gathers for a wedding in the face of imminent death. Through it all is Sedaris’s unmistakable voice, without doubt one of the freshest in American writing. …more</w:t>
      </w:r>
    </w:p>
    <w:bookmarkEnd w:id="440"/>
    <w:bookmarkStart w:id="441" w:name="X6ca2c8bb19098902df10cc38e782fad76b13180"/>
    <w:p>
      <w:pPr>
        <w:pStyle w:val="Heading2"/>
      </w:pPr>
      <w:r>
        <w:t xml:space="preserve">Lamb: The Gospel According to Biff, Christ’s Childhood Pal</w:t>
      </w:r>
    </w:p>
    <w:p>
      <w:pPr>
        <w:pStyle w:val="FirstParagraph"/>
      </w:pPr>
      <w:r>
        <w:t xml:space="preserve">The birth of Jesus has been well chronicled, as have his glorious teachings, acts, and divine sacrifice after his thirtieth birthday. But no one knows about the early life of the Son of God, the missing years – except Biff, the Messiah’s best bud, who has been resurrected to tell the story in the divinely hilarious yet heartfelt work</w:t>
      </w:r>
      <w:r>
        <w:t xml:space="preserve"> </w:t>
      </w:r>
      <w:r>
        <w:t xml:space="preserve">“</w:t>
      </w:r>
      <w:r>
        <w:t xml:space="preserve">reminiscent of Vonnegut and Douglas A The birth of Jesus has been well chronicled, as have his glorious teachings, acts, and divine sacrifice after his thirtieth birthday. But no one knows about the early life of the Son of God, the missing years – except Biff, the Messiah’s best bud, who has been resurrected to tell the story in the divinely hilarious yet heartfelt work</w:t>
      </w:r>
      <w:r>
        <w:t xml:space="preserve">”</w:t>
      </w:r>
      <w:r>
        <w:t xml:space="preserve">reminiscent of Vonnegut and Douglas Adams" (Philadelphia Inquirer).Verily, the story Biff has to tell is a miraculous one, filled with remarkable journeys, magic, healings, kung fu, corpse reanimations, demons, and hot babes. Even the considerable wiles and devotion of the Savior’s pal may not be enough to divert Joshua from his tragic destiny. But there’s no one who loves Josh more - except maybe</w:t>
      </w:r>
      <w:r>
        <w:t xml:space="preserve"> </w:t>
      </w:r>
      <w:r>
        <w:t xml:space="preserve">“</w:t>
      </w:r>
      <w:r>
        <w:t xml:space="preserve">Maggie,</w:t>
      </w:r>
      <w:r>
        <w:t xml:space="preserve">”</w:t>
      </w:r>
      <w:r>
        <w:t xml:space="preserve"> </w:t>
      </w:r>
      <w:r>
        <w:t xml:space="preserve">Mary of Magdala - and Biff isn’t about to let his extraordinary pal suffer and ascend without a fight. …more</w:t>
      </w:r>
    </w:p>
    <w:bookmarkEnd w:id="441"/>
    <w:bookmarkStart w:id="442" w:name="holidays-on-ice"/>
    <w:p>
      <w:pPr>
        <w:pStyle w:val="Heading2"/>
      </w:pPr>
      <w:r>
        <w:t xml:space="preserve">Holidays on Ice</w:t>
      </w:r>
    </w:p>
    <w:p>
      <w:pPr>
        <w:pStyle w:val="FirstParagraph"/>
      </w:pPr>
      <w:r>
        <w:t xml:space="preserve">A new holiday classic–six of the most profound Christmas stories by the author of the bestselling</w:t>
      </w:r>
      <w:r>
        <w:t xml:space="preserve"> </w:t>
      </w:r>
      <w:r>
        <w:t xml:space="preserve">“</w:t>
      </w:r>
      <w:r>
        <w:t xml:space="preserve">Naked</w:t>
      </w:r>
      <w:r>
        <w:t xml:space="preserve">”</w:t>
      </w:r>
      <w:r>
        <w:t xml:space="preserve"> </w:t>
      </w:r>
      <w:r>
        <w:t xml:space="preserve">and</w:t>
      </w:r>
      <w:r>
        <w:t xml:space="preserve"> </w:t>
      </w:r>
      <w:r>
        <w:t xml:space="preserve">“</w:t>
      </w:r>
      <w:r>
        <w:t xml:space="preserve">Barrel Fever</w:t>
      </w:r>
      <w:r>
        <w:t xml:space="preserve">”</w:t>
      </w:r>
      <w:r>
        <w:t xml:space="preserve">–is now in a paperback edition perfect for stocking stuffing.</w:t>
      </w:r>
    </w:p>
    <w:p>
      <w:r>
        <w:br w:type="page"/>
      </w:r>
    </w:p>
    <w:bookmarkEnd w:id="442"/>
    <w:bookmarkEnd w:id="443"/>
    <w:bookmarkStart w:id="461" w:name="horror"/>
    <w:p>
      <w:pPr>
        <w:pStyle w:val="Heading1"/>
      </w:pPr>
      <w:r>
        <w:t xml:space="preserve">Horror</w:t>
      </w:r>
    </w:p>
    <w:bookmarkStart w:id="444" w:name="security"/>
    <w:p>
      <w:pPr>
        <w:pStyle w:val="Heading2"/>
      </w:pPr>
      <w:r>
        <w:t xml:space="preserve">Security</w:t>
      </w:r>
    </w:p>
    <w:p>
      <w:pPr>
        <w:pStyle w:val="FirstParagraph"/>
      </w:pPr>
      <w:r>
        <w:t xml:space="preserve">“</w:t>
      </w:r>
      <w:r>
        <w:t xml:space="preserve">Original and imaginative . . . Ripping suspense, sheer terror, and a wrenching love story.</w:t>
      </w:r>
      <w:r>
        <w:t xml:space="preserve">”</w:t>
      </w:r>
      <w:r>
        <w:t xml:space="preserve"> </w:t>
      </w:r>
      <w:r>
        <w:t xml:space="preserve">—Sandra Brown, New York Times bestselling author of FrictionThe terrible truth about Manderley is that someone is always watching. Manderley Resort is a gleaming, new twenty-story hotel on the California coast. It’s about to open its doors, and the world–at least those with the me</w:t>
      </w:r>
      <w:r>
        <w:t xml:space="preserve"> </w:t>
      </w:r>
      <w:r>
        <w:t xml:space="preserve">“</w:t>
      </w:r>
      <w:r>
        <w:t xml:space="preserve">Original and imaginative . . . Ripping suspense, sheer terror, and a wrenching love story.</w:t>
      </w:r>
      <w:r>
        <w:t xml:space="preserve">”</w:t>
      </w:r>
      <w:r>
        <w:t xml:space="preserve"> </w:t>
      </w:r>
      <w:r>
        <w:t xml:space="preserve">—Sandra Brown, New York Times bestselling author of FrictionThe terrible truth about Manderley is that someone is always watching. Manderley Resort is a gleaming, new twenty-story hotel on the California coast. It’s about to open its doors, and the world–at least those with the means to afford it–will be welcomed into a palace of opulence and unparalleled security. But someone is determined that Manderley will never open. The staff has no idea that their every move is being watched, and over the next twelve hours they will be killed off, one by one. Writing in the tradition of Edgar Allan Poe and Stephen King, and with a deep bow to Daphne du Maurier, author Gina Wohlsdorf pairs narrative ingenuity and razor-wire prose with quick twists, sharp turns, and gasp-inducing terror. Security is grand guignol storytelling at its very best. A shocking thriller, a brilliant narrative puzzle, and a multifaceted love story unlike any other, Security marks the debut of a fearless and gifted writer.</w:t>
      </w:r>
      <w:r>
        <w:t xml:space="preserve"> </w:t>
      </w:r>
      <w:r>
        <w:t xml:space="preserve">“</w:t>
      </w:r>
      <w:r>
        <w:t xml:space="preserve">Be surprised, be very surprised: Gina Wohlsdorf brings more than just plot twists and a terrifically tender love story to this thriller . . . It’s her playful homage to Hitchcock and du Maurier that had me reading, howling, and just plain loving this novel.</w:t>
      </w:r>
      <w:r>
        <w:t xml:space="preserve">”</w:t>
      </w:r>
      <w:r>
        <w:t xml:space="preserve"> </w:t>
      </w:r>
      <w:r>
        <w:t xml:space="preserve">—Sara Gruen, author of At the Water’s Edge</w:t>
      </w:r>
      <w:r>
        <w:t xml:space="preserve"> </w:t>
      </w:r>
      <w:r>
        <w:t xml:space="preserve">“</w:t>
      </w:r>
      <w:r>
        <w:t xml:space="preserve">Grand Hotel meets Psycho in the age of surveillance . . . Security is cinematically vivid, crisply written, and sharp enough to cut . . . Wohlsdorf brilliantly subverts our expectations of the action genre in this smart, shocking, poignant thriller.</w:t>
      </w:r>
      <w:r>
        <w:t xml:space="preserve">”</w:t>
      </w:r>
      <w:r>
        <w:t xml:space="preserve"> </w:t>
      </w:r>
      <w:r>
        <w:t xml:space="preserve">—Emily Croy Barker, author of The Thinking Woman’s Guide to Real Magic</w:t>
      </w:r>
      <w:r>
        <w:t xml:space="preserve"> </w:t>
      </w:r>
      <w:r>
        <w:t xml:space="preserve">“</w:t>
      </w:r>
      <w:r>
        <w:t xml:space="preserve">The thrill of this novel goes beyond its wickedly clever,  split-screen, high-tech wizardry—a kind of video gamer’s literary retake of Hitchcock’s Rear Window–and emanates  from its strange, disembodied narrator . . . The effect is terrifying, sexy, dizzying, and impossible to look away from.</w:t>
      </w:r>
      <w:r>
        <w:t xml:space="preserve">”</w:t>
      </w:r>
      <w:r>
        <w:t xml:space="preserve"> </w:t>
      </w:r>
      <w:r>
        <w:t xml:space="preserve">—Tim Johnston, author of Descent</w:t>
      </w:r>
      <w:r>
        <w:t xml:space="preserve"> </w:t>
      </w:r>
      <w:r>
        <w:t xml:space="preserve">“</w:t>
      </w:r>
      <w:r>
        <w:t xml:space="preserve">Shocking and filled with Tarantino-ish dark humor. . . Structurally reminiscent of the amazing Jennifer Egan,Wohlsdorf’s book is certainly a hybrid, like nothing else. Get ready.</w:t>
      </w:r>
      <w:r>
        <w:t xml:space="preserve">”</w:t>
      </w:r>
      <w:r>
        <w:t xml:space="preserve"> </w:t>
      </w:r>
      <w:r>
        <w:t xml:space="preserve">—Ann Beattie, author of The State We’re In</w:t>
      </w:r>
      <w:r>
        <w:t xml:space="preserve"> </w:t>
      </w:r>
      <w:r>
        <w:t xml:space="preserve">“</w:t>
      </w:r>
      <w:r>
        <w:t xml:space="preserve">Flawless . . . Security is perfectly tuned for blockbuster status . . . They don’t make a hotel big enough to house all the people who will want to read this, and soon, as in Manderley, all eyes will be on Wohlsdorf.</w:t>
      </w:r>
      <w:r>
        <w:t xml:space="preserve">”</w:t>
      </w:r>
      <w:r>
        <w:t xml:space="preserve"> </w:t>
      </w:r>
      <w:r>
        <w:t xml:space="preserve">—Daniel Kraus, Booklist, starred review   …more</w:t>
      </w:r>
    </w:p>
    <w:bookmarkEnd w:id="444"/>
    <w:bookmarkStart w:id="445" w:name="follow-you-home"/>
    <w:p>
      <w:pPr>
        <w:pStyle w:val="Heading2"/>
      </w:pPr>
      <w:r>
        <w:t xml:space="preserve">Follow You Home</w:t>
      </w:r>
    </w:p>
    <w:p>
      <w:pPr>
        <w:pStyle w:val="FirstParagraph"/>
      </w:pPr>
      <w:r>
        <w:t xml:space="preserve">It was supposed to be the trip of a lifetime, a final adventure before settling down.After a perfect start, Daniel and Laura’s travels end abruptly when they are thrown off a night train in the middle of nowhere. To find their way back to civilisation, they must hike along the tracks through a forest…a haunting journey that ends in unimaginable terror.Back in London, Danie It was supposed to be the trip of a lifetime, a final adventure before settling down.After a perfect start, Daniel and Laura’s travels end abruptly when they are thrown off a night train in the middle of nowhere. To find their way back to civilisation, they must hike along the tracks through a forest…a haunting journey that ends in unimaginable terror.Back in London, Daniel and Laura vow never to talk about what they saw that night. But as they try to fit back into their old lives, it becomes clear that their nightmare is just beginning…Follow You Home is a chilling tale of secrets, lies and deadly consequences from the author of #1 bestsellers The Magpies and Because She Loves Me. …more</w:t>
      </w:r>
    </w:p>
    <w:bookmarkEnd w:id="445"/>
    <w:bookmarkStart w:id="446" w:name="the-loney"/>
    <w:p>
      <w:pPr>
        <w:pStyle w:val="Heading2"/>
      </w:pPr>
      <w:r>
        <w:t xml:space="preserve">The Loney</w:t>
      </w:r>
    </w:p>
    <w:p>
      <w:pPr>
        <w:pStyle w:val="FirstParagraph"/>
      </w:pPr>
      <w:r>
        <w:t xml:space="preserve">If it had another name, I never knew, but the locals called it the Loney - that strange nowhere between the Wyre and the Lune where Hanny and I went every Easter time with Mummer, Farther, Mr and Mrs Belderboss and Father Wilfred, the parish priest.It was impossible to truly know the place. It changed with each influx and retreat, and the neap tides would reveal the skelet If it had another name, I never knew, but the locals called it the Loney - that strange nowhere between the Wyre and the Lune where Hanny and I went every Easter time with Mummer, Farther, Mr and Mrs Belderboss and Father Wilfred, the parish priest.It was impossible to truly know the place. It changed with each influx and retreat, and the neap tides would reveal the skeletons of those who thought they could escape its insidious currents. No one ever went near the water. No one apart from us, that is.I suppose I always knew that what happened there wouldn’t stay hidden for ever, no matter how much I wanted it to. No matter how hard I tried to forget… …more</w:t>
      </w:r>
    </w:p>
    <w:bookmarkEnd w:id="446"/>
    <w:bookmarkStart w:id="447" w:name="pet-sematary"/>
    <w:p>
      <w:pPr>
        <w:pStyle w:val="Heading2"/>
      </w:pPr>
      <w:r>
        <w:t xml:space="preserve">Pet Sematary</w:t>
      </w:r>
    </w:p>
    <w:p>
      <w:pPr>
        <w:pStyle w:val="FirstParagraph"/>
      </w:pPr>
      <w:r>
        <w:t xml:space="preserve">Sometimes dead is better….When the Creeds move into a beautiful old house in rural Maine, it all seems too good to be true: physician father, beautiful wife, charming little daughter, adorable infant son – and now an idyllic home. As a family, they’ve got it all…right down to the friendly cat.But the nearby woods hide a blood-chilling truth – more terrifying than dea Sometimes dead is better….When the Creeds move into a beautiful old house in rural Maine, it all seems too good to be true: physician father, beautiful wife, charming little daughter, adorable infant son – and now an idyllic home. As a family, they’ve got it all…right down to the friendly cat.But the nearby woods hide a blood-chilling truth – more terrifying than death itself…and hideously more powerful. …more</w:t>
      </w:r>
    </w:p>
    <w:bookmarkEnd w:id="447"/>
    <w:bookmarkStart w:id="448" w:name="doctor-sleep-the-shining-2"/>
    <w:p>
      <w:pPr>
        <w:pStyle w:val="Heading2"/>
      </w:pPr>
      <w:r>
        <w:t xml:space="preserve">Doctor Sleep (The Shining #2)</w:t>
      </w:r>
    </w:p>
    <w:p>
      <w:pPr>
        <w:pStyle w:val="FirstParagraph"/>
      </w:pPr>
      <w:r>
        <w:t xml:space="preserve">Stephen King returns to the characters and territory of one of his most popular novels ever, The Shining, in this instantly riveting novel about the now middle-aged Dan Torrance (the boy protagonist of The Shining) and the very special twelve-year-old girl he must save from a tribe of murderous paranormals.On highways across America, a tribe of people called The True Knot Stephen King returns to the characters and territory of one of his most popular novels ever, The Shining, in this instantly riveting novel about the now middle-aged Dan Torrance (the boy protagonist of The Shining) and the very special twelve-year-old girl he must save from a tribe of murderous paranormals.On highways across America, a tribe of people called The True Knot travel in search of sustenance. They look harmless—mostly old, lots of polyester, and married to their RVs. But as Dan Torrance knows, and spunky twelve-year-old Abra Stone learns, The True Knot are quasi-immortal, living off the</w:t>
      </w:r>
      <w:r>
        <w:t xml:space="preserve"> </w:t>
      </w:r>
      <w:r>
        <w:t xml:space="preserve">“</w:t>
      </w:r>
      <w:r>
        <w:t xml:space="preserve">steam</w:t>
      </w:r>
      <w:r>
        <w:t xml:space="preserve">”</w:t>
      </w:r>
      <w:r>
        <w:t xml:space="preserve"> </w:t>
      </w:r>
      <w:r>
        <w:t xml:space="preserve">that children with the</w:t>
      </w:r>
      <w:r>
        <w:t xml:space="preserve"> </w:t>
      </w:r>
      <w:r>
        <w:t xml:space="preserve">“</w:t>
      </w:r>
      <w:r>
        <w:t xml:space="preserve">shining</w:t>
      </w:r>
      <w:r>
        <w:t xml:space="preserve">”</w:t>
      </w:r>
      <w:r>
        <w:t xml:space="preserve"> </w:t>
      </w:r>
      <w:r>
        <w:t xml:space="preserve">produce when they are slowly tortured to death.Haunted by the inhabitants of the Overlook Hotel where he spent one horrific childhood year, Dan has been drifting for decades, desperate to shed his father’s legacy of despair, alcoholism, and violence. Finally, he settles in a New Hampshire town, an AA community that sustains him, and a job at a nursing home where his remnant</w:t>
      </w:r>
      <w:r>
        <w:t xml:space="preserve"> </w:t>
      </w:r>
      <w:r>
        <w:t xml:space="preserve">“</w:t>
      </w:r>
      <w:r>
        <w:t xml:space="preserve">shining</w:t>
      </w:r>
      <w:r>
        <w:t xml:space="preserve">”</w:t>
      </w:r>
      <w:r>
        <w:t xml:space="preserve"> </w:t>
      </w:r>
      <w:r>
        <w:t xml:space="preserve">power provides the crucial final comfort to the dying. Aided by a prescient cat, he becomes</w:t>
      </w:r>
      <w:r>
        <w:t xml:space="preserve"> </w:t>
      </w:r>
      <w:r>
        <w:t xml:space="preserve">“</w:t>
      </w:r>
      <w:r>
        <w:t xml:space="preserve">Doctor Sleep.</w:t>
      </w:r>
      <w:r>
        <w:t xml:space="preserve">”</w:t>
      </w:r>
      <w:r>
        <w:t xml:space="preserve">Then Dan meets the evanescent Abra Stone, and it is her spectacular gift, the brightest shining ever seen, that reignites Dan’s own demons and summons him to a battle for Abra’s soul and survival. This is an epic war between good and evil, a gory, glorious story that will thrill the millions of devoted readers of The Shining and satisfy anyone new to the territory of this icon in the King canon. …more</w:t>
      </w:r>
    </w:p>
    <w:bookmarkEnd w:id="448"/>
    <w:bookmarkStart w:id="449" w:name="psycho-sanitarium-psycho-1.5"/>
    <w:p>
      <w:pPr>
        <w:pStyle w:val="Heading2"/>
      </w:pPr>
      <w:r>
        <w:t xml:space="preserve">Psycho: Sanitarium (Psycho #1.5)</w:t>
      </w:r>
    </w:p>
    <w:p>
      <w:pPr>
        <w:pStyle w:val="FirstParagraph"/>
      </w:pPr>
      <w:r>
        <w:t xml:space="preserve">The original Psycho novel by Robert Bloch was published in 1959 and became an instant hit, leading to the smash movie only a year later, which brought Norman Bates’s terrifying story into the public consciousness, where it still remains (proven by the success of the tv series, Bates Motel). It took Bloch 23 years to write another Psycho novel, revealing that Norman had bee The original Psycho novel by Robert Bloch was published in 1959 and became an instant hit, leading to the smash movie only a year later, which brought Norman Bates’s terrifying story into the public consciousness, where it still remains (proven by the success of the tv series, Bates Motel). It took Bloch 23 years to write another Psycho novel, revealing that Norman had been in a mental institution the entire time. In that sequel, Norman quickly escapes the sanitarium and goes on a killing spree in Hollywood.But what happened in that asylum during those two decades? Until now, no one has known.It’s 1960. Norman Bates is in the State Hospital for the Criminally Insane and it’s up to Dr. Felix Reed to bring him out of his catatonic state.But Norman and Dr. Reed have obstacles in twisted fellow patients and staff members who think of the institution as a prison rather than a place of healing. And the greatest obstacle is the building itself, once a private sanitarium, rumored to be haunted. A wild card appears in the persona of Robert Newman, Norman’s twin brother, taken away at birth after the attending doctor pronounced him brain damaged. As Robert and Norman grow to know each other, Norman senses a darkness in Robert, even deeper than that which has lurked in Norman himself.Soon, murders begin to occur and a shocking chain of events plunge us even deeper into the deranged madness inside the walls of Psycho: Sanitarium. …more</w:t>
      </w:r>
    </w:p>
    <w:bookmarkEnd w:id="449"/>
    <w:bookmarkStart w:id="450" w:name="X79cabeab1a27203b1feff845aa39a17807a416c"/>
    <w:p>
      <w:pPr>
        <w:pStyle w:val="Heading2"/>
      </w:pPr>
      <w:r>
        <w:t xml:space="preserve">Can You Keep a Secret? (Fear Street Relaunch #4)</w:t>
      </w:r>
    </w:p>
    <w:p>
      <w:pPr>
        <w:pStyle w:val="FirstParagraph"/>
      </w:pPr>
      <w:r>
        <w:t xml:space="preserve">How many nightmares begin in the Fear Street Woods?Eddie and Emma are high school sweethearts from the wrong side of the tracks. Looking for an escape from their dreary lives, they embark on an overnight camping trip with four friends in the Fear Street Woods.As Eddie carves a heart in a tree, he and Emma make a shocking discovery. It’s a discovery that will lead to the en How many nightmares begin in the Fear Street Woods?Eddie and Emma are high school sweethearts from the wrong side of the tracks. Looking for an escape from their dreary lives, they embark on an overnight camping trip with four friends in the Fear Street Woods.As Eddie carves a heart in a tree, he and Emma make a shocking discovery. It’s a discovery that will lead to the end of friendships—and to murder.Meanwhile, Emmy is having strange, terrifying dreams about wolves. Are her dreams connected somehow to the real wolf attacks that plague the town of Shadyside?Emmy, it seems, is about to make a horrifying discovery about herself… …more</w:t>
      </w:r>
    </w:p>
    <w:bookmarkEnd w:id="450"/>
    <w:bookmarkStart w:id="451" w:name="red-dragon-hannibal-lecter-1"/>
    <w:p>
      <w:pPr>
        <w:pStyle w:val="Heading2"/>
      </w:pPr>
      <w:r>
        <w:t xml:space="preserve">Red Dragon (Hannibal Lecter #1)</w:t>
      </w:r>
    </w:p>
    <w:p>
      <w:pPr>
        <w:pStyle w:val="FirstParagraph"/>
      </w:pPr>
      <w:r>
        <w:t xml:space="preserve">Will Graham stands in a silent, empty house communing with a killer. An FBI instructor with a gift for hunting madmen, Graham knows what his murderer looks like, how he thinks, and what he did to his victims after they died. Now Graham must try to catch him. But to do it, he must feel the heat of a killer’s brain, draw on the macabre advice of a dangerous mental patient, D Will Graham stands in a silent, empty house communing with a killer. An FBI instructor with a gift for hunting madmen, Graham knows what his murderer looks like, how he thinks, and what he did to his victims after they died. Now Graham must try to catch him. But to do it, he must feel the heat of a killer’s brain, draw on the macabre advice of a dangerous mental patient, Dr. Hannibal Lecter, and follow a trail of microscopic clues to the place where another family has already been chosen to die–and where an innocent woman has found the Dragon first. …more</w:t>
      </w:r>
    </w:p>
    <w:bookmarkEnd w:id="451"/>
    <w:bookmarkStart w:id="452" w:name="dracula-the-un-dead"/>
    <w:p>
      <w:pPr>
        <w:pStyle w:val="Heading2"/>
      </w:pPr>
      <w:r>
        <w:t xml:space="preserve">Dracula the Un-Dead</w:t>
      </w:r>
    </w:p>
    <w:p>
      <w:pPr>
        <w:pStyle w:val="FirstParagraph"/>
      </w:pPr>
      <w:r>
        <w:t xml:space="preserve">At last—the sequel to Bram Stoker’s classic novel Dracula, written by his direct descendant and a Dracula historian Bram Stoker’s Dracula is the prototypical horror novel, an inspiration for the world’s seemingly limitless fascination with vampires. Though many have tried to replicate Stoker’s horror classic—in books, television shows, and movies—only the 1931 Bela Lugosi At last—the sequel to Bram Stoker’s classic novel Dracula, written by his direct descendant and a Dracula historian Bram Stoker’s Dracula is the prototypical horror novel, an inspiration for the world’s seemingly limitless fascination with vampires. Though many have tried to replicate Stoker’s horror classic—in books, television shows, and movies—only the 1931 Bela Lugosi film bore the Stoker family’s support. Until now. Dracula The Un-Dead is a bone-chilling sequel based on Bram Stoker’s own handwritten notes for characters and plot threads excised from the original edition. Dracula The Un-Dead begins in 1912, twenty-five years after Dracula</w:t>
      </w:r>
      <w:r>
        <w:t xml:space="preserve"> </w:t>
      </w:r>
      <w:r>
        <w:t xml:space="preserve">“</w:t>
      </w:r>
      <w:r>
        <w:t xml:space="preserve">crumbled into dust.</w:t>
      </w:r>
      <w:r>
        <w:t xml:space="preserve">”</w:t>
      </w:r>
      <w:r>
        <w:t xml:space="preserve"> </w:t>
      </w:r>
      <w:r>
        <w:t xml:space="preserve">Van Helsing’s protégé, Dr. Jack Seward, is now a disgraced morphine addict obsessed with stamping out evil across Europe. Meanwhile, an unknowing Quincey Harker, the grown son of Jonathan and Mina, leaves law school for the London stage, only to stumble upon the troubled production of</w:t>
      </w:r>
      <w:r>
        <w:t xml:space="preserve"> </w:t>
      </w:r>
      <w:r>
        <w:t xml:space="preserve">“</w:t>
      </w:r>
      <w:r>
        <w:t xml:space="preserve">Dracula,</w:t>
      </w:r>
      <w:r>
        <w:t xml:space="preserve">”</w:t>
      </w:r>
      <w:r>
        <w:t xml:space="preserve"> </w:t>
      </w:r>
      <w:r>
        <w:t xml:space="preserve">directed and produced by Bram Stoker himself. The play plunges Quincey into the world of his parents’ terrible secrets, but before he can confront them he experiences evil in a way he had never imagined. One by one, the band of heroes that defeated Dracula a quarter-century ago is being hunted down. Could it be that Dracula somehow survived their attack and is seeking revenge? Or is there another force at work whose relentless purpose is to destroy anything and anyone associated with Dracula? Dracula The Un-Dead is deeply researched, rich in character, thrills and scares, and lovingly crafted as both an extension and celebration of one of the most classic popular novels in literature. …more</w:t>
      </w:r>
    </w:p>
    <w:bookmarkEnd w:id="452"/>
    <w:bookmarkStart w:id="453" w:name="night-shift-night-shift-1-20"/>
    <w:p>
      <w:pPr>
        <w:pStyle w:val="Heading2"/>
      </w:pPr>
      <w:r>
        <w:t xml:space="preserve">Night Shift (Night Shift #1-20)</w:t>
      </w:r>
    </w:p>
    <w:p>
      <w:pPr>
        <w:pStyle w:val="FirstParagraph"/>
      </w:pPr>
      <w:r>
        <w:t xml:space="preserve">Never trust your heart to the New York Times bestselling master of suspense, Stephen King. Especially with an anthology that features the classic stories</w:t>
      </w:r>
      <w:r>
        <w:t xml:space="preserve"> </w:t>
      </w:r>
      <w:r>
        <w:t xml:space="preserve">“</w:t>
      </w:r>
      <w:r>
        <w:t xml:space="preserve">Children of the Corn,</w:t>
      </w:r>
      <w:r>
        <w:t xml:space="preserve">”</w:t>
      </w:r>
      <w:r>
        <w:t xml:space="preserve"> </w:t>
      </w:r>
      <w:r>
        <w:t xml:space="preserve">“</w:t>
      </w:r>
      <w:r>
        <w:t xml:space="preserve">The Lawnmower Man,</w:t>
      </w:r>
      <w:r>
        <w:t xml:space="preserve">”</w:t>
      </w:r>
      <w:r>
        <w:t xml:space="preserve"> </w:t>
      </w:r>
      <w:r>
        <w:t xml:space="preserve">“</w:t>
      </w:r>
      <w:r>
        <w:t xml:space="preserve">Graveyard Shift,</w:t>
      </w:r>
      <w:r>
        <w:t xml:space="preserve">”</w:t>
      </w:r>
      <w:r>
        <w:t xml:space="preserve"> </w:t>
      </w:r>
      <w:r>
        <w:t xml:space="preserve">“</w:t>
      </w:r>
      <w:r>
        <w:t xml:space="preserve">The Mangler,</w:t>
      </w:r>
      <w:r>
        <w:t xml:space="preserve">”</w:t>
      </w:r>
      <w:r>
        <w:t xml:space="preserve"> </w:t>
      </w:r>
      <w:r>
        <w:t xml:space="preserve">and</w:t>
      </w:r>
      <w:r>
        <w:t xml:space="preserve"> </w:t>
      </w:r>
      <w:r>
        <w:t xml:space="preserve">“</w:t>
      </w:r>
      <w:r>
        <w:t xml:space="preserve">Sometimes They Come Back</w:t>
      </w:r>
      <w:r>
        <w:t xml:space="preserve">”</w:t>
      </w:r>
      <w:r>
        <w:t xml:space="preserve">-which were all made into hit horror films.</w:t>
      </w:r>
      <w:r>
        <w:t xml:space="preserve">“</w:t>
      </w:r>
      <w:r>
        <w:t xml:space="preserve">Unbearable suspense.</w:t>
      </w:r>
      <w:r>
        <w:t xml:space="preserve">”</w:t>
      </w:r>
      <w:r>
        <w:t xml:space="preserve"> </w:t>
      </w:r>
      <w:r>
        <w:t xml:space="preserve">(Dallas Morning News)From the depths of darkne Never trust your heart to the New York Times bestselling master of suspense, Stephen King. Especially with an anthology that features the classic stories</w:t>
      </w:r>
      <w:r>
        <w:t xml:space="preserve"> </w:t>
      </w:r>
      <w:r>
        <w:t xml:space="preserve">“</w:t>
      </w:r>
      <w:r>
        <w:t xml:space="preserve">Children of the Corn,</w:t>
      </w:r>
      <w:r>
        <w:t xml:space="preserve">”</w:t>
      </w:r>
      <w:r>
        <w:t xml:space="preserve"> </w:t>
      </w:r>
      <w:r>
        <w:t xml:space="preserve">“</w:t>
      </w:r>
      <w:r>
        <w:t xml:space="preserve">The Lawnmower Man,</w:t>
      </w:r>
      <w:r>
        <w:t xml:space="preserve">”</w:t>
      </w:r>
      <w:r>
        <w:t xml:space="preserve"> </w:t>
      </w:r>
      <w:r>
        <w:t xml:space="preserve">“</w:t>
      </w:r>
      <w:r>
        <w:t xml:space="preserve">Graveyard Shift,</w:t>
      </w:r>
      <w:r>
        <w:t xml:space="preserve">”</w:t>
      </w:r>
      <w:r>
        <w:t xml:space="preserve"> </w:t>
      </w:r>
      <w:r>
        <w:t xml:space="preserve">“</w:t>
      </w:r>
      <w:r>
        <w:t xml:space="preserve">The Mangler,</w:t>
      </w:r>
      <w:r>
        <w:t xml:space="preserve">”</w:t>
      </w:r>
      <w:r>
        <w:t xml:space="preserve"> </w:t>
      </w:r>
      <w:r>
        <w:t xml:space="preserve">and</w:t>
      </w:r>
      <w:r>
        <w:t xml:space="preserve"> </w:t>
      </w:r>
      <w:r>
        <w:t xml:space="preserve">“</w:t>
      </w:r>
      <w:r>
        <w:t xml:space="preserve">Sometimes They Come Back</w:t>
      </w:r>
      <w:r>
        <w:t xml:space="preserve">”</w:t>
      </w:r>
      <w:r>
        <w:t xml:space="preserve">-which were all made into hit horror films.</w:t>
      </w:r>
      <w:r>
        <w:t xml:space="preserve">“</w:t>
      </w:r>
      <w:r>
        <w:t xml:space="preserve">Unbearable suspense.</w:t>
      </w:r>
      <w:r>
        <w:t xml:space="preserve">”</w:t>
      </w:r>
      <w:r>
        <w:t xml:space="preserve"> </w:t>
      </w:r>
      <w:r>
        <w:t xml:space="preserve">(Dallas Morning News)From the depths of darkness, where hideous rats defend their empire, to dizzying heights, where a beautiful girl hangs by a hair above a hellish fate, this chilling collection of twenty short stories will plunge readers into the subterranean labyrinth of the most spine-tingling, eerie imagination of our time.Contents:· Introduction · John D. MacDonald · in · Foreword · fw · Jerusalem’s Lot · nv Night Shift, Garden City, NY: Doubleday, 1978 · Graveyard Shift · ss Cavalier Oct ’70 · Night Surf · ss Cavalier Aug ’74 · I Am the Doorway · ss Cavalier Mar ’71 · The Mangler · nv Cavalier Dec ’72 · The Boogeyman · ss Cavalier Mar ’73 · Gray Matter · ss Cavalier Oct ’73 · Battleground · ss Cavalier Sep ’72 · Trucks · ss Cavalier Jun ’73 · Sometimes They Come Back · nv Cavalier Mar ’74 · Strawberry Spring · ss Ubris Fll ’68; Cavalier Nov ’75 · The Ledge · ss Penthouse Jul ’76 · The Lawnmower Man · ss Cavalier May ’75 · Quitters, Inc. · ss Night Shift, Garden City, NY: Doubleday, 1978 · I Know What You Need · nv Cosmopolitan Sep ’76 · Children of the Corn · nv Penthouse Mar ’77 · The Last Rung on the Ladder · ss Night Shift, Garden City, NY: Doubleday, 1978 · The Man Who Loved Flowers · ss Gallery Aug ’77 · One for the Road · ss Maine Mar ’77 · The Woman in the Room · ss Night Shift, Garden City, NY: Doubleday, 1978 …more</w:t>
      </w:r>
    </w:p>
    <w:bookmarkEnd w:id="453"/>
    <w:bookmarkStart w:id="454" w:name="needful-things"/>
    <w:p>
      <w:pPr>
        <w:pStyle w:val="Heading2"/>
      </w:pPr>
      <w:r>
        <w:t xml:space="preserve">Needful Things</w:t>
      </w:r>
    </w:p>
    <w:p>
      <w:pPr>
        <w:pStyle w:val="FirstParagraph"/>
      </w:pPr>
      <w:r>
        <w:t xml:space="preserve">Leland Gaunt opens a new shop in Castle Rock called Needful Things. Anyone who enters his store finds the object of his or her lifelong dreams and desires: a prized baseball card, a healing amulet. In addition to a token payment, Gaunt requests that each person perform a little</w:t>
      </w:r>
      <w:r>
        <w:t xml:space="preserve"> </w:t>
      </w:r>
      <w:r>
        <w:t xml:space="preserve">“</w:t>
      </w:r>
      <w:r>
        <w:t xml:space="preserve">deed,</w:t>
      </w:r>
      <w:r>
        <w:t xml:space="preserve">”</w:t>
      </w:r>
      <w:r>
        <w:t xml:space="preserve"> </w:t>
      </w:r>
      <w:r>
        <w:t xml:space="preserve">usually a seemingly innocent prank played on someone else from town. These practical jok Leland Gaunt opens a new shop in Castle Rock called Needful Things. Anyone who enters his store finds the object of his or her lifelong dreams and desires: a prized baseball card, a healing amulet. In addition to a token payment, Gaunt requests that each person perform a little</w:t>
      </w:r>
      <w:r>
        <w:t xml:space="preserve"> </w:t>
      </w:r>
      <w:r>
        <w:t xml:space="preserve">“</w:t>
      </w:r>
      <w:r>
        <w:t xml:space="preserve">deed,</w:t>
      </w:r>
      <w:r>
        <w:t xml:space="preserve">”</w:t>
      </w:r>
      <w:r>
        <w:t xml:space="preserve"> </w:t>
      </w:r>
      <w:r>
        <w:t xml:space="preserve">usually a seemingly innocent prank played on someone else from town. These practical jokes cascade out of control and soon the entire town is doing battle with itself. Only Sheriff Alan Pangborn suspects that Gaunt is behind the population’s increasingly violent behavior. …more</w:t>
      </w:r>
    </w:p>
    <w:bookmarkEnd w:id="454"/>
    <w:bookmarkStart w:id="455" w:name="misery"/>
    <w:p>
      <w:pPr>
        <w:pStyle w:val="Heading2"/>
      </w:pPr>
      <w:r>
        <w:t xml:space="preserve">Misery</w:t>
      </w:r>
    </w:p>
    <w:p>
      <w:pPr>
        <w:pStyle w:val="FirstParagraph"/>
      </w:pPr>
      <w:r>
        <w:t xml:space="preserve">Alternate cover edition here.Paul Sheldon. He’s a bestselling novelist who has finally met his biggest fan. Her name is Annie Wilkes and she is more than a rabid reader - she is Paul’s nurse, tending his shattered body after an automobile accident. But she is also his captor, keeping him prisoner in her isolated house.</w:t>
      </w:r>
    </w:p>
    <w:bookmarkEnd w:id="455"/>
    <w:bookmarkStart w:id="456" w:name="it"/>
    <w:p>
      <w:pPr>
        <w:pStyle w:val="Heading2"/>
      </w:pPr>
      <w:r>
        <w:t xml:space="preserve">It</w:t>
      </w:r>
    </w:p>
    <w:p>
      <w:pPr>
        <w:pStyle w:val="FirstParagraph"/>
      </w:pPr>
      <w:r>
        <w:t xml:space="preserve">To the children, the town was their whole world. To the adults, knowing better, Derry, Maine was just their home town: familiar, well-ordered for the most part. A good place to live.It was the children who saw - and felt - what made Derry so horribly different. In the storm drains, in the sewers, IT lurked, taking on the shape of every nightmare, each one’s deepest dread. To the children, the town was their whole world. To the adults, knowing better, Derry, Maine was just their home town: familiar, well-ordered for the most part. A good place to live.It was the children who saw - and felt - what made Derry so horribly different. In the storm drains, in the sewers, IT lurked, taking on the shape of every nightmare, each one’s deepest dread. Sometimes IT reached up, seizing, tearing, killing . . .The adults, knowing better, knew nothing.Time passed and the children grew up, moved away. The horror of IT was deep-buried, wrapped in forgetfulness. Until they were called back, once more to confront IT as IT stirred and coiled in the sullen depths of their memories, reaching up again to make their past nightmares a terrible present reality. …more</w:t>
      </w:r>
    </w:p>
    <w:bookmarkEnd w:id="456"/>
    <w:bookmarkStart w:id="457" w:name="salems-lot"/>
    <w:p>
      <w:pPr>
        <w:pStyle w:val="Heading2"/>
      </w:pPr>
      <w:r>
        <w:t xml:space="preserve">’Salem’s Lot</w:t>
      </w:r>
    </w:p>
    <w:p>
      <w:pPr>
        <w:pStyle w:val="FirstParagraph"/>
      </w:pPr>
      <w:r>
        <w:t xml:space="preserve">Thousands of miles away from the small township of ’Salem’s Lot, two terrified people, a man and a boy, still share the secrets of those clapboard houses and tree-lined streets. They must return to ’Salem’s Lot for a final confrontation with the unspeakable evil that lives on in the town.</w:t>
      </w:r>
    </w:p>
    <w:bookmarkEnd w:id="457"/>
    <w:bookmarkStart w:id="458" w:name="the-stand"/>
    <w:p>
      <w:pPr>
        <w:pStyle w:val="Heading2"/>
      </w:pPr>
      <w:r>
        <w:t xml:space="preserve">The Stand</w:t>
      </w:r>
    </w:p>
    <w:p>
      <w:pPr>
        <w:pStyle w:val="FirstParagraph"/>
      </w:pPr>
      <w:r>
        <w:t xml:space="preserve">This is the way the world ends: with a nanosecond of computer error in a Defense Department laboratory and a million casual contacts that form the links in a chain letter of death.And here is the bleak new world of the day after: a world stripped of its institutions and emptied of 99 percent of its people. A world in which a handful of panicky survivors choose sides – or This is the way the world ends: with a nanosecond of computer error in a Defense Department laboratory and a million casual contacts that form the links in a chain letter of death.And here is the bleak new world of the day after: a world stripped of its institutions and emptied of 99 percent of its people. A world in which a handful of panicky survivors choose sides – or are chosen. A world in which good rides on the frail shoulders of the 108-year-old Mother Abagail – and the worst nightmares of evil are embodied in a man with a lethal smile and unspeakable powers: Randall Flagg, the dark man.In 1978 Stephen King published The Stand, the novel that is now considered to be one of his finest works. But as it was first published, The Stand was incomplete, since more than 150,000 words had been cut from the original manuscript.Now Stephen King’s apocalyptic vision of a world blasted by plague and embroiled in an elemental struggle between good and evil has been restored to its entirety. The Stand : The Complete And Uncut Edition includes more than five hundred pages of material previously deleted, along with new material that King added as he reworked the manuscript for a new generation. It gives us new characters and endows familiar ones with new depths. It has a new beginning and a new ending. What emerges is a gripping work with the scope and moral complexity of a true epic.For hundreds of thousands of fans who read The Stand in its original version and wanted more, this new edition is Stephen King’s gift. And those who are reading The Stand for the first time will discover a triumphant and eerily plausible work of the imagination that takes on the issues that will determine our survival. …more</w:t>
      </w:r>
    </w:p>
    <w:bookmarkEnd w:id="458"/>
    <w:bookmarkStart w:id="459" w:name="the-girl-with-all-the-gifts"/>
    <w:p>
      <w:pPr>
        <w:pStyle w:val="Heading2"/>
      </w:pPr>
      <w:r>
        <w:t xml:space="preserve">The Girl with All the Gifts</w:t>
      </w:r>
    </w:p>
    <w:p>
      <w:pPr>
        <w:pStyle w:val="FirstParagraph"/>
      </w:pPr>
      <w:r>
        <w:t xml:space="preserve">Melanie is a very special girl. Dr. Caldwell calls her</w:t>
      </w:r>
      <w:r>
        <w:t xml:space="preserve"> </w:t>
      </w:r>
      <w:r>
        <w:t xml:space="preserve">“</w:t>
      </w:r>
      <w:r>
        <w:t xml:space="preserve">our little genius.</w:t>
      </w:r>
      <w:r>
        <w:t xml:space="preserve">”</w:t>
      </w:r>
      <w:r>
        <w:t xml:space="preserve">Every morning, Melanie waits in her cell to be collected for class. When they come for her, Sergeant Parks keeps his gun pointing at her while two of his people strap her into the wheelchair. She thinks they don’t like her. She jokes that she won’t bite, but they don’t laugh.Melanie loves school. Sh Melanie is a very special girl. Dr. Caldwell calls her</w:t>
      </w:r>
      <w:r>
        <w:t xml:space="preserve"> </w:t>
      </w:r>
      <w:r>
        <w:t xml:space="preserve">“</w:t>
      </w:r>
      <w:r>
        <w:t xml:space="preserve">our little genius.</w:t>
      </w:r>
      <w:r>
        <w:t xml:space="preserve">”</w:t>
      </w:r>
      <w:r>
        <w:t xml:space="preserve">Every morning, Melanie waits in her cell to be collected for class. When they come for her, Sergeant Parks keeps his gun pointing at her while two of his people strap her into the wheelchair. She thinks they don’t like her. She jokes that she won’t bite, but they don’t laugh.Melanie loves school. She loves learning about spelling and sums and the world outside the classroom and the children’s cells. She tells her favorite teacher all the things she’ll do when she grows up. Melanie doesn’t know why this makes Miss Justineau look sad. …more</w:t>
      </w:r>
    </w:p>
    <w:bookmarkEnd w:id="459"/>
    <w:bookmarkStart w:id="460" w:name="house-of-leaves"/>
    <w:p>
      <w:pPr>
        <w:pStyle w:val="Heading2"/>
      </w:pPr>
      <w:r>
        <w:t xml:space="preserve">House of Leaves</w:t>
      </w:r>
    </w:p>
    <w:p>
      <w:pPr>
        <w:pStyle w:val="FirstParagraph"/>
      </w:pPr>
      <w:r>
        <w:t xml:space="preserve">Years ago, when House of Leaves was first being passed around, it was nothing more than a badly bundled heap of paper, parts of which would occasionally surface on the Internet. No one could have anticipated the small but devoted following this terrifying story would soon command. Starting with an odd assortment of marginalized youth – musicians, tattoo artists, programme Years ago, when House of Leaves was first being passed around, it was nothing more than a badly bundled heap of paper, parts of which would occasionally surface on the Internet. No one could have anticipated the small but devoted following this terrifying story would soon command. Starting with an odd assortment of marginalized youth – musicians, tattoo artists, programmers, strippers, environmentalists, and adrenaline junkies – the book eventually made its way into the hands of older generations, who not only found themselves in those strangely arranged pages but also discovered a way back into the lives of their estranged children.Now, for the first time, this astonishing novel is made available in book form, complete with the original colored words, vertical footnotes, and newly added second and third appendices.The story remains unchanged, focusing on a young family that moves into a small home on Ash Tree Lane where they discover something is terribly wrong: their house is bigger on the inside than it is on the outside.Of course, neither Pulitzer Prize-winning photojournalist Will Navidson nor his companion Karen Green was prepared to face the consequences of that impossibility, until the day their two little children wandered off and their voices eerily began to return another story – of creature darkness, of an ever-growing abyss behind a closet door, and of that unholy growl which soon enough would tear through their walls and consume all their dreams. …more</w:t>
      </w:r>
    </w:p>
    <w:p>
      <w:r>
        <w:br w:type="page"/>
      </w:r>
    </w:p>
    <w:bookmarkEnd w:id="460"/>
    <w:bookmarkEnd w:id="461"/>
    <w:bookmarkStart w:id="480" w:name="history"/>
    <w:p>
      <w:pPr>
        <w:pStyle w:val="Heading1"/>
      </w:pPr>
      <w:r>
        <w:t xml:space="preserve">History</w:t>
      </w:r>
    </w:p>
    <w:bookmarkStart w:id="462" w:name="sapiens-a-brief-history-of-humankind"/>
    <w:p>
      <w:pPr>
        <w:pStyle w:val="Heading2"/>
      </w:pPr>
      <w:r>
        <w:t xml:space="preserve">Sapiens: A Brief History of Humankind</w:t>
      </w:r>
    </w:p>
    <w:p>
      <w:pPr>
        <w:pStyle w:val="FirstParagraph"/>
      </w:pPr>
      <w:r>
        <w:t xml:space="preserve">From a renowned historian comes a groundbreaking narrative of humanity’s creation and evolution—a #1 international bestseller—that explores the ways in which biology and history have defined us and enhanced our understanding of what it means to be</w:t>
      </w:r>
      <w:r>
        <w:t xml:space="preserve"> </w:t>
      </w:r>
      <w:r>
        <w:t xml:space="preserve">“</w:t>
      </w:r>
      <w:r>
        <w:t xml:space="preserve">human.</w:t>
      </w:r>
      <w:r>
        <w:t xml:space="preserve">”</w:t>
      </w:r>
      <w:r>
        <w:t xml:space="preserve">One hundred thousand years ago, at least six different species of humans inhabited Earth. Yet today there is only one—h From a renowned historian comes a groundbreaking narrative of humanity’s creation and evolution—a #1 international bestseller—that explores the ways in which biology and history have defined us and enhanced our understanding of what it means to be</w:t>
      </w:r>
      <w:r>
        <w:t xml:space="preserve"> </w:t>
      </w:r>
      <w:r>
        <w:t xml:space="preserve">“</w:t>
      </w:r>
      <w:r>
        <w:t xml:space="preserve">human.</w:t>
      </w:r>
      <w:r>
        <w:t xml:space="preserve">”</w:t>
      </w:r>
      <w:r>
        <w:t xml:space="preserve">One hundred thousand years ago, at least six different species of humans inhabited Earth. Yet today there is only one—homo sapiens. What happened to the others? And what may happen to us?Most books about the history of humanity pursue either a historical or a biological approach, but Dr. Yuval Noah Harari breaks the mold with this highly original book that begins about 70,000 years ago with the appearance of modern cognition. From examining the role evolving humans have played in the global ecosystem to charting the rise of empires, Sapiens integrates history and science to reconsider accepted narratives, connect past developments with contemporary concerns, and examine specific events within the context of larger ideas.Dr. Harari also compels us to look ahead, because over the last few decades humans have begun to bend laws of natural selection that have governed life for the past four billion years. We are acquiring the ability to design not only the world around us, but also ourselves. Where is this leading us, and what do we want to become?Featuring 27 photographs, 6 maps, and 25 illustrations/diagrams, this provocative and insightful work is sure to spark debate and is essential reading for aficionados of Jared Diamond, James Gleick, Matt Ridley, Robert Wright, and Sharon Moalem. …more</w:t>
      </w:r>
    </w:p>
    <w:bookmarkEnd w:id="462"/>
    <w:bookmarkStart w:id="463" w:name="Xfd6de38d19ec0b875bcc28a5d5162c3817f9a89"/>
    <w:p>
      <w:pPr>
        <w:pStyle w:val="Heading2"/>
      </w:pPr>
      <w:r>
        <w:t xml:space="preserve">Unbound: How Eight Technologies Made Us Human, Transformed Society, and Brought Our World to the Brink</w:t>
      </w:r>
    </w:p>
    <w:p>
      <w:pPr>
        <w:pStyle w:val="FirstParagraph"/>
      </w:pPr>
      <w:r>
        <w:t xml:space="preserve">Although we usually think of technology as something unique to modern times, our ancestors began to create the first technologies millions of years ago in the form of prehistoric tools and weapons. Over time, eight key technologies gradually freed us from the limitations of our animal origins.The fabrication of weapons, the mastery of fire, and the technologies of clothing Although we usually think of technology as something unique to modern times, our ancestors began to create the first technologies millions of years ago in the form of prehistoric tools and weapons. Over time, eight key technologies gradually freed us from the limitations of our animal origins.The fabrication of weapons, the mastery of fire, and the technologies of clothing and shelter radically restructured the human body, enabling us to walk upright, shed our body hair, and migrate out of tropical Africa. Symbolic communication transformed human evolution from a slow biological process into a fast cultural process. The invention of agriculture revolutionized the relationship between humanity and the environment, and the technologies of interaction led to the birth of civilization. Precision machinery spawned the industrial revolution and the rise of nation-states; and in the next metamorphosis, digital technologies may well unite all of humanity for the benefit of future generations.Synthesizing the findings of primatology, paleontology, archeology, history, and anthropology, Richard Currier reinterprets and retells the modern narrative of human evolution that began with the discovery of Lucy and other Australopithecus fossils. But the same forces that allowed us to integrate technology into every aspect of our daily lives have also brought us to the brink of planetary catastrophe. Unbound explains both how we got here and how human society must be transformed again to achieve a sustainable future.Technology:</w:t>
      </w:r>
      <w:r>
        <w:t xml:space="preserve"> </w:t>
      </w:r>
      <w:r>
        <w:t xml:space="preserve">“</w:t>
      </w:r>
      <w:r>
        <w:t xml:space="preserve">The deliberate modification of any natural object or substance with forethought to achieve a specific end or to serve a specific purpose.</w:t>
      </w:r>
      <w:r>
        <w:t xml:space="preserve">”</w:t>
      </w:r>
      <w:r>
        <w:t xml:space="preserve"> </w:t>
      </w:r>
      <w:r>
        <w:t xml:space="preserve">…more</w:t>
      </w:r>
    </w:p>
    <w:bookmarkEnd w:id="463"/>
    <w:bookmarkStart w:id="464" w:name="X562e7e94ff96265b181a7a5367474b42b5868da"/>
    <w:p>
      <w:pPr>
        <w:pStyle w:val="Heading2"/>
      </w:pPr>
      <w:r>
        <w:t xml:space="preserve">The Age of Genius: The Seventeenth Century and the Birth of the Modern Mind</w:t>
      </w:r>
    </w:p>
    <w:p>
      <w:pPr>
        <w:pStyle w:val="FirstParagraph"/>
      </w:pPr>
      <w:r>
        <w:t xml:space="preserve">The Age of Genius explores the eventful intertwining of outward event and inner intellectual life to tell, in all its richness and depth, the story of the 17th century in Europe. It was a time of creativity unparalleled in history before or since, from science to the arts, from philosophy to politics. Acclaimed philosopher and historian A.C. Grayling points to three primar The Age of Genius explores the eventful intertwining of outward event and inner intellectual life to tell, in all its richness and depth, the story of the 17th century in Europe. It was a time of creativity unparalleled in history before or since, from science to the arts, from philosophy to politics. Acclaimed philosopher and historian A.C. Grayling points to three primary factors that led to the rise of vernacular (popular) languages in philosophy, theology, science, and literature; the rise of the individual as a general and not merely an aristocratic type; and the invention and application of instruments and measurement in the study of the natural world.Grayling vividly reconstructs this unprecedented era and breathes new life into the major figures of the seventeenth century intelligentsia who span literature, music, science, art, and philosophy–Shakespeare, Monteverdi, Galileo, Rembrandt, Locke, Newton, Descartes, Vermeer, Hobbes, Milton, and Cervantes, among many more. During this century, a fundamentally new way of perceiving the world emerged as reason rose to prominence over tradition, and the rights of the individual took center stage in philosophy and politics, a paradigmatic shift that would define Western thought for centuries to come. …more</w:t>
      </w:r>
    </w:p>
    <w:bookmarkEnd w:id="464"/>
    <w:bookmarkStart w:id="465" w:name="X086d76aafcd0dc147e038a00ae84a38c762d83a"/>
    <w:p>
      <w:pPr>
        <w:pStyle w:val="Heading2"/>
      </w:pPr>
      <w:r>
        <w:t xml:space="preserve">Political Suicide: Missteps, Peccadilloes, Bad Calls, Backroom Hijinx, Sordid Pasts, Rotten Breaks, and Just Plain Dumb Mistakes in the Annals of American Politics</w:t>
      </w:r>
    </w:p>
    <w:p>
      <w:pPr>
        <w:pStyle w:val="FirstParagraph"/>
      </w:pPr>
      <w:r>
        <w:t xml:space="preserve">Just in time for the presidential election of 2016 comes Political Suicide, a history of the best and most interesting missteps, peccadilloes, bad calls, back room hijinks, sordid pasts, rotten breaks, and just plain dumb mistakes in the annals of American politics.They have tweeted their private parts to women they’re trying to impress. They have gotten caught on tape doi Just in time for the presidential election of 2016 comes Political Suicide, a history of the best and most interesting missteps, peccadilloes, bad calls, back room hijinks, sordid pasts, rotten breaks, and just plain dumb mistakes in the annals of American politics. They have tweeted their private parts to women they’re trying to impress. They have gotten caught on tape doing and saying things they really shouldn’t have. They have denied knowing about the underhanded doings of underlings — only to have a paper trail lead straight back to them. Nowadays, it seems like half of what we hear about politicians isn’t about laws or governing, but is instead coverage focused on shenanigans, questionable morals, and scandals too numerous to count. And while we shake our heads in disbelief, we still can’t resist poring over the details of these notorious incidents.In Political Suicide, the foibles of our politicians are brought from the tabloid pages to this entertaining — and cautionary — tale of American history. …more</w:t>
      </w:r>
    </w:p>
    <w:bookmarkEnd w:id="465"/>
    <w:bookmarkStart w:id="466" w:name="Xd6dbfaa7558ae4034f633827e31acebeb1bfaad"/>
    <w:p>
      <w:pPr>
        <w:pStyle w:val="Heading2"/>
      </w:pPr>
      <w:r>
        <w:t xml:space="preserve">Thomas Jefferson and the Tripoli Pirates: The Forgotten War That Changed American History</w:t>
      </w:r>
    </w:p>
    <w:p>
      <w:pPr>
        <w:pStyle w:val="FirstParagraph"/>
      </w:pPr>
      <w:r>
        <w:t xml:space="preserve">From the authors of the New York Times bestseller George Washington’s Secret Six ,the little-known story of Thomas Jefferson’s battle to defend America against Islamic pirates. Brian Kilmeade – cohost of</w:t>
      </w:r>
      <w:r>
        <w:t xml:space="preserve"> </w:t>
      </w:r>
      <w:r>
        <w:t xml:space="preserve">“</w:t>
      </w:r>
      <w:r>
        <w:t xml:space="preserve">Fox &amp; Friends</w:t>
      </w:r>
      <w:r>
        <w:t xml:space="preserve">”</w:t>
      </w:r>
      <w:r>
        <w:t xml:space="preserve"> </w:t>
      </w:r>
      <w:r>
        <w:t xml:space="preserve">on Fox News and the national radio show</w:t>
      </w:r>
      <w:r>
        <w:t xml:space="preserve"> </w:t>
      </w:r>
      <w:r>
        <w:t xml:space="preserve">“</w:t>
      </w:r>
      <w:r>
        <w:t xml:space="preserve">Kilmeade &amp; Friends</w:t>
      </w:r>
      <w:r>
        <w:t xml:space="preserve">”</w:t>
      </w:r>
      <w:r>
        <w:t xml:space="preserve"> </w:t>
      </w:r>
      <w:r>
        <w:t xml:space="preserve">– returns with another fascinating historical narrative, co-written with Don Yaeger. From the authors of the  New York Times  bestseller  George Washington’s Secret Six , the little-known story of Thomas Jefferson’s battle to defend America against Islamic pirates. Brian Kilmeade – cohost of</w:t>
      </w:r>
      <w:r>
        <w:t xml:space="preserve"> </w:t>
      </w:r>
      <w:r>
        <w:t xml:space="preserve">“</w:t>
      </w:r>
      <w:r>
        <w:t xml:space="preserve">Fox &amp; Friends</w:t>
      </w:r>
      <w:r>
        <w:t xml:space="preserve">”</w:t>
      </w:r>
      <w:r>
        <w:t xml:space="preserve"> </w:t>
      </w:r>
      <w:r>
        <w:t xml:space="preserve">on Fox News and the national radio show</w:t>
      </w:r>
      <w:r>
        <w:t xml:space="preserve"> </w:t>
      </w:r>
      <w:r>
        <w:t xml:space="preserve">“</w:t>
      </w:r>
      <w:r>
        <w:t xml:space="preserve">Kilmeade &amp; Friends</w:t>
      </w:r>
      <w:r>
        <w:t xml:space="preserve">”</w:t>
      </w:r>
      <w:r>
        <w:t xml:space="preserve"> </w:t>
      </w:r>
      <w:r>
        <w:t xml:space="preserve">– returns with another fascinating historical narrative, co-written with Don Yaeger. Like their acclaimed bestseller George Washington’s Secret Six, Thomas Jefferson and the Tripoli Pirates sheds new light on a vitally important episode that has been forgotten by most Americans.   Only weeks after President Jefferson’s inauguration in 1801, he decided to confront the Tripoli pirates who had been kidnapping American ships and sailors, among other outrageous acts. Though inclined toward diplomacy, Jefferson sent warships to blockade Tripoli and protect American shipping, and then escalated to all-out war against the Barbary states.   The tiny American flotilla—with three frigates representing half of the U.S. Navy’s top-of-the-line ships—had some success in blockading the Barbary coast. But that success came to an end when the USS Philadelphia ran aground in Tripoli harbor and was captured. Kilmeade and Yaeger recount the dramatic story of a young American sailor, Stephen Decatur, who snuck into the harbor, boarded the Philadelphia, and set her on fire before escaping amid a torrent of enemy gunfire.   Another amazing story is that of William Eaton’s daring attack on the port city of Derna. He led a detachment of Marines on a 500-mile trek across the desert to surprise the port. His strategy worked, and an American flag was raised in victory on foreign soil for the first time.     Few remember Decatur and Eaton today, but their legacy inspired the opening of the Marine Corps Hymn:</w:t>
      </w:r>
      <w:r>
        <w:t xml:space="preserve"> </w:t>
      </w:r>
      <w:r>
        <w:t xml:space="preserve">“</w:t>
      </w:r>
      <w:r>
        <w:t xml:space="preserve">From the halls of Montezuma to the shores of Tripoli, we fight our country’s battles in the air, on land, and sea.</w:t>
      </w:r>
      <w:r>
        <w:t xml:space="preserve">”</w:t>
      </w:r>
      <w:r>
        <w:t xml:space="preserve"> Thomas Jefferson and the Tripoli Pirates tells a dramatic story of bravery, diplomacy, and battle on the high seas, and honors some of America’s forgotten heroes.  …more</w:t>
      </w:r>
    </w:p>
    <w:bookmarkEnd w:id="466"/>
    <w:bookmarkStart w:id="467" w:name="X48b880ecacf7f8721eb3e48fdd6c976abc6f765"/>
    <w:p>
      <w:pPr>
        <w:pStyle w:val="Heading2"/>
      </w:pPr>
      <w:r>
        <w:t xml:space="preserve">Zealot: The Life and Times of Jesus of Nazareth</w:t>
      </w:r>
    </w:p>
    <w:p>
      <w:pPr>
        <w:pStyle w:val="FirstParagraph"/>
      </w:pPr>
      <w:r>
        <w:t xml:space="preserve">From the internationally bestselling author of No god but God comes a fascinating, provocative, and meticulously researched biography that challenges long-held assumptions about the man we know as Jesus of Nazareth.Two thousand years ago, an itinerant Jewish preacher and miracle worker walked across the Galilee, gathering followers to establish what he called the</w:t>
      </w:r>
      <w:r>
        <w:t xml:space="preserve"> </w:t>
      </w:r>
      <w:r>
        <w:t xml:space="preserve">“</w:t>
      </w:r>
      <w:r>
        <w:t xml:space="preserve">Kingdom From the internationally bestselling author of No god but God comes a fascinating, provocative, and meticulously researched biography that challenges long-held assumptions about the man we know as Jesus of Nazareth.Two thousand years ago, an itinerant Jewish preacher and miracle worker walked across the Galilee, gathering followers to establish what he called the “Kingdom of God.</w:t>
      </w:r>
      <w:r>
        <w:t xml:space="preserve">”</w:t>
      </w:r>
      <w:r>
        <w:t xml:space="preserve"> </w:t>
      </w:r>
      <w:r>
        <w:t xml:space="preserve">The revolutionary movement he launched was so threatening to the established order that he was captured, tortured, and executed as a state criminal.Within decades after his shameful death, his followers would call him God.Sifting through centuries of mythmaking, Reza Aslan sheds new light on one of history’s most influential and enigmatic characters by examining Jesus through the lens of the tumultuous era in which he lived: first-century Palestine, an age awash in apocalyptic fervor. Scores of Jewish prophets, preachers, and would-be messiahs wandered through the Holy Land, bearing messages from God. This was the age of zealotry—a fervent nationalism that made resistance to the Roman occupation a sacred duty incumbent on all Jews. And few figures better exemplified this principle than the charismatic Galilean who defied both the imperial authorities and their allies in the Jewish religious hierarchy.Balancing the Jesus of the Gospels against the historical sources, Aslan describes a man full of conviction and passion, yet rife with contradiction; a man of peace who exhorted his followers to arm themselves with swords; an exorcist and faith healer who urged his disciples to keep his identity a secret; and ultimately the seditious</w:t>
      </w:r>
      <w:r>
        <w:t xml:space="preserve"> </w:t>
      </w:r>
      <w:r>
        <w:t xml:space="preserve">“</w:t>
      </w:r>
      <w:r>
        <w:t xml:space="preserve">King of the Jews</w:t>
      </w:r>
      <w:r>
        <w:t xml:space="preserve">”</w:t>
      </w:r>
      <w:r>
        <w:t xml:space="preserve"> </w:t>
      </w:r>
      <w:r>
        <w:t xml:space="preserve">whose promise of liberation from Rome went unfulfilled in his brief lifetime. Aslan explores the reasons why the early Christian church preferred to promulgate an image of Jesus as a peaceful spiritual teacher rather than a politically conscious revolutionary. And he grapples with the riddle of how Jesus understood himself, the mystery that is at the heart of all subsequent claims about his divinity.Zealot yields a fresh perspective on one of the greatest stories ever told even as it affirms the radical and transformative nature of Jesus of Nazareth’s life and mission. The result is a thought-provoking, elegantly written biography with the pulse of a fast-paced novel: a singularly brilliant portrait of a man, a time, and the birth of a religion. …more</w:t>
      </w:r>
    </w:p>
    <w:bookmarkEnd w:id="467"/>
    <w:bookmarkStart w:id="468" w:name="X5531b8b40e95a645e1c5f04358d8b470ab8848f"/>
    <w:p>
      <w:pPr>
        <w:pStyle w:val="Heading2"/>
      </w:pPr>
      <w:r>
        <w:t xml:space="preserve">A Distant Mirror: The Calamitous 14th Century</w:t>
      </w:r>
    </w:p>
    <w:p>
      <w:pPr>
        <w:pStyle w:val="FirstParagraph"/>
      </w:pPr>
      <w:r>
        <w:t xml:space="preserve">Barbara W. Tuchman–the acclaimed author of the Pulitzer Prize–winning classic The Guns of August–once again marshals her gift for character, history, and sparkling prose to compose an astonishing portrait of medieval Europe.The fourteenth century reflects two contradictory images: on the one hand, a glittering age of crusades, cathedrals, and chivalry; on the other, a wo Barbara W. Tuchman–the acclaimed author of the Pulitzer Prize–winning classic The Guns of August–once again marshals her gift for character, history, and sparkling prose to compose an astonishing portrait of medieval Europe.The fourteenth century reflects two contradictory images: on the one hand, a glittering age of crusades, cathedrals, and chivalry; on the other, a world plunged into chaos and spiritual agony. In this revelatory work, Tuchman examines not only the great rhythms of history but the grain and texture of domestic life: what childhood was like; what marriage meant; how money, taxes, and war dominated the lives of serf, noble, and clergy alike. Granting her subjects their loyalties, treacheries, and guilty passions, Tuchman re-creates the lives of proud cardinals, university scholars, grocers and clerks, saints and mystics, lawyers and mercenaries, and, dominating all, the knight–in all his valor and</w:t>
      </w:r>
      <w:r>
        <w:t xml:space="preserve"> </w:t>
      </w:r>
      <w:r>
        <w:t xml:space="preserve">“</w:t>
      </w:r>
      <w:r>
        <w:t xml:space="preserve">furious follies,</w:t>
      </w:r>
      <w:r>
        <w:t xml:space="preserve">”</w:t>
      </w:r>
      <w:r>
        <w:t xml:space="preserve"> </w:t>
      </w:r>
      <w:r>
        <w:t xml:space="preserve">a</w:t>
      </w:r>
      <w:r>
        <w:t xml:space="preserve"> </w:t>
      </w:r>
      <w:r>
        <w:t xml:space="preserve">“</w:t>
      </w:r>
      <w:r>
        <w:t xml:space="preserve">terrible worm in an iron cocoon.</w:t>
      </w:r>
      <w:r>
        <w:t xml:space="preserve">”</w:t>
      </w:r>
      <w:r>
        <w:t xml:space="preserve"> </w:t>
      </w:r>
      <w:r>
        <w:t xml:space="preserve">…more</w:t>
      </w:r>
    </w:p>
    <w:bookmarkEnd w:id="468"/>
    <w:bookmarkStart w:id="469" w:name="Xb18308d1155f7bbc8f109c140a10cba6b64791c"/>
    <w:p>
      <w:pPr>
        <w:pStyle w:val="Heading2"/>
      </w:pPr>
      <w:r>
        <w:t xml:space="preserve">1491: New Revelations of the Americas Before Columbus</w:t>
      </w:r>
    </w:p>
    <w:p>
      <w:pPr>
        <w:pStyle w:val="FirstParagraph"/>
      </w:pPr>
      <w:r>
        <w:t xml:space="preserve">In this groundbreaking work of science, history, and archaeology, Charles C. Mann radically alters our understanding of the Americas before the arrival of Columbus in 1492.Contrary to what so many Americans learn in school, the pre-Columbian Indians were not sparsely settled in a pristine wilderness; rather, there were huge numbers of Indians who actively molded and influe In this groundbreaking work of science, history, and archaeology, Charles C. Mann radically alters our understanding of the Americas before the arrival of Columbus in 1492. Contrary to what so many Americans learn in school, the pre-Columbian Indians were not sparsely settled in a pristine wilderness; rather, there were huge numbers of Indians who actively molded and influenced the land around them. The astonishing Aztec capital of Tenochtitlan had running water and immaculately clean streets, and was larger than any contemporary European city. Mexican cultures created corn in a specialized breeding process that it has been called man’s first feat of genetic engineering. Indeed, Indians were not living lightly on the land but were landscaping and manipulating their world in ways that we are only now beginning to understand. Challenging and surprising, this a transformative new look at a rich and fascinating world we only thought we knew. …more</w:t>
      </w:r>
    </w:p>
    <w:bookmarkEnd w:id="469"/>
    <w:bookmarkStart w:id="470" w:name="X2482c5e31c8056189b0309f399f4fad96540073"/>
    <w:p>
      <w:pPr>
        <w:pStyle w:val="Heading2"/>
      </w:pPr>
      <w:r>
        <w:t xml:space="preserve">Brilliant Beacons: A History of the American Lighthouse</w:t>
      </w:r>
    </w:p>
    <w:p>
      <w:pPr>
        <w:pStyle w:val="FirstParagraph"/>
      </w:pPr>
      <w:r>
        <w:t xml:space="preserve">Set against the backdrop of an expanding nation,Brilliant Beaconstraces the evolution of America’s lighthouse system from its earliest days, highlighting the political, military, and technological battles fought to illuminate the nation’s hardscrabble coastlines. Beginning with</w:t>
      </w:r>
      <w:r>
        <w:t xml:space="preserve"> </w:t>
      </w:r>
      <w:r>
        <w:t xml:space="preserve">“</w:t>
      </w:r>
      <w:r>
        <w:t xml:space="preserve">Boston Light,</w:t>
      </w:r>
      <w:r>
        <w:t xml:space="preserve">”</w:t>
      </w:r>
      <w:r>
        <w:t xml:space="preserve">America’s first lighthouse, Dolin shows how the story of America, from colony to Set against the backdrop of an expanding nation, Brilliant Beacons traces the evolution of America’s lighthouse system from its earliest days, highlighting the political, military, and technological battles fought to illuminate the nation’s hardscrabble coastlines. Beginning with</w:t>
      </w:r>
      <w:r>
        <w:t xml:space="preserve"> </w:t>
      </w:r>
      <w:r>
        <w:t xml:space="preserve">“</w:t>
      </w:r>
      <w:r>
        <w:t xml:space="preserve">Boston Light,</w:t>
      </w:r>
      <w:r>
        <w:t xml:space="preserve">”</w:t>
      </w:r>
      <w:r>
        <w:t xml:space="preserve"> America’s first lighthouse, Dolin shows how the story of America, from colony to regional backwater, to fledging nation, and eventually to global industrial power, can be illustrated through its lighthouses.Even in the colonial era, the question of how best to solve the collective problem of lighting our ports, reefs, and coasts through a patchwork of private interests and independent localities telegraphed the great American debate over federalism and the role of a centralized government. As the nation expanded, throughout the nineteenth and early twentieth centuries, so too did the coastlines in need of illumination, from New England to the Gulf of Mexico, the Great Lakes, the Pacific Coast all the way to Alaska. In Dolin’s hands we see how each of these beacons tell its own story of political squabbling, technological advancement, engineering marvel, and individual derring-do.In rollicking detail, Dolin treats readers to a memorable cast of characters, from the penny-pinching Treasury official Stephen Pleasonton, who hamstrung the country’s efforts to adopt the revolutionary Fresnel lens, to the indomitable Katherine Walker, who presided so heroically over New York Harbor as keeper at Robbins Reef Lighthouse that she was hailed as a genuine New York City folk hero upon her death in 1931. He also animates American military history from the Revolution to the Civil War and presents tales both humorous and harrowing of soldiers, saboteurs, Civil War battles, ruthless egg collectors, and, most important, the lighthouse keepers themselves, men and women who often performed astonishing acts of heroism in carrying out their duties.In the modern world of GPS and satellite-monitored shipping lanes, Brilliant Beacons forms a poignant elegy for the bygone days of the lighthouse, a symbol of American ingenuity that served as both a warning and a sign of hope for generations of mariners; and it also shows how these sentinels have endured, retaining their vibrancy to the present day. Containing over 150 photographs and illustrations, Brilliant Beacons vividly reframes America’s history. …more</w:t>
      </w:r>
    </w:p>
    <w:bookmarkEnd w:id="470"/>
    <w:bookmarkStart w:id="471" w:name="X7dd4df9557f55ffff927c44baa3ff4643257fbd"/>
    <w:p>
      <w:pPr>
        <w:pStyle w:val="Heading2"/>
      </w:pPr>
      <w:r>
        <w:t xml:space="preserve">“</w:t>
      </w:r>
      <w:r>
        <w:t xml:space="preserve">Most Blessed of the Patriarchs</w:t>
      </w:r>
      <w:r>
        <w:t xml:space="preserve">”</w:t>
      </w:r>
      <w:r>
        <w:t xml:space="preserve">: Thomas Jefferson and the Empire of the Imagination</w:t>
      </w:r>
    </w:p>
    <w:p>
      <w:pPr>
        <w:pStyle w:val="FirstParagraph"/>
      </w:pPr>
      <w:r>
        <w:t xml:space="preserve">Thomas Jefferson is often portrayed as a hopelessly enigmatic figure—a riddle—a man so riven with contradictions that he is almost impossible to know. Lauded as the most articulate voice of American freedom and equality, even as he held people—including his own family—in bondage, Jefferson is variably described as a hypocrite, an atheist, or a simple-minded proponent of li Thomas Jefferson is often portrayed as a hopelessly enigmatic figure—a riddle—a man so riven with contradictions that he is almost impossible to know. Lauded as the most articulate voice of American freedom and equality, even as he held people—including his own family—in bondage, Jefferson is variably described as a hypocrite, an atheist, or a simple-minded proponent of limited government who expected all Americans to be farmers forever.Now, Annette Gordon-Reed teams up with America’s leading Jefferson scholar, Peter S. Onuf, to present an absorbing and revealing character study that dispels the many clichés that have accrued over the years about our third president. Challenging the widely prevalent belief that Jefferson remains so opaque as to be unknowable, the authors—through their careful analysis, painstaking research, and vivid prose—create a portrait of Jefferson, as he might have painted himself, one</w:t>
      </w:r>
      <w:r>
        <w:t xml:space="preserve"> </w:t>
      </w:r>
      <w:r>
        <w:t xml:space="preserve">“</w:t>
      </w:r>
      <w:r>
        <w:t xml:space="preserve">comprised of equal parts sun and shadow</w:t>
      </w:r>
      <w:r>
        <w:t xml:space="preserve">”</w:t>
      </w:r>
      <w:r>
        <w:t xml:space="preserve"> </w:t>
      </w:r>
      <w:r>
        <w:t xml:space="preserve">(Jane Kamensky).Tracing Jefferson’s philosophical development from youth to old age, the authors explore what they call the</w:t>
      </w:r>
      <w:r>
        <w:t xml:space="preserve"> </w:t>
      </w:r>
      <w:r>
        <w:t xml:space="preserve">“</w:t>
      </w:r>
      <w:r>
        <w:t xml:space="preserve">empire</w:t>
      </w:r>
      <w:r>
        <w:t xml:space="preserve">”</w:t>
      </w:r>
      <w:r>
        <w:t xml:space="preserve"> </w:t>
      </w:r>
      <w:r>
        <w:t xml:space="preserve">of Jefferson’s imagination—an expansive state of mind born of his origins in a slave society, his intellectual influences, and the vaulting ambition that propelled him into public life as a modern avatar of the Enlightenment who, at the same time, likened himself to a figure of old—</w:t>
      </w:r>
      <w:r>
        <w:t xml:space="preserve">“</w:t>
      </w:r>
      <w:r>
        <w:t xml:space="preserve">the most blessed of the patriarchs.</w:t>
      </w:r>
      <w:r>
        <w:t xml:space="preserve">”</w:t>
      </w:r>
      <w:r>
        <w:t xml:space="preserve"> </w:t>
      </w:r>
      <w:r>
        <w:t xml:space="preserve">Indeed, Jefferson saw himself as a</w:t>
      </w:r>
      <w:r>
        <w:t xml:space="preserve"> </w:t>
      </w:r>
      <w:r>
        <w:t xml:space="preserve">“</w:t>
      </w:r>
      <w:r>
        <w:t xml:space="preserve">patriarch,</w:t>
      </w:r>
      <w:r>
        <w:t xml:space="preserve">”</w:t>
      </w:r>
      <w:r>
        <w:t xml:space="preserve"> </w:t>
      </w:r>
      <w:r>
        <w:t xml:space="preserve">not just to his country and mountain-like home at Monticello but also to his family, the white half that he loved so publicly, as well as to the black side that he claimed to love, a contradiction of extraordinary historical magnitude.Divided into three sections,</w:t>
      </w:r>
      <w:r>
        <w:t xml:space="preserve"> </w:t>
      </w:r>
      <w:r>
        <w:t xml:space="preserve">“</w:t>
      </w:r>
      <w:r>
        <w:t xml:space="preserve">Most Blessed of the Patriarchs</w:t>
      </w:r>
      <w:r>
        <w:t xml:space="preserve">”</w:t>
      </w:r>
      <w:r>
        <w:t xml:space="preserve"> </w:t>
      </w:r>
      <w:r>
        <w:t xml:space="preserve">reveals a striking personal dimension to his life. Part I, </w:t>
      </w:r>
      <w:r>
        <w:t xml:space="preserve">“</w:t>
      </w:r>
      <w:r>
        <w:t xml:space="preserve">Patriarch,</w:t>
      </w:r>
      <w:r>
        <w:t xml:space="preserve">”</w:t>
      </w:r>
      <w:r>
        <w:t xml:space="preserve"> </w:t>
      </w:r>
      <w:r>
        <w:t xml:space="preserve">explores Jeffersons’s origins in Virgina; Part II, "</w:t>
      </w:r>
      <w:r>
        <w:t xml:space="preserve"> </w:t>
      </w:r>
      <w:r>
        <w:t xml:space="preserve">‘</w:t>
      </w:r>
      <w:r>
        <w:t xml:space="preserve">Traveller,</w:t>
      </w:r>
      <w:r>
        <w:t xml:space="preserve">’</w:t>
      </w:r>
      <w:r>
        <w:t xml:space="preserve"> </w:t>
      </w:r>
      <w:r>
        <w:t xml:space="preserve">" covers his five-year sojourn to Paris; and Part III,</w:t>
      </w:r>
      <w:r>
        <w:t xml:space="preserve"> </w:t>
      </w:r>
      <w:r>
        <w:t xml:space="preserve">“</w:t>
      </w:r>
      <w:r>
        <w:t xml:space="preserve">Enthusiast,</w:t>
      </w:r>
      <w:r>
        <w:t xml:space="preserve">”</w:t>
      </w:r>
      <w:r>
        <w:t xml:space="preserve"> </w:t>
      </w:r>
      <w:r>
        <w:t xml:space="preserve">delves insightfully into the Virginian’s views on Christianity, slavery, and race. We see not just his ideas and vision of America but come to know him in an almost familial way, such as through the importance of music in his life.</w:t>
      </w:r>
      <w:r>
        <w:t xml:space="preserve">“</w:t>
      </w:r>
      <w:r>
        <w:t xml:space="preserve">Most Blessed of the Patriarchs</w:t>
      </w:r>
      <w:r>
        <w:t xml:space="preserve">”</w:t>
      </w:r>
      <w:r>
        <w:t xml:space="preserve"> </w:t>
      </w:r>
      <w:r>
        <w:t xml:space="preserve">fundamentally challenges much of what we’ve come to accept about Jefferson, neither hypocrite nor saint, atheist nor fundamentalist. Gordon-Reed and Onuf, through a close reading of Jefferson’s own words, reintroduce us all to our most influential founding father: a man more gifted than most, but complicated in just the ways we all are. …more</w:t>
      </w:r>
    </w:p>
    <w:bookmarkEnd w:id="471"/>
    <w:bookmarkStart w:id="472" w:name="a-short-history-of-nearly-everything"/>
    <w:p>
      <w:pPr>
        <w:pStyle w:val="Heading2"/>
      </w:pPr>
      <w:r>
        <w:t xml:space="preserve">A Short History of Nearly Everything</w:t>
      </w:r>
    </w:p>
    <w:p>
      <w:pPr>
        <w:pStyle w:val="FirstParagraph"/>
      </w:pPr>
      <w:r>
        <w:t xml:space="preserve">In Bryson’s biggest book, he confronts his greatest challenge: to understand—and, if possible, answer—the oldest, biggest questions we have posed about the universe and ourselves. Taking as territory everything from the Big Bang to the rise of civilization, Bryson seeks to understand how we got from there being nothing at all to there being us. To that end, he has attached In Bryson’s biggest book, he confronts his greatest challenge: to understand—and, if possible, answer—the oldest, biggest questions we have posed about the universe and ourselves. Taking as territory everything from the Big Bang to the rise of civilization, Bryson seeks to understand how we got from there being nothing at all to there being us. To that end, he has attached himself to a host of the world’s most advanced (and often obsessed) archaeologists, anthropologists, and mathematicians, travelling to their offices, laboratories, and field camps. He has read (or tried to read) their books, pestered them with questions, apprenticed himself to their powerful minds. A Short History of Nearly Everything is the record of this quest, and it is a sometimes profound, sometimes funny, and always supremely clear and entertaining adventure in the realms of human knowledge, as only Bill Bryson can render it. Science has never been more involving or entertaining. …more</w:t>
      </w:r>
    </w:p>
    <w:bookmarkEnd w:id="472"/>
    <w:bookmarkStart w:id="473" w:name="X36419e842c6587713f26d4c356125599952d78b"/>
    <w:p>
      <w:pPr>
        <w:pStyle w:val="Heading2"/>
      </w:pPr>
      <w:r>
        <w:t xml:space="preserve">The Rise and Fall of the Third Reich: A History of Nazi Germany</w:t>
      </w:r>
    </w:p>
    <w:p>
      <w:pPr>
        <w:pStyle w:val="FirstParagraph"/>
      </w:pPr>
      <w:r>
        <w:t xml:space="preserve">Hitler boasted that The Third Reich would last a thousand years. It lasted only 12. But those 12 years contained some of the most catastrophic events Western civilization has ever known. In The Rise and Fall of the Third Reich, William L. Shirer gave us the definitive book on Hitler’s German Empire. Based on his personal experiences as a war correspondent as well as the vo Hitler boasted that The Third Reich would last a thousand years. It lasted only 12. But those 12 years contained some of the most catastrophic events Western civilization has ever known. In The Rise and Fall of the Third Reich, William L. Shirer gave us the definitive book on Hitler’s German Empire. Based on his personal experiences as a war correspondent as well as the voluminous documents that came out of Germany after the war, this thrilling account of Hitler’s reign is widely acclaimed to be one of the greatest historical works of our time. Now available as an exclusive anniversary edition, this volume is as compelling as ever. Everything about the period is explained to the fullest, beginning with Hitler’s rise to power, the Nazification of Germany and the march to war. The accounts of how the United States got involved and how Hitler used Mussolini and Japan are astonishing, and the coverage of the war-from Germany’s early successes to her eventual defeat-is must reading …more</w:t>
      </w:r>
    </w:p>
    <w:bookmarkEnd w:id="473"/>
    <w:bookmarkStart w:id="474" w:name="catherine-the-great-portrait-of-a-woman"/>
    <w:p>
      <w:pPr>
        <w:pStyle w:val="Heading2"/>
      </w:pPr>
      <w:r>
        <w:t xml:space="preserve">Catherine the Great: Portrait of a Woman</w:t>
      </w:r>
    </w:p>
    <w:p>
      <w:pPr>
        <w:pStyle w:val="FirstParagraph"/>
      </w:pPr>
      <w:r>
        <w:t xml:space="preserve">Pulitzer Prize winner Massie offers the tale of a princess who went to Russia at 14 and became one of the most powerful women in history. Born into minor German nobility, she transformed herself into an empress by sheer determination. Possessing a brilliant, curious mind, she devoured the works of Enlightenment philosophers, and reaching the throne, tried using their princ Pulitzer Prize winner Massie offers the tale of a princess who went to Russia at 14 and became one of the most powerful women in history. Born into minor German nobility, she transformed herself into an empress by sheer determination. Possessing a brilliant, curious mind, she devoured the works of Enlightenment philosophers, and reaching the throne, tried using their principles to rule the vast, backward empire. She knew or corresponded with notable figures of her time: Voltaire, Diderot, Frederick the Great, Maria Theresa of Austria, Marie Antoinette &amp; John Paul Jones. Wanting to be the</w:t>
      </w:r>
      <w:r>
        <w:t xml:space="preserve"> </w:t>
      </w:r>
      <w:r>
        <w:t xml:space="preserve">“</w:t>
      </w:r>
      <w:r>
        <w:t xml:space="preserve">benevolent despot</w:t>
      </w:r>
      <w:r>
        <w:t xml:space="preserve">”</w:t>
      </w:r>
      <w:r>
        <w:t xml:space="preserve"> </w:t>
      </w:r>
      <w:r>
        <w:t xml:space="preserve">Montesquieu idealized, she contended with the deeply ingrained realities of Russian life, including serfdom. She persevered, and for 34 years the government, foreign policy, cultural development and welfare of the Russian people were in her hands. She dealt with domestic rebellion, wars &amp; the tides of political change and violence inspired by the French Revolution. Her reputation depended on the perspective of the speaker. She was praised by Voltaire as like the classical philosophers. She was condemned by enemies, mostly foreign, as</w:t>
      </w:r>
      <w:r>
        <w:t xml:space="preserve"> </w:t>
      </w:r>
      <w:r>
        <w:t xml:space="preserve">“</w:t>
      </w:r>
      <w:r>
        <w:t xml:space="preserve">the Messalina of the north.</w:t>
      </w:r>
      <w:r>
        <w:t xml:space="preserve">”</w:t>
      </w:r>
      <w:r>
        <w:t xml:space="preserve"> </w:t>
      </w:r>
      <w:r>
        <w:t xml:space="preserve">Her family, friends, ministers, generals, lovers and enemies are vividly described. These included her ambitious, scheming mother; her weak, bullying husband, Peter (who left her sexually untouched for nine years after their marriage); her unhappy son &amp; heir, Paul; her beloved grandchildren; and her favorites — the young men from whom she sought companionship and the recapture of youth as well as sex. Here, too, is Gregory Potemkin, her most significant lover &amp; possible husband, with whom she shared a correspondence of love &amp; separation, followed by 17 years of unparalleled mutual achievement. All the qualities that Massie brought to Nicholas &amp; Alexandra and Peter the Great are present: historical accuracy, deep understanding, felicity of style, mastery of detail, ability to shatter myth &amp; a genius for finding and expressing a human drama. …more</w:t>
      </w:r>
    </w:p>
    <w:bookmarkEnd w:id="474"/>
    <w:bookmarkStart w:id="475" w:name="Xaecbabb5057516433b84228b5b79373512533db"/>
    <w:p>
      <w:pPr>
        <w:pStyle w:val="Heading2"/>
      </w:pPr>
      <w:r>
        <w:t xml:space="preserve">The Mathews Men: Seven Brothers and the War Against Hitler’s U-boats</w:t>
      </w:r>
    </w:p>
    <w:p>
      <w:pPr>
        <w:pStyle w:val="FirstParagraph"/>
      </w:pPr>
      <w:r>
        <w:t xml:space="preserve">One of the last unheralded heroic stories of World War II: the U-boat assault off the American coast against the men of the U.S. Merchant Marine who were supplying the European war, and one community’s monumental contribution to that effortPraise for The Mathews Men</w:t>
      </w:r>
      <w:r>
        <w:t xml:space="preserve">“</w:t>
      </w:r>
      <w:r>
        <w:t xml:space="preserve">The German U-Boat war against American merchant men was deadly and dramatic—in World War II, the U.S. Mercha One of the last unheralded heroic stories of World War II: the U-boat assault off the American coast against the men of the U.S. Merchant Marine who were supplying the European war, and one community’s monumental contribution to that effortPraise for The Mathews Men“The German U-Boat war against American merchant men was deadly and dramatic—in World War II, the U.S. Merchant Marine had twice the fatality rate of the U.S. Navy. William Geroux has unearthed a fascinating tale of one small coastal town caught in the thick of the fight, and he tells it with a sharp reporter’s eye and a real feel for the heroic men who went down to the sea in ships.</w:t>
      </w:r>
      <w:r>
        <w:t xml:space="preserve">”</w:t>
      </w:r>
      <w:r>
        <w:t xml:space="preserve"> </w:t>
      </w:r>
      <w:r>
        <w:t xml:space="preserve">—Evan Thomas, author of Being Nixon and Sea of ThunderMathews County, Virginia, is a remote outpost on the Chesapeake Bay with little to offer except unspoiled scenery—but it sent one of the largest concentrations of sea captains and U.S. merchant mariners of any community in America to fight in World War II. The Mathews Men tells that heroic story through the experiences of one extraordinary family whose seven sons (and their neighbors), U.S. merchant mariners all, suddenly found themselves squarely in the cross-hairs of the U-boats bearing down on the coastal United States in 1942.             From the late 1930s to 1945, virtually all the fuel, food and munitions that sustained the Allies in Europe traveled not via the Navy but in merchant ships. After Pearl Harbor, those unprotected ships instantly became the U-boats’ prime targets. And they were easy targets—the Navy lacked the inclination or resources to defend them until the beginning of 1943. Hitler was determined that his U-boats should sink every American ship they could find, sometimes within sight of tourist beaches, and to kill as many mariners as possible, in order to frighten their shipmates into staying ashore.             As the war progressed, men from Mathews sailed the North and South Atlantic, the Caribbean, the Gulf of Mexico, the Mediterranean, the Indian Ocean, and even the icy Barents Sea in the Arctic Circle, where they braved the dreaded Murmansk Run. Through their experiences we have eyewitnesses to every danger zone, in every kind of ship. Some died horrific deaths. Others fought to survive torpedo explosions, flaming oil slicks, storms, shark attacks, mine blasts, and harrowing lifeboat odysseys—only to ship out again on the next boat as soon as they’d returned to safety.            The Mathews Men shows us the war far beyond traditional battlefields—often the U.S. merchant mariners’ life-and-death struggles took place just off the U.S. coast—but also takes us to the landing beaches at D-Day and to the Pacific.</w:t>
      </w:r>
      <w:r>
        <w:t xml:space="preserve"> </w:t>
      </w:r>
      <w:r>
        <w:t xml:space="preserve">“</w:t>
      </w:r>
      <w:r>
        <w:t xml:space="preserve">When final victory is ours,</w:t>
      </w:r>
      <w:r>
        <w:t xml:space="preserve">”</w:t>
      </w:r>
      <w:r>
        <w:t xml:space="preserve"> </w:t>
      </w:r>
      <w:r>
        <w:t xml:space="preserve">General Dwight D. Eisenhower had predicted,</w:t>
      </w:r>
      <w:r>
        <w:t xml:space="preserve"> </w:t>
      </w:r>
      <w:r>
        <w:t xml:space="preserve">“</w:t>
      </w:r>
      <w:r>
        <w:t xml:space="preserve">there is no organization that will share its credit more deservedly than the Merchant Marine.</w:t>
      </w:r>
      <w:r>
        <w:t xml:space="preserve">”</w:t>
      </w:r>
      <w:r>
        <w:t xml:space="preserve"> </w:t>
      </w:r>
      <w:r>
        <w:t xml:space="preserve">Here, finally, is the heroic story of those merchant seamen, recast as the human story of the men from Mathews. …more</w:t>
      </w:r>
    </w:p>
    <w:bookmarkEnd w:id="475"/>
    <w:bookmarkStart w:id="476" w:name="the-hiding-place"/>
    <w:p>
      <w:pPr>
        <w:pStyle w:val="Heading2"/>
      </w:pPr>
      <w:r>
        <w:t xml:space="preserve">The Hiding Place</w:t>
      </w:r>
    </w:p>
    <w:p>
      <w:pPr>
        <w:pStyle w:val="FirstParagraph"/>
      </w:pPr>
      <w:r>
        <w:t xml:space="preserve">At one time Corrie ten Boom would have laughed at the Idea that there would ever be a story to tell. For the first fifty years of her life nothing at all out of the ordinary had ever happened to her. She was an old-maid watchmaker living contentedly with her spinster sister and their elderly father in the tiny Dutch house over their shop. Their uneventful days, as regulate At one time Corrie ten Boom would have laughed at the Idea that there would ever be a story to tell. For the first fifty years of her life nothing at all out of the ordinary had ever happened to her. She was an old-maid watchmaker living contentedly with her spinster sister and their elderly father in the tiny Dutch house over their shop. Their uneventful days, as regulated as their own watches, revolved around their abiding love for one another. However, with the Nazi invasion and occupation of Holland, a story did ensue. Corrie ten Boom and her family became leaders in the Dutch Underground, hiding Jewish people in their home in a specially built room and aiding their escape from the Nazis. For their help, all but Corrie found death in a concentration camp. The Hiding Place is their story. …more</w:t>
      </w:r>
    </w:p>
    <w:bookmarkEnd w:id="476"/>
    <w:bookmarkStart w:id="477" w:name="X79bdd02f9e9d93403a6a750e2017cfed07817fb"/>
    <w:p>
      <w:pPr>
        <w:pStyle w:val="Heading2"/>
      </w:pPr>
      <w:r>
        <w:t xml:space="preserve">America’s War for the Greater Middle East: A Military History</w:t>
      </w:r>
    </w:p>
    <w:p>
      <w:pPr>
        <w:pStyle w:val="FirstParagraph"/>
      </w:pPr>
      <w:r>
        <w:t xml:space="preserve">Retired army colonel and New York Times bestselling author Andrew J. Bacevich provides a searing reassessment of U.S. military policy in the Middle East over the past four decades. From the end of World War II until 1980, virtually no American soldiers were killed in action while serving in the Greater Middle East. Since 1990, virtually no American soldiers have been kille Retired army colonel and New York Times bestselling author Andrew J. Bacevich provides a searing reassessment of U.S. military policy in the Middle East over the past four decades. From the end of World War II until 1980, virtually no American soldiers were killed in action while serving in the Greater Middle East. Since 1990, virtually no American soldiers have been killed in action anywhere else. What caused this shift? Andrew J. Bacevich, one of the country’s most respected voices on foreign affairs, offers an incisive critical history of this ongoing military enterprise—now more than thirty years old and with no end in sight. During the 1980s, Bacevich argues, a great transition occurred. As the Cold War wound down, the United States initiated a new conflict—a War for the Greater Middle East—that continues to the present day. The long twilight struggle with the Soviet Union had involved only occasional and sporadic fighting. But as this new war unfolded, hostilities became persistent. From the Balkans and East Africa to the Persian Gulf and Central Asia, U.S. forces embarked upon a seemingly endless series of campaigns across the Islamic world. Few achieved anything remotely like conclusive success. Instead, actions undertaken with expectations of promoting peace and stability produced just the opposite. As a consequence, phrases like</w:t>
      </w:r>
      <w:r>
        <w:t xml:space="preserve"> </w:t>
      </w:r>
      <w:r>
        <w:t xml:space="preserve">“</w:t>
      </w:r>
      <w:r>
        <w:t xml:space="preserve">permanent war</w:t>
      </w:r>
      <w:r>
        <w:t xml:space="preserve">”</w:t>
      </w:r>
      <w:r>
        <w:t xml:space="preserve"> </w:t>
      </w:r>
      <w:r>
        <w:t xml:space="preserve">and</w:t>
      </w:r>
      <w:r>
        <w:t xml:space="preserve"> </w:t>
      </w:r>
      <w:r>
        <w:t xml:space="preserve">“</w:t>
      </w:r>
      <w:r>
        <w:t xml:space="preserve">open-ended war</w:t>
      </w:r>
      <w:r>
        <w:t xml:space="preserve">”</w:t>
      </w:r>
      <w:r>
        <w:t xml:space="preserve"> </w:t>
      </w:r>
      <w:r>
        <w:t xml:space="preserve">have become part of everyday discourse. Connecting the dots in a way no other historian has done before, Bacevich weaves a compelling narrative out of episodes as varied as the Beirut bombing of 1983, the Mogadishu firefight of 1993, the invasion of Iraq in 2003, and the rise of ISIS in the present decade. Understanding what America’s costly military exertions have wrought requires seeing these seemingly discrete events as parts of a single war. It also requires identifying the errors of judgment made by political leaders in both parties and by senior military officers who share responsibility for what has become a monumental march to folly. This Bacevich unflinchingly does. A twenty-year army veteran who served in Vietnam, Andrew J. Bacevich brings the full weight of his expertise to this vitally important subject. America’s War for the Greater Middle East is a bracing after-action report from the front lines of history. It will fundamentally change the way we view America’s engagement in the world’s most volatile region.Advance praise for America’s War for the Greater Middle East</w:t>
      </w:r>
      <w:r>
        <w:t xml:space="preserve">“</w:t>
      </w:r>
      <w:r>
        <w:t xml:space="preserve">In one arresting book after another, Bacevich has relentlessly laid bare the failings of American foreign policy since the Cold War. This one is his sad crowning achievement: the story of our long and growing military entanglement in the region of the most tragic, bitter, and intractable of conflicts.</w:t>
      </w:r>
      <w:r>
        <w:t xml:space="preserve">”</w:t>
      </w:r>
      <w:r>
        <w:t xml:space="preserve">—Richard K. Betts, director, Saltzman Institute of War and Peace Studies, Columbia University</w:t>
      </w:r>
      <w:r>
        <w:t xml:space="preserve"> </w:t>
      </w:r>
      <w:r>
        <w:t xml:space="preserve">“</w:t>
      </w:r>
      <w:r>
        <w:t xml:space="preserve">An unparalleled historical tour de force certain to affect the formation of future U.S. foreign policy . . . Every citizen aspiring to high office needs not only to read but to study and learn from this important book. This is one of the most serious and essential books I have read in more than half a century of public service.</w:t>
      </w:r>
      <w:r>
        <w:t xml:space="preserve">”</w:t>
      </w:r>
      <w:r>
        <w:t xml:space="preserve">—Lieutenant General Paul K. Van Riper, U.S. Marine Corps (Ret.)</w:t>
      </w:r>
      <w:r>
        <w:t xml:space="preserve"> </w:t>
      </w:r>
      <w:r>
        <w:t xml:space="preserve">“</w:t>
      </w:r>
      <w:r>
        <w:t xml:space="preserve">Bacevich asks and answers a provocative, inconvenient question: In a multigenerational war in the Middle East,</w:t>
      </w:r>
      <w:r>
        <w:t xml:space="preserve"> </w:t>
      </w:r>
      <w:r>
        <w:t xml:space="preserve">‘</w:t>
      </w:r>
      <w:r>
        <w:t xml:space="preserve">Why has the world’s mightiest military achieved so little?</w:t>
      </w:r>
      <w:r>
        <w:t xml:space="preserve">’</w:t>
      </w:r>
      <w:r>
        <w:t xml:space="preserve">”</w:t>
      </w:r>
      <w:r>
        <w:t xml:space="preserve">—Graham Allison, director, Belfer Center for Science and International Affairs, and Douglas Dillon Professor of Government at Harvard’s John F. Kennedy School of GovernmentFrom the Hardcover edition. …more</w:t>
      </w:r>
    </w:p>
    <w:bookmarkEnd w:id="477"/>
    <w:bookmarkStart w:id="478" w:name="the-guns-of-august"/>
    <w:p>
      <w:pPr>
        <w:pStyle w:val="Heading2"/>
      </w:pPr>
      <w:r>
        <w:t xml:space="preserve">The Guns of August</w:t>
      </w:r>
    </w:p>
    <w:p>
      <w:pPr>
        <w:pStyle w:val="FirstParagraph"/>
      </w:pPr>
      <w:r>
        <w:t xml:space="preserve">The Pulitzer Prize-winning classic about the outbreak of World War IHistorian &amp; Pulitzer Prize-winning author Barbara Tuchman has brought to life again the people and events that led up to WWI. With attention to fascinating detail, and an intense knowledge of her subject and its characters, she reveals just how the war started, why, and why it could have been stopped b The Pulitzer Prize-winning classic about the outbreak of World War IHistorian &amp; Pulitzer Prize-winning author Barbara Tuchman has brought to life again the people and events that led up to WWI. With attention to fascinating detail, and an intense knowledge of her subject and its characters, she reveals just how the war started, why, and why it could have been stopped but wasn’t. A classic historical survey of a time and a people we all need to know more about, THE GUNS OF AUGUST will not be forgotten. …more</w:t>
      </w:r>
    </w:p>
    <w:bookmarkEnd w:id="478"/>
    <w:bookmarkStart w:id="479" w:name="X1fae2a1e7bed7fb986582c97a161f138a44d4a2"/>
    <w:p>
      <w:pPr>
        <w:pStyle w:val="Heading2"/>
      </w:pPr>
      <w:r>
        <w:t xml:space="preserve">House of Lost Worlds: Dinosaurs, Dynasties, and the Story of Life on Earth</w:t>
      </w:r>
    </w:p>
    <w:p>
      <w:pPr>
        <w:pStyle w:val="FirstParagraph"/>
      </w:pPr>
      <w:r>
        <w:t xml:space="preserve">This fascinating book tells the story of how one museum changed ideas about dinosaurs, dynasties, and even the story of life on earth. The Yale Peabody Museum of Natural History, now celebrating its 150th anniversary, has remade the way we see the world. Delving into the museum’s storied and colorful past, award-winning author Richard Conniff introduces a cast of bold expl This fascinating book tells the story of how one museum changed ideas about dinosaurs, dynasties, and even the story of life on earth. The Yale Peabody Museum of Natural History, now celebrating its 150th anniversary, has remade the way we see the world. Delving into the museum’s storied and colorful past, award-winning author Richard Conniff introduces a cast of bold explorers, roughneck bone hunters, and visionary scientists. Some became famous for wresting Brontosaurus, Triceratops, and other dinosaurs from the earth, others pioneered the introduction of science education in North America, and still others rediscovered the long-buried glory of Machu Picchu.   In this lively tale of events, achievements, and scandals from throughout the museum’s history. Readers will encounter renowned paleontologist O. C. Marsh who engaged in ferocious combat with his</w:t>
      </w:r>
      <w:r>
        <w:t xml:space="preserve"> </w:t>
      </w:r>
      <w:r>
        <w:t xml:space="preserve">“</w:t>
      </w:r>
      <w:r>
        <w:t xml:space="preserve">Bone Wars</w:t>
      </w:r>
      <w:r>
        <w:t xml:space="preserve">”</w:t>
      </w:r>
      <w:r>
        <w:t xml:space="preserve"> </w:t>
      </w:r>
      <w:r>
        <w:t xml:space="preserve">rival Edward Drinker Cope, as well as dozens of other intriguing characters. Nearly 100 color images portray important figures in the Peabody’s history and special objects from the museum’s 13-million-item collections. For anyone with an interest in exploring, understanding, and protecting the natural world, this book will deliver abundant delights. …more</w:t>
      </w:r>
    </w:p>
    <w:p>
      <w:r>
        <w:br w:type="page"/>
      </w:r>
    </w:p>
    <w:bookmarkEnd w:id="479"/>
    <w:bookmarkEnd w:id="480"/>
    <w:bookmarkStart w:id="501" w:name="food-and-drink"/>
    <w:p>
      <w:pPr>
        <w:pStyle w:val="Heading1"/>
      </w:pPr>
      <w:r>
        <w:t xml:space="preserve">Food and Drink</w:t>
      </w:r>
    </w:p>
    <w:bookmarkStart w:id="481" w:name="X1e981428e4cbba3e5c1f5baba48516b28d69a9c"/>
    <w:p>
      <w:pPr>
        <w:pStyle w:val="Heading2"/>
      </w:pPr>
      <w:r>
        <w:t xml:space="preserve">Foolproof Preserving: A Guide to Small Batch Jams, Jellies, Pickles, Condiments, and More: A Foolproof Guide to Making Small Batch Jams, Jellies, Pickles, Condiments, and More</w:t>
      </w:r>
    </w:p>
    <w:p>
      <w:pPr>
        <w:pStyle w:val="FirstParagraph"/>
      </w:pPr>
      <w:r>
        <w:t xml:space="preserve">Canning perfected the America’s Test Kitchen way. The art of preserving produce by canning and preserving has come full circle from grandmother’s kitchen to a whole new generation now eager to learn it. This detailed guide to home preserving is perfect for novice canners and experts alike and offers more than 100 foolproof recipes across a wide range of categories, from sw Canning perfected the America’s Test Kitchen way. The art of preserving produce by canning and preserving has come full circle from grandmother’s kitchen to a whole new generation now eager to learn it. This detailed guide to home preserving is perfect for novice canners and experts alike and offers more than 100 foolproof recipes across a wide range of categories, from sweet jams and jellies to savory jams, vegetables, condiments, pickles, whole fruits, and more. Let the experts at America’s Test Kitchen show you how to do it right with detailed tutorials, troubleshooting tips, equipment information, and insight into the science behind canning. …more</w:t>
      </w:r>
    </w:p>
    <w:bookmarkEnd w:id="481"/>
    <w:bookmarkStart w:id="482" w:name="Xecbd069b2a39957ddf7d8433cb328821717801b"/>
    <w:p>
      <w:pPr>
        <w:pStyle w:val="Heading2"/>
      </w:pPr>
      <w:r>
        <w:t xml:space="preserve">The Pioneer Woman Cooks: Dinnertime: Comfort Classics, Freezer Food, 16-Minute Meals, and Other Delicious Ways to Solve Supper!</w:t>
      </w:r>
    </w:p>
    <w:p>
      <w:pPr>
        <w:pStyle w:val="FirstParagraph"/>
      </w:pPr>
      <w:r>
        <w:t xml:space="preserve">THERE’S NO TIME LIKE DINNERTIME!Oh, don’t get me wrong. I adore breakfast. I love lunch! But dinnertime definitely tops them all. It’s the time of day when we reunite with our sweeties, our kids, our friends, our parents . . . and catch up on the events of the day over something mouthwatering and delicious. Dinnertime anchors us, nourishes us, and reassures us. It’s the gr THERE’S NO TIME LIKE DINNERTIME!Oh, don’t get me wrong. I adore breakfast. I love lunch! But dinnertime definitely tops them all. It’s the time of day when we reunite with our sweeties, our kids, our friends, our parents . . . and catch up on the events of the day over something mouthwatering and delicious. Dinnertime anchors us, nourishes us, and reassures us. It’s the greatest meal of the day! The Pioneer Woman Cooks: Dinnertime is a beloved collection of all the scrumptious supper recipes that make their way through my kitchen in regular rotation, from main dish salads to satisfying soups to hearty casseroles to comfort food classics . . . and everything in between. I lay out all the different ways I tackle dinner in my house, from super-quick 16-Minute Meals to make-ahead Freezer Food to irresistible pastas and a bundle of brand-new favorites of my crew.You’ll want to immediately dive into surefire hits like Tomato Soup with Parmesan Croutons, Buffalo Chicken Salad, Baked Ziti, and Shrimp Scampi. But just wait till you try the Cashew Chicken, French Dip Sandwiches, Chicken Marsala, and Beef Stroganoff. And don’t even get me started on the Tomato Tart, Chicken with Mustard Cream Sauce, and Pan-Fried Pork Chops. You’ll have a very tough time deciding on a favorite!To take away the guesswork, I made sure to include all the step-by-step recipe photos I love to share, and I packed as much deliciousness into each chapter as possible. My hope is that you will turn to this book regularly to solve your dinnertime dilemmas, and that you will use these recipes to feed your family time and time again. The more stains, smudges, and smears on the pages, the better!Enjoy dinnertime in your household, friends! …more</w:t>
      </w:r>
    </w:p>
    <w:bookmarkEnd w:id="482"/>
    <w:bookmarkStart w:id="483" w:name="my-paris-kitchen-recipes-and-stories"/>
    <w:p>
      <w:pPr>
        <w:pStyle w:val="Heading2"/>
      </w:pPr>
      <w:r>
        <w:t xml:space="preserve">My Paris Kitchen: Recipes and Stories</w:t>
      </w:r>
    </w:p>
    <w:p>
      <w:pPr>
        <w:pStyle w:val="FirstParagraph"/>
      </w:pPr>
      <w:r>
        <w:t xml:space="preserve">A collection of stories and 100 sweet and savory French-inspired recipes from popular food blogger David Lebovitz, reflecting the way Parisians eat today and featuring lush photography taken around Paris and in David’s Parisian kitchen.It’s been ten years since David Lebovitz packed up his most treasured cookbooks, a well-worn cast-iron skillet, and his laptop and moved to A collection of stories and 100 sweet and savory French-inspired recipes from popular food blogger David Lebovitz, reflecting the way Parisians eat today and featuring lush photography taken around Paris and in David’s Parisian kitchen.It’s been ten years since David Lebovitz packed up his most treasured cookbooks, a well-worn cast-iron skillet, and his laptop and moved to Paris. In that time, the culinary culture of France has shifted as a new generation of chefs and home cooks—most notably in Paris—incorporates ingredients and techniques from around the world into traditional French dishes.      In My Paris Kitchen, David remasters the classics, introduces lesser-known fare, and presents 100 sweet and savory recipes that reflect the way modern Parisians eat today. You’ll find Soupe à l’oignon, Cassoulet, Coq au vin, and Croque-monsieur, as well as Smoky barbecue-style pork, Lamb shank tagine, Dukkah-roasted cauliflower, Salt cod fritters with tartar sauce, and Wheat berry salad with radicchio, root vegetables, and pomegranate. And of course, there’s dessert: Warm chocolate cake with salted butter caramel sauce, Duck fat cookies, Bay leaf poundcake with orange glaze, French cheesecake…and the list goes on. David also shares stories told with his trademark wit and humor, and lush photography taken on location around Paris and in David’s kitchen reveals the quirks, trials, beauty, and joys of life in the culinary capital of the world. …more</w:t>
      </w:r>
    </w:p>
    <w:bookmarkEnd w:id="483"/>
    <w:bookmarkStart w:id="484" w:name="X9416634705232ba086cad387fa88c198f5ca271"/>
    <w:p>
      <w:pPr>
        <w:pStyle w:val="Heading2"/>
      </w:pPr>
      <w:r>
        <w:t xml:space="preserve">Mama Tried: Traditional Italian Cooking for the Screwed, Crude, Vegan, and Tattooed</w:t>
      </w:r>
    </w:p>
    <w:p>
      <w:pPr>
        <w:pStyle w:val="FirstParagraph"/>
      </w:pPr>
      <w:r>
        <w:t xml:space="preserve">Cecilia Granata grew up cooking with her family in Italy. As a vegan, she learned to adapt her favorite recipes from around the country to be animal free while retaining the flavor and feeling of true Italian home cooking. She shares her commitment to ethical and artful eating in this alphabetically-arranged volume with over 100 recipes, ranging from traditional favorites Cecilia Granata grew up cooking with her family in Italy. As a vegan, she learned to adapt her favorite recipes from around the country to be animal free while retaining the flavor and feeling of true Italian home cooking. She shares her commitment to ethical and artful eating in this alphabetically-arranged volume with over 100 recipes, ranging from traditional favorites to homemade liqueurs to aphrodisiacs—all</w:t>
      </w:r>
      <w:r>
        <w:t xml:space="preserve"> </w:t>
      </w:r>
      <w:r>
        <w:t xml:space="preserve">“</w:t>
      </w:r>
      <w:r>
        <w:t xml:space="preserve">senza sofferenza,</w:t>
      </w:r>
      <w:r>
        <w:t xml:space="preserve">”</w:t>
      </w:r>
      <w:r>
        <w:t xml:space="preserve"> </w:t>
      </w:r>
      <w:r>
        <w:t xml:space="preserve">without suffering. The recipes are lushly illustrated with Granata’s food-inspired tattoo art. …more</w:t>
      </w:r>
    </w:p>
    <w:bookmarkEnd w:id="484"/>
    <w:bookmarkStart w:id="485" w:name="X1d5b739497e74868d212b99cdcb38bd10905f80"/>
    <w:p>
      <w:pPr>
        <w:pStyle w:val="Heading2"/>
      </w:pPr>
      <w:r>
        <w:t xml:space="preserve">Layered: Baking, Building, and Styling Spectacular Cakes</w:t>
      </w:r>
    </w:p>
    <w:p>
      <w:pPr>
        <w:pStyle w:val="FirstParagraph"/>
      </w:pPr>
      <w:r>
        <w:t xml:space="preserve">It’s time to venture beyond vanilla and chocolate and take your baking skills up a notch. We’re talking layers—two, three, four, or more! Create sky-high, bakery-quality treats at home with Tessa Huff’s 150 innovative recipes, which combine new and exciting flavors of cake, fillings, and frostings—everything from pink peppercorn cherry to bourbon butterscotch, and pumpkin It’s time to venture beyond vanilla and chocolate and take your baking skills up a notch. We’re talking layers—two, three, four, or more!   Create sky-high, bakery-quality treats at home with Tessa Huff’s 150 innovative recipes, which combine new and exciting flavors of cake, fillings, and frostings—everything from pink peppercorn cherry to bourbon butterscotch, and pumpkin vanilla chai to riesling rhubarb and raspberry chocolate stout. Including contemporary baking methods and industry tips and tricks, Layered covers every decorating technique you’ll ever need with simple instructions and gorgeous step-by-step photos that speak to bakers of every skill level—and to anyone who wants to transform dessert into layer upon layer of edible art. …more</w:t>
      </w:r>
    </w:p>
    <w:bookmarkEnd w:id="485"/>
    <w:bookmarkStart w:id="486" w:name="Xded499c63563a7153aada9262ed31f87c6ceceb"/>
    <w:p>
      <w:pPr>
        <w:pStyle w:val="Heading2"/>
      </w:pPr>
      <w:r>
        <w:t xml:space="preserve">The Nerdy Nummies Cookbook: Sweet Treats for the Geek in All of Us</w:t>
      </w:r>
    </w:p>
    <w:p>
      <w:pPr>
        <w:pStyle w:val="FirstParagraph"/>
      </w:pPr>
      <w:r>
        <w:t xml:space="preserve">The long-awaited first cookbook from the creator and host of the Internet’s most popular baking show, Nerdy Nummies: a collection of Rosanna Pansino’s all-time favorite geeky recipes as well as sensational new recipes exclusive to this book.The Nerdy Nummies Cookbook is quirky, charming, and fun, featuring the recipes behind Rosanna Pansino’s celebrated, one-of-a-kind crea The long-awaited first cookbook from the creator and host of the Internet’s most popular baking show, Nerdy Nummies: a collection of Rosanna Pansino’s all-time favorite geeky recipes as well as sensational new recipes exclusive to this book.The Nerdy Nummies Cookbook is quirky, charming, and fun, featuring the recipes behind Rosanna Pansino’s celebrated, one-of-a-kind creations, as well as beautiful, mouthwatering photographs throughout. It is the perfect companion that you’ll turn to whenever you want to whip up a delicious treat and be entertained all at once. And best of all, these treats are as simple as they are fun to make! No need for costly tools or baking classes to create these marvelous delights yourself.The Nerdy Nummies Cookbook combines two things Rosanna loves: geek culture and baking. Her fondness for video games, science fiction, math, comics, and lots of other things considered</w:t>
      </w:r>
      <w:r>
        <w:t xml:space="preserve"> </w:t>
      </w:r>
      <w:r>
        <w:t xml:space="preserve">“</w:t>
      </w:r>
      <w:r>
        <w:t xml:space="preserve">nerdy</w:t>
      </w:r>
      <w:r>
        <w:t xml:space="preserve">”</w:t>
      </w:r>
      <w:r>
        <w:t xml:space="preserve"> </w:t>
      </w:r>
      <w:r>
        <w:t xml:space="preserve">have inspired every recipe in this book. You’ll find the recipes for many beloved fan favorites from the show, such as Apple Pi Pie, the Chocolate Chip Smart Cookie, and Volcano Cake; as well as many new geeky recipes, such as Dinosaur Fossil Cake, Moon Phase Macarons, and the Periodic Table of Cupcakes. The Nerdy Nummies Cookbook showcases Rosanna’s most original and popular creations, and each recipe includes easy-to-follow photo instructions and a stunning shot of the finished treat in all its geeky glory: a delicious confection sure to please the geek in all of us! …more</w:t>
      </w:r>
    </w:p>
    <w:bookmarkEnd w:id="486"/>
    <w:bookmarkStart w:id="487" w:name="Xd942f1eed6c95ef3d02041e844e5675dedf0bc3"/>
    <w:p>
      <w:pPr>
        <w:pStyle w:val="Heading2"/>
      </w:pPr>
      <w:r>
        <w:t xml:space="preserve">The Love and Lemons Cookbook: An Apple-to-Zucchini Celebration of Impromptu Cooking</w:t>
      </w:r>
    </w:p>
    <w:p>
      <w:pPr>
        <w:pStyle w:val="FirstParagraph"/>
      </w:pPr>
      <w:r>
        <w:t xml:space="preserve">Sometimes all you need is a little spark of inspiration to change up your regular cooking routine. TheLove &amp; Lemons Cookbookfeatures more than one hundred simple recipes that help you turn your farmers market finds into delicious meals. The belovedLove &amp; Lemonsblog has attracted buzz from everyone from bestselling author Heidi Swanson toSaveurMagazine, who awarded Sometimes all you need is a little spark of inspiration to change up your regular cooking routine. The Love &amp; Lemons Cookbook features more than one hundred simple recipes that help you turn your farmers market finds into delicious meals.    The beloved Love &amp; Lemons blog has attracted buzz from everyone from bestselling author Heidi Swanson to Saveur Magazine, who awarded the blog Best Cooking Blog of 2014.    Organized by ingredient, The Love &amp; Lemons Cookbook teaches readers how to make beautiful food with what’s on hand, whether it’s a bunch of rainbow-colored heirloom carrots from the farmers market or a four-pound cauliflower that just shows up in a CSA box. The book also features resources to show readers how to stock their pantry, gluten-free and vegan options for many of the recipes, as well as ideas on mixing and matching ingredients, so that readers always have something new to try.Stunningly designed and efficiently organized, The Love &amp; Lemons Cookbook is a resource that you will use again and again. …more</w:t>
      </w:r>
    </w:p>
    <w:bookmarkEnd w:id="487"/>
    <w:bookmarkStart w:id="488" w:name="X9066bb5281c4615fb42b5eee06dfdacc420b1de"/>
    <w:p>
      <w:pPr>
        <w:pStyle w:val="Heading2"/>
      </w:pPr>
      <w:r>
        <w:t xml:space="preserve">The Cookies &amp; Cups Cookbook: 125+ sweet &amp; savory recipes reminding you to Always Eat Dessert First</w:t>
      </w:r>
    </w:p>
    <w:p>
      <w:pPr>
        <w:pStyle w:val="FirstParagraph"/>
      </w:pPr>
      <w:r>
        <w:t xml:space="preserve">Wildly popular Cookies &amp; Cups blogger Shelly Jaronsky’s eagerly anticipated cookbook features all-new, mouth-watering, delectable sweet treats 100% guaranteed to make you want to eat dessert first.Shelly Jaronsky has a problem. She’s an addict. Of the buttercream variety.</w:t>
      </w:r>
      <w:r>
        <w:t xml:space="preserve">“</w:t>
      </w:r>
      <w:r>
        <w:t xml:space="preserve">Chronicling my life in sugar</w:t>
      </w:r>
      <w:r>
        <w:t xml:space="preserve">”</w:t>
      </w:r>
      <w:r>
        <w:t xml:space="preserve"> </w:t>
      </w:r>
      <w:r>
        <w:t xml:space="preserve">has been Shelly’s motto since the inception of her insanely frequent Wildly popular Cookies &amp; Cups blogger Shelly Jaronsky’s eagerly anticipated cookbook features all-new, mouth-watering, delectable sweet treats 100% guaranteed to make you want to eat dessert first.Shelly Jaronsky has a problem. She’s an addict. Of the buttercream variety.</w:t>
      </w:r>
      <w:r>
        <w:t xml:space="preserve">“</w:t>
      </w:r>
      <w:r>
        <w:t xml:space="preserve">Chronicling my life in sugar</w:t>
      </w:r>
      <w:r>
        <w:t xml:space="preserve">”</w:t>
      </w:r>
      <w:r>
        <w:t xml:space="preserve"> </w:t>
      </w:r>
      <w:r>
        <w:t xml:space="preserve">has been Shelly’s motto since the inception of her insanely frequented dessert blog, Cookies &amp; Cups. With recipes ranging from the deliciously decadent (her S’mores Fudge Bars will make you seriously reconsider everything you thought you knew about baked goods) to the deceptively simple (her Favorite Chocolate Chip Cookie will become an instant staple in your baking repertoire), The Cookies &amp; Cups Cookbook truly has something for everyone, from the cooking novice to the seasoned chef.Now you can bring Shelly’s signature style into your own kitchen with more than 125 no-fail recipes, including some reader-approved favorites and a special bonus section dedicated to the quick and savory side of cooking. Authored in the witty, intimate style of the blog that draws more than three million monthly page views and a social following of more than seven hundred thousand fans, The Cookies &amp; Cups Cookbook is the go-to source for all things flavorful, accessible, and irresistibly tasty. …more</w:t>
      </w:r>
    </w:p>
    <w:bookmarkEnd w:id="488"/>
    <w:bookmarkStart w:id="489" w:name="X2f4ca0ef06579f3e164625030831d57b4179453"/>
    <w:p>
      <w:pPr>
        <w:pStyle w:val="Heading2"/>
      </w:pPr>
      <w:r>
        <w:t xml:space="preserve">Deliciously Ella Every Day: Quick and Easy Recipes for Gluten-Free Snacks, Packed Lunches, and Simple Meals</w:t>
      </w:r>
    </w:p>
    <w:p>
      <w:pPr>
        <w:pStyle w:val="FirstParagraph"/>
      </w:pPr>
      <w:r>
        <w:t xml:space="preserve">Delicious plant-based, gluten-free recipes and lifestyle tips for packed lunches, snacks, and simple meals that are easy and accessible to everyone—from the author of the international bestseller Deliciously Ella.It’s easy to be healthy until you get hungry. Making healthy eating sustainable is about two things. One: it’s got to be doable in the context of a time starved l Delicious plant-based, gluten-free recipes and lifestyle tips for packed lunches, snacks, and simple meals that are easy and accessible to everyone—from the author of the international bestseller Deliciously Ella.It’s easy to be healthy until you get hungry. Making healthy eating sustainable is about two things. One: it’s got to be doable in the context of a time starved life. Two: it’s got to be delicious. Ella Woodward’s newest cookbook Deliciously Ella Every Day offers fantastically appealing and quick recipes for breakfasts, packed lunches, snacks on the go, and stress-free meals.The book is packed with more than 100 simple yet irresistible plant-based, dairy-free, and gluten-free recipes. Be inspired by Ella’s quick weekday dinners, amazingly colorful salads, and incredible ideas for meals and snacks on the go. Favorites include the insanely delicious roasted cinnamon and maple trail mix, a super-rich chocolate ganache cake, a lovely roasted potato, hazelnut and pomegranate salad with a maple dressing. The book includes a section of big-batch cooking, recipes that can be made on the weekend so you can pack satisfying lunches or prepare quick, easy dinners during the week—a lovely cauliflower pizza or a stunning mushroom risotto.Featuring the top ten rules for living the Deliciously Ella way, tips for eating well without breaking the bank, and shopping lists to help you get organized, this is the cookbook you’ve been waiting for. …more</w:t>
      </w:r>
    </w:p>
    <w:bookmarkEnd w:id="489"/>
    <w:bookmarkStart w:id="490" w:name="Xeff157e00313b5bc2064c2a54f1e5180f70c799"/>
    <w:p>
      <w:pPr>
        <w:pStyle w:val="Heading2"/>
      </w:pPr>
      <w:r>
        <w:t xml:space="preserve">The Help Yourself Cookbook for Kids: 60 Easy Plant-Based Recipes Kids Can Make to Stay Healthy and Save the Earth</w:t>
      </w:r>
    </w:p>
    <w:p>
      <w:pPr>
        <w:pStyle w:val="FirstParagraph"/>
      </w:pPr>
      <w:r>
        <w:t xml:space="preserve">Struggling to get your kids to eat their fruits and vegetables? Try letting them help themselves!Experts tell us the best way to teach kids healthy eating habits is to involve them in the process. This irresistibe cookbook presents 60 appealing recipes kids will beg to make themselves, in fun and charming illustrations they will love. Bursting with color, humor, cute anima Struggling to get your kids to eat their fruits and vegetables? Try letting them help themselves!Experts tell us the best way to teach kids healthy eating habits is to involve them in the process. This irresistibe cookbook presents 60 appealing recipes kids will beg to make themselves, in fun and charming illustrations they will love. Bursting with color, humor, cute animal characters, and cool facts (Did you know your brain actually shrinks when you’re dehydrated? Drink water, quick!), Help Yourself empowers children to take charge of their own nutrition — for now and for life! Recipes include: fun-to-munch hand-held snacks like Life Boatsbright fruit-flavored drinks like Tickled Pinkthe always-popular things on toast like Leprechaun Trackssalads they will actually eat like Tiger Stripescozy small meals like Tomato Tornadoand sweets like chocolatey Disappearing Dots, because everybody likes candy!Excerpt from the Intro: Since the day you were born, someone has been making you food and serving you meals (that’s the life!). But wait a minute…what’s that on the end of your arm? Why, it’s a hand! And it turns out you need little more than your own two hands and a few ingredients to help yourself to healthy foods…and help the world, while you’re at it! Because from the tip of your nose to the tip of an iceberg, the food we eat affects our bodies, our environment, and even strangers on the other side of the planet. It’s amazing but true. …more</w:t>
      </w:r>
    </w:p>
    <w:bookmarkEnd w:id="490"/>
    <w:bookmarkStart w:id="491" w:name="Xa4347421ad3cb9903bec9bc1006824ec5e17fa4"/>
    <w:p>
      <w:pPr>
        <w:pStyle w:val="Heading2"/>
      </w:pPr>
      <w:r>
        <w:t xml:space="preserve">It’s All Easy: Healthy, Delicious Weeknight Meals in under 30 Minutes</w:t>
      </w:r>
    </w:p>
    <w:p>
      <w:pPr>
        <w:pStyle w:val="FirstParagraph"/>
      </w:pPr>
      <w:r>
        <w:t xml:space="preserve">For fans of It’s All Good-or just delicious food-here is the cookbook that will help anyone make delectable, healthy meals in no time! Gwyneth Paltrow is back to share more than 125 of her favorite recipes that can be made in the time it would take to order takeout (which often contains high quantities of fat, sugar, and processed ingredients). All the dishes are surprisin For fans of It’s All Good-or just delicious food-here is the cookbook that will help anyone make delectable, healthy meals in no time! Gwyneth Paltrow is back to share more than 125 of her favorite recipes that can be made in the time it would take to order takeout (which often contains high quantities of fat, sugar, and processed ingredients). All the dishes are surprisingly tasty, with little or no sugar, fat, or gluten. From easy breakfasts to lazy suppers, this book has something for everybody. Yummy recipes include Chocolate Cinnamon Overnight Oats, Soft Polenta with Cherry Tomatoes, Chicken Enchiladas, Pita Bread Pizzas, Quick Sesame Noodles, and more! Plus, an innovative chapter for</w:t>
      </w:r>
      <w:r>
        <w:t xml:space="preserve"> </w:t>
      </w:r>
      <w:r>
        <w:t xml:space="preserve">“</w:t>
      </w:r>
      <w:r>
        <w:t xml:space="preserve">on-the-go</w:t>
      </w:r>
      <w:r>
        <w:t xml:space="preserve">”</w:t>
      </w:r>
      <w:r>
        <w:t xml:space="preserve"> </w:t>
      </w:r>
      <w:r>
        <w:t xml:space="preserve">meals (Moroccan Chicken Salad Wrap, Chopped Salad with Grilled Shrimp, and others) that you can take for lunch to work or school, to a picnic, or to eat while watching soccer practice! …more</w:t>
      </w:r>
    </w:p>
    <w:bookmarkEnd w:id="491"/>
    <w:bookmarkStart w:id="492" w:name="barefoot-contessa-back-to-basics"/>
    <w:p>
      <w:pPr>
        <w:pStyle w:val="Heading2"/>
      </w:pPr>
      <w:r>
        <w:t xml:space="preserve">Barefoot Contessa Back to Basics</w:t>
      </w:r>
    </w:p>
    <w:p>
      <w:pPr>
        <w:pStyle w:val="FirstParagraph"/>
      </w:pPr>
      <w:r>
        <w:t xml:space="preserve">#1 NEW YORK TIMES BESTSELLERBarefoot Contessa Back to Basics is the essential Ina Garten cookbook, focusing on the techniques behind her elegant food and easy entertaining style, and offering nearly a hundred brand-new recipes that will become trusted favorites. Ina Garten’ s bestselling cookbooks have con-sistently provided accessible, subtly sophisticated recipes ranging #1 NEW YORK TIMES BESTSELLERBarefoot Contessa Back to Basics is the essential Ina Garten cookbook, focusing on the techniques behind her elegant food and easy entertaining style, and offering nearly a hundred brand-new recipes that will become trusted favorites. Ina Garten’ s bestselling cookbooks have con-sistently provided accessible, subtly sophisticated recipes ranging from French classics made easy to delicious, simple home cooking. In Barefoot Contessa Back to Basics, Ina truly breaks down her ideas on flavor, examining the ingredients and techniques that are the foundation of her easy, refined style. Here Ina covers the essentials, from ten ways to boost the flavors of your ingredients to ten things not to serve at a party, as well as professional tips that make successful baking, cooking, and entertaining a breeze. The recipes—crowd-pleasers like Lobster Corn Chowder, Tuscan Lemon Chicken, and Easy Sticky Buns—demonstrate Ina’s talent for transforming fresh, easy-to-find ingredients into elegant meals you can make without stress. For longtime fans, Ina delivers new insights into her simple techniques; for newcomers she provides a thorough master class on the basics of Barefoot Contessa cooking plus a Q&amp;A section with answers to the questions people ask her all the time. With full-color photographs and invaluable cooking tips, Barefoot Contessa Back to Basics is an essential addition to the cherished library of Barefoot Contessa cookbooks. …more</w:t>
      </w:r>
    </w:p>
    <w:bookmarkEnd w:id="492"/>
    <w:bookmarkStart w:id="493" w:name="X04f8947f53098030cb762ba831bef86ecfcae9e"/>
    <w:p>
      <w:pPr>
        <w:pStyle w:val="Heading2"/>
      </w:pPr>
      <w:r>
        <w:t xml:space="preserve">Barefoot Contessa at Home: Everyday Recipes You’ll Make Over and Over Again</w:t>
      </w:r>
    </w:p>
    <w:p>
      <w:pPr>
        <w:pStyle w:val="FirstParagraph"/>
      </w:pPr>
      <w:r>
        <w:t xml:space="preserve">#1 NEW YORK TIMES BESTSELLERThroughout the years that she has lived and worked in East Hampton, Ina Garten has catered and attended countless parties and dinners. She will be the first to tell you, though, that nothing beats a cozy dinner, surrounded by the people you love most, in the comfort that only your own home can provide. In Barefoot Contessa at Home, Ina shares he #1 NEW YORK TIMES BESTSELLERThroughout the years that she has lived and worked in East Hampton, Ina Garten has catered and attended countless parties and dinners. She will be the first to tell you, though, that nothing beats a cozy dinner, surrounded by the people you love most, in the comfort that only your own home can provide. In Barefoot Contessa at Home, Ina shares her life in East Hampton, the recipes she loves, and her secrets to making guests feel welcome and comfortable. For Ina, it’s friends and family–gathered around the dinner table or cooking with her in the kitchen–that really make her house feel like home. Here Ina offers the tried-and-true recipes that she makes over and over again because they’re easy, they work, and they’re universally loved. For a leisurely Sunday breakfast, she has Easy Cheese Danishes or Breakfast Fruit Crunch to serve with the perfect Spicy Bloody Mary. For lunch, she has classics with a twist, such as Tomato, Mozzarella, and Pesto Paninis and Old-Fashioned Potato Salad, which are simply delicious. Then there are Ina’s homey dinners–from her own version of loin of pork stuffed with sautéed fennel to the exotic flavors of Eli’s Asian Salmon. And since Ina knows no one ever forgets what you serve for dessert, she includes recipes for outrageously luscious sweets like Peach and Blueberry Crumble, Pumpkin Mousse Parfait, and Chocolate Cupcakes with Peanut Butter Icing. Ina also lets readers in on her time-tested secrets for cooking and entertaining. Get the inside scoop on everything from what Ina considers when she’s designing a kitchen to menu-planning basics and how to make a dinner party fun (here’s a hint: it doesn’ t involve making complicated food!). Along with beautiful photographs of Ina’s dishes, her home, and the East Hampton she loves, this book is filled with signature recipes that strike the perfect balance between elegance and casual comfort. With her most indispensable collection yet, Ina Garten proves beyond a shadow of doubt that there truly is no place like home. …more</w:t>
      </w:r>
    </w:p>
    <w:bookmarkEnd w:id="493"/>
    <w:bookmarkStart w:id="494" w:name="X76bc46880996c414b3359c656ff4bd9f30c8a35"/>
    <w:p>
      <w:pPr>
        <w:pStyle w:val="Heading2"/>
      </w:pPr>
      <w:r>
        <w:t xml:space="preserve">My Kitchen Year: 136 Recipes That Saved My Life</w:t>
      </w:r>
    </w:p>
    <w:p>
      <w:pPr>
        <w:pStyle w:val="FirstParagraph"/>
      </w:pPr>
      <w:r>
        <w:t xml:space="preserve">NEW YORK TIMES BESTSELLERIn the fall of 2009, the food world was rocked when Gourmet magazine was abruptly shuttered by its parent company. No one was more stunned by this unexpected turn of events than its beloved editor in chief, Ruth Reichl, who suddenly faced an uncertain professional future. As she struggled to process what had seemed unthinkable, Reichl turned to the NEW YORK TIMES BESTSELLERIn the fall of 2009, the food world was rocked when Gourmet magazine was abruptly shuttered by its parent company. No one was more stunned by this unexpected turn of events than its beloved editor in chief, Ruth Reichl, who suddenly faced an uncertain professional future. As she struggled to process what had seemed unthinkable, Reichl turned to the one place that had always provided sanctuary.</w:t>
      </w:r>
      <w:r>
        <w:t xml:space="preserve"> </w:t>
      </w:r>
      <w:r>
        <w:t xml:space="preserve">“</w:t>
      </w:r>
      <w:r>
        <w:t xml:space="preserve">I did what I always do when I’m confused, lonely, or frightened,</w:t>
      </w:r>
      <w:r>
        <w:t xml:space="preserve">”</w:t>
      </w:r>
      <w:r>
        <w:t xml:space="preserve"> </w:t>
      </w:r>
      <w:r>
        <w:t xml:space="preserve">she writes.</w:t>
      </w:r>
      <w:r>
        <w:t xml:space="preserve"> </w:t>
      </w:r>
      <w:r>
        <w:t xml:space="preserve">“</w:t>
      </w:r>
      <w:r>
        <w:t xml:space="preserve">I disappeared into the kitchen.</w:t>
      </w:r>
      <w:r>
        <w:t xml:space="preserve">”</w:t>
      </w:r>
      <w:r>
        <w:t xml:space="preserve">My Kitchen Year follows the change of seasons—and Reichl’s emotions—as she slowly heals through the simple pleasures of cooking. While working 24/7, Reichl would</w:t>
      </w:r>
      <w:r>
        <w:t xml:space="preserve"> </w:t>
      </w:r>
      <w:r>
        <w:t xml:space="preserve">“</w:t>
      </w:r>
      <w:r>
        <w:t xml:space="preserve">throw quick meals together</w:t>
      </w:r>
      <w:r>
        <w:t xml:space="preserve">”</w:t>
      </w:r>
      <w:r>
        <w:t xml:space="preserve"> </w:t>
      </w:r>
      <w:r>
        <w:t xml:space="preserve">for her family and friends. Now she has the time to rediscover what cooking meant to her. Imagine kale, leaves dark and inviting, sautéed with chiles and garlic; summer peaches baked into a simple cobbler; fresh oysters chilling in a box of snow; plump chickens and earthy mushrooms, fricasseed with cream. Over the course of this challenging year, each dish Reichl prepares becomes a kind of stepping stone to finding joy again in ordinary things. The 136 recipes collected here represent a life’s passion for food: a blistering ma po tofu that shakes Reichl out of the blues; a decadent grilled cheese sandwich that accompanies a rare sighting in the woods around her home; a rhubarb sundae that signals the arrival of spring. Here, too, is Reichl’s enlivening dialogue with her Twitter followers, who become her culinary supporters and lively confidants. Part cookbook, part memoir, part paean to the household gods, My Kitchen Year may be Ruth Reichl’s most stirring book yet—one that reveals a refreshingly vulnerable side of the world’s most famous food editor as she shares treasured recipes to be returned to again and again and again. …more</w:t>
      </w:r>
    </w:p>
    <w:bookmarkEnd w:id="494"/>
    <w:bookmarkStart w:id="495" w:name="X623499cd7ef54f1aa044e6ea9a8ac9ddd42d3c4"/>
    <w:p>
      <w:pPr>
        <w:pStyle w:val="Heading2"/>
      </w:pPr>
      <w:r>
        <w:t xml:space="preserve">Everyday Italian: 125 Simple and Delicious Recipes</w:t>
      </w:r>
    </w:p>
    <w:p>
      <w:pPr>
        <w:pStyle w:val="FirstParagraph"/>
      </w:pPr>
      <w:r>
        <w:t xml:space="preserve">In her hit Food Network show Everyday Italian, Giada De Laurentiis shows you how to cook delicious, beautiful food in a flash. And here, in her long-awaited first book, she does the same—helps you put a fabulous dinner on the table tonight, for friends or just for the kids, with a minimum of fuss and a maximum of flavor. She makes it all look easy, because it is. Everyday In her hit Food Network show Everyday Italian, Giada De Laurentiis shows you how to cook delicious, beautiful food in a flash. And here, in her long-awaited first book, she does the same—helps you put a fabulous dinner on the table tonight, for friends or just for the kids, with a minimum of fuss and a maximum of flavor. She makes it all look easy, because it is. Everyday Italian is true to its title: the fresh, simple recipes are incredibly quick and accessible, and also utterly mouth-watering—perfect for everyday cooking. And the book is focused on the real-life considerations of what you actually have in your refrigerator and pantry (no mail-order ingredients here) and what you’re in the mood for—whether a simply sauced pasta or a hearty family-friendly roast, these great recipes cover every contingency. So, for example, you’ll find dishes that you can make solely from pantry ingredients, or those that transform lowly leftovers into exquisite entrées (including brilliant ideas for leftover pasta), and those that satisfy your yearning to have something sweet baking in the oven. There are 7 ways to make red sauce more interesting, 6 different preparations of the classic cutlet, 5 perfect pestos, 4 creative uses for prosciutto, 3 variations on basic polenta, 2 great steaks, and 1 sublime chocolate tiramisù—plus 100 other recipes that turn everyday ingredients into speedy but special dinners.What’s more, Everyday Italian is organized according to what type of food you want tonight—whether a soul-warming stew for Sunday supper, a quick sauté for a weeknight, or a baked pasta for potluck. These categories will help you figure out what to cook in an instant, with such choices as fresh-from-the-pantry appetizers, sauceless pastas, everyday roasts, and stuffed vegetables—whatever you’re in the mood for, you’ll be able to find a simple, delicious recipe for it here. That’s the beauty of Italian home cooking, and that’s what Giada De Laurentiis offers here—the essential recipes to make a great Italian dinner. Tonight. …more</w:t>
      </w:r>
    </w:p>
    <w:bookmarkEnd w:id="495"/>
    <w:bookmarkStart w:id="496" w:name="X705ffbdb795c0df940e970f7693a619ca56aafa"/>
    <w:p>
      <w:pPr>
        <w:pStyle w:val="Heading2"/>
      </w:pPr>
      <w:r>
        <w:t xml:space="preserve">A la Mode: 120 Recipes in 60 Pairings: Pies, Tarts, Cakes, Crisps, and More Topped with Ice Cream, Gelato, Frozen Custard, and More</w:t>
      </w:r>
    </w:p>
    <w:p>
      <w:pPr>
        <w:pStyle w:val="FirstParagraph"/>
      </w:pPr>
      <w:r>
        <w:t xml:space="preserve">Are you ready to take your baking over the top? Here are sixty decadent and delightful ice creams and the sixty desserts that are their vehicles. A la Mode offers not just solid dessert recipes, from raspberry oat bars to bear claws, from chocolate pecan pie to a white chocolate pavlova, but also gives you the unforgettable pairings that make these desserts smash hits: app Are you ready to take your baking over the top? Here are sixty decadent and delightful ice creams and the sixty desserts that are their vehicles. A la Mode offers not just solid dessert recipes, from raspberry oat bars to bear claws, from chocolate pecan pie to a white chocolate pavlova, but also gives you the unforgettable pairings that make these desserts smash hits: apple cranberry pie with Camembert ice cream, chocolate sheet cake with salt caramel frozen custard, and espresso cream jelly roll with mascarpone ice cream.Let’s face it: vanilla can sometimes be so… vanilla. A great a-la-mode pairing should be as decadent as finding the perfect wine to go with your cheese plate. With A la Mode, IACP winners and cookbook dynamos Bruce Weinstein and Mark Scarbrough show you how to create innovative delights such as creamy hazelnut gelato atop coffee-poached pears, or maple frozen custard with a mouthwatering cinnamon roll cake, alongside simpler classics like confetti ice cream with layered vanilla birthday cake. You haven’t lived until you’ve had peanut brittle pie with popcorn ice cream, a Cracker Jack fantasy!Because what’s a warm pie without ice cream? With A la Mode, you’ll have to answer that question! …more</w:t>
      </w:r>
    </w:p>
    <w:bookmarkEnd w:id="496"/>
    <w:bookmarkStart w:id="497" w:name="Xff7daa7c8d09a0c94c44ec52b0e3396603906be"/>
    <w:p>
      <w:pPr>
        <w:pStyle w:val="Heading2"/>
      </w:pPr>
      <w:r>
        <w:t xml:space="preserve">Cravings: Recipes for What You Want to Eat</w:t>
      </w:r>
    </w:p>
    <w:p>
      <w:pPr>
        <w:pStyle w:val="FirstParagraph"/>
      </w:pPr>
      <w:r>
        <w:t xml:space="preserve">Though she is best known as a supermodel and Sports Illustrated swimsuit covergirl, all Chrissy Teigen really wants to do is talk about dinner—the good, the greasy, the good-for-you, and the goof-ups. Stylish but brash, witty and big-hearted, Chrissy cooks beautifully, but with the spirit of the amateur. In this book, she shows us how to make cooking part of a stylish life Though she is best known as a supermodel and Sports Illustrated swimsuit covergirl, all Chrissy Teigen really wants to do is talk about dinner—the good, the greasy, the good-for-you, and the goof-ups. Stylish but brash, witty and big-hearted, Chrissy cooks beautifully, but with the spirit of the amateur. In this book, she shows us how to make cooking part of a stylish lifestyle and how to look good doing it…or at least how to laugh at ourselves if we don’t.</w:t>
      </w:r>
      <w:r>
        <w:t xml:space="preserve">“</w:t>
      </w:r>
      <w:r>
        <w:t xml:space="preserve">The thing that makes me happiest isn’t when people stop me in the street to say they saw me in a magazine, but when they say they were inspired to cook because of what I posted on Instagram,</w:t>
      </w:r>
      <w:r>
        <w:t xml:space="preserve">”</w:t>
      </w:r>
      <w:r>
        <w:t xml:space="preserve"> </w:t>
      </w:r>
      <w:r>
        <w:t xml:space="preserve">Chrissy Teigen says. Despite being a professional Beautiful Person, Teigen took cooking classes, runs a popular food blog, and loves connecting her fans with food through her widely followed Twitter and Instagram accounts. In this book, she brings her passion for cooking to the forefront. Through 100 recipes that range from her mom’s Thai classics to her own creations and dishes taught to her by her chef friends, Chrissy will show us how easy it can be to make cooking accessible and fun. …more</w:t>
      </w:r>
    </w:p>
    <w:bookmarkEnd w:id="497"/>
    <w:bookmarkStart w:id="498" w:name="X644e2b8c7818c4aec7863b0a436d336bf8bd59f"/>
    <w:p>
      <w:pPr>
        <w:pStyle w:val="Heading2"/>
      </w:pPr>
      <w:r>
        <w:t xml:space="preserve">The Moosewood Cookbook: Recipes from Moosewood Restaurant, Ithaca, New York</w:t>
      </w:r>
    </w:p>
    <w:p>
      <w:pPr>
        <w:pStyle w:val="FirstParagraph"/>
      </w:pPr>
      <w:r>
        <w:t xml:space="preserve">Among the most influential cookbooks of our time, the Moosewood Cookbook is such a powerful symbol that the publishers were tempted not to tamper with it. But times have changed, and knowledge about the foods we eat and their nutritional value has increased. So, after many inquiries and requests, the author has revised many of her recipes to be lighter and healthier. Illus Among the most influential cookbooks of our time, the Moosewood Cookbook is such a powerful symbol that the publishers were tempted not to tamper with it. But times have changed, and knowledge about the foods we eat and their nutritional value has increased. So, after many inquiries and requests, the author has revised many of her recipes to be lighter and healthier. Illustrated. …more</w:t>
      </w:r>
    </w:p>
    <w:bookmarkEnd w:id="498"/>
    <w:bookmarkStart w:id="499" w:name="yolks"/>
    <w:p>
      <w:pPr>
        <w:pStyle w:val="Heading2"/>
      </w:pPr>
      <w:r>
        <w:t xml:space="preserve">32 Yolks</w:t>
      </w:r>
    </w:p>
    <w:p>
      <w:pPr>
        <w:pStyle w:val="FirstParagraph"/>
      </w:pPr>
      <w:r>
        <w:t xml:space="preserve">For readers of Jacques Pépin’s The Apprentice and Marcus Samuelsson’s Yes, Chef, here is the coming-of-age story of a true French chef and international culinary icon. Before he earned three Michelin stars at Le Bernardin, won the James Beard Foundation Award for Outstanding Chef, or became a regular guest judge on Bravo’s Top Chef, and even before he knew how to make a pr For readers of Jacques Pépin’s The Apprentice and Marcus Samuelsson’s Yes, Chef, here is the coming-of-age story of a true French chef and international culinary icon. Before he earned three Michelin stars at Le Bernardin, won the James Beard Foundation Award for Outstanding Chef, or became a regular guest judge on Bravo’s Top Chef, and even before he knew how to make a proper omelet, Eric Ripert was a young boy in the South of France who felt that his world had come to an end. The only place Eric felt at home was in the kitchen. His desire to not only cook, but to become the best would lead him into some of the most celebrated and demanding restaurants in Paris. …more</w:t>
      </w:r>
    </w:p>
    <w:bookmarkEnd w:id="499"/>
    <w:bookmarkStart w:id="500" w:name="Xdfc7341afff803d4cd1c1d68fe556e66c721d64"/>
    <w:p>
      <w:pPr>
        <w:pStyle w:val="Heading2"/>
      </w:pPr>
      <w:r>
        <w:t xml:space="preserve">Naturally Lean: 125 Nourishing Gluten-Free, Plant-Based Recipes–All Under 300 Calories</w:t>
      </w:r>
    </w:p>
    <w:p>
      <w:pPr>
        <w:pStyle w:val="FirstParagraph"/>
      </w:pPr>
      <w:r>
        <w:t xml:space="preserve">When you’re hungry for a filling meal, it’s easy to go for the unhealthy stuff. Many times, even gluten-free and vegan cuisines can be loaded with sneaky fillers and not-so-good-for-you ingredients. Allyson Kramer proves that low-cal doesn’t have to mean low-satisfaction; these gluten-free, plant-based recipes are high in nutrients, have less than 300 calories per serving— When you’re hungry for a filling meal, it’s easy to go for the unhealthy stuff. Many times, even gluten-free and vegan cuisines can be loaded with sneaky fillers and not-so-good-for-you ingredients. Allyson Kramer proves that low-cal doesn’t have to mean low-satisfaction; these gluten-free, plant-based recipes are high in nutrients, have less than 300 calories per serving—and they taste amazing. Dig into Cheesy BBQ Kale Chips, Cinnamon Plum Streusel, Avocado Chick’n Salad, and so much more. There are no fillers, no added or refined sugars, and no processed ingredients you can’t pronounce. Whether it’s breakfast, lunch, snacks, small plates, entrees, or beverages, you’ll find a hearty, healthy recipe for every craving.   …more</w:t>
      </w:r>
    </w:p>
    <w:p>
      <w:r>
        <w:br w:type="page"/>
      </w:r>
    </w:p>
    <w:bookmarkEnd w:id="500"/>
    <w:bookmarkEnd w:id="501"/>
    <w:bookmarkStart w:id="508" w:name="christian-fiction"/>
    <w:p>
      <w:pPr>
        <w:pStyle w:val="Heading1"/>
      </w:pPr>
      <w:r>
        <w:t xml:space="preserve">Christian Fiction</w:t>
      </w:r>
    </w:p>
    <w:bookmarkStart w:id="502" w:name="redeeming-love"/>
    <w:p>
      <w:pPr>
        <w:pStyle w:val="Heading2"/>
      </w:pPr>
      <w:r>
        <w:t xml:space="preserve">Redeeming Love</w:t>
      </w:r>
    </w:p>
    <w:p>
      <w:pPr>
        <w:pStyle w:val="FirstParagraph"/>
      </w:pPr>
      <w:r>
        <w:t xml:space="preserve">California’s gold country, 1850. A time when men sold their souls for a bag of gold and women sold their bodies for a place to sleep.Angel expects nothing from men but betrayal. Sold into prostitution as a child she survives by keeping her hatred alive. And what she hates most are the men who use her, leaving her empty and dead inside.Then she meets Michael Hosea. A man wh California’s gold country, 1850. A time when men sold their souls for a bag of gold and women sold their bodies for a place to sleep.Angel expects nothing from men but betrayal. Sold into prostitution as a child she survives by keeping her hatred alive. And what she hates most are the men who use her, leaving her empty and dead inside.Then she meets Michael Hosea. A man who seeks his Father’s heart in everything, Michael obeys God’s call to marry Angel and to love her unconditionally. Slowly, day by day, he defies Angel’s every bitter expectation, until despite her resistance, her frozen heart begins to thaw.But with her unexpected softening come overwhelming feelings of unworthiness and fear. And so Angel runs. Back to the darkness, away from her husband’s pursuing love, terrified of the truth she no longer can deny: Her final healing must come from the One who loves her even more than Michael does … the One who will never let her go. …more</w:t>
      </w:r>
    </w:p>
    <w:bookmarkEnd w:id="502"/>
    <w:bookmarkStart w:id="503" w:name="close-to-you"/>
    <w:p>
      <w:pPr>
        <w:pStyle w:val="Heading2"/>
      </w:pPr>
      <w:r>
        <w:t xml:space="preserve">Close to You</w:t>
      </w:r>
    </w:p>
    <w:p>
      <w:pPr>
        <w:pStyle w:val="FirstParagraph"/>
      </w:pPr>
      <w:r>
        <w:t xml:space="preserve">A disgraced scholar running from her past and an entrepreneur chasing his future find themselves thrown together—and fall in love—on a Tolkien tour of New Zealand.Allison Shire (yes, like where the Hobbits live) is a disgraced academic who is done with love. Her belief in</w:t>
      </w:r>
      <w:r>
        <w:t xml:space="preserve"> </w:t>
      </w:r>
      <w:r>
        <w:t xml:space="preserve">“</w:t>
      </w:r>
      <w:r>
        <w:t xml:space="preserve">happily ever after</w:t>
      </w:r>
      <w:r>
        <w:t xml:space="preserve">”</w:t>
      </w:r>
      <w:r>
        <w:t xml:space="preserve"> </w:t>
      </w:r>
      <w:r>
        <w:t xml:space="preserve">ended the day she discovered her husband was still married to a wife she knew not A disgraced scholar running from her past and an entrepreneur chasing his future find themselves thrown together—and fall in love—on a Tolkien tour of New Zealand.Allison Shire (yes, like where the Hobbits live) is a disgraced academic who is done with love. Her belief in</w:t>
      </w:r>
      <w:r>
        <w:t xml:space="preserve"> </w:t>
      </w:r>
      <w:r>
        <w:t xml:space="preserve">“</w:t>
      </w:r>
      <w:r>
        <w:t xml:space="preserve">happily ever after</w:t>
      </w:r>
      <w:r>
        <w:t xml:space="preserve">”</w:t>
      </w:r>
      <w:r>
        <w:t xml:space="preserve"> </w:t>
      </w:r>
      <w:r>
        <w:t xml:space="preserve">ended the day she discovered her husband was still married to a wife she knew nothing about. She finally finds a use for her English degree by guiding tours through the famous sites featured in the Lord of the Rings and The Hobbit movies. By living life on the road and traveling New Zealand as a luxury tour guide, Allison manages to outrun the pain of her past she can’t face.Jackson Gregory was on the cusp of making it big. Then suddenly his girlfriend left him—for his biggest business competitor—and took his most guarded commercial secrets with her. To make matters worse, the Iowa farm that has been in his family for generations is facing foreclosure. Determined to save his parents from financial ruin, he’ll do whatever it takes to convince his wealthy great-uncle to invest in his next scheme, which means accompanying him to the bottom of the world to spend three weeks pretending to be a die-hard Lord of the Rings fan, even though he knows nothing about the stories. The one thing that stands between him and his goal is a know-it-all tour guide who can’t stand him and pegged him as a fake the moment he walked off the plane.When Allison leads the group through the famous sites of the Tolkien movies, she and Jackson start to see each other differently, and as they keep getting thrown together on the tour, they find themselves drawn to each other. Neither expected to fall in love again, but can they find a way beyond their regrets to take a chance on the one thing they’re not looking for? …more</w:t>
      </w:r>
    </w:p>
    <w:bookmarkEnd w:id="503"/>
    <w:bookmarkStart w:id="504" w:name="shadows-of-the-past-logan-point-1"/>
    <w:p>
      <w:pPr>
        <w:pStyle w:val="Heading2"/>
      </w:pPr>
      <w:r>
        <w:t xml:space="preserve">Shadows of the Past (Logan Point #1)</w:t>
      </w:r>
    </w:p>
    <w:p>
      <w:pPr>
        <w:pStyle w:val="FirstParagraph"/>
      </w:pPr>
      <w:r>
        <w:t xml:space="preserve">Psychology professor and criminal profiler Taylor Martin prides herself on being able to solve any crime, except the one she wants most desperately to solve–the disappearance of her father twenty years ago. When she finally has a lead on his whereabouts, Taylor returns home to Logan Point, Mississippi, to investigate. But as she is stalking the truth about the past, someo Psychology professor and criminal profiler Taylor Martin prides herself on being able to solve any crime, except the one she wants most desperately to solve–the disappearance of her father twenty years ago. When she finally has a lead on his whereabouts, Taylor returns home to Logan Point, Mississippi, to investigate. But as she is stalking the truth about the past, someone is stalking her.Nick Sinclair pens mystery novels for a living, but the biggest mystery to him is how he can ever get over the death of his wife–a tragedy he believes he could have prevented. With his estranged brother the only family he has left, Nick sets out to find him. But when he crosses paths with Taylor, all he seems to find is trouble. …more</w:t>
      </w:r>
    </w:p>
    <w:bookmarkEnd w:id="504"/>
    <w:bookmarkStart w:id="505" w:name="like-never-before-walker-family-2"/>
    <w:p>
      <w:pPr>
        <w:pStyle w:val="Heading2"/>
      </w:pPr>
      <w:r>
        <w:t xml:space="preserve">Like Never Before (Walker Family #2)</w:t>
      </w:r>
    </w:p>
    <w:p>
      <w:pPr>
        <w:pStyle w:val="FirstParagraph"/>
      </w:pPr>
      <w:r>
        <w:t xml:space="preserve">Maple Valley became Amelia Bentley’s haven after her heart and her dreams of a family were shattered. But her new life as a newspaper editor is shaken when the small-town paper is in danger of closing. Her one hope: A lead on an intriguing story that just might impress the new publisher…if only she new who he was.After his biggest campaign success yet, widowed speechwrit Maple Valley became Amelia Bentley’s haven after her heart and her dreams of a family were shattered. But her new life as a newspaper editor is shaken when the small-town paper is in danger of closing. Her one hope: A lead on an intriguing story that just might impress the new publisher…if only she new who he was.After his biggest campaign success yet, widowed speechwriter Logan Walker now has the chance of a lifetime–a spot on a presidential campaign. But his plans are interrupted when he finds out he’s inherited his hometown newspaper. He travels home intent on selling the paper and spending some much-needed time with his young daughter before making the leap into national politics.But instead of a quick sale and peaceful break from his hectic career, Logan finds himself helping Amelia chase her story. She’s scrappy, but wounded. He’s dependable, but lost. They may butt heads more than expected, but a series of leads on Maple Valley’s quirky unsolved mystery is just the start of the sparks that fly in the office and in their hearts. …more</w:t>
      </w:r>
    </w:p>
    <w:bookmarkEnd w:id="505"/>
    <w:bookmarkStart w:id="506" w:name="counted-with-the-stars-out-from-egypt-1"/>
    <w:p>
      <w:pPr>
        <w:pStyle w:val="Heading2"/>
      </w:pPr>
      <w:r>
        <w:t xml:space="preserve">Counted With the Stars (Out from Egypt #1)</w:t>
      </w:r>
    </w:p>
    <w:p>
      <w:pPr>
        <w:pStyle w:val="FirstParagraph"/>
      </w:pPr>
      <w:r>
        <w:t xml:space="preserve">A Story of Love, Desperation, and Hope During a Great Biblical EpochSold into slavery by her father and forsaken by the man she was supposed to marry, young Egyptian Kiya must serve a mistress who takes pleasure in her humiliation. When terrifying plagues strike Egypt, Kiya is in the middle of it all.To save her older brother and escape the bonds of slavery, Kiya flees wit A Story of Love, Desperation, and Hope During a Great Biblical EpochSold into slavery by her father and forsaken by the man she was supposed to marry, young Egyptian Kiya must serve a mistress who takes pleasure in her humiliation. When terrifying plagues strike Egypt, Kiya is in the middle of it all.To save her older brother and escape the bonds of slavery, Kiya flees with the Hebrews during the Great Exodus. She finds herself utterly dependent on a fearsome God she’s only just beginning to learn about, and in love with a man who despises her people. With everything she’s ever known swept away, will Kiya turn back toward Egypt or surrender her life and her future to Yahweh? …more</w:t>
      </w:r>
    </w:p>
    <w:bookmarkEnd w:id="506"/>
    <w:bookmarkStart w:id="507" w:name="if-i-run-if-i-run-1"/>
    <w:p>
      <w:pPr>
        <w:pStyle w:val="Heading2"/>
      </w:pPr>
      <w:r>
        <w:t xml:space="preserve">If I Run (If I Run #1)</w:t>
      </w:r>
    </w:p>
    <w:p>
      <w:pPr>
        <w:pStyle w:val="FirstParagraph"/>
      </w:pPr>
      <w:r>
        <w:t xml:space="preserve">Casey knows the truth.But it won’t set her free.Casey Cox’s DNA is all over the crime scene. There’s no use talking to police; they have failed her abysmally before. She has to flee before she’s arrested . . . or worse. The truth doesn’t matter anymore.But what is the truth? That’s the question haunting Dylan Roberts, the war-weary veteran hired to find Casey. PTSD has mar Casey knows the truth.But it won’t set her free.Casey Cox’s DNA is all over the crime scene. There’s no use talking to police; they have failed her abysmally before. She has to flee before she’s arrested . . . or worse. The truth doesn’t matter anymore.But what is the truth? That’s the question haunting Dylan Roberts, the war-weary veteran hired to find Casey. PTSD has marked him damaged goods, but bringing Casey back can redeem him. Though the crime scene seems to tell the whole story, details of the murder aren’t adding up. Casey Cox doesn’t fit the profile of a killer. But are Dylan’s skewed perceptions keeping him from being objective? If she isn’t guilty, why did she run?Unraveling her past and the evidence that condemns her will take more time than he has, but as Dylan’s damaged soul intersects with hers, he is faced with two choices. The girl who occupies his every thought is a psychopathic killer . . . or a selfless hero. And the truth could be the most deadly weapon yet. …more</w:t>
      </w:r>
    </w:p>
    <w:p>
      <w:r>
        <w:br w:type="page"/>
      </w:r>
    </w:p>
    <w:bookmarkEnd w:id="507"/>
    <w:bookmarkEnd w:id="508"/>
    <w:bookmarkStart w:id="521" w:name="business"/>
    <w:p>
      <w:pPr>
        <w:pStyle w:val="Heading1"/>
      </w:pPr>
      <w:r>
        <w:t xml:space="preserve">Business</w:t>
      </w:r>
    </w:p>
    <w:bookmarkStart w:id="509" w:name="X082798b83ad77e6f03ae718e14ce24afa955dae"/>
    <w:p>
      <w:pPr>
        <w:pStyle w:val="Heading2"/>
      </w:pPr>
      <w:r>
        <w:t xml:space="preserve">The Dirty Little Secrets of Getting Your Dream Job</w:t>
      </w:r>
    </w:p>
    <w:p>
      <w:pPr>
        <w:pStyle w:val="FirstParagraph"/>
      </w:pPr>
      <w:r>
        <w:t xml:space="preserve">Drawing on his extensive experience evaluating applicants for his marketing agency, and featuring stories based on real-life situations, sample cover letters, resumes, and straightforward advice, Don Raskin’s The Dirty Little Secrets of Getting Your Dream Job offers all the necessary tools for navigating the tough job market and securing your dream job.Don Raskin owns and Drawing on his extensive experience evaluating applicants for his marketing agency, and featuring stories based on real-life situations, sample cover letters, resumes, and straightforward advice, Don Raskin’s The Dirty Little Secrets of Getting Your Dream Job offers all the necessary tools for navigating the tough job market and securing your dream job.Don Raskin owns and operates MME, an advertising and marketing agency in New York City. During his twenty-five years at the agency he has interviewed hundreds of new college graduates for positions within his agency and has placed a strong emphasis on entry-level recruitment for positions in creative, account management, traffic, and production. Raskin has also mentored countless students and their parents on best practices for the job search. Over the years, Raskin has kept exceptionally detailed notes on the interviews he has conducted, observing the good, the bad, the ridiculous, the irreverent. He also has a treasure trove of over-the-top cover letters, resumes, interviews, and post interview follow-ups he has conducted and received. Now, he wants to share all the wisdom and insider secrets he has gathered to help students and first-time job seekers find a job in this economy.Based on his remarkable expertise, Raskin’s book provides exclusive insight into the job search process and lets readers in on all of the dirty little secrets to landing their first job—or a new one—and finding career success. …more</w:t>
      </w:r>
    </w:p>
    <w:bookmarkEnd w:id="509"/>
    <w:bookmarkStart w:id="510" w:name="X8e23361178397b223d54c4d9705b9084d76eefb"/>
    <w:p>
      <w:pPr>
        <w:pStyle w:val="Heading2"/>
      </w:pPr>
      <w:r>
        <w:t xml:space="preserve">The Third Wave: An Entrepreneur’s Vision of the Future</w:t>
      </w:r>
    </w:p>
    <w:p>
      <w:pPr>
        <w:pStyle w:val="FirstParagraph"/>
      </w:pPr>
      <w:r>
        <w:t xml:space="preserve">NEW YORK TIMES BESTSELLERWALL STREET JOURNAL BESTSELLEROne of America’s most accomplished entrepreneurs—a pioneer who made the Internet part of everyday life and orchestrated the largest merger in the history of business—shares a roadmap for how anyone can succeed in a world of rapidly changing technology.Steve Case’s career began when he cofounded America Online (AOL) in NEW YORK TIMES BESTSELLERWALL STREET JOURNAL BESTSELLEROne of America’s most accomplished entrepreneurs—a pioneer who made the Internet part of everyday life and orchestrated the largest merger in the history of business—shares a roadmap for how anyone can succeed in a world of rapidly changing technology.Steve Case’s career began when he cofounded America Online (AOL) in 1985. At the time, only three percent of Americans were online. It took a decade for AOL to achieve mainstream success, and there were many near-death experiences and back-to-the-wall pivots. AOL became the top performing company of the 1990s, and at its peak more than half of all consumer Internet traffic in the United States ran through the service. After Case engineered AOL’s merger with Time Warner and he became Chairman of the combined business, Case oversaw the biggest media and communications empire in the world. In The Third Wave, which pays homage to the work of the futurist Alvin Toffler (from whom Case has borrowed the title, and whose work inspired him as a young man), Case takes us behind the scenes of some of the most consequential and riveting business decisions of our time while offering illuminating insights from decades of working as an entrepreneur, an investor, a philanthropist, and an advocate for sensible bipartisan policies. We are entering, as Case explains, a new paradigm called the</w:t>
      </w:r>
      <w:r>
        <w:t xml:space="preserve"> </w:t>
      </w:r>
      <w:r>
        <w:t xml:space="preserve">“</w:t>
      </w:r>
      <w:r>
        <w:t xml:space="preserve">Third Wave</w:t>
      </w:r>
      <w:r>
        <w:t xml:space="preserve">”</w:t>
      </w:r>
      <w:r>
        <w:t xml:space="preserve"> </w:t>
      </w:r>
      <w:r>
        <w:t xml:space="preserve">of the Internet. The first wave saw AOL and other companies lay the foundation for consumers to connect to the Internet. The second wave saw companies like Google and Facebook build on top of the Internet to create search and social networking capabilities, while apps like Snapchat and Instagram leverage the smartphone revolution. Now, Case argues, we’re entering the Third Wave: a period in which entrepreneurs will vastly transform major</w:t>
      </w:r>
      <w:r>
        <w:t xml:space="preserve"> </w:t>
      </w:r>
      <w:r>
        <w:t xml:space="preserve">“</w:t>
      </w:r>
      <w:r>
        <w:t xml:space="preserve">real world</w:t>
      </w:r>
      <w:r>
        <w:t xml:space="preserve">”</w:t>
      </w:r>
      <w:r>
        <w:t xml:space="preserve"> </w:t>
      </w:r>
      <w:r>
        <w:t xml:space="preserve">sectors like health, education, transportation, energy, and food—and in the process change the way we live our daily lives. But success in the Third Wave will require a different skill set, and Case outlines the path forward.The Third Wave is part memoir, part manifesto, and part playbook for the future. With passion and clarity, Case explains the ways in which newly emerging technology companies (a growing number of which, he argues, will not be based in Silicon Valley) will have to rethink their relationships with customers, with competitors, and with governments; and offers advice for how entrepreneurs can make winning business decisions and strategies—and how all of us can make sense of this changing digital age. …more</w:t>
      </w:r>
    </w:p>
    <w:bookmarkEnd w:id="510"/>
    <w:bookmarkStart w:id="511" w:name="X35acc294d5e48ade67a7c559b0fd8e30792c5ed"/>
    <w:p>
      <w:pPr>
        <w:pStyle w:val="Heading2"/>
      </w:pPr>
      <w:r>
        <w:t xml:space="preserve">The 10% Entrepreneur: Live Your Startup Dream Without Quitting Your Day Job</w:t>
      </w:r>
    </w:p>
    <w:p>
      <w:pPr>
        <w:pStyle w:val="FirstParagraph"/>
      </w:pPr>
      <w:r>
        <w:t xml:space="preserve">Choosing between the stability of a traditional career and the upside of entrepreneurship? Why not have both?Becoming a full-time entrepreneur can look glamorous from the outside. Who doesn’t want to chase their dreams, be their own boss, and do what they love? But the truth is that entrepreneurship is often a slog, with no regular hours, no job security, and very little p Choosing between the stability of a traditional career and the upside of entrepreneurship? Why not have both?Becoming a full-time entrepreneur can look glamorous from the outside. Who doesn’t want to chase their dreams, be their own boss, and do what they love? But the truth is that entrepreneurship is often a slog, with no regular hours, no job security, and very little pay.  What if there was a way to have the stability of a day job with the excitement of a startup? All of the benefits of entrepreneurship with none of the pitfalls? In The 10% Entrepreneur, Patrick McGinnis shows you how, by investing just 10% of your time and resources, you can become an entrepreneur without losing a steady paycheck.  McGinnis details a step-by-step plan that takes you from identifying your first entrepreneurial project to figuring out the smartest way to commit resources to it. He shows you how to select and engage in projects that will provide you with upside outside the office while making your better at your day job. He also profiles real-world 10% Entrepreneurs such as…•Luke Holden, a cash-strapped recent college graduate, who started his own lobster-roll empire and oversaw much of its first year of operations, all while working full time in corporate America•Dipali Patwa, a designer and mom whose side project designing and selling infant clothing is now a sensation.•A group of friends who met at a 6am Bible study class and went on to start a brewery that now generates millions in sales . A successful 10% Entrepreneur himself, McGinnis explains the multiple paths you can follow to invest your cash, time, and expertise in a start-up—including as a founder, angel, adviser, or aficionado. Most importantly, you don’t have to have millions in disposable income to become a 10% Entrepreneur. When you put McGinnis’s 10% principles into action, you’ll quickly start racking up small wins, then watch as they snowball into your new (and far more entrepreneurial) life. …more</w:t>
      </w:r>
    </w:p>
    <w:bookmarkEnd w:id="511"/>
    <w:bookmarkStart w:id="512" w:name="shoe-dog-a-memoir-by-the-creator-of-nike"/>
    <w:p>
      <w:pPr>
        <w:pStyle w:val="Heading2"/>
      </w:pPr>
      <w:r>
        <w:t xml:space="preserve">Shoe Dog: A Memoir by the Creator of NIKE</w:t>
      </w:r>
    </w:p>
    <w:p>
      <w:pPr>
        <w:pStyle w:val="FirstParagraph"/>
      </w:pPr>
      <w:r>
        <w:t xml:space="preserve">In this candid and riveting memoir, for the first time ever, Nike founder and CEO Phil Knight shares the inside story of the company’s early days as an intrepid start-up and its evolution into one of the world’s most iconic, game-changing, and profitable brands.In 1962, fresh out of business school, Phil Knight borrowed $50 from his father and created a company with a simp In this candid and riveting memoir, for the first time ever, Nike founder and CEO Phil Knight shares the inside story of the company’s early days as an intrepid start-up and its evolution into one of the world’s most iconic, game-changing, and profitable brands.In 1962, fresh out of business school, Phil Knight borrowed $50 from his father and created a company with a simple mission: import high-quality, low-cost athletic shoes from Japan. Selling the shoes from the trunk of his lime green Plymouth Valiant, Knight grossed $8,000 his first year. Today, Nike’s annual sales top $30 billion. In an age of startups, Nike is the ne plus ultra of all startups, and the swoosh has become a revolutionary, globe-spanning icon, one of the most ubiquitous and recognizable symbols in the world today.But Knight, the man behind the swoosh, has always remained a mystery. Now, for the first time, in a memoir that is candid, humble, gutsy, and wry, he tells his story, beginning with his crossroads moment. At 24, after backpacking around the world, he decided to take the unconventional path, to start his own business—a business that would be dynamic, different.Knight details the many risks and daunting setbacks that stood between him and his dream—along with his early triumphs. Above all, he recalls the formative relationships with his first partners and employees, a ragtag group of misfits and seekers who became a tight-knit band of brothers. Together, harnessing the transcendent power of a shared mission, and a deep belief in the spirit of sport, they built a brand that changed everything. …more</w:t>
      </w:r>
    </w:p>
    <w:bookmarkEnd w:id="512"/>
    <w:bookmarkStart w:id="513" w:name="X26ca2234cf0a78ca8587c0591ab1b03b3e13ec7"/>
    <w:p>
      <w:pPr>
        <w:pStyle w:val="Heading2"/>
      </w:pPr>
      <w:r>
        <w:t xml:space="preserve">Made to Stick: Why Some Ideas Survive and Others Die</w:t>
      </w:r>
    </w:p>
    <w:p>
      <w:pPr>
        <w:pStyle w:val="FirstParagraph"/>
      </w:pPr>
      <w:r>
        <w:t xml:space="preserve">Mark Twain once observed,</w:t>
      </w:r>
      <w:r>
        <w:t xml:space="preserve"> </w:t>
      </w:r>
      <w:r>
        <w:t xml:space="preserve">“</w:t>
      </w:r>
      <w:r>
        <w:t xml:space="preserve">A lie can get halfway around the world before the truth can even get its boots on.</w:t>
      </w:r>
      <w:r>
        <w:t xml:space="preserve">”</w:t>
      </w:r>
      <w:r>
        <w:t xml:space="preserve"> </w:t>
      </w:r>
      <w:r>
        <w:t xml:space="preserve">His observation rings true: Urban legends, conspiracy theories, and bogus public-health scares circulate effortlessly. Meanwhile, people with important ideas–business people, teachers, politicians, journalists, and others–struggle to make their ideas</w:t>
      </w:r>
      <w:r>
        <w:t xml:space="preserve"> </w:t>
      </w:r>
      <w:r>
        <w:t xml:space="preserve">“</w:t>
      </w:r>
      <w:r>
        <w:t xml:space="preserve">stick.</w:t>
      </w:r>
      <w:r>
        <w:t xml:space="preserve">”</w:t>
      </w:r>
      <w:r>
        <w:t xml:space="preserve"> </w:t>
      </w:r>
      <w:r>
        <w:t xml:space="preserve">Why Mark Twain once observed,</w:t>
      </w:r>
      <w:r>
        <w:t xml:space="preserve"> </w:t>
      </w:r>
      <w:r>
        <w:t xml:space="preserve">“</w:t>
      </w:r>
      <w:r>
        <w:t xml:space="preserve">A lie can get halfway around the world before the truth can even get its boots on.</w:t>
      </w:r>
      <w:r>
        <w:t xml:space="preserve">”</w:t>
      </w:r>
      <w:r>
        <w:t xml:space="preserve"> </w:t>
      </w:r>
      <w:r>
        <w:t xml:space="preserve">His observation rings true: Urban legends, conspiracy theories, and bogus public-health scares circulate effortlessly. Meanwhile, people with important ideas–business people, teachers, politicians, journalists, and others–struggle to make their ideas</w:t>
      </w:r>
      <w:r>
        <w:t xml:space="preserve"> </w:t>
      </w:r>
      <w:r>
        <w:t xml:space="preserve">“</w:t>
      </w:r>
      <w:r>
        <w:t xml:space="preserve">stick.</w:t>
      </w:r>
      <w:r>
        <w:t xml:space="preserve">”</w:t>
      </w:r>
      <w:r>
        <w:t xml:space="preserve"> </w:t>
      </w:r>
      <w:r>
        <w:t xml:space="preserve">Why do some ideas thrive while others die? And how do we improve the chances of worthy ideas? In Made to Stick, accomplished educators and idea collectors Chip and Dan Heath tackle head-on these vexing questions. Inside, the brothers Heath reveal the anatomy of ideas that stick and explain ways to make ideas stickier, such as applying the</w:t>
      </w:r>
      <w:r>
        <w:t xml:space="preserve"> </w:t>
      </w:r>
      <w:r>
        <w:t xml:space="preserve">“</w:t>
      </w:r>
      <w:r>
        <w:t xml:space="preserve">human scale principle,</w:t>
      </w:r>
      <w:r>
        <w:t xml:space="preserve">”</w:t>
      </w:r>
      <w:r>
        <w:t xml:space="preserve"> </w:t>
      </w:r>
      <w:r>
        <w:t xml:space="preserve">using the</w:t>
      </w:r>
      <w:r>
        <w:t xml:space="preserve"> </w:t>
      </w:r>
      <w:r>
        <w:t xml:space="preserve">“</w:t>
      </w:r>
      <w:r>
        <w:t xml:space="preserve">Velcro Theory of Memory,</w:t>
      </w:r>
      <w:r>
        <w:t xml:space="preserve">”</w:t>
      </w:r>
      <w:r>
        <w:t xml:space="preserve"> </w:t>
      </w:r>
      <w:r>
        <w:t xml:space="preserve">and creating</w:t>
      </w:r>
      <w:r>
        <w:t xml:space="preserve"> </w:t>
      </w:r>
      <w:r>
        <w:t xml:space="preserve">“</w:t>
      </w:r>
      <w:r>
        <w:t xml:space="preserve">curiosity gaps.</w:t>
      </w:r>
      <w:r>
        <w:t xml:space="preserve">”</w:t>
      </w:r>
      <w:r>
        <w:t xml:space="preserve">In this indispensable guide, we discover that sticky messages of all kinds–from the infamous</w:t>
      </w:r>
      <w:r>
        <w:t xml:space="preserve"> </w:t>
      </w:r>
      <w:r>
        <w:t xml:space="preserve">“</w:t>
      </w:r>
      <w:r>
        <w:t xml:space="preserve">kidney theft ring</w:t>
      </w:r>
      <w:r>
        <w:t xml:space="preserve">”</w:t>
      </w:r>
      <w:r>
        <w:t xml:space="preserve"> </w:t>
      </w:r>
      <w:r>
        <w:t xml:space="preserve">hoax to a coach’s lessons on sportsmanship to a vision for a new product at Sony–draw their power from the same six traits.Made to Stick is a book that will transform the way you communicate ideas. It’s a fast-paced tour of success stories (and failures)–the Nobel Prize-winning scientist who drank a glass of bacteria to prove a point about stomach ulcers; the charities who make use of</w:t>
      </w:r>
      <w:r>
        <w:t xml:space="preserve"> </w:t>
      </w:r>
      <w:r>
        <w:t xml:space="preserve">“</w:t>
      </w:r>
      <w:r>
        <w:t xml:space="preserve">the Mother Teresa Effect</w:t>
      </w:r>
      <w:r>
        <w:t xml:space="preserve">”</w:t>
      </w:r>
      <w:r>
        <w:t xml:space="preserve">; the elementary-school teacher whose simulation actually prevented racial prejudice. Provocative, eye-opening, and often surprisingly funny, Made to Stick shows us the vital principles of winning ideas–and tells us how we can apply these rules to making our own messages stick. …more</w:t>
      </w:r>
    </w:p>
    <w:bookmarkEnd w:id="513"/>
    <w:bookmarkStart w:id="514" w:name="X26529e4e67a79ef6c62d463ea758d7f06c3fb3c"/>
    <w:p>
      <w:pPr>
        <w:pStyle w:val="Heading2"/>
      </w:pPr>
      <w:r>
        <w:t xml:space="preserve">Quench Your Own Thirst: Business Lessons Learned Over a Beer or Two</w:t>
      </w:r>
    </w:p>
    <w:p>
      <w:pPr>
        <w:pStyle w:val="FirstParagraph"/>
      </w:pPr>
      <w:r>
        <w:t xml:space="preserve">Founder of The Boston Beer Company, brewer of Samuel Adams Boston Lager, and a key catalyst of the American craft beer revolution, Jim Koch offers his unique perspective when it comes to business, beer, and turning your passion into a successful company or career.In 1984, it looked like an unwinnable David and Goliath struggle: one guy against the mammoth American beer ind Founder of The Boston Beer Company, brewer of Samuel Adams Boston Lager, and a key catalyst of the American craft beer revolution, Jim Koch offers his unique perspective when it comes to business, beer, and turning your passion into a successful company or career.In 1984, it looked like an unwinnable David and Goliath struggle: one guy against the mammoth American beer industry. When others scoffed at Jim Koch’s plan to leave his consulting job and start a brewery that would challenge American palates, he chose a nineteenth-century family recipe and launched Samuel Adams. Now one of America’s leading craft breweries, Samuel Adams has redefined the way Americans think about beer and helped spur a craft beer revolution.In Quench Your Own Thirst, Koch offers unprecedented insights into the whirlwind ride from scrappy start-up to thriving public company. His innovative business model and refreshingly frank stories offer counterintuitive lessons that you can apply to business and to life.Koch covers everything from finding your own Yoda to his theory on how a piece of string can teach you the most important lesson you’ll ever learn about business. He also has surprising advice on sales, marketing, hiring, and company culture. Koch’s anecdotes, quirky musings, and bits of wisdom go far beyond brewing. A fun, engaging guide for building a career or launching a successful business based on your passions, Quench Your Own Thirst is the key to the ultimate dream: being successful while doing what you love. …more</w:t>
      </w:r>
    </w:p>
    <w:bookmarkEnd w:id="514"/>
    <w:bookmarkStart w:id="515" w:name="the-art-of-startup-fundraising"/>
    <w:p>
      <w:pPr>
        <w:pStyle w:val="Heading2"/>
      </w:pPr>
      <w:r>
        <w:t xml:space="preserve">The Art of Startup Fundraising</w:t>
      </w:r>
    </w:p>
    <w:p>
      <w:pPr>
        <w:pStyle w:val="FirstParagraph"/>
      </w:pPr>
      <w:r>
        <w:t xml:space="preserve">The Art of Startup Fundraising takes a fresh look at raising money for startups, with a focus on the changing face of startup finance. New regulations are making the old go-to advice less relevant, as startup money is increasingly moving online. These new waters are all but uncharted—and founders need an accessible guide. This book helps you navigate the online world of st The Art of Startup Fundraising takes a fresh look at raising money for startups, with a focus on the changing face of startup finance. New regulations are making the old go-to advice less relevant, as startup money is increasingly moving online. These new waters are all but uncharted—and founders need an accessible guide. This book helps you navigate the online world of startup fundraising with easy-to-follow explanations and expert perspective on the new digital world of finance. You’ll find tips and tricks on raising money and investing in startups from early stage to growth stage, and develop a clear strategy based on the new realities surrounding today’s startup landscape.The finance world is in a massive state of flux. Changes are occurring at an increasing pace in all sectors, but few more intensely than the startup sphere. When the paradigm changes, your processes must change with it. This book shows you how startup funding works, with expert coaching toward the new rules on the field.-Learn how the JOBS Act impacts the fundraising model-Gain insight on startups from early stage to growth stage-Find the money you need to get your venture going-Craft your pitch and optimize the strategy-Build momentum-Identify the right investors-Avoid the common mistakesDon’t rely on the</w:t>
      </w:r>
      <w:r>
        <w:t xml:space="preserve"> </w:t>
      </w:r>
      <w:r>
        <w:t xml:space="preserve">“</w:t>
      </w:r>
      <w:r>
        <w:t xml:space="preserve">how we did it</w:t>
      </w:r>
      <w:r>
        <w:t xml:space="preserve">”</w:t>
      </w:r>
      <w:r>
        <w:t xml:space="preserve"> </w:t>
      </w:r>
      <w:r>
        <w:t xml:space="preserve">tales from superstar startups, as these stories are unique and applied to exceptional scenarios. The game has changed, and playing by the old rules only gets you left behind. Whether you’re founding a startup or looking to invest, The Art of Startup Fundraising provides the up-to-the-minute guidance you need.PRAISE FOR THE ART OF STARTUP FUNDRAISING:</w:t>
      </w:r>
      <w:r>
        <w:t xml:space="preserve">“</w:t>
      </w:r>
      <w:r>
        <w:t xml:space="preserve">The Art of Startup Fundraising is a must read for anyone who even considers starting a business. Fundraising is hard. This book gives you the roadmap to get where you are going. Alejandro Cremades speaks with wisdom and from experience.“ - Tim Draper , Founder of Draper Associates, DFJ, and Draper University.</w:t>
      </w:r>
      <w:r>
        <w:t xml:space="preserve">”</w:t>
      </w:r>
      <w:r>
        <w:t xml:space="preserve">The Art of Startup Fundraising should be a mandatory reading for entrepreneurs that are looking to raise capital. This book will enable Alejandro to help many more early stage companies answer the tough questions when fundraising." - Marco Landi, Former Chief Operating Officer at Apple and Chairman at Atlantis Ventures</w:t>
      </w:r>
      <w:r>
        <w:t xml:space="preserve">“</w:t>
      </w:r>
      <w:r>
        <w:t xml:space="preserve">Raising capital is often the most daunting and least understood aspects of starting a new business and there are few people more experienced than Alejandro Cremades to act as a guide. The Art of Startup Fundraising unlocks key secrets of fundraising for newly minted entrepreneurs.</w:t>
      </w:r>
      <w:r>
        <w:t xml:space="preserve">”</w:t>
      </w:r>
      <w:r>
        <w:t xml:space="preserve"> </w:t>
      </w:r>
      <w:r>
        <w:t xml:space="preserve">- Jeff Stibel, Chairman of BrainGate, Inc. and Vice Chairman of Dun &amp; Bradstreet, Inc.; New York Times bestselling author of Breakpoint and Wired for Thought.</w:t>
      </w:r>
      <w:r>
        <w:t xml:space="preserve">“</w:t>
      </w:r>
      <w:r>
        <w:t xml:space="preserve">This book provides a clear, concise tour of the fundraising game. With his crowdfunding and entrepreneurial expertise in full display, Cremades does a terrific job making a complicated process simple and accessible.</w:t>
      </w:r>
      <w:r>
        <w:t xml:space="preserve">”</w:t>
      </w:r>
      <w:r>
        <w:t xml:space="preserve"> </w:t>
      </w:r>
      <w:r>
        <w:t xml:space="preserve">- Jeff Bussgang, General Partner at Flybridge Capital Partners and Senior Lecturer at Harvard Business School</w:t>
      </w:r>
      <w:r>
        <w:t xml:space="preserve">“</w:t>
      </w:r>
      <w:r>
        <w:t xml:space="preserve">Entrepreneurs need to be amazing at recruiting, selling and fundraising. The Art of Startup Fundraising provides the essential toolkit for mastering a core skill for any entrepreneur.</w:t>
      </w:r>
      <w:r>
        <w:t xml:space="preserve">”</w:t>
      </w:r>
      <w:r>
        <w:t xml:space="preserve"> </w:t>
      </w:r>
      <w:r>
        <w:t xml:space="preserve">- Gil Penchina, serial entrepreneur and prolific angel investor</w:t>
      </w:r>
      <w:r>
        <w:t xml:space="preserve">“</w:t>
      </w:r>
      <w:r>
        <w:t xml:space="preserve">For many entrepreneurs finding the right investor for their venture can be a daunting task. Alejandro’s experience with equity crowdfunding gives a unique perspective on the fundraising game. The Art of Startup Fundraising is very insightful for entrepreneurs looking to close a round of financing and changing the world.</w:t>
      </w:r>
      <w:r>
        <w:t xml:space="preserve">”</w:t>
      </w:r>
      <w:r>
        <w:t xml:space="preserve"> </w:t>
      </w:r>
      <w:r>
        <w:t xml:space="preserve">- Anyndya Ghose, Professor at NYU Stern School of Business</w:t>
      </w:r>
      <w:r>
        <w:t xml:space="preserve">“</w:t>
      </w:r>
      <w:r>
        <w:t xml:space="preserve">There is no perfect approach to raising investment for a startup, but there is a certain tribal knowledge out there, that most of us had to learn through several failed attempts. The Art of Startup Fundraising captures every bit of advice (and then some!) that I would give to any entrepreneur looking for funding.</w:t>
      </w:r>
      <w:r>
        <w:t xml:space="preserve">”</w:t>
      </w:r>
      <w:r>
        <w:t xml:space="preserve"> </w:t>
      </w:r>
      <w:r>
        <w:t xml:space="preserve">- Paul Murphy, Partner at Betaworks and CoFounder of Playdots</w:t>
      </w:r>
      <w:r>
        <w:t xml:space="preserve">“</w:t>
      </w:r>
      <w:r>
        <w:t xml:space="preserve">Alejandro’s The Art of Startup Fundraising is a must read for any entrepreneur. Clear and concise, he outlines in today’s startup community the steps to successfully fundraise. This is the golden era for entrepreneurs, any good idea with proof of concept can get access to money. Know your options!</w:t>
      </w:r>
      <w:r>
        <w:t xml:space="preserve">”</w:t>
      </w:r>
      <w:r>
        <w:t xml:space="preserve"> </w:t>
      </w:r>
      <w:r>
        <w:t xml:space="preserve">- Angelo J. Robles, Founder and CEO of Family Office Association</w:t>
      </w:r>
      <w:r>
        <w:t xml:space="preserve">“</w:t>
      </w:r>
      <w:r>
        <w:t xml:space="preserve">It doesn’t matter how great of a business you can build. If you can’t raise money, you’re toast. Master this book.</w:t>
      </w:r>
      <w:r>
        <w:t xml:space="preserve">”</w:t>
      </w:r>
      <w:r>
        <w:t xml:space="preserve"> </w:t>
      </w:r>
      <w:r>
        <w:t xml:space="preserve">- Ilya Pozin, Forbes Contributor and CoFounder of Pluto TV and CoFounder of Coplex</w:t>
      </w:r>
      <w:r>
        <w:t xml:space="preserve">“</w:t>
      </w:r>
      <w:r>
        <w:t xml:space="preserve">The Art of Startup Fundraising translates art into science. By sharing proven formulas, strategies, and case studies that work, Alejandro Cremades provides a needed service to future entrepreneurs.</w:t>
      </w:r>
      <w:r>
        <w:t xml:space="preserve">”</w:t>
      </w:r>
      <w:r>
        <w:t xml:space="preserve"> </w:t>
      </w:r>
      <w:r>
        <w:t xml:space="preserve">- Josh Cohen, Managing Partner at City Light Capital</w:t>
      </w:r>
      <w:r>
        <w:t xml:space="preserve">“</w:t>
      </w:r>
      <w:r>
        <w:t xml:space="preserve">This ought to be a reading requirement for all entrepreneurs when building a business and raising capital. This is a very well written and informative book, written by a man who is a testament to dedication and creativity when confronted with the challenges of being an entrepreneur and raising capital.</w:t>
      </w:r>
      <w:r>
        <w:t xml:space="preserve">”</w:t>
      </w:r>
      <w:r>
        <w:t xml:space="preserve"> </w:t>
      </w:r>
      <w:r>
        <w:t xml:space="preserve">- Carter Caldwell, serial entrepreneur and Principal at Cross Atlantic Capital Partners</w:t>
      </w:r>
      <w:r>
        <w:t xml:space="preserve">“</w:t>
      </w:r>
      <w:r>
        <w:t xml:space="preserve">Alejandro is on the bleeding edge of equity crowdfunding today. When he talks about fundraising, startups listen.</w:t>
      </w:r>
      <w:r>
        <w:t xml:space="preserve">”</w:t>
      </w:r>
      <w:r>
        <w:t xml:space="preserve"> </w:t>
      </w:r>
      <w:r>
        <w:t xml:space="preserve">- Andrew Ackerman, Managing Director at Dreamit Ventures</w:t>
      </w:r>
      <w:r>
        <w:t xml:space="preserve">“</w:t>
      </w:r>
      <w:r>
        <w:t xml:space="preserve">Raising capital can be tough. Alejandro provides a step-by-step guidebook to all entrepreneurs that rather spend their time thinking about changing the world instead of thinking of how to raise funds.</w:t>
      </w:r>
      <w:r>
        <w:t xml:space="preserve">”</w:t>
      </w:r>
      <w:r>
        <w:t xml:space="preserve"> </w:t>
      </w:r>
      <w:r>
        <w:t xml:space="preserve">- Tobias P. Schirmer, Managing Partner of JOIN Capital</w:t>
      </w:r>
      <w:r>
        <w:t xml:space="preserve"> </w:t>
      </w:r>
      <w:r>
        <w:t xml:space="preserve">“</w:t>
      </w:r>
      <w:r>
        <w:t xml:space="preserve">A superb book on fundraising. Alejandro’s guidance should arm entrepreneurs with the necessary tools to close with success a meaningful round of financing.</w:t>
      </w:r>
      <w:r>
        <w:t xml:space="preserve">”</w:t>
      </w:r>
      <w:r>
        <w:t xml:space="preserve"> </w:t>
      </w:r>
      <w:r>
        <w:t xml:space="preserve">- Ellen Weber, Executive Director at Robin Hood Ventures</w:t>
      </w:r>
      <w:r>
        <w:t xml:space="preserve">“</w:t>
      </w:r>
      <w:r>
        <w:t xml:space="preserve">The Art of Startup Fundraising is a practical and comprehensive resource for entrepreneurs to use again and again. It captures what startups need to do to be successful in the rapidly evolving financing world, while also providing tips on the fundamentals of building businesses that don’t change over time.</w:t>
      </w:r>
      <w:r>
        <w:t xml:space="preserve">”</w:t>
      </w:r>
      <w:r>
        <w:t xml:space="preserve"> </w:t>
      </w:r>
      <w:r>
        <w:t xml:space="preserve">- Marianne Hudson, Executive Director at Angel Capital Association</w:t>
      </w:r>
      <w:r>
        <w:t xml:space="preserve">“</w:t>
      </w:r>
      <w:r>
        <w:t xml:space="preserve">Raising money is hard. But start-up founders all over the world can make it exponentially easier by educating themselves on the process of raising equity capital before they dive into it. The practical, hands-on advice from Alejandro Cremades in this book provides a solid foundation in that self-education process. Delivered in an approachable format with a key lesson to take-away every few pages, “The Art of Startup Fundraising</w:t>
      </w:r>
      <w:r>
        <w:t xml:space="preserve">”</w:t>
      </w:r>
      <w:r>
        <w:t xml:space="preserve"> </w:t>
      </w:r>
      <w:r>
        <w:t xml:space="preserve">is essential reading for entrepreneurs everywhere.” - Allen Taylor, Managing Director at Endeavor …more</w:t>
      </w:r>
    </w:p>
    <w:bookmarkEnd w:id="515"/>
    <w:bookmarkStart w:id="516" w:name="X461cf4cd427fdbece60b9ac9cfbd415b574b544"/>
    <w:p>
      <w:pPr>
        <w:pStyle w:val="Heading2"/>
      </w:pPr>
      <w:r>
        <w:t xml:space="preserve">Born for This: How to Find the Work You Were Meant to Do</w:t>
      </w:r>
    </w:p>
    <w:p>
      <w:pPr>
        <w:pStyle w:val="FirstParagraph"/>
      </w:pPr>
      <w:r>
        <w:t xml:space="preserve">To the outside observer, it seems like they’ve won the career lottery—that by some stroke of luck or circumstance, they’ve found the one thing they love so much that it doesn’t even feel like work, and they’re getting paid well to do it. In reality, their good fortune has nothing to do with chance. There’s a method for finding your perfect job, and Chris Guillebeau, the be To the outside observer, it seems like they’ve won the career lottery—that by some stroke of luck or circumstance, they’ve found the one thing they love so much that it doesn’t even feel like work, and they’re getting paid well to do it. In reality, their good fortune has nothing to do with chance. There’s a method for finding your perfect job, and Chris Guillebeau, the bestselling author of The $100 Startup, has created a practical guide for how to do it—whethe rwithin a traditional company or business, or by striking out on your own. Finding the work you were</w:t>
      </w:r>
      <w:r>
        <w:t xml:space="preserve"> </w:t>
      </w:r>
      <w:r>
        <w:t xml:space="preserve">“</w:t>
      </w:r>
      <w:r>
        <w:t xml:space="preserve">born to do</w:t>
      </w:r>
      <w:r>
        <w:t xml:space="preserve">”</w:t>
      </w:r>
      <w:r>
        <w:t xml:space="preserve"> </w:t>
      </w:r>
      <w:r>
        <w:t xml:space="preserve">isn’t just about discovering your passion. Doing what brings you joy is great, but if you aren’t earning a living, it’s a hobby, not a career. And those who jump out of bed excited to go to work every morning don’t just have jobs that turn their passions into paychecks. They have jobs where they also can lose themselves for hours in the flow of meaningful work. This intersection of joy, money, and flow is what Guillebeau will help you find in this book. Through inspiring stories of those who have successfully landed their dream career, as well as actionable tools, exercises, and thought experiments, he’ll guide you through today’s vast menu of career options to discover the work perfectly suited to your unique interests, skills, and experiences.You’ll learn how to:• Hack the job of your dreams within a traditional organization by making it work for you• Find not only your ideal work but also your ideal working conditions• Create plans that will allow you to take smarter career risks and</w:t>
      </w:r>
      <w:r>
        <w:t xml:space="preserve"> </w:t>
      </w:r>
      <w:r>
        <w:t xml:space="preserve">“</w:t>
      </w:r>
      <w:r>
        <w:t xml:space="preserve">beat the house</w:t>
      </w:r>
      <w:r>
        <w:t xml:space="preserve">”</w:t>
      </w:r>
      <w:r>
        <w:t xml:space="preserve"> </w:t>
      </w:r>
      <w:r>
        <w:t xml:space="preserve">every time• Start a profitable</w:t>
      </w:r>
      <w:r>
        <w:t xml:space="preserve"> </w:t>
      </w:r>
      <w:r>
        <w:t xml:space="preserve">“</w:t>
      </w:r>
      <w:r>
        <w:t xml:space="preserve">side hustle</w:t>
      </w:r>
      <w:r>
        <w:t xml:space="preserve">”</w:t>
      </w:r>
      <w:r>
        <w:t xml:space="preserve"> </w:t>
      </w:r>
      <w:r>
        <w:t xml:space="preserve">and earn extra cash on top of your primary stream of income• Escape the prison of working for someone else and build a mini-empire as an entrepreneur• Become a rock star at any creative endeavor by creating a loyal base of fans and followersWhichever path you choose, this book will show you how to find that one job or career that feels so right, it’s like you were born to do it. …more</w:t>
      </w:r>
    </w:p>
    <w:bookmarkEnd w:id="516"/>
    <w:bookmarkStart w:id="517" w:name="X49ad64779f85490b2da37e105e2eec823b3ee69"/>
    <w:p>
      <w:pPr>
        <w:pStyle w:val="Heading2"/>
      </w:pPr>
      <w:r>
        <w:t xml:space="preserve">The E-Myth Revisited: Why Most Small Businesses Don’t Work and What to Do About It</w:t>
      </w:r>
    </w:p>
    <w:p>
      <w:pPr>
        <w:pStyle w:val="FirstParagraph"/>
      </w:pPr>
      <w:r>
        <w:t xml:space="preserve">E-Myth ’e-,’mith n 1: the entrepreneurial myth: the myth that most people who start small businesses are entrepreneurs 2: the fatal assumption that an individual who understands the technical work of a business can successfully run a business that does that technical workVoted #1 business book by Inc. 500 CEOs.An instant classic, this revised and updated edition of the E-Myth ’e-,’mith n 1: the entrepreneurial myth: the myth that most people who start small businesses are entrepreneurs 2: the fatal assumption that an individual who understands the technical work of a business can successfully run a business that does that technical workVoted #1 business book by Inc. 500 CEOs.An instant classic, this revised and updated edition of the phenomenal bestseller dispels the myths about starting your own business. Small business consultant and author Michael E. Gerber, with sharp insight gained from years of experience, points out how common assumptions, expectations, and even technical expertise can get in the way of running a successful business.Gerber walks you through the steps in the life of a business—from entrepreneurial infancy through adolescent growing pains to the mature entrepreneurial perspective: the guiding light of all businesses that succeed—and shows how to apply the lessons of franchising to any business, whether or not it is a franchise. Most importantly, Gerber draws the vital, often overlooked distinction between working on your business and working in your business.The E-Myth Revisited will help you grow your business in a productive, assured way. …more</w:t>
      </w:r>
    </w:p>
    <w:bookmarkEnd w:id="517"/>
    <w:bookmarkStart w:id="518" w:name="rich-dad-poor-dad"/>
    <w:p>
      <w:pPr>
        <w:pStyle w:val="Heading2"/>
      </w:pPr>
      <w:r>
        <w:t xml:space="preserve">Rich Dad, Poor Dad</w:t>
      </w:r>
    </w:p>
    <w:p>
      <w:pPr>
        <w:pStyle w:val="FirstParagraph"/>
      </w:pPr>
      <w:r>
        <w:t xml:space="preserve">Personal finance author and lecturer Robert T. Kiyosaki developed his unique economic perspective from two very different influences - his two fathers. One father (Robert’s real father) was a highly educated man but fiscally poor. The other father was the father of Robert’s best friend - that Dad was an eighth-grade drop-out who became a self-made multi-millionaire. The li Personal finance author and lecturer Robert T. Kiyosaki developed his unique economic perspective from two very different influences - his two fathers. One father (Robert’s real father) was a highly educated man but fiscally poor. The other father was the father of Robert’s best friend - that Dad was an eighth-grade drop-out who became a self-made multi-millionaire. The lifelong monetary problems experienced by his poor dad pounded home the counterpoint communicated by his rich dad. Taking that message to heart, Kiyosaki was able to retire at 47. …more</w:t>
      </w:r>
    </w:p>
    <w:bookmarkEnd w:id="518"/>
    <w:bookmarkStart w:id="519" w:name="X757028fe8dcb36abab5f8b0bc39f154cf4fbc64"/>
    <w:p>
      <w:pPr>
        <w:pStyle w:val="Heading2"/>
      </w:pPr>
      <w:r>
        <w:t xml:space="preserve">The Lean Startup: How Today’s Entrepreneurs Use Continuous Innovation to Create Radically Successful Businesses</w:t>
      </w:r>
    </w:p>
    <w:p>
      <w:pPr>
        <w:pStyle w:val="FirstParagraph"/>
      </w:pPr>
      <w:r>
        <w:t xml:space="preserve">Most startups fail. But many of those failures are preventable. The Lean Startup is a new approach being adopted across the globe, changing the way companies are built and new products are launched. Eric Ries defines a startup asan organization dedicated to creating something new under conditions of extreme uncertainty. This is just as true for one person in a garage or a Most startups fail. But many of those failures are preventable.  The Lean Startup is a new approach being adopted across the globe, changing the way companies are built and new products are launched. Eric Ries defines a startup as an organization dedicated to creating something new under conditions of extreme uncertainty. This is just as true for one person in a garage or a group of seasoned professionals in a Fortune 500 boardroom. What they have in common is a mission to penetrate that fog of uncertainty to discover a successful path to a sustainable business. The Lean Startup approach fosters companies that are both more capital efficient and that leverage human creativity more effectively.  Inspired by lessons from lean manufacturing, it relies on</w:t>
      </w:r>
      <w:r>
        <w:t xml:space="preserve"> </w:t>
      </w:r>
      <w:r>
        <w:t xml:space="preserve">“</w:t>
      </w:r>
      <w:r>
        <w:t xml:space="preserve">validated learning,</w:t>
      </w:r>
      <w:r>
        <w:t xml:space="preserve">”</w:t>
      </w:r>
      <w:r>
        <w:t xml:space="preserve"> </w:t>
      </w:r>
      <w:r>
        <w:t xml:space="preserve">rapid scientific experimentation, as well as a number of counter-intuitive practices that shorten product development cycles, measure actual progress without resorting to vanity metrics, and learn what customers really want. It enables a company to shift directions with agility, altering plans inch by inch, minute by minute. Rather than wasting time creating elaborate business plans, The Lean Startup offers entrepreneurs - in companies of all sizes - a way to test their vision continuously, to adapt and adjust before it’s too late. Ries provides a scientific approach to creating and managing successful startups in a age when companies need to innovate more than ever. …more</w:t>
      </w:r>
    </w:p>
    <w:bookmarkEnd w:id="519"/>
    <w:bookmarkStart w:id="520" w:name="rework"/>
    <w:p>
      <w:pPr>
        <w:pStyle w:val="Heading2"/>
      </w:pPr>
      <w:r>
        <w:t xml:space="preserve">Rework</w:t>
      </w:r>
    </w:p>
    <w:p>
      <w:pPr>
        <w:pStyle w:val="FirstParagraph"/>
      </w:pPr>
      <w:r>
        <w:t xml:space="preserve">Most business books give you the same old advice: Write a business plan, study the competition, seek investors, yadda yadda. If you’re looking for a book like that, put this one back on the shelf.Rework shows you a better, faster, easier way to succeed in business. Read it and you’ll know why plans are actually harmful, why you don’t need outside investors, and why you’re Most business books give you the same old advice: Write a business plan, study the competition, seek investors, yadda yadda. If you’re looking for a book like that, put this one back on the shelf.Rework shows you a better, faster, easier way to succeed in business. Read it and you’ll know why plans are actually harmful, why you don’t need outside investors, and why you’re better off ignoring the competition. The truth is, you need less than you think. You don’t need to be a workaholic. You don’t need to staff up. You don’t need to waste time on paperwork or meetings. You don’t even need an office. Those are all just excuses.  What you really need to do is stop talking and start working. This book shows you the way. You’ll learn how to be more productive, how to get exposure without breaking the bank, and tons more counterintuitive ideas that will inspire and provoke you.With its straightforward language and easy-is-better approach, Rework is the perfect playbook for anyone who’s ever dreamed of doing it on their own. Hardcore entrepreneurs, small-business owners, people stuck in day jobs they hate, victims of</w:t>
      </w:r>
      <w:r>
        <w:t xml:space="preserve"> </w:t>
      </w:r>
      <w:r>
        <w:t xml:space="preserve">“</w:t>
      </w:r>
      <w:r>
        <w:t xml:space="preserve">downsizing,</w:t>
      </w:r>
      <w:r>
        <w:t xml:space="preserve">”</w:t>
      </w:r>
      <w:r>
        <w:t xml:space="preserve"> </w:t>
      </w:r>
      <w:r>
        <w:t xml:space="preserve">and artists who don’t want to starve anymore will all find valuable guidance in these pages. …more</w:t>
      </w:r>
    </w:p>
    <w:p>
      <w:r>
        <w:br w:type="page"/>
      </w:r>
    </w:p>
    <w:bookmarkEnd w:id="520"/>
    <w:bookmarkEnd w:id="521"/>
    <w:bookmarkStart w:id="527" w:name="biography"/>
    <w:p>
      <w:pPr>
        <w:pStyle w:val="Heading1"/>
      </w:pPr>
      <w:r>
        <w:t xml:space="preserve">Biography</w:t>
      </w:r>
    </w:p>
    <w:bookmarkStart w:id="522" w:name="X11d1ba667c6d057d0bdf45982016d26be3c92cf"/>
    <w:p>
      <w:pPr>
        <w:pStyle w:val="Heading2"/>
      </w:pPr>
      <w:r>
        <w:t xml:space="preserve">Louisa: The Extraordinary Life of Mrs. Adams</w:t>
      </w:r>
    </w:p>
    <w:p>
      <w:pPr>
        <w:pStyle w:val="FirstParagraph"/>
      </w:pPr>
      <w:r>
        <w:t xml:space="preserve">An intimate portrait of Louisa Catherine Adams, the wife of John Quincy Adams, who witnessed firsthand the greatest transformations of her time Born in London to an American father and a British mother on the eve of the Revolutionary War, Louisa Catherine Johnson was raised in circumstances very different from the New England upbringing of the future president John Quincy An intimate portrait of Louisa Catherine Adams, the wife of John Quincy Adams, who witnessed firsthand the greatest transformations of her time    Born in London to an American father and a British mother on the eve of the Revolutionary War, Louisa Catherine Johnson was raised in circumstances very different from the New England upbringing of the future president John Quincy Adams, whose life had been dedicated to public service from the earliest age. And yet John Quincy fell in love with her, almost despite himself. Their often tempestuous but deeply close marriage lasted half a century.  They lived in Prussia, Massachusetts, Washington, Russia, and England, at royal courts, on farms, in cities, and in the White House. Louisa saw more of Europe and America than nearly any other woman of her time. But wherever she lived, she was always pressing her nose against the glass, not quite sure whether she was looking in or out. The other members of the Adams family could take their identity for granted—they were Adamses; they were Americans—but she had to invent her own. The story of Louisa Catherine Adams is one of a woman who forged a sense of self. As the country her husband led found its place in the world, she found a voice. That voice resonates still.  In this deeply felt biography, the talented journalist and historian Louisa Thomas finally gives Louisa Catherine Adams’s full extraordinary life its due. An intimate portrait of a remarkable woman, a complicated marriage, and a pivotal historical moment, Louisa Thomas’s biography is a masterful work from an elegant storyteller. …more</w:t>
      </w:r>
    </w:p>
    <w:bookmarkEnd w:id="522"/>
    <w:bookmarkStart w:id="523" w:name="X099284348bb2af229ea82bea163ae9249100b78"/>
    <w:p>
      <w:pPr>
        <w:pStyle w:val="Heading2"/>
      </w:pPr>
      <w:r>
        <w:t xml:space="preserve">Setting the World on Fire: The Brief, Astonishing Life of St. Catherine of Siena</w:t>
      </w:r>
    </w:p>
    <w:p>
      <w:pPr>
        <w:pStyle w:val="FirstParagraph"/>
      </w:pPr>
      <w:r>
        <w:t xml:space="preserve">One of only two patron saints of Italy, the other being St. Francis of Assisi, St. Catherine was ahead of her time. As a political powerhouse in late 14th century Europe, a time of war, social unrest and one of the worst natural disasters of all time–the plague, she worked for peace between Christians while campaigning for a holy crusade against Muslims. She was illiterat One of only two patron saints of Italy, the other being St. Francis of Assisi, St. Catherine was ahead of her time. As a political powerhouse in late 14th century Europe, a time of war, social unrest and one of the worst natural disasters of all time–the plague, she worked for peace between Christians while campaigning for a holy crusade against Muslims. She was illiterate but grew into a great writer by dictating to assistants. She was frail and punished herself mercilessly, often starving herself, while offering moral guidance and inspiration to kings, queens and popes.It’s easy to see why feminists through the years have sought to claim the patronage of St. Catherine. From her refusal to marry to her assertion that her physical appearance was of no importance, the famous Saint is ripe for modern interpretation. She was a peacemaker during Siena’s revolution of 1368, sometimes addressing thousands of people in squares and streets; she convinced Pope Gregory XI to return the papacy to Rome at a time when the Catholic Church was unraveling.How did this girl, the second-youngest of 25 children of a middle-class dyer, grow to become one of the most beloved spiritual figures of all time, a theological giant to rank alongside the likes of Thomas Aquinas? InSetting the World on Fire, Emling gives an intimate portrayal of this fascinating and revolutionary woman. …more</w:t>
      </w:r>
    </w:p>
    <w:bookmarkEnd w:id="523"/>
    <w:bookmarkStart w:id="524" w:name="X2ac6ffd0ea901342f8c94dbcb674761e8a62869"/>
    <w:p>
      <w:pPr>
        <w:pStyle w:val="Heading2"/>
      </w:pPr>
      <w:r>
        <w:t xml:space="preserve">The Faith of Christopher Hitchens: The Restless Soul of the World’s Most Notorious Atheist</w:t>
      </w:r>
    </w:p>
    <w:p>
      <w:pPr>
        <w:pStyle w:val="FirstParagraph"/>
      </w:pPr>
      <w:r>
        <w:t xml:space="preserve">“</w:t>
      </w:r>
      <w:r>
        <w:t xml:space="preserve">If everyone in the United States had the same qualities of loyalty and care and concern for others that Larry Taunton had, we’d be living in a much better society than we do.</w:t>
      </w:r>
      <w:r>
        <w:t xml:space="preserve">”</w:t>
      </w:r>
      <w:r>
        <w:t xml:space="preserve"> </w:t>
      </w:r>
      <w:r>
        <w:t xml:space="preserve">~ Christopher HitchensAt the time of his death, Christopher Hitchens was the most notorious atheist in the world. And yet, all was not as it seemed.</w:t>
      </w:r>
      <w:r>
        <w:t xml:space="preserve"> </w:t>
      </w:r>
      <w:r>
        <w:t xml:space="preserve">“</w:t>
      </w:r>
      <w:r>
        <w:t xml:space="preserve">Nobody is not a divided self, of course,</w:t>
      </w:r>
      <w:r>
        <w:t xml:space="preserve">”</w:t>
      </w:r>
      <w:r>
        <w:t xml:space="preserve"> </w:t>
      </w:r>
      <w:r>
        <w:t xml:space="preserve">heonce</w:t>
      </w:r>
      <w:r>
        <w:t xml:space="preserve"> </w:t>
      </w:r>
      <w:r>
        <w:t xml:space="preserve">“</w:t>
      </w:r>
      <w:r>
        <w:t xml:space="preserve">If everyone in the United States had the same qualities of loyalty and care and concern for others that Larry Taunton had, we’d be living in a much better society than we do.</w:t>
      </w:r>
      <w:r>
        <w:t xml:space="preserve">”</w:t>
      </w:r>
      <w:r>
        <w:t xml:space="preserve"> </w:t>
      </w:r>
      <w:r>
        <w:t xml:space="preserve">~ Christopher HitchensAt the time of his death, Christopher Hitchens was the most notorious atheist in the world.  And yet, all was not as it seemed.  </w:t>
      </w:r>
      <w:r>
        <w:t xml:space="preserve">“</w:t>
      </w:r>
      <w:r>
        <w:t xml:space="preserve">Nobody is not a divided self, of course,</w:t>
      </w:r>
      <w:r>
        <w:t xml:space="preserve">”</w:t>
      </w:r>
      <w:r>
        <w:t xml:space="preserve"> </w:t>
      </w:r>
      <w:r>
        <w:t xml:space="preserve">he once told an interviewer, </w:t>
      </w:r>
      <w:r>
        <w:t xml:space="preserve">“</w:t>
      </w:r>
      <w:r>
        <w:t xml:space="preserve">but I think it’s rather strong in my case.</w:t>
      </w:r>
      <w:r>
        <w:t xml:space="preserve">”</w:t>
      </w:r>
      <w:r>
        <w:t xml:space="preserve"> </w:t>
      </w:r>
      <w:r>
        <w:t xml:space="preserve">  Hitchens was a man of many contradictions:   a Marxist in youth who longed for acceptance among the social elites; a peacenik who revered the military; a champion of the Left who was nonetheless pro-life, pro-war-on-terror, and after 9/11 something of a neocon; and while he railed against God on stage, he maintained meaningful—though largely hidden from public view—friendships with evangelical Christians like Francis Collins, Douglas Wilson, and the author Larry Alex Taunton.  In The Faith of Christopher Hitchens, Taunton offers a very personal perspective of one of our most interesting and most misunderstood public figures.  Writing with genuine compassion and without compromise, Taunton traces Hitchens’s spiritual and intellectual development from his decision as a teenager to reject belief in God to his rise to prominence as one of the so-called </w:t>
      </w:r>
      <w:r>
        <w:t xml:space="preserve">“</w:t>
      </w:r>
      <w:r>
        <w:t xml:space="preserve">Four Horsemen</w:t>
      </w:r>
      <w:r>
        <w:t xml:space="preserve">”</w:t>
      </w:r>
      <w:r>
        <w:t xml:space="preserve"> </w:t>
      </w:r>
      <w:r>
        <w:t xml:space="preserve">of the New Atheism.  While Hitchens was, in the minds of many Christians, Public Enemy Number One, away from the lights and the cameras a warm friendship flourished between Hitchens and the author; a friendship that culminated in not one, but two lengthy road trips where, after Hitchens’s diagnosis of esophageal cancer, they studied the Bible together.  The Faith of Christopher Hitchens gives us a candid glimpse into the inner life of this intriguing, sometimes maddening, and unexpectedly vulnerable man.</w:t>
      </w:r>
      <w:r>
        <w:t xml:space="preserve">“</w:t>
      </w:r>
      <w:r>
        <w:t xml:space="preserve">This book should be read by every atheist and theist passionate about the truth.</w:t>
      </w:r>
      <w:r>
        <w:t xml:space="preserve">”</w:t>
      </w:r>
      <w:r>
        <w:t xml:space="preserve">–Michael Shermer, publisher, Skeptic magazine …more</w:t>
      </w:r>
    </w:p>
    <w:bookmarkEnd w:id="524"/>
    <w:bookmarkStart w:id="525" w:name="benjamin-franklin-an-american-life"/>
    <w:p>
      <w:pPr>
        <w:pStyle w:val="Heading2"/>
      </w:pPr>
      <w:r>
        <w:t xml:space="preserve">Benjamin Franklin: An American Life</w:t>
      </w:r>
    </w:p>
    <w:p>
      <w:pPr>
        <w:pStyle w:val="FirstParagraph"/>
      </w:pPr>
      <w:r>
        <w:t xml:space="preserve">Benjamin Franklin is the Founding Father who winks at us. An ambitious urban entrepreneur who rose up the social ladder, from leather-aproned shopkeeper to dining with kings, he seems made of flesh rather than of marble. In bestselling author Walter Isaacson’s vivid and witty full-scale biography, we discover why Franklin seems to turn to us from history’s stage with eyes Benjamin Franklin is the Founding Father who winks at us. An ambitious urban entrepreneur who rose up the social ladder, from leather-aproned shopkeeper to dining with kings, he seems made of flesh rather than of marble. In bestselling author Walter Isaacson’s vivid and witty full-scale biography, we discover why Franklin seems to turn to us from history’s stage with eyes that twinkle from behind his new-fangled spectacles. By bringing Franklin to life, Isaacson shows how he helped to define both his own time and ours. He was, during his 84-year life, America’s best scientist, inventor, diplomat, writer, and business strategist, and he was also one of its most practical – though not most profound – political thinkers. He proved by flying a kite that lightning was electricity, and he invented a rod to tame it. He sought practical ways to make stoves less smoky and commonwealths less corrupt. He organized neighborhood constabularies and international alliances, local lending libraries and national legislatures. He combined two types of lenses to create bifocals and two concepts of representation to foster the nation’s federal compromise. He was the only man who shaped all the founding documents of America: the Albany Plan of Union, the Declaration of Independence, the treaty of alliance with France, the peace treaty with England, and the Constitution. And he helped invent America’s unique style of homespun humor, democratic values, and philosophical pragmatism. But the most interesting thing that Franklin invented, and continually reinvented, was himself. America’s first great publicist, he was, in his life and in his writings, consciously trying to create a new American archetype. In the process, he carefully crafted his own persona, portrayed it in public, and polished it for posterity. Through it all, he trusted the hearts and minds of his fellow</w:t>
      </w:r>
      <w:r>
        <w:t xml:space="preserve"> </w:t>
      </w:r>
      <w:r>
        <w:t xml:space="preserve">“</w:t>
      </w:r>
      <w:r>
        <w:t xml:space="preserve">leather-aprons</w:t>
      </w:r>
      <w:r>
        <w:t xml:space="preserve">”</w:t>
      </w:r>
      <w:r>
        <w:t xml:space="preserve"> </w:t>
      </w:r>
      <w:r>
        <w:t xml:space="preserve">more than he did those of any inbred elite. He saw middle-class values as a source of social strength, not as something to be derided. His guiding principle was a</w:t>
      </w:r>
      <w:r>
        <w:t xml:space="preserve"> </w:t>
      </w:r>
      <w:r>
        <w:t xml:space="preserve">“</w:t>
      </w:r>
      <w:r>
        <w:t xml:space="preserve">dislike of everything that tended to debase the spirit of the common people.</w:t>
      </w:r>
      <w:r>
        <w:t xml:space="preserve">”</w:t>
      </w:r>
      <w:r>
        <w:t xml:space="preserve"> </w:t>
      </w:r>
      <w:r>
        <w:t xml:space="preserve">Few of his fellow founders felt this comfort with democracy so fully, and none so intuitively. In this colorful and intimate narrative, Isaacson provides the full sweep of Franklin’s amazing life, from his days as a runaway printer to his triumphs as a statesman, scientist, and Founding Father. He chronicles Franklin’s tumultuous relationship with his illegitimate son and grandson, his practical marriage, and his flirtations with the ladies of Paris. He also shows how Franklin helped to create the American character and why he has a particular resonance in the twenty-first century. …more</w:t>
      </w:r>
    </w:p>
    <w:bookmarkEnd w:id="525"/>
    <w:bookmarkStart w:id="526" w:name="Xc515c36242719acf41a270a40ab0e969fcfc863"/>
    <w:p>
      <w:pPr>
        <w:pStyle w:val="Heading2"/>
      </w:pPr>
      <w:r>
        <w:t xml:space="preserve">The Rise of Theodore Roosevelt (Theodore Roosevelt #1)</w:t>
      </w:r>
    </w:p>
    <w:p>
      <w:pPr>
        <w:pStyle w:val="FirstParagraph"/>
      </w:pPr>
      <w:r>
        <w:t xml:space="preserve">Selected by the Modern Library as one of the 100 best nonfiction books of all timeDescribed by the Chicago Tribune as</w:t>
      </w:r>
      <w:r>
        <w:t xml:space="preserve"> </w:t>
      </w:r>
      <w:r>
        <w:t xml:space="preserve">“</w:t>
      </w:r>
      <w:r>
        <w:t xml:space="preserve">a classic,</w:t>
      </w:r>
      <w:r>
        <w:t xml:space="preserve">”</w:t>
      </w:r>
      <w:r>
        <w:t xml:space="preserve"> </w:t>
      </w:r>
      <w:r>
        <w:t xml:space="preserve">The Rise of Theodore Roosevelt stands as one of the greatest biographies of our time. The publication of The Rise of Theodore Roosevelt on September 14th, 2001 marks the 100th anniversary of Theodore Roosevelt becoming president.</w:t>
      </w:r>
    </w:p>
    <w:p>
      <w:r>
        <w:br w:type="page"/>
      </w:r>
    </w:p>
    <w:bookmarkEnd w:id="526"/>
    <w:bookmarkEnd w:id="527"/>
    <w:bookmarkStart w:id="539" w:name="thriller"/>
    <w:p>
      <w:pPr>
        <w:pStyle w:val="Heading1"/>
      </w:pPr>
      <w:r>
        <w:t xml:space="preserve">Thriller</w:t>
      </w:r>
    </w:p>
    <w:bookmarkStart w:id="528" w:name="in-her-wake"/>
    <w:p>
      <w:pPr>
        <w:pStyle w:val="Heading2"/>
      </w:pPr>
      <w:r>
        <w:t xml:space="preserve">In Her Wake</w:t>
      </w:r>
    </w:p>
    <w:p>
      <w:pPr>
        <w:pStyle w:val="FirstParagraph"/>
      </w:pPr>
      <w:r>
        <w:t xml:space="preserve">A perfect life … until she discovered it wasn’t her own.A tragic family event reveals devastating news that rips apart Bella’s comfortable existence. Embarking on a personal journey to uncover the truth, she faces a series of traumatic discoveries that take her to the ruggedly beautiful Cornish coast, where hidden truths, past betrayals and a 25-year-old mystery threaten n A perfect life … until she discovered it wasn’t her own.A tragic family event reveals devastating news that rips apart Bella’s comfortable existence. Embarking on a personal journey to uncover the truth, she faces a series of traumatic discoveries that take her to the ruggedly beautiful Cornish coast, where hidden truths, past betrayals and a 25-year-old mystery threaten not just her identity, but also her life.Chilling, complex and profoundly moving, In Her Wake is a gripping psychological thriller that questions the nature of family – and reminds us that sometimes the most shocking crimes are committed closest to home. …more</w:t>
      </w:r>
    </w:p>
    <w:bookmarkEnd w:id="528"/>
    <w:bookmarkStart w:id="529" w:name="the-elephant-tree"/>
    <w:p>
      <w:pPr>
        <w:pStyle w:val="Heading2"/>
      </w:pPr>
      <w:r>
        <w:t xml:space="preserve">The Elephant Tree</w:t>
      </w:r>
    </w:p>
    <w:p>
      <w:pPr>
        <w:pStyle w:val="FirstParagraph"/>
      </w:pPr>
      <w:r>
        <w:t xml:space="preserve">Mark Fallon is an overworked detective investigating a spate of attacks at a string of high profile city centre nightclubs. Scott is a dejected 24 year old struggling to make ends meet working for his brother and supplementing his income with a small-scale drug dealing operation. Angela is an attractive 23 year old, raised by her father, a career criminal and small time dr Mark Fallon is an overworked detective investigating a spate of attacks at a string of high profile city centre nightclubs. Scott is a dejected 24 year old struggling to make ends meet working for his brother and supplementing his income with a small-scale drug dealing operation. Angela is an attractive 23 year old, raised by her father, a career criminal and small time drug dealer who supplies Scott with cannabis. This is a chilling tale spanning a few months in the lives of Scott and Angela, where realizations about the present combine with shocking revelations from the past leading to an apocalyptic climax where they no longer know whom they can trust. …more</w:t>
      </w:r>
    </w:p>
    <w:bookmarkEnd w:id="529"/>
    <w:bookmarkStart w:id="530" w:name="behind-closed-doors"/>
    <w:p>
      <w:pPr>
        <w:pStyle w:val="Heading2"/>
      </w:pPr>
      <w:r>
        <w:t xml:space="preserve">Behind Closed Doors</w:t>
      </w:r>
    </w:p>
    <w:p>
      <w:pPr>
        <w:pStyle w:val="FirstParagraph"/>
      </w:pPr>
      <w:r>
        <w:t xml:space="preserve">The 2016 debut bloggers can’t stop raving about. Perfect for fans of The Girl on the Train and The Ice Twins Everyone knows a couple like Jack and Grace.He has looks and wealth, she has charm and elegance. You might not want to like them, but you do. Though, you’d like to get to know Grace better.But it’s difficult, because you realise Jack and Grace are never apart.Some The 2016 debut bloggers can’t stop raving about. Perfect for fans of The Girl on the Train and The Ice Twins Everyone knows a couple like Jack and Grace.He has looks and wealth, she has charm and elegance. You might not want to like them, but you do. Though, you’d like to get to know Grace better.But it’s difficult, because you realise Jack and Grace are never apart.Some might call this true love. Others might ask why Grace never answers the phone. Or how she can never meet for coffee, even though she doesn’t work. How she can cook such elaborate meals but remain so slim. And why there are bars on one of the bedroom windows.Sometimes, the perfect marriage is the perfect lie. …more</w:t>
      </w:r>
    </w:p>
    <w:bookmarkEnd w:id="530"/>
    <w:bookmarkStart w:id="531" w:name="you-you-1"/>
    <w:p>
      <w:pPr>
        <w:pStyle w:val="Heading2"/>
      </w:pPr>
      <w:r>
        <w:t xml:space="preserve">You (You #1)</w:t>
      </w:r>
    </w:p>
    <w:p>
      <w:pPr>
        <w:pStyle w:val="FirstParagraph"/>
      </w:pPr>
      <w:r>
        <w:t xml:space="preserve">When a beautiful, aspiring writer strides into the East Village bookstore where Joe Goldberg works, he does what anyone would do: he Googles the name on her credit card.There is only one Guinevere Beck in New York City. She has a public Facebook account and Tweets incessantly, telling Joe everything he needs to know: she is simply Beck to her friends, she went to Brown Uni When a beautiful, aspiring writer strides into the East Village bookstore where Joe Goldberg works, he does what anyone would do: he Googles the name on her credit card.There is only one Guinevere Beck in New York City. She has a public Facebook account and Tweets incessantly, telling Joe everything he needs to know: she is simply Beck to her friends, she went to Brown University, she lives on Bank Street, and she’ll be at a bar in Brooklyn tonight—the perfect place for a</w:t>
      </w:r>
      <w:r>
        <w:t xml:space="preserve"> </w:t>
      </w:r>
      <w:r>
        <w:t xml:space="preserve">“</w:t>
      </w:r>
      <w:r>
        <w:t xml:space="preserve">chance</w:t>
      </w:r>
      <w:r>
        <w:t xml:space="preserve">”</w:t>
      </w:r>
      <w:r>
        <w:t xml:space="preserve"> </w:t>
      </w:r>
      <w:r>
        <w:t xml:space="preserve">meeting.As Joe invisibly and obsessively takes control of Beck’s life, he orchestrates a series of events to ensure Beck finds herself in his waiting arms. Moving from stalker to boyfriend, Joe transforms himself into Beck’s perfect man, all while quietly removing the obstacles that stand in their way—even if it means murder. …more</w:t>
      </w:r>
    </w:p>
    <w:bookmarkEnd w:id="531"/>
    <w:bookmarkStart w:id="532" w:name="the-guilty-will-robie-4"/>
    <w:p>
      <w:pPr>
        <w:pStyle w:val="Heading2"/>
      </w:pPr>
      <w:r>
        <w:t xml:space="preserve">The Guilty (Will Robie #4)</w:t>
      </w:r>
    </w:p>
    <w:p>
      <w:pPr>
        <w:pStyle w:val="FirstParagraph"/>
      </w:pPr>
      <w:r>
        <w:t xml:space="preserve">Will Robie is the government’s most professional, disciplined, and lethal assassin. He infiltrates the most hostile countries in the world, defeats our enemies’ advanced security measures, and eliminates threats before they ever reach our shores. But now, his skills have left him. Sent overseas on a critical assignment, he fails, unable to pull the trigger. Absent his tale Will Robie is the government’s most professional, disciplined, and lethal assassin. He infiltrates the most hostile countries in the world, defeats our enemies’ advanced security measures, and eliminates threats before they ever reach our shores. But now, his skills have left him. Sent overseas on a critical assignment, he fails, unable to pull the trigger. Absent his talents, Robie is a man without a mission, and without a purpose.To recover what he has lost, Robie must confront what he has tried to forget for over twenty years: his own past. THE GUILTY Will Robie escaped his small Gulf Coast hometown of Cantrell, Mississippi after high school, severing all personal ties, and never looked back. Not once. Not until the unimaginable occurs. His father, Dan Robie, has been arrested and charged with murder.Father and son haven’t spoken or seen each other since the day Robie left town. In that time, Dan Robie - a local attorney and pillar of the community-has been elected town judge. Despite this, most of Cantrell is aligned against Dan. His guilt is assumed.To make matters worse, Dan has refused to do anything to defend himself. When Robie tries to help, his father responds only with anger and defiance. Could Dan really be guilty?With the equally formidable Jessica Reel at his side, Robie ignores his father’s wishes and begins his own desperate investigation into the case. But Robie is now a stranger to his hometown, an outsider, a man who has forsaken his past and his family. His attempts to save his father are met with distrust and skepticism . . . and violence.Unlike the missions Robie undertook in the service of his country, where his target was clearly defined, digging into his father’s case only reveals more questions. Robie is drawn into the hidden underside of Cantrell, where he must face the unexpected and possibly deadly consequences of the long-ago choices made by father and son. And this time, there may be no escape for either of them. …more</w:t>
      </w:r>
    </w:p>
    <w:bookmarkEnd w:id="532"/>
    <w:bookmarkStart w:id="533" w:name="the-14th-colony-cotton-malone-11"/>
    <w:p>
      <w:pPr>
        <w:pStyle w:val="Heading2"/>
      </w:pPr>
      <w:r>
        <w:t xml:space="preserve">The 14th Colony (Cotton Malone #11)</w:t>
      </w:r>
    </w:p>
    <w:p>
      <w:pPr>
        <w:pStyle w:val="FirstParagraph"/>
      </w:pPr>
      <w:r>
        <w:t xml:space="preserve">Shot down over Siberia in what was to be a simple meet-and-greet-mission, ex-Justice Department agent Cotton Malone is forced into a fight for survival against Aleksandr Zorin, whose loyalty to the former Soviet Union has festered for decades into an intense hatred of the United States.Before escaping, Malone learns that Zorin and another ex-KGB officer, this one a sleeper Shot down over Siberia in what was to be a simple meet-and-greet-mission, ex-Justice Department agent Cotton Malone is forced into a fight for survival against Aleksandr Zorin, whose loyalty to the former Soviet Union has festered for decades into an intense hatred of the United States.Before escaping, Malone learns that Zorin and another ex-KGB officer, this one a sleeper still imbedded in the West, are headed overseas to Washington D.C. Inauguration Day-noon on January 20th-is only hours away. A flaw in the Constitution, and an even more flawed presidential succession act, have opened the door to political chaos and Zorin intends to exploit both weaknesses to their fullest.Armed with a weapon leftover from the Cold War, one long thought to be just a myth, Zorin plans to attack. He’s aided by a shocking secret hidden in the archives of America’s oldest fraternal organization-the Society of Cincinnati-a group that once lent out its military savvy to presidents, including helping to formulate three covert invasion plans of Canada.In a race against the clock that starts in the frozen extremes of Russia and ultimately ends at the White House itself, Malone must not only battle Zorin, he must also confront his deepest fear, a crippling weakness that he’s long denied but one that now jeopardizes everything. Steve Berry’s trademark mix of fact, fiction, history and speculation, is all here, front and center, in this provocative new thriller. …more</w:t>
      </w:r>
    </w:p>
    <w:bookmarkEnd w:id="533"/>
    <w:bookmarkStart w:id="534" w:name="give-it-back"/>
    <w:p>
      <w:pPr>
        <w:pStyle w:val="Heading2"/>
      </w:pPr>
      <w:r>
        <w:t xml:space="preserve">Give It Back</w:t>
      </w:r>
    </w:p>
    <w:p>
      <w:pPr>
        <w:pStyle w:val="FirstParagraph"/>
      </w:pPr>
      <w:r>
        <w:t xml:space="preserve">This novel follows three characters: Lorraine, Lexy, and Ella.Lorraine:Not long ago, Lorraine lost her husband to another woman. She thought that was the worst thing that could happen to her, but soon she realizes it’s just the beginning of an everlasting nightmare. Lexy:Lexy, an au pair from London, moves to Seattle to help Lorraine with her infant son. But she didn’t com This novel follows three characters: Lorraine, Lexy, and Ella.Lorraine:Not long ago, Lorraine lost her husband to another woman. She thought that was the worst thing that could happen to her, but soon she realizes it’s just the beginning of an everlasting nightmare. Lexy:Lexy, an au pair from London, moves to Seattle to help Lorraine with her infant son. But she didn’t come for the child…she came for something else. Ella:When Ella receives a call from her sister, Lorraine, who begs her to leave San Diego to spend time with her, she decides to take a few days off from work to visit her. Frightened to see how much Lorraine has weakened since her diagnosis eight months ago, she packs a bag and heads to Seattle with a foreboding feeling that this might be the last time she sees Lorraine. But on her way to the airport, she learns that something shocking has happened since she last spoke with Lorraine and now. To make matters worse, once Ella arrives in Seattle, Lorraine’s story keeps changing, making Ella question how reliable her sister really is. Soon Ella is entangled in a mysterious investigation, and more so, in the lives of everyone involved. She realizes not only that she won’t go home anytime soon but also that she’ll never look at others the same way she did before. …more</w:t>
      </w:r>
    </w:p>
    <w:bookmarkEnd w:id="534"/>
    <w:bookmarkStart w:id="535" w:name="killing-floor-jack-reacher-1"/>
    <w:p>
      <w:pPr>
        <w:pStyle w:val="Heading2"/>
      </w:pPr>
      <w:r>
        <w:t xml:space="preserve">Killing Floor (Jack Reacher #1)</w:t>
      </w:r>
    </w:p>
    <w:p>
      <w:pPr>
        <w:pStyle w:val="FirstParagraph"/>
      </w:pPr>
      <w:r>
        <w:t xml:space="preserve">Ex-military policeman Jack Reacher is a drifter. He’s just passing through Margrave, Georgia, and in less than an hour, he’s arrested for murder. Not much of a welcome. All Jack knows is that he didn’t kill anybody. At least not here. Not lately. But he doesn’t stand a chance of convincing anyone. not in Margrave, Georgia. Not a chance in hell.</w:t>
      </w:r>
    </w:p>
    <w:bookmarkEnd w:id="535"/>
    <w:bookmarkStart w:id="536" w:name="Xbe743a167898c66a30a201dc36028f4ffd61a5b"/>
    <w:p>
      <w:pPr>
        <w:pStyle w:val="Heading2"/>
      </w:pPr>
      <w:r>
        <w:t xml:space="preserve">The Bone Hunters (Lexy Vaughan &amp; Steven Macaulay #2)</w:t>
      </w:r>
    </w:p>
    <w:p>
      <w:pPr>
        <w:pStyle w:val="FirstParagraph"/>
      </w:pPr>
      <w:r>
        <w:t xml:space="preserve">The award-winning author of Valhalla brings back archaeologist Lexy Vaughan and retired Air Force officer Steve Macaulay, as they race to save a priceless discovery from disappearing forever.… One of the greatest archaeological finds of all time, Peking Man, the 780,000-year-old remains of our earliest known human ancestor, disappeared during World War II from a cargo shi The award-winning author of Valhalla brings back archaeologist Lexy Vaughan and retired Air Force officer Steve Macaulay, as they race to save a priceless discovery from disappearing forever.…   One of the greatest archaeological finds of all time, Peking Man, the 780,000-year-old remains of our earliest known human ancestor, disappeared during World War II from a cargo ship bound for America.   Now the Chinese government is fighting to keep a new religion from taking hold—a faith based on the belief that Peking Man is God. And they dispatch ruthless operatives to find and destroy the world’s most priceless fossil.   But the U.S. government has its own team on the hunt. From the mountains of Bavaria to the jungles of Central America and across the vast Pacific, Professor Barnaby Finchem, his brilliant protégé, Lexy Vaughan, and pilot Steve Macaulay will brave the wrath of nature and of man to win a race against unbridled tyranny.… …more</w:t>
      </w:r>
    </w:p>
    <w:bookmarkEnd w:id="536"/>
    <w:bookmarkStart w:id="537" w:name="far-from-true-promise-falls-trilogy-2"/>
    <w:p>
      <w:pPr>
        <w:pStyle w:val="Heading2"/>
      </w:pPr>
      <w:r>
        <w:t xml:space="preserve">Far From True (Promise Falls Trilogy #2)</w:t>
      </w:r>
    </w:p>
    <w:p>
      <w:pPr>
        <w:pStyle w:val="FirstParagraph"/>
      </w:pPr>
      <w:r>
        <w:t xml:space="preserve">New York Times and #1 international bestselling author Linwood Barclay delivers the second spine-chilling thriller set in the troubled town of Promise Falls, following the electrifying cliffhanger ending of Broken Promise… After the screen of a run-down drive-in movie theater collapses and kills fourpeople, the daughter of one of the victims asks private investigator Ca New York Times and #1 international bestselling author Linwood Barclay delivers the second spine-chilling thriller set in the troubled town of Promise Falls, following the electrifying cliffhanger ending of Broken Promise…   After the screen of a run-down drive-in movie theater collapses and kills four people, the daughter of one of the victims asks private investigator Cal Weaver to look into a recent break-in at her father’s house. Cal discovers a hidden basement room where it’s clear that salacious activities have taken place—as well as evidence of missing DVDs. But his investigation soon becomes more complicated when he realizes it may not be discs the thief was actually interested in….   Meanwhile, Detective Barry Duckworth is still trying to solve two murders—one of which is three years old—he believes are connected, since each featured a similar distinctive wound.   As the lies begin to unravel, Cal is headed straight into the heart of a dark secret as his search uncovers more startling truths about Promise Falls. And when yet another murder happens, Cal and Barry are both driven to pursue their investigations, no matter where they lead. Evil deeds long thought buried are about to haunt the residents of this town—as the sins of the past and present collide with terrifying results. …more</w:t>
      </w:r>
    </w:p>
    <w:bookmarkEnd w:id="537"/>
    <w:bookmarkStart w:id="538" w:name="the-travelers"/>
    <w:p>
      <w:pPr>
        <w:pStyle w:val="Heading2"/>
      </w:pPr>
      <w:r>
        <w:t xml:space="preserve">The Travelers</w:t>
      </w:r>
    </w:p>
    <w:p>
      <w:pPr>
        <w:pStyle w:val="FirstParagraph"/>
      </w:pPr>
      <w:r>
        <w:t xml:space="preserve">A pulse-racing international thriller from the New York Times bestselling author of The Expats and The AccidentIt’s 3:00am. Do you know where your husband is?Meet Will Rhodes: travel writer, recently married, barely solvent, his idealism rapidly giving way to disillusionment and the worry that he’s living the wrong life. Then one night, on assignment for the award-winning A pulse-racing international thriller from the New York Times bestselling author of The Expats and The AccidentIt’s 3:00am. Do you know where your husband is?Meet Will Rhodes: travel writer, recently married, barely solvent, his idealism rapidly giving way to disillusionment and the worry that he’s living the wrong life. Then one night, on assignment for the award-winning Travelers magazine in the wine region of Argentina, a beautiful woman makes him an offer he can’t refuse. Soon Will’s bad choices—and dark secrets—take him across Europe, from a chateau in Bordeaux to a midnight raid on a Paris mansion, from a dive bar in Dublin to a mega-yacht in the Mediterranean and an isolated cabin perched on the rugged cliffs of Iceland. As he’s drawn further into a tangled web of international intrigue, it becomes clear that nothing about Will Rhodes was ever ordinary, that the network of deception ensnaring him is part of an immense and deadly conspiracy with terrifying global implications—and that the people closest to him may pose the greatest threat of all.It’s 3:00am. Your husband has just become a spy. …more</w:t>
      </w:r>
    </w:p>
    <w:p>
      <w:r>
        <w:br w:type="page"/>
      </w:r>
    </w:p>
    <w:bookmarkEnd w:id="538"/>
    <w:bookmarkEnd w:id="539"/>
    <w:bookmarkStart w:id="543" w:name="contemporary"/>
    <w:p>
      <w:pPr>
        <w:pStyle w:val="Heading1"/>
      </w:pPr>
      <w:r>
        <w:t xml:space="preserve">Contemporary</w:t>
      </w:r>
    </w:p>
    <w:bookmarkStart w:id="540" w:name="when-we-collided"/>
    <w:p>
      <w:pPr>
        <w:pStyle w:val="Heading2"/>
      </w:pPr>
      <w:r>
        <w:t xml:space="preserve">When We Collided</w:t>
      </w:r>
    </w:p>
    <w:p>
      <w:pPr>
        <w:pStyle w:val="FirstParagraph"/>
      </w:pPr>
      <w:r>
        <w:t xml:space="preserve">We are seventeen and shattered and still dancing. We have messy, throbbing hearts, and we are stronger than anyone could ever know…Jonah never thought a girl like Vivi would come along.Vivi didn’t know Jonah would light up her world.Neither of them expected a summer like this…a summer that would rewrite their futures.In an unflinching story about new love, old wounds, and We are seventeen and shattered and still dancing. We have messy, throbbing hearts, and we are stronger than anyone could ever know…Jonah never thought a girl like Vivi would come along.Vivi didn’t know Jonah would light up her world.Neither of them expected a summer like this…a summer that would rewrite their futures.In an unflinching story about new love, old wounds, and forces beyond our control, two teens find that when you collide with the right person at just the right time, it will change you forever. …more</w:t>
      </w:r>
    </w:p>
    <w:bookmarkEnd w:id="540"/>
    <w:bookmarkStart w:id="541" w:name="someone-like-you-the-harrisons-2"/>
    <w:p>
      <w:pPr>
        <w:pStyle w:val="Heading2"/>
      </w:pPr>
      <w:r>
        <w:t xml:space="preserve">Someone Like You (The Harrisons #2)</w:t>
      </w:r>
    </w:p>
    <w:p>
      <w:pPr>
        <w:pStyle w:val="FirstParagraph"/>
      </w:pPr>
      <w:r>
        <w:t xml:space="preserve">Pierce Harrison–yes, that Pierce Harrison, black sheep of the wealthy Harrison clan–has come home to his family’s luxurious Long Island compound. The big question is why the dangerously sexy soccer star agreed to coach a kids’ soccer team. His co-coach Abby McCord should be grateful. Instead she’s fending off some seriously smoldering advances from the scandal-ridden ath Pierce Harrison–yes, that Pierce Harrison, black sheep of the wealthy Harrison clan–has come home to his family’s luxurious Long Island compound. The big question is why the dangerously sexy soccer star agreed to coach a kids’ soccer team. His co-coach Abby McCord should be grateful. Instead she’s fending off some seriously smoldering advances from the scandal-ridden athlete. Good thing bad boys are so not her type . . . Abby is definitely not lacking in passion, but the sweet-faced beauty needs to learn a thing or two about taking a team to the championship–and a whole lot about how to let a man into her once-broken heart. Pierce definitely knows how to make the moves, but will Abby trust that the bachelor the world has condemned as a scoundrel can settle down with the one woman who has taken hold of his heart? …more</w:t>
      </w:r>
    </w:p>
    <w:bookmarkEnd w:id="541"/>
    <w:bookmarkStart w:id="542" w:name="we-are-all-completely-beside-ourselves"/>
    <w:p>
      <w:pPr>
        <w:pStyle w:val="Heading2"/>
      </w:pPr>
      <w:r>
        <w:t xml:space="preserve">We Are All Completely Beside Ourselves</w:t>
      </w:r>
    </w:p>
    <w:p>
      <w:pPr>
        <w:pStyle w:val="FirstParagraph"/>
      </w:pPr>
      <w:r>
        <w:t xml:space="preserve">Meet the Cooke family. Our narrator is Rosemary Cooke. As a child, she never stopped talking; as a young woman, she has wrapped herself in silence: the silence of intentional forgetting, of protective cover. Something happened, something so awful she has buried it in the recesses of her mind.Now her adored older brother is a fugitive, wanted by the FBI for domestic terrori Meet the Cooke family. Our narrator is Rosemary Cooke. As a child, she never stopped talking; as a young woman, she has wrapped herself in silence: the silence of intentional forgetting, of protective cover. Something happened, something so awful she has buried it in the recesses of her mind.Now her adored older brother is a fugitive, wanted by the FBI for domestic terrorism. And her once lively mother is a shell of her former self, her clever and imperious father now a distant, brooding man.And Fern, Rosemary’s beloved sister, her accomplice in all their childhood mischief? Fern’s is a fate the family, in all their innocence, could never have imagined. …more</w:t>
      </w:r>
    </w:p>
    <w:p>
      <w:r>
        <w:br w:type="page"/>
      </w:r>
    </w:p>
    <w:bookmarkEnd w:id="542"/>
    <w:bookmarkEnd w:id="543"/>
    <w:bookmarkStart w:id="550" w:name="spirituality"/>
    <w:p>
      <w:pPr>
        <w:pStyle w:val="Heading1"/>
      </w:pPr>
      <w:r>
        <w:t xml:space="preserve">Spirituality</w:t>
      </w:r>
    </w:p>
    <w:bookmarkStart w:id="544" w:name="Xcb873f340562bfb11cea6a2e62364afc60270e5"/>
    <w:p>
      <w:pPr>
        <w:pStyle w:val="Heading2"/>
      </w:pPr>
      <w:r>
        <w:t xml:space="preserve">The Four Agreements: A Practical Guide to Personal Freedom</w:t>
      </w:r>
    </w:p>
    <w:p>
      <w:pPr>
        <w:pStyle w:val="FirstParagraph"/>
      </w:pPr>
      <w:r>
        <w:t xml:space="preserve">In The Four Agreements, don Miguel Ruiz reveals the source of self-limiting beliefs that rob us of joy and create needless suffering. Based on ancient Toltec wisdom, the Four Agreements offer a powerful code of conduct that can rapidly transform our lives to a new experience of freedom, true happiness, and love. The Four Agreements are: Be Impeccable With Your Word, Don’t In The Four Agreements, don Miguel Ruiz reveals the source of self-limiting beliefs that rob us of joy and create needless suffering. Based on ancient Toltec wisdom, the Four Agreements offer a powerful code of conduct that can rapidly transform our lives to a new experience of freedom, true happiness, and love. The Four Agreements are: Be Impeccable With Your Word, Don’t Take Anything Personally, Don’t Make Assumptions, Always Do Your Best. …more</w:t>
      </w:r>
    </w:p>
    <w:bookmarkEnd w:id="544"/>
    <w:bookmarkStart w:id="545" w:name="X1452723fe73567beee208e60dd074ec72bfae68"/>
    <w:p>
      <w:pPr>
        <w:pStyle w:val="Heading2"/>
      </w:pPr>
      <w:r>
        <w:t xml:space="preserve">The Activist’s Tao Te Ching: Ancient Advice for a Modern Revolution</w:t>
      </w:r>
    </w:p>
    <w:p>
      <w:pPr>
        <w:pStyle w:val="FirstParagraph"/>
      </w:pPr>
      <w:r>
        <w:t xml:space="preserve">Change and anger are in the air. Looking for answers to today’s wrenching challenges, William Martin turns to the Tao Te Ching and finds that while Taoism is known for its quiet, enigmatic wisdom, the Tao can also have the cleansing force of a rushing river.Through his interpretation of this ancient Chinese text, Martin elucidates revolutionary messages condemning power-se Change and anger are in the air. Looking for answers to today’s wrenching challenges, William Martin turns to the Tao Te Ching and finds that while Taoism is known for its quiet, enigmatic wisdom, the Tao can also have the cleansing force of a rushing river.Through his interpretation of this ancient Chinese text, Martin elucidates revolutionary messages condemning power-seeking and greed. He emphasizes that humans have a</w:t>
      </w:r>
      <w:r>
        <w:t xml:space="preserve"> </w:t>
      </w:r>
      <w:r>
        <w:t xml:space="preserve">“</w:t>
      </w:r>
      <w:r>
        <w:t xml:space="preserve">natural virtue</w:t>
      </w:r>
      <w:r>
        <w:t xml:space="preserve">”</w:t>
      </w:r>
      <w:r>
        <w:t xml:space="preserve"> </w:t>
      </w:r>
      <w:r>
        <w:t xml:space="preserve">that can help them heal the planet; shows how Taoism’s simplicity can be subversive and its flexibility a potent force; and reassures that</w:t>
      </w:r>
      <w:r>
        <w:t xml:space="preserve"> </w:t>
      </w:r>
      <w:r>
        <w:t xml:space="preserve">“</w:t>
      </w:r>
      <w:r>
        <w:t xml:space="preserve">when injustice is the rule, justice always lies in wait.</w:t>
      </w:r>
      <w:r>
        <w:t xml:space="preserve">”</w:t>
      </w:r>
      <w:r>
        <w:t xml:space="preserve">Provocative and stirring, Martin’s Tao flows within and through those who ride the waves of anger and frustration and gently guides them to true freedom.</w:t>
      </w:r>
      <w:r>
        <w:t xml:space="preserve">“</w:t>
      </w:r>
      <w:r>
        <w:t xml:space="preserve">We have learned the secret of transformation: Injustice feeds our determination. Hate increases our love. Wounds bring forth our healing, and fear uncovers our courage and serenity.</w:t>
      </w:r>
      <w:r>
        <w:t xml:space="preserve">”</w:t>
      </w:r>
      <w:r>
        <w:t xml:space="preserve">— from The Activist’s Tao Te Ching …more</w:t>
      </w:r>
    </w:p>
    <w:bookmarkEnd w:id="545"/>
    <w:bookmarkStart w:id="546" w:name="Xaaf393a62b277086b3b3e9cccdb3cabce9b1d20"/>
    <w:p>
      <w:pPr>
        <w:pStyle w:val="Heading2"/>
      </w:pPr>
      <w:r>
        <w:t xml:space="preserve">Chasing Heaven: What Dying Taught Me About Living</w:t>
      </w:r>
    </w:p>
    <w:p>
      <w:pPr>
        <w:pStyle w:val="FirstParagraph"/>
      </w:pPr>
      <w:r>
        <w:t xml:space="preserve">From the author of the New York Times bestseller, Waking Up in Heaven, comes an extraordinary story about Crystal McVea’s personal transformation after visiting heaven and how readers can experience heaven themselves—and live a more meaningful life.On December 10, 2009, Crystal McVea was being treated in a hospital for pancreatitis. Her heart stopped pumping for nine minut From the author of the New York Times bestseller, Waking Up in Heaven, comes an extraordinary story about Crystal McVea’s personal transformation after visiting heaven and how readers can experience heaven themselves—and live a more meaningful life.On December 10, 2009, Crystal McVea was being treated in a hospital for pancreatitis. Her heart stopped pumping for nine minutes before doctors managed to revive her. In those nine minutes, she went to heaven, stood with God, and was forever changed.Ever since Crystal’s incredible experience, her life has been profoundly different. She has become a brand new person in every conceivable way—heart, mind, soul, and spirit. By dying, Crystal learned how to live. Crystal realized that heaven is real and our true home, but we are still meant to have meaningful lives full of passion and purpose right here on earth. She believes we have to chase heaven while we are still alive and allow God to turn our lukewarm love into a firestorm of faith. Chasing Heaven is the story of how God called to Crystal, what He told her, and how she found a way to get closer to Him again here on earth.Crystal assures us that we don’t have to die and go to heaven in order to ignite our faith. We also don’t have to abandon the lives we have in order to experience God and heaven. Chasing Heaven is about following the path to the Lord, and discovering your spiritual destiny.The journey that followed Crystal’s time in heaven has been difficult, complicated, and surprising—full of twists and turns, setbacks and triumphs, drama and comedy, and everything that makes life so messy and beautiful. …more</w:t>
      </w:r>
    </w:p>
    <w:bookmarkEnd w:id="546"/>
    <w:bookmarkStart w:id="547" w:name="X32ca91a354ded5955f46060f96f55609a7e24e6"/>
    <w:p>
      <w:pPr>
        <w:pStyle w:val="Heading2"/>
      </w:pPr>
      <w:r>
        <w:t xml:space="preserve">If I Gave You God’s Phone Number….: Searching for Spirituality in America</w:t>
      </w:r>
    </w:p>
    <w:p>
      <w:pPr>
        <w:pStyle w:val="FirstParagraph"/>
      </w:pPr>
      <w:r>
        <w:t xml:space="preserve">If I Gave You God’s Phone Number… - Survey reveals people’s relationships with their CreatorWhat do a Cherokee Medicine Woman, a Death Row inmate, an Afghani Sufi Mystic, a Catholic, a Jew, several praying kids, and Mare Cromwell have in common? They all feel strongly about who or what they think God is, why things happen the way they do, and what will become of us in the If I Gave You God’s Phone Number… - Survey reveals people’s relationships with their CreatorWhat do a Cherokee Medicine Woman, a Death Row inmate, an Afghani Sufi Mystic, a Catholic, a Jew, several praying kids, and Mare Cromwell have in common? They all feel strongly about who or what they think God is, why things happen the way they do, and what will become of us in the future. They question, praise and criticize God in the hopes of better understanding themselves and others. In a world challenged by economic issues, climate change, war, and constant threat of terrorism, people are pausing from their daily routines to ask the deeper questions and wonder about the divine and mysterious nature of their Creator.In this book, author and spiritual seeker Mare Cromwell interviews people from all walks of life, asking,</w:t>
      </w:r>
      <w:r>
        <w:t xml:space="preserve"> </w:t>
      </w:r>
      <w:r>
        <w:t xml:space="preserve">“</w:t>
      </w:r>
      <w:r>
        <w:t xml:space="preserve">If I gave you God’s phone number, what would you do with it?</w:t>
      </w:r>
      <w:r>
        <w:t xml:space="preserve">”</w:t>
      </w:r>
      <w:r>
        <w:t xml:space="preserve"> </w:t>
      </w:r>
      <w:r>
        <w:t xml:space="preserve">This spiritual memoir, framed by twenty-one interviews with people from all walks of life, combines the oral tradition of Studs Terkel with the soulful searchings of Neale Donald Welsh. If I gave you God’s phone number… offers the reader what only the best books offer—windows into the most authentic reaches of the soul. Cromwell’s conscientious selection of interview subjects, and her deft questioning, which presses them to go deeper and deeper, is what lends the book its striking range. This diorama of spiritual postures—some passionate, some highly intellectualized—is impossible to look away from, infects the reader with a fever of curiosity about the human condition, and then proceeds to administer the careful cure: vivid, compelling testimony. Not only do her many subjects nourish the reader by their telling, but Cromwell too provides ongoing doses of self-revelation, a gesture of honesty that unifies and strengthens the whole picture. Reading If I gave you God’s phone number…. will enrich your view of spiritual life—in all its radiant variety—forever.What people are saying about If I gave you God’s phone number…</w:t>
      </w:r>
      <w:r>
        <w:t xml:space="preserve">“</w:t>
      </w:r>
      <w:r>
        <w:t xml:space="preserve">I strongly recommend this engaging, thought-provoking book. It is distinguished by Ms. Cromwell’s empathy for the interesting and diverse people she searched out to interview about their communication with God. Readers will be stimulated to reflect on their own spiritual journey as well as the author’s own experiences and those of the people she has interviewed. Because of Ms. Cromwell’s personal candor and insights, I continue to ponder the central question she asked her interviewees in this important and unusual book.</w:t>
      </w:r>
      <w:r>
        <w:t xml:space="preserve">”</w:t>
      </w:r>
      <w:r>
        <w:t xml:space="preserve"> </w:t>
      </w:r>
      <w:r>
        <w:t xml:space="preserve">–James Crowfoot, Ph.D., Professor and Dean Emeritus, University of Michigan and former President of Antioch College</w:t>
      </w:r>
      <w:r>
        <w:t xml:space="preserve">“</w:t>
      </w:r>
      <w:r>
        <w:t xml:space="preserve">Mare Cromwell has done a wonderful job of bringing people’s personal views on God and spirituality to the public in this book. These stories will deepen our understanding of the diversity of spirituality in the human experience.</w:t>
      </w:r>
      <w:r>
        <w:t xml:space="preserve">”</w:t>
      </w:r>
      <w:r>
        <w:t xml:space="preserve">–Garrett Sarley, President of the Omega Institute, author of</w:t>
      </w:r>
      <w:r>
        <w:t xml:space="preserve"> </w:t>
      </w:r>
      <w:r>
        <w:t xml:space="preserve">“</w:t>
      </w:r>
      <w:r>
        <w:t xml:space="preserve">The Essentials of Yoga</w:t>
      </w:r>
      <w:r>
        <w:t xml:space="preserve">”</w:t>
      </w:r>
      <w:r>
        <w:t xml:space="preserve"> </w:t>
      </w:r>
      <w:r>
        <w:t xml:space="preserve">and</w:t>
      </w:r>
      <w:r>
        <w:t xml:space="preserve"> </w:t>
      </w:r>
      <w:r>
        <w:t xml:space="preserve">“</w:t>
      </w:r>
      <w:r>
        <w:t xml:space="preserve">Walking Yoga</w:t>
      </w:r>
      <w:r>
        <w:t xml:space="preserve">”</w:t>
      </w:r>
      <w:r>
        <w:t xml:space="preserve">ABOUT THE AUTHOR: Mare Cromwell is an author, poet, gardener and environmentalist. A spiritual seeker for many years, she received a Masters in Natural Resources from the University of Michigan and worked internationally before starting this book. Seven years of interviewing along with a personal intensive search for spiritual meaning culminated in this treatise. Currently a professional gardener, Mare resides in Baltimore, Maryland, where she occasionally leads talks and workshops on spirituality, environmental sustainability and simplicity. …more</w:t>
      </w:r>
    </w:p>
    <w:bookmarkEnd w:id="547"/>
    <w:bookmarkStart w:id="548" w:name="X9b52a03086488ceb7e9b997811823f83cf5494e"/>
    <w:p>
      <w:pPr>
        <w:pStyle w:val="Heading2"/>
      </w:pPr>
      <w:r>
        <w:t xml:space="preserve">Unreasonable Hope: Finding Faith in the God Who Brings Purpose to Your Pain</w:t>
      </w:r>
    </w:p>
    <w:p>
      <w:pPr>
        <w:pStyle w:val="FirstParagraph"/>
      </w:pPr>
      <w:r>
        <w:t xml:space="preserve">Where was God when ____? How could God allow ____? Why? These are the questions that flood our hearts and minds when the unimaginable happens. When things go horribly wrong and the world seems to be unraveling, how do you believe in God s goodness? How do you cling to hope? Chad Veach directs readers away from cliched Sunday school answers that fail to offer real comfort o Where was God when ____? How could God allow ____? Why? These are the questions that flood our hearts and minds when the unimaginable happens. When things go horribly wrong and the world seems to be unraveling, how do you believe in God s goodness? How do you cling to hope? Chad Veach directs readers away from cliched Sunday school answers that fail to offer real comfort or provide faith-building insights. Instead, he draws from God s promises in the Bible and from the story of his own daughter s diagnosis of a devastating and debilitating disease to reveal simple, purposeful steps for dealing with pain. Resting in God s love, remembering his past faithfulness, and realizing the distinction between having faith and clinging to hope are just some of these steps. Veach reminds us that because we know who God is, we know there is hope." …more</w:t>
      </w:r>
    </w:p>
    <w:bookmarkEnd w:id="548"/>
    <w:bookmarkStart w:id="549" w:name="X2a8a0eef40e23ad9f12a30bfbbbb1029a8cfdfe"/>
    <w:p>
      <w:pPr>
        <w:pStyle w:val="Heading2"/>
      </w:pPr>
      <w:r>
        <w:t xml:space="preserve">A New Earth: Awakening to Your Life’s Purpose</w:t>
      </w:r>
    </w:p>
    <w:p>
      <w:pPr>
        <w:pStyle w:val="FirstParagraph"/>
      </w:pPr>
      <w:r>
        <w:t xml:space="preserve">The highly anticipated follow-up to the 2,000,000 copy bestselling inspirational book,</w:t>
      </w:r>
      <w:r>
        <w:t xml:space="preserve"> </w:t>
      </w:r>
      <w:r>
        <w:t xml:space="preserve">“</w:t>
      </w:r>
      <w:r>
        <w:t xml:space="preserve">The Power of Now</w:t>
      </w:r>
      <w:r>
        <w:t xml:space="preserve">”</w:t>
      </w:r>
      <w:r>
        <w:t xml:space="preserve"> </w:t>
      </w:r>
      <w:r>
        <w:t xml:space="preserve">With his bestselling spiritual guide</w:t>
      </w:r>
      <w:r>
        <w:t xml:space="preserve"> </w:t>
      </w:r>
      <w:r>
        <w:t xml:space="preserve">“</w:t>
      </w:r>
      <w:r>
        <w:t xml:space="preserve">The Power of Now,</w:t>
      </w:r>
      <w:r>
        <w:t xml:space="preserve">”</w:t>
      </w:r>
      <w:r>
        <w:t xml:space="preserve"> </w:t>
      </w:r>
      <w:r>
        <w:t xml:space="preserve">Eckhart Tolle inspired millions of readers to discover the freedom and joy of a life lived ?in the now.? In</w:t>
      </w:r>
      <w:r>
        <w:t xml:space="preserve"> </w:t>
      </w:r>
      <w:r>
        <w:t xml:space="preserve">“</w:t>
      </w:r>
      <w:r>
        <w:t xml:space="preserve">A New Earth,</w:t>
      </w:r>
      <w:r>
        <w:t xml:space="preserve">”</w:t>
      </w:r>
      <w:r>
        <w:t xml:space="preserve"> </w:t>
      </w:r>
      <w:r>
        <w:t xml:space="preserve">Tolle expands on these powerful ideas to show how transcending our ego-based state of co The highly anticipated follow-up to the 2,000,000 copy bestselling inspirational book,</w:t>
      </w:r>
      <w:r>
        <w:t xml:space="preserve"> </w:t>
      </w:r>
      <w:r>
        <w:t xml:space="preserve">“</w:t>
      </w:r>
      <w:r>
        <w:t xml:space="preserve">The Power of Now</w:t>
      </w:r>
      <w:r>
        <w:t xml:space="preserve">”</w:t>
      </w:r>
      <w:r>
        <w:t xml:space="preserve"> </w:t>
      </w:r>
      <w:r>
        <w:t xml:space="preserve">With his bestselling spiritual guide</w:t>
      </w:r>
      <w:r>
        <w:t xml:space="preserve"> </w:t>
      </w:r>
      <w:r>
        <w:t xml:space="preserve">“</w:t>
      </w:r>
      <w:r>
        <w:t xml:space="preserve">The Power of Now,</w:t>
      </w:r>
      <w:r>
        <w:t xml:space="preserve">”</w:t>
      </w:r>
      <w:r>
        <w:t xml:space="preserve"> </w:t>
      </w:r>
      <w:r>
        <w:t xml:space="preserve">Eckhart Tolle inspired millions of readers to discover the freedom and joy of a life lived ?in the now.? In</w:t>
      </w:r>
      <w:r>
        <w:t xml:space="preserve"> </w:t>
      </w:r>
      <w:r>
        <w:t xml:space="preserve">“</w:t>
      </w:r>
      <w:r>
        <w:t xml:space="preserve">A New Earth,</w:t>
      </w:r>
      <w:r>
        <w:t xml:space="preserve">”</w:t>
      </w:r>
      <w:r>
        <w:t xml:space="preserve"> </w:t>
      </w:r>
      <w:r>
        <w:t xml:space="preserve">Tolle expands on these powerful ideas to show how transcending our ego-based state of consciousness is not only essential to personal happiness, but also the key to ending conflict and suffering throughout the world. Tolle describes how our attachment to the ego creates the dysfunction that leads to anger, jealousy, and unhappiness, and shows readers how to awaken to a new state of consciousness and follow the path to a truly fulfilling existence.</w:t>
      </w:r>
      <w:r>
        <w:t xml:space="preserve"> </w:t>
      </w:r>
      <w:r>
        <w:t xml:space="preserve">“</w:t>
      </w:r>
      <w:r>
        <w:t xml:space="preserve">The Power of Now</w:t>
      </w:r>
      <w:r>
        <w:t xml:space="preserve">”</w:t>
      </w:r>
      <w:r>
        <w:t xml:space="preserve"> </w:t>
      </w:r>
      <w:r>
        <w:t xml:space="preserve">was a question-and-answer handbook.</w:t>
      </w:r>
      <w:r>
        <w:t xml:space="preserve"> </w:t>
      </w:r>
      <w:r>
        <w:t xml:space="preserve">“</w:t>
      </w:r>
      <w:r>
        <w:t xml:space="preserve">A New Earth</w:t>
      </w:r>
      <w:r>
        <w:t xml:space="preserve">”</w:t>
      </w:r>
      <w:r>
        <w:t xml:space="preserve"> </w:t>
      </w:r>
      <w:r>
        <w:t xml:space="preserve">has been written as a traditional narrative, offering anecdotes and philosophies in a way that is accessible to all. Illuminating, enlightening, and uplifting,</w:t>
      </w:r>
      <w:r>
        <w:t xml:space="preserve"> </w:t>
      </w:r>
      <w:r>
        <w:t xml:space="preserve">“</w:t>
      </w:r>
      <w:r>
        <w:t xml:space="preserve">A New Earth</w:t>
      </w:r>
      <w:r>
        <w:t xml:space="preserve">”</w:t>
      </w:r>
      <w:r>
        <w:t xml:space="preserve"> </w:t>
      </w:r>
      <w:r>
        <w:t xml:space="preserve">is a profoundly spiritual manifesto for a better way of life?and for building a better world. …more</w:t>
      </w:r>
    </w:p>
    <w:p>
      <w:r>
        <w:br w:type="page"/>
      </w:r>
    </w:p>
    <w:bookmarkEnd w:id="549"/>
    <w:bookmarkEnd w:id="550"/>
    <w:bookmarkStart w:id="552" w:name="academic"/>
    <w:p>
      <w:pPr>
        <w:pStyle w:val="Heading1"/>
      </w:pPr>
      <w:r>
        <w:t xml:space="preserve">Academic</w:t>
      </w:r>
    </w:p>
    <w:bookmarkStart w:id="551" w:name="logan-kade-fallen-crest-high-5.5"/>
    <w:p>
      <w:pPr>
        <w:pStyle w:val="Heading2"/>
      </w:pPr>
      <w:r>
        <w:t xml:space="preserve">Logan Kade (Fallen Crest High #5.5)</w:t>
      </w:r>
    </w:p>
    <w:p>
      <w:pPr>
        <w:pStyle w:val="FirstParagraph"/>
      </w:pPr>
      <w:r>
        <w:t xml:space="preserve">People think that just because they know my name, my reputation, and my family that they know me. They don’t.They say I’m a manwhore, but who wouldn’t be with my face and body? They say I’m a partier, and that’s not going to change. They say I’m a fighter, and hell yes I am. F</w:t>
      </w:r>
      <w:r>
        <w:rPr>
          <w:i/>
        </w:rPr>
        <w:t xml:space="preserve">ck with mine, and I’ll f</w:t>
      </w:r>
      <w:r>
        <w:t xml:space="preserve">ck you back ten times worse.So, yes. Maybe what they say is true, but th People think that just because they know my name, my reputation, and my family that they know me. They don’t.They say I’m a manwhore, but who wouldn’t be with my face and body? They say I’m a partier, and that’s not going to change. They say I’m a fighter, and hell yes I am. F</w:t>
      </w:r>
      <w:r>
        <w:rPr>
          <w:i/>
        </w:rPr>
        <w:t xml:space="preserve">ck with mine, and I’ll f</w:t>
      </w:r>
      <w:r>
        <w:t xml:space="preserve">ck you back ten times worse.So, yes. Maybe what they say is true, but that’s not all of me.I’m loyal to a damned fault. If you earn it, I’ll never leave your side. And when I love, I love hard, but there’s another side to me where it’s dark and painful. That side’s been kept hidden, until her. Taylor saw inside of me, and the second she was there, she owned me.People think they know me……but only she can see me. …more</w:t>
      </w:r>
    </w:p>
    <w:p>
      <w:r>
        <w:br w:type="page"/>
      </w:r>
    </w:p>
    <w:bookmarkEnd w:id="551"/>
    <w:bookmarkEnd w:id="552"/>
    <w:bookmarkStart w:id="558" w:name="self-help"/>
    <w:p>
      <w:pPr>
        <w:pStyle w:val="Heading1"/>
      </w:pPr>
      <w:r>
        <w:t xml:space="preserve">Self Help</w:t>
      </w:r>
    </w:p>
    <w:bookmarkStart w:id="553" w:name="Xff464fbc662cdd3912c12df265574838dc1ba21"/>
    <w:p>
      <w:pPr>
        <w:pStyle w:val="Heading2"/>
      </w:pPr>
      <w:r>
        <w:t xml:space="preserve">Online Marketing for Busy Authors: A Step-By-Step Guide</w:t>
      </w:r>
    </w:p>
    <w:p>
      <w:pPr>
        <w:pStyle w:val="FirstParagraph"/>
      </w:pPr>
      <w:r>
        <w:t xml:space="preserve">If You Want People to Read Your Book, Writing It Is Only the Beginning There has truly never been a better time to be an author. For the first time, authors have direct access to the public via the Internet and can create a community eagerly awaiting their book. But where do new authors start? How do they sort through the dizzying range of online options? Where should they If You Want People to Read Your Book, Writing It Is Only the Beginning There has truly never been a better time to be an author. For the first time, authors have direct access to the public via the Internet and can create a community eagerly awaiting their book. But where do new authors start? How do they sort through the dizzying range of online options? Where should they spend their time online and what should they be doing? Enter Fauzia Burke, a digital book marketing pioneer and friend of overwhelmed writers everywhere. She takes authors step-by-step through the process of identifying their unique personal brand, defining their audience, clarifying their aspirations and goals, and setting priorities. She offers advice on designing a successful website, building a mailing list of superfans, blogging, creating an engagement strategy for social media, and more. By following Burke’s expert advice, authors can conquer the Internet and still get their next manuscript in on time. " …more</w:t>
      </w:r>
    </w:p>
    <w:bookmarkEnd w:id="553"/>
    <w:bookmarkStart w:id="554" w:name="Xb34608716a98a887cb96bb66a4a8ebfb41e3489"/>
    <w:p>
      <w:pPr>
        <w:pStyle w:val="Heading2"/>
      </w:pPr>
      <w:r>
        <w:t xml:space="preserve">How to Be Miserable: 40 Strategies You Already Use</w:t>
      </w:r>
    </w:p>
    <w:p>
      <w:pPr>
        <w:pStyle w:val="FirstParagraph"/>
      </w:pPr>
      <w:r>
        <w:t xml:space="preserve">In How to Be Miserable, psychologist Randy Paterson outlines 40 specific behaviors and habits, which—if followed—are sure to lead to a lifetime of unhappiness. On the other hand, if you do the opposite, you may yet join the ranks of happy people everywhere!There are stacks upon stacks of self-help books that will promise you love, happiness, and a fabulous life. But how ca In How to Be Miserable, psychologist Randy Paterson outlines 40 specific behaviors and habits, which—if followed—are sure to lead to a lifetime of unhappiness. On the other hand, if you do the opposite, you may yet join the ranks of happy people everywhere!There are stacks upon stacks of self-help books that will promise you love, happiness, and a fabulous life. But how can you pinpoint the exact behaviors that cause you to be miserable in the first place? Sometimes when we’re depressed, or just sad or unhappy, our instincts tell us to do the opposite of what we should—such as focusing on the negative, dwelling on what we can’t change, isolating ourselves from friends and loved ones, eating junk food, or overindulging in alcohol. Sound familiar?This tongue-in-cheek guide will help you identify the behaviors that make you unhappy and discover how you—and only you—are holding yourself back from a life of contentment. You’ll learn to spot the tried-and-true traps that increase feelings of dissatisfaction, foster a lack of motivation, and detract from our quality of life—as well as ways to avoid them.So, get ready to live the life you want (or not?) This fun, irreverent guide will light the way. …more</w:t>
      </w:r>
    </w:p>
    <w:bookmarkEnd w:id="554"/>
    <w:bookmarkStart w:id="555" w:name="Xd7124d319e6ebf1ea6121fbc76ee6d8c1aae663"/>
    <w:p>
      <w:pPr>
        <w:pStyle w:val="Heading2"/>
      </w:pPr>
      <w:r>
        <w:t xml:space="preserve">Overload: How to Unplug, Unwind, and Unleash Yourself from the Pressure of Stress</w:t>
      </w:r>
    </w:p>
    <w:p>
      <w:pPr>
        <w:pStyle w:val="FirstParagraph"/>
      </w:pPr>
      <w:r>
        <w:t xml:space="preserve">#1 New York Times bestselling author Joyce Meyer shows readers how to become free from the burden of stress so that they can achieve God’s best for their lives. As technology increases your accessibility, it becomes harder to mute the background noise of your life and receive God’s guidance. Joyce Meyer calls this OVERLOAD, when the demands of your busy life become all-con #1 New York Times bestselling author Joyce Meyer shows readers how to become free from the burden of stress so that they can achieve God’s best for their lives. As technology increases your accessibility, it becomes harder to mute the background noise of your life and receive God’s guidance. Joyce Meyer calls this OVERLOAD, when the demands of your busy life become all-consuming and overwhelming. But to experience the joyful life God has planned, you must make time to focus on His Word. Then you’ll receive His healing calmness and gain the strength to take on life’s challenges, from physical ailments to problems in relationships. Through the practical advice and Scriptural wisdom in this book, you’ll learn how to unplug and free yourself from burdens that weigh you down. You’ll gain simple, effective tips for better rest and stress management and discover the fulfilling life you were meant to lead. …more</w:t>
      </w:r>
    </w:p>
    <w:bookmarkEnd w:id="555"/>
    <w:bookmarkStart w:id="556" w:name="Xe8c109eb46966c05123e3b0510eb59f2e5d68e7"/>
    <w:p>
      <w:pPr>
        <w:pStyle w:val="Heading2"/>
      </w:pPr>
      <w:r>
        <w:t xml:space="preserve">You Are a Badass: How to Stop Doubting Your Greatness and Start Living an Awesome Life</w:t>
      </w:r>
    </w:p>
    <w:p>
      <w:pPr>
        <w:pStyle w:val="FirstParagraph"/>
      </w:pPr>
      <w:r>
        <w:t xml:space="preserve">Bestselling author, speaker, and success coach Jen Sincero cuts through the din of the self-help genre with her own verbal meat cleaver. Full of blunt humor, sage advice, and the occasional swear word, You are a Badass offers its readers new opportunities for growth through 35 chapters of exercises, suggestions, and hilariously inspiring stories.From</w:t>
      </w:r>
      <w:r>
        <w:t xml:space="preserve"> </w:t>
      </w:r>
      <w:r>
        <w:t xml:space="preserve">“</w:t>
      </w:r>
      <w:r>
        <w:t xml:space="preserve">Fear is for Suckers</w:t>
      </w:r>
      <w:r>
        <w:t xml:space="preserve">”</w:t>
      </w:r>
      <w:r>
        <w:t xml:space="preserve"> </w:t>
      </w:r>
      <w:r>
        <w:t xml:space="preserve">Bestselling author, speaker, and success coach Jen Sincero cuts through the din of the self-help genre with her own verbal meat cleaver. Full of blunt humor, sage advice, and the occasional swear word, You are a Badass offers its readers new opportunities for growth through 35 chapters of exercises, suggestions, and hilariously inspiring stories.From</w:t>
      </w:r>
      <w:r>
        <w:t xml:space="preserve"> </w:t>
      </w:r>
      <w:r>
        <w:t xml:space="preserve">“</w:t>
      </w:r>
      <w:r>
        <w:t xml:space="preserve">Fear is for Suckers</w:t>
      </w:r>
      <w:r>
        <w:t xml:space="preserve">”</w:t>
      </w:r>
      <w:r>
        <w:t xml:space="preserve"> </w:t>
      </w:r>
      <w:r>
        <w:t xml:space="preserve">to</w:t>
      </w:r>
      <w:r>
        <w:t xml:space="preserve"> </w:t>
      </w:r>
      <w:r>
        <w:t xml:space="preserve">“</w:t>
      </w:r>
      <w:r>
        <w:t xml:space="preserve">Your Brain is Your Bitch</w:t>
      </w:r>
      <w:r>
        <w:t xml:space="preserve">”</w:t>
      </w:r>
      <w:r>
        <w:t xml:space="preserve"> </w:t>
      </w:r>
      <w:r>
        <w:t xml:space="preserve">these chapters provide enlightening lessons: How to stop doubting your greatness, how to love what you don’t love about yourself, and how to tap into source energy to live a bigger life than you’ve ever imagined. …more</w:t>
      </w:r>
    </w:p>
    <w:bookmarkEnd w:id="556"/>
    <w:bookmarkStart w:id="557" w:name="how-to-stop-worrying-and-start-living"/>
    <w:p>
      <w:pPr>
        <w:pStyle w:val="Heading2"/>
      </w:pPr>
      <w:r>
        <w:t xml:space="preserve">How to Stop Worrying and Start Living</w:t>
      </w:r>
    </w:p>
    <w:p>
      <w:pPr>
        <w:pStyle w:val="FirstParagraph"/>
      </w:pPr>
      <w:r>
        <w:t xml:space="preserve">Learn how to break the worry habit – Now and forever! With Dale Carnegie’s timeless advice in hand, more than six million people have learned how to eliminate debilitating fear and worry from their lives and to embrace a worry-free future. In this classic work, How to Stop Worrying and Start Living, Carnegie offers a set of practical formulas that you can put to work tod Learn how to break the worry habit – Now and forever! With Dale Carnegie’s timeless advice in hand, more than six million people have learned how to eliminate debilitating fear and worry from their lives and to embrace a worry-free future. In this classic work, How to Stop Worrying and Start Living, Carnegie offers a set of practical formulas that you can put to work today. It is a book packed with lessons that will last a lifetime and make that lifetime happier! DISCOVER HOW TO: Eliminate fifty percent of business worries immediatelyReduce financial worriesAvoid fatigue – and keep looking youngAdd one hour a day to your waking lifeFind yourself and be yourself – remember there is no one else on earth like you! Fascinating to read and easy to apply, How to Stop Worrying and Start Living deals with fundamental emotions and life-changing ideas. There’s no need to live with worry and anxiety that keep you from enjoying a full, active life! …more</w:t>
      </w:r>
    </w:p>
    <w:p>
      <w:r>
        <w:br w:type="page"/>
      </w:r>
    </w:p>
    <w:bookmarkEnd w:id="557"/>
    <w:bookmarkEnd w:id="558"/>
    <w:bookmarkStart w:id="561" w:name="historical"/>
    <w:p>
      <w:pPr>
        <w:pStyle w:val="Heading1"/>
      </w:pPr>
      <w:r>
        <w:t xml:space="preserve">Historical</w:t>
      </w:r>
    </w:p>
    <w:bookmarkStart w:id="559" w:name="all-the-light-we-cannot-see"/>
    <w:p>
      <w:pPr>
        <w:pStyle w:val="Heading2"/>
      </w:pPr>
      <w:r>
        <w:t xml:space="preserve">All the Light We Cannot See</w:t>
      </w:r>
    </w:p>
    <w:p>
      <w:pPr>
        <w:pStyle w:val="FirstParagraph"/>
      </w:pPr>
      <w:r>
        <w:t xml:space="preserve">WINNER OF THE PULITZER PRIZEFrom the highly acclaimed, multiple award-winning Anthony Doerr, the beautiful, stunningly ambitious instant New York Times bestseller about a blind French girl and a German boy whose paths collide in occupied France as both try to survive the devastation of World War II.Marie-Laure lives with her father in Paris near the Museum of Natural Histo WINNER OF THE PULITZER PRIZEFrom the highly acclaimed, multiple award-winning Anthony Doerr, the beautiful, stunningly ambitious instant New York Times bestseller about a blind French girl and a German boy whose paths collide in occupied France as both try to survive the devastation of World War II.Marie-Laure lives with her father in Paris near the Museum of Natural History, where he works as the master of its thousands of locks. When she is six, Marie-Laure goes blind and her father builds a perfect miniature of their neighborhood so she can memorize it by touch and navigate her way home. When she is twelve, the Nazis occupy Paris and father and daughter flee to the walled citadel of Saint-Malo, where Marie-Laure’s reclusive great-uncle lives in a tall house by the sea. With them they carry what might be the museum’s most valuable and dangerous jewel.In a mining town in Germany, the orphan Werner grows up with his younger sister, enchanted by a crude radio they find. Werner becomes an expert at building and fixing these crucial new instruments, a talent that wins him a place at a brutal academy for Hitler Youth, then a special assignment to track the resistance. More and more aware of the human cost of his intelligence, Werner travels through the heart of the war and, finally, into Saint-Malo, where his story and Marie-Laure’s converge.Doerr’s</w:t>
      </w:r>
      <w:r>
        <w:t xml:space="preserve"> </w:t>
      </w:r>
      <w:r>
        <w:t xml:space="preserve">“</w:t>
      </w:r>
      <w:r>
        <w:t xml:space="preserve">stunning sense of physical detail and gorgeous metaphors</w:t>
      </w:r>
      <w:r>
        <w:t xml:space="preserve">”</w:t>
      </w:r>
      <w:r>
        <w:t xml:space="preserve"> </w:t>
      </w:r>
      <w:r>
        <w:t xml:space="preserve">(San Francisco Chronicle) are dazzling. Deftly interweaving the lives of Marie-Laure and Werner, he illuminates the ways, against all odds, people try to be good to one another. Ten years in the writing, a National Book Award finalist, All the Light We Cannot See is a magnificent, deeply moving novel from a writer</w:t>
      </w:r>
      <w:r>
        <w:t xml:space="preserve"> </w:t>
      </w:r>
      <w:r>
        <w:t xml:space="preserve">“</w:t>
      </w:r>
      <w:r>
        <w:t xml:space="preserve">whose sentences never fail to thrill</w:t>
      </w:r>
      <w:r>
        <w:t xml:space="preserve">”</w:t>
      </w:r>
      <w:r>
        <w:t xml:space="preserve"> </w:t>
      </w:r>
      <w:r>
        <w:t xml:space="preserve">(Los Angeles Times). …more</w:t>
      </w:r>
    </w:p>
    <w:bookmarkEnd w:id="559"/>
    <w:bookmarkStart w:id="560" w:name="X0892b179059b68940f3afff1e0ffa73216d3e7e"/>
    <w:p>
      <w:pPr>
        <w:pStyle w:val="Heading2"/>
      </w:pPr>
      <w:r>
        <w:t xml:space="preserve">The Girl You Left Behind (The Girl You Left Behind #1)</w:t>
      </w:r>
    </w:p>
    <w:p>
      <w:pPr>
        <w:pStyle w:val="FirstParagraph"/>
      </w:pPr>
      <w:r>
        <w:t xml:space="preserve">What happened to the girl you left behind?In 1916, French artist Edouard Lefevre leaves his wife Sophie to fight at the Front. When her town falls into German hands, his portrait of Sophie stirs the heart of the local Kommandant and causes her to risk everything - her family, reputation and life—in the hope of seeing her true love one last time.Nearly a century later and S What happened to the girl you left behind?In 1916, French artist Edouard Lefevre leaves his wife Sophie to fight at the Front. When her town falls into German hands, his portrait of Sophie stirs the heart of the local Kommandant and causes her to risk everything - her family, reputation and life—in the hope of seeing her true love one last time.Nearly a century later and Sophie’s portrait is given to Liv by her young husband shortly before his sudden death. Its beauty speaks of their short life together, but when the painting’s dark and passion-torn history is revealed, Liv discovers that the first spark of love she has felt since she lost him is threatened…In The Girl You Left Behind two young women, separated by a century, are united in their determination to fight for the thing they love most—whatever the cost. …more</w:t>
      </w:r>
    </w:p>
    <w:p>
      <w:r>
        <w:br w:type="page"/>
      </w:r>
    </w:p>
    <w:bookmarkEnd w:id="560"/>
    <w:bookmarkEnd w:id="561"/>
    <w:bookmarkStart w:id="565" w:name="christian"/>
    <w:p>
      <w:pPr>
        <w:pStyle w:val="Heading1"/>
      </w:pPr>
      <w:r>
        <w:t xml:space="preserve">Christian</w:t>
      </w:r>
    </w:p>
    <w:bookmarkStart w:id="562" w:name="X239db41b85fc6591a131a43677a386aff089304"/>
    <w:p>
      <w:pPr>
        <w:pStyle w:val="Heading2"/>
      </w:pPr>
      <w:r>
        <w:t xml:space="preserve">(Un)Qualified: How God Uses Broken People to Do Big Things</w:t>
      </w:r>
    </w:p>
    <w:p>
      <w:pPr>
        <w:pStyle w:val="FirstParagraph"/>
      </w:pPr>
      <w:r>
        <w:t xml:space="preserve">Who You Think You Are is Not as Important as Who God Says You AreMany of us wrestle with the gap between our weaknesses and our dreams, between who we are and who God says we are meant to be. We feel unqualified to do God’s work or to live out the calling we imagine. But God has a way of using our weaknesses for good. In fact, God loves unqualified people.In (Un)Qualified, Who You Think You Are is Not as Important as Who God Says You AreMany of us wrestle with the gap between our weaknesses and our dreams, between who we are and who God says we are meant to be. We feel unqualified to do God’s work or to live out the calling we imagine. But God has a way of using our weaknesses for good. In fact, God loves unqualified people.In (Un)Qualified, Pastor Steven Furtick helps you peel back the assumptions you’ve made about yourself and see yourself as God sees you. Because true peace and confidence come not from worldly perfection but from acceptance: God’s acceptance of you, your acceptance of yourself, and your acceptance of God’s process of change.This is a book about understanding your identity in light of who God is. It’s a book about coming to terms with the good, the bad, and the unmentionable in your life and learning to let God use you. It’s about charging into the gap between your present and your hopes and meeting God there. After all, God can’t bless who you pretend to be. But he longs to bless who you really are; a flawed and broken person. Good thing for us that God is in the business of using broken people to do big things. Being Unqualified Is God’s Favorite QualificationOur culture tells us that the answer to our failures is to fix them. The solution to our weaknesses is to hide them. The secret to our success is to appear as flawless as possible. But God’s qualifying system is different than the world’s. So is his view of our weaknesses, our purpose, and our true selves.In (Un)Qualified, Steven Furtick explores who God is as the great</w:t>
      </w:r>
      <w:r>
        <w:t xml:space="preserve"> </w:t>
      </w:r>
      <w:r>
        <w:t xml:space="preserve">“</w:t>
      </w:r>
      <w:r>
        <w:t xml:space="preserve">I AM,</w:t>
      </w:r>
      <w:r>
        <w:t xml:space="preserve">”</w:t>
      </w:r>
      <w:r>
        <w:t xml:space="preserve"> </w:t>
      </w:r>
      <w:r>
        <w:t xml:space="preserve">and then helps us discover our own identity. Delving into the story of Jacob, Furtick invites us to acknowledge our weaknesses and ask God to work through them.The truth is, God has created us to be more, to accomplish more, and to love life more than we ever thought possible. But to become who he has called us to be, we must embrace who we are right now. (Un)Qualified equips us to face obstacles and failures without losing a sense of purpose. We can have a thriving sense of hope that God is working in us and through us, not in spite of our weaknesses but often as a direct result of them. …more</w:t>
      </w:r>
    </w:p>
    <w:bookmarkEnd w:id="562"/>
    <w:bookmarkStart w:id="563" w:name="X2a0c17daa2b1eedf79eefdd2e3b4835988eacbd"/>
    <w:p>
      <w:pPr>
        <w:pStyle w:val="Heading2"/>
      </w:pPr>
      <w:r>
        <w:t xml:space="preserve">Crazy Love: Overwhelmed by a Relentless God</w:t>
      </w:r>
    </w:p>
    <w:p>
      <w:pPr>
        <w:pStyle w:val="FirstParagraph"/>
      </w:pPr>
      <w:r>
        <w:t xml:space="preserve">Have you ever wondered if we’re missing it? It’s crazy, if you think about it. The God of the universe—the Creator of nitrogen and pine needles, galaxies and E-minor—loves us with a radical, unconditional, self-sacrificing love. And what is our typical response? We go to church, sing songs, and try not to cuss. Whether you’ve verbalized it yet or not, we all know something Have you ever wondered if we’re missing it? It’s crazy, if you think about it. The God of the universe—the Creator of nitrogen and pine needles, galaxies and E-minor—loves us with a radical, unconditional, self-sacrificing love. And what is our typical response? We go to church, sing songs, and try not to cuss. Whether you’ve verbalized it yet or not, we all know something’s wrong. Does something deep inside your heart long to break free from the status quo? Are you hungry for an authentic faith that addresses the problems of our world with tangible, even radical, solutions? God is calling you to a passionate love relationship with Himself. Because the answer to religious complacency isn’t working harder at a list of do’s and don’ts-it’s falling in love with God. And once you encounter His love, as Francis describes it, you will never be the same. Because when you’re wildly in love with someone, it changes everything. Learn more about Crazy Love at www.crazylovebook.com …more</w:t>
      </w:r>
    </w:p>
    <w:bookmarkEnd w:id="563"/>
    <w:bookmarkStart w:id="564" w:name="Xd4adf51db51a2134f8e6b274d16b88fe389ce91"/>
    <w:p>
      <w:pPr>
        <w:pStyle w:val="Heading2"/>
      </w:pPr>
      <w:r>
        <w:t xml:space="preserve">Blue Like Jazz: Nonreligious Thoughts on Christian Spirituality</w:t>
      </w:r>
    </w:p>
    <w:p>
      <w:pPr>
        <w:pStyle w:val="FirstParagraph"/>
      </w:pPr>
      <w:r>
        <w:t xml:space="preserve">“</w:t>
      </w:r>
      <w:r>
        <w:t xml:space="preserve">I never liked jazz music because jazz music doesn’t resolve. I used to not like God because God didn’t resolve. But that was before any of this happened.</w:t>
      </w:r>
      <w:r>
        <w:t xml:space="preserve">”</w:t>
      </w:r>
      <w:r>
        <w:t xml:space="preserve"> </w:t>
      </w:r>
      <w:r>
        <w:t xml:space="preserve">―Donald MillerIn Donald Miller’s early years, he was vaguely familiar with a distant God. But when he came to know Jesus Christ, he pursued the Christian life with great zeal. Within a few years he had a successful mini</w:t>
      </w:r>
      <w:r>
        <w:t xml:space="preserve"> </w:t>
      </w:r>
      <w:r>
        <w:t xml:space="preserve">“</w:t>
      </w:r>
      <w:r>
        <w:t xml:space="preserve">I never liked jazz music because jazz music doesn’t resolve. I used to not like God because God didn’t resolve. But that was before any of this happened.</w:t>
      </w:r>
      <w:r>
        <w:t xml:space="preserve">”</w:t>
      </w:r>
      <w:r>
        <w:t xml:space="preserve"> </w:t>
      </w:r>
      <w:r>
        <w:t xml:space="preserve">―Donald MillerIn Donald Miller’s early years, he was vaguely familiar with a distant God. But when he came to know Jesus Christ, he pursued the Christian life with great zeal. Within a few years he had a successful ministry that ultimately left him feeling empty, burned out, and, once again, far away from God. In this intimate, soul-searching account, Miller describes his remarkable journey back to a culturally relevant, infinitely loving God.For anyone wondering if the Christian faith is still relevant in a postmodern culture.For anyone thirsting for a genuine encounter with a God who is real.For anyone yearning for a renewed sense of passion in  life.Blue Like Jazz is a fresh and original perspective on life, love, and redemption. …more</w:t>
      </w:r>
    </w:p>
    <w:p>
      <w:r>
        <w:br w:type="page"/>
      </w:r>
    </w:p>
    <w:bookmarkEnd w:id="564"/>
    <w:bookmarkEnd w:id="565"/>
    <w:bookmarkStart w:id="567" w:name="suspense"/>
    <w:p>
      <w:pPr>
        <w:pStyle w:val="Heading1"/>
      </w:pPr>
      <w:r>
        <w:t xml:space="preserve">Suspense</w:t>
      </w:r>
    </w:p>
    <w:bookmarkStart w:id="566" w:name="silence-in-the-dark-logan-point-4"/>
    <w:p>
      <w:pPr>
        <w:pStyle w:val="Heading2"/>
      </w:pPr>
      <w:r>
        <w:t xml:space="preserve">Silence in the Dark (Logan Point #4)</w:t>
      </w:r>
    </w:p>
    <w:p>
      <w:pPr>
        <w:pStyle w:val="FirstParagraph"/>
      </w:pPr>
      <w:r>
        <w:t xml:space="preserve">Two years ago, Bailey Adams broke off her engagement to Danny Maxwell and fled Logan Point for the mission field in Chihuahua, Mexico. Now she’s about to return home to the States, but there’s just one problem. After Bailey meets with the uncle of one of the mission children in the city, she barely escapes a sudden danger. Now she’s on the run–she just doesn’t know from w Two years ago, Bailey Adams broke off her engagement to Danny Maxwell and fled Logan Point for the mission field in Chihuahua, Mexico. Now she’s about to return home to the States, but there’s just one problem. After Bailey meets with the uncle of one of the mission children in the city, she barely escapes a sudden danger. Now she’s on the run–she just doesn’t know from whom. To make matters worse, people who help her along the way find themselves in danger too–including Danny. Who is after her? Will they ever let up? And in the midst of the chaos, can Bailey keep herself from falling in love with her rescuer all over again?With lean, fast-paced prose that keeps readers turning the pages, Patricia Bradley pens a superb story of suspense and second chances. …more</w:t>
      </w:r>
    </w:p>
    <w:p>
      <w:r>
        <w:br w:type="page"/>
      </w:r>
    </w:p>
    <w:bookmarkEnd w:id="566"/>
    <w:bookmarkEnd w:id="567"/>
    <w:bookmarkStart w:id="569" w:name="short-stories"/>
    <w:p>
      <w:pPr>
        <w:pStyle w:val="Heading1"/>
      </w:pPr>
      <w:r>
        <w:t xml:space="preserve">Short Stories</w:t>
      </w:r>
    </w:p>
    <w:bookmarkStart w:id="568" w:name="the-grownup"/>
    <w:p>
      <w:pPr>
        <w:pStyle w:val="Heading2"/>
      </w:pPr>
      <w:r>
        <w:t xml:space="preserve">The Grownup</w:t>
      </w:r>
    </w:p>
    <w:p>
      <w:pPr>
        <w:pStyle w:val="FirstParagraph"/>
      </w:pPr>
      <w:r>
        <w:t xml:space="preserve">A canny young woman is struggling to survive by perpetrating various levels of mostly harmless fraud. On a rainy April morning, she is reading auras at Spiritual Palms when Susan Burke walks in. A keen observer of human behavior, our unnamed narrator immediately diagnoses beautiful, rich Susan as an unhappy woman eager to give her lovely life a drama injection. However, wh A canny young woman is struggling to survive by perpetrating various levels of mostly harmless fraud. On a rainy April morning, she is reading auras at Spiritual Palms when Susan Burke walks in. A keen observer of human behavior, our unnamed narrator immediately diagnoses beautiful, rich Susan as an unhappy woman eager to give her lovely life a drama injection. However, when the</w:t>
      </w:r>
      <w:r>
        <w:t xml:space="preserve"> </w:t>
      </w:r>
      <w:r>
        <w:t xml:space="preserve">“</w:t>
      </w:r>
      <w:r>
        <w:t xml:space="preserve">psychic</w:t>
      </w:r>
      <w:r>
        <w:t xml:space="preserve">”</w:t>
      </w:r>
      <w:r>
        <w:t xml:space="preserve"> </w:t>
      </w:r>
      <w:r>
        <w:t xml:space="preserve">visits the eerie Victorian home that has been the source of Susan’s terror and grief, she realizes she may not have to pretend to believe in ghosts anymore. Miles, Susan’s teenage stepson, doesn’t help matters with his disturbing manner and grisly imagination. The three are soon locked in a chilling battle to discover where the evil truly lurks and what, if anything, can be done to escape it. …more</w:t>
      </w:r>
    </w:p>
    <w:p>
      <w:r>
        <w:br w:type="page"/>
      </w:r>
    </w:p>
    <w:bookmarkEnd w:id="568"/>
    <w:bookmarkEnd w:id="569"/>
    <w:bookmarkStart w:id="571" w:name="novels"/>
    <w:p>
      <w:pPr>
        <w:pStyle w:val="Heading1"/>
      </w:pPr>
      <w:r>
        <w:t xml:space="preserve">Novels</w:t>
      </w:r>
    </w:p>
    <w:bookmarkStart w:id="570" w:name="X471a246c34c15e975b8755d36338716a32b9552"/>
    <w:p>
      <w:pPr>
        <w:pStyle w:val="Heading2"/>
      </w:pPr>
      <w:r>
        <w:t xml:space="preserve">Suzie Snowflake: One beautiful flake (a self-esteem story)</w:t>
      </w:r>
    </w:p>
    <w:p>
      <w:pPr>
        <w:pStyle w:val="FirstParagraph"/>
      </w:pPr>
      <w:r>
        <w:t xml:space="preserve">Follow Suzie on a magical journey of discovering her true self worth within.A beautifully illustrated self-esteem story for all ages!Suzie Snowflake struggles with what she sees as</w:t>
      </w:r>
      <w:r>
        <w:t xml:space="preserve"> </w:t>
      </w:r>
      <w:r>
        <w:t xml:space="preserve">“</w:t>
      </w:r>
      <w:r>
        <w:t xml:space="preserve">flaws</w:t>
      </w:r>
      <w:r>
        <w:t xml:space="preserve">”</w:t>
      </w:r>
      <w:r>
        <w:t xml:space="preserve"> </w:t>
      </w:r>
      <w:r>
        <w:t xml:space="preserve">and</w:t>
      </w:r>
      <w:r>
        <w:t xml:space="preserve"> </w:t>
      </w:r>
      <w:r>
        <w:t xml:space="preserve">“</w:t>
      </w:r>
      <w:r>
        <w:t xml:space="preserve">imperfections</w:t>
      </w:r>
      <w:r>
        <w:t xml:space="preserve">”</w:t>
      </w:r>
      <w:r>
        <w:t xml:space="preserve"> </w:t>
      </w:r>
      <w:r>
        <w:t xml:space="preserve">in her beautiful design.</w:t>
      </w:r>
      <w:r>
        <w:t xml:space="preserve"> </w:t>
      </w:r>
      <w:r>
        <w:t xml:space="preserve">“</w:t>
      </w:r>
      <w:r>
        <w:t xml:space="preserve">How can I notice my outer is bright, when there are parts of myself I don’t really like?</w:t>
      </w:r>
      <w:r>
        <w:t xml:space="preserve">”</w:t>
      </w:r>
      <w:r>
        <w:t xml:space="preserve">Through the love and wisdom of her parents, Suzie d Follow Suzie on a magical journey of discovering her true self worth within.﻿A beautifully illustrated self-esteem story for all ages!﻿﻿﻿Suzie Snowflake struggles with what she sees as</w:t>
      </w:r>
      <w:r>
        <w:t xml:space="preserve"> </w:t>
      </w:r>
      <w:r>
        <w:t xml:space="preserve">“</w:t>
      </w:r>
      <w:r>
        <w:t xml:space="preserve">flaws</w:t>
      </w:r>
      <w:r>
        <w:t xml:space="preserve">”</w:t>
      </w:r>
      <w:r>
        <w:t xml:space="preserve"> </w:t>
      </w:r>
      <w:r>
        <w:t xml:space="preserve">and</w:t>
      </w:r>
      <w:r>
        <w:t xml:space="preserve"> </w:t>
      </w:r>
      <w:r>
        <w:t xml:space="preserve">“</w:t>
      </w:r>
      <w:r>
        <w:t xml:space="preserve">imperfections</w:t>
      </w:r>
      <w:r>
        <w:t xml:space="preserve">”</w:t>
      </w:r>
      <w:r>
        <w:t xml:space="preserve"> </w:t>
      </w:r>
      <w:r>
        <w:t xml:space="preserve">in her beautiful design.</w:t>
      </w:r>
      <w:r>
        <w:t xml:space="preserve"> </w:t>
      </w:r>
      <w:r>
        <w:t xml:space="preserve">“</w:t>
      </w:r>
      <w:r>
        <w:t xml:space="preserve">How can I notice my outer is bright, when there are parts of myself I don’t really like?</w:t>
      </w:r>
      <w:r>
        <w:t xml:space="preserve">”</w:t>
      </w:r>
      <w:r>
        <w:t xml:space="preserve">Through the love and wisdom of her parents, Suzie discovers her true inner beauty and light.</w:t>
      </w:r>
      <w:r>
        <w:t xml:space="preserve"> </w:t>
      </w:r>
      <w:r>
        <w:t xml:space="preserve">“</w:t>
      </w:r>
      <w:r>
        <w:t xml:space="preserve">It’s who you are inside that counts, your inner light that shines through, and who you are outside is wondrous too.</w:t>
      </w:r>
      <w:r>
        <w:t xml:space="preserve">”</w:t>
      </w:r>
      <w:r>
        <w:t xml:space="preserve">“</w:t>
      </w:r>
      <w:r>
        <w:t xml:space="preserve">Look at your art, look at your design, six magical sides, created one of a kind!</w:t>
      </w:r>
      <w:r>
        <w:t xml:space="preserve">”</w:t>
      </w:r>
      <w:r>
        <w:t xml:space="preserve">“</w:t>
      </w:r>
      <w:r>
        <w:t xml:space="preserve">Suzie dear, we love you for you. Each and every single part of you too!</w:t>
      </w:r>
      <w:r>
        <w:t xml:space="preserve">”</w:t>
      </w:r>
      <w:r>
        <w:t xml:space="preserve">A wonderful affirmation of the importance of self-love and uniqueness; nurturing to every child. Coupled with 36 uplifting, awe-inspiring illustrations!Crystaline Rose is a teacher and children’s book author. She has read her books to thousands of children in classrooms and book readings. They are met with</w:t>
      </w:r>
      <w:r>
        <w:t xml:space="preserve"> </w:t>
      </w:r>
      <w:r>
        <w:t xml:space="preserve">‘</w:t>
      </w:r>
      <w:r>
        <w:t xml:space="preserve">Aha</w:t>
      </w:r>
      <w:r>
        <w:t xml:space="preserve">’</w:t>
      </w:r>
      <w:r>
        <w:t xml:space="preserve"> </w:t>
      </w:r>
      <w:r>
        <w:t xml:space="preserve">moments, appreciation and excitement.</w:t>
      </w:r>
      <w:r>
        <w:t xml:space="preserve"> </w:t>
      </w:r>
      <w:r>
        <w:t xml:space="preserve">“</w:t>
      </w:r>
      <w:r>
        <w:t xml:space="preserve">The illustrations are magical and the story has meaning!</w:t>
      </w:r>
      <w:r>
        <w:t xml:space="preserve">”</w:t>
      </w:r>
      <w:r>
        <w:t xml:space="preserve"> </w:t>
      </w:r>
      <w:r>
        <w:t xml:space="preserve">“</w:t>
      </w:r>
      <w:r>
        <w:t xml:space="preserve">It’s my favorite book ever!</w:t>
      </w:r>
      <w:r>
        <w:t xml:space="preserve">”</w:t>
      </w:r>
      <w:r>
        <w:t xml:space="preserve"> </w:t>
      </w:r>
      <w:r>
        <w:t xml:space="preserve">Parents share that their children are asking for</w:t>
      </w:r>
      <w:r>
        <w:t xml:space="preserve"> </w:t>
      </w:r>
      <w:r>
        <w:t xml:space="preserve">“</w:t>
      </w:r>
      <w:r>
        <w:t xml:space="preserve">the rainbow book!</w:t>
      </w:r>
      <w:r>
        <w:t xml:space="preserve">”</w:t>
      </w:r>
      <w:r>
        <w:t xml:space="preserve"> </w:t>
      </w:r>
      <w:r>
        <w:t xml:space="preserve">and look forward to reading it again and again."</w:t>
      </w:r>
      <w:r>
        <w:t xml:space="preserve"> </w:t>
      </w:r>
      <w:r>
        <w:t xml:space="preserve">“</w:t>
      </w:r>
      <w:r>
        <w:t xml:space="preserve">This is more than a children’s book</w:t>
      </w:r>
      <w:r>
        <w:t xml:space="preserve">”</w:t>
      </w:r>
      <w:r>
        <w:t xml:space="preserve"> </w:t>
      </w:r>
      <w:r>
        <w:t xml:space="preserve">“</w:t>
      </w:r>
      <w:r>
        <w:t xml:space="preserve">There is inspiration and hope to be found at any age.</w:t>
      </w:r>
      <w:r>
        <w:t xml:space="preserve">”</w:t>
      </w:r>
      <w:r>
        <w:t xml:space="preserve"> </w:t>
      </w:r>
      <w:r>
        <w:t xml:space="preserve">…more</w:t>
      </w:r>
    </w:p>
    <w:p>
      <w:r>
        <w:br w:type="page"/>
      </w:r>
    </w:p>
    <w:bookmarkEnd w:id="570"/>
    <w:bookmarkEnd w:id="571"/>
    <w:bookmarkStart w:id="576" w:name="health"/>
    <w:p>
      <w:pPr>
        <w:pStyle w:val="Heading1"/>
      </w:pPr>
      <w:r>
        <w:t xml:space="preserve">Health</w:t>
      </w:r>
    </w:p>
    <w:bookmarkStart w:id="572" w:name="Xe0ecbf0c2b64ec794254897229e4d9aa44f6423"/>
    <w:p>
      <w:pPr>
        <w:pStyle w:val="Heading2"/>
      </w:pPr>
      <w:r>
        <w:t xml:space="preserve">The Bulletproof Diet: Lose up to a Pound a Day, Reclaim Energy and Focus, Upgrade Your Life</w:t>
      </w:r>
    </w:p>
    <w:p>
      <w:pPr>
        <w:pStyle w:val="FirstParagraph"/>
      </w:pPr>
      <w:r>
        <w:t xml:space="preserve">In his midtwenties, Dave Asprey was a successful Silicon Valley multimillionaire. He also weighed 300 pounds, despite the fact that he was doing what doctors recommended: eating 1,800 calories a day and working out 90 minutes a day, six times a week. When his excess fat started causing brain fog and food cravings sapped his energy and willpower, Asprey turned to the same h In his midtwenties, Dave Asprey was a successful Silicon Valley multimillionaire. He also weighed 300 pounds, despite the fact that he was doing what doctors recommended: eating 1,800 calories a day and working out 90 minutes a day, six times a week. When his excess fat started causing brain fog and food cravings sapped his energy and willpower, Asprey turned to the same hacking techniques that made his fortune to</w:t>
      </w:r>
      <w:r>
        <w:t xml:space="preserve"> </w:t>
      </w:r>
      <w:r>
        <w:t xml:space="preserve">“</w:t>
      </w:r>
      <w:r>
        <w:t xml:space="preserve">hack</w:t>
      </w:r>
      <w:r>
        <w:t xml:space="preserve">”</w:t>
      </w:r>
      <w:r>
        <w:t xml:space="preserve"> </w:t>
      </w:r>
      <w:r>
        <w:t xml:space="preserve">his own biology, investing more than $300,000 and 15 years to uncover what was hindering his energy, performance, appearance, and happiness. From private brain EEG facilities to remote monasteries in Tibet, through radioactive brain scans, blood chemistry work, nervous system testing, and more, he explored traditional and alternative technologies to reach his physical and mental prime. The result? The Bulletproof Diet, an anti-inflammatory program for hunger-free, rapid weight loss and peak performance. The Bulletproof Diet will challenge—and change—the way you think about weight loss and wellness. You will skip breakfast, stop counting calories, eat high levels of healthy saturated fat, work out and sleep less, and add smart supplements.In doing so, you’ll gain energy, build lean muscle, and watch the pounds melt off. By ditching traditional</w:t>
      </w:r>
      <w:r>
        <w:t xml:space="preserve"> </w:t>
      </w:r>
      <w:r>
        <w:t xml:space="preserve">“</w:t>
      </w:r>
      <w:r>
        <w:t xml:space="preserve">diet</w:t>
      </w:r>
      <w:r>
        <w:t xml:space="preserve">”</w:t>
      </w:r>
      <w:r>
        <w:t xml:space="preserve"> </w:t>
      </w:r>
      <w:r>
        <w:t xml:space="preserve">thinking, Asprey went from being overweight and sick in his twenties to maintaining a 100-pound weight loss, increasing his IQ, and feeling better than ever in his forties. The Bulletproof Diet is your blueprint to a better life. …more</w:t>
      </w:r>
    </w:p>
    <w:bookmarkEnd w:id="572"/>
    <w:bookmarkStart w:id="573" w:name="eat-fat-get-thin"/>
    <w:p>
      <w:pPr>
        <w:pStyle w:val="Heading2"/>
      </w:pPr>
      <w:r>
        <w:t xml:space="preserve">Eat Fat, Get Thin</w:t>
      </w:r>
    </w:p>
    <w:p>
      <w:pPr>
        <w:pStyle w:val="FirstParagraph"/>
      </w:pPr>
      <w:r>
        <w:t xml:space="preserve">Originally released by Hachettee Audio A2015.</w:t>
      </w:r>
    </w:p>
    <w:bookmarkEnd w:id="573"/>
    <w:bookmarkStart w:id="574" w:name="Xe3a3cf7244f5be6961ee25745ae26f39fa7c594"/>
    <w:p>
      <w:pPr>
        <w:pStyle w:val="Heading2"/>
      </w:pPr>
      <w:r>
        <w:t xml:space="preserve">10-Day Green Smoothie Cleanse: Lose Up to 15 Pounds in 10 Days!</w:t>
      </w:r>
    </w:p>
    <w:p>
      <w:pPr>
        <w:pStyle w:val="FirstParagraph"/>
      </w:pPr>
      <w:r>
        <w:t xml:space="preserve">The 10-Day Green Smoothie Cleanse will jump-start your weight loss, increase your energy level, clear your mind, and improve your overall health. Made up of supernutrients from leafy greens and fruits, green smoothies are filling and healthy and you will enjoy drinking them. Your body will also thank you for drinking them as your health and energy improve to levels you nev The 10-Day Green Smoothie Cleanse will jump-start your weight loss, increase your energy level, clear your mind, and improve your overall health. Made up of supernutrients from leafy greens and fruits, green smoothies are filling and healthy and you will enjoy drinking them. Your body will also thank you for drinking them as your health and energy improve to levels you never thought possible. In ten days, you can expect to lose weight, reduce cravings, clear your mind, and improve digestion. It is an experience that could change your life if you stick with it! This book provides a shopping list, recipes, and detailed instructions for the 10-day cleanse, along with suggestions for getting the best results. It also offers advice on how to continue to lose weight and maintain good health afterwards. Are you ready to look slimmer, healthier, and sexier than you have in years? Then get ready to begin the 10-Day Green Smoothie Cleanse! If you successfully complete the 10-Day Green Smoothie Cleanse, you will… - Lose 10‒15 pounds in 10 days - Get rid of stubborn body fat, including belly fat - Drop pounds and inches fast, without grueling workouts - Learn to live a healthier lifestyle of detoxing and healthy eating - Help your body naturally crave healthy foods so you never have to diet again - Receive over 100 green smoothie recipes for various health conditions and goals JJ Smith is the author of the #1 national bestseller and USA Today bestseller Lose Weight Without Dieting or Working Out! JJ Smith is a nutritionist and certified weight-loss expert who has been featured on The Steve Harvey Show, The Montel Williams Show, and The Jamie Foxx Show and on the NBC, FOX, and CW Network television stations, as well as in the pages of Glamour, Essence, and Ladies Home Journal. Since reclaiming her health, losing weight, and discovering a</w:t>
      </w:r>
      <w:r>
        <w:t xml:space="preserve"> </w:t>
      </w:r>
      <w:r>
        <w:t xml:space="preserve">“</w:t>
      </w:r>
      <w:r>
        <w:t xml:space="preserve">second youth</w:t>
      </w:r>
      <w:r>
        <w:t xml:space="preserve">”</w:t>
      </w:r>
      <w:r>
        <w:t xml:space="preserve"> </w:t>
      </w:r>
      <w:r>
        <w:t xml:space="preserve">in her forties, JJ has become the voice of inspiration to those who want to lose weight, be healthy, and get their sexy back! …more</w:t>
      </w:r>
    </w:p>
    <w:bookmarkEnd w:id="574"/>
    <w:bookmarkStart w:id="575" w:name="Xaf77834d111024700a82ae331c0f19bd7eabb7c"/>
    <w:p>
      <w:pPr>
        <w:pStyle w:val="Heading2"/>
      </w:pPr>
      <w:r>
        <w:t xml:space="preserve">The Art and Science of Low Carbohydrate Living</w:t>
      </w:r>
    </w:p>
    <w:p>
      <w:pPr>
        <w:pStyle w:val="FirstParagraph"/>
      </w:pPr>
      <w:r>
        <w:t xml:space="preserve">The Art And Science Of Low Carbohydrate Living: An Expert Guide To Making The Life-Saving Benefits Of Carbohydrate Restriction Sustainable And EnjoyableCarbohydrate restricted diets are commonly practiced but seldom taught. As a result, doctors, dietitians, nutritionists, and nurses may have strong opinions about low carbohydrate dieting, but in many if not most cases, the The Art And Science Of Low Carbohydrate Living: An Expert Guide To Making The Life-Saving Benefits Of Carbohydrate Restriction Sustainable And EnjoyableCarbohydrate restricted diets are commonly practiced but seldom taught. As a result, doctors, dietitians, nutritionists, and nurses may have strong opinions about low carbohydrate dieting, but in many if not most cases, these views are not grounded in science.Now, whether you are a curious healthcare professional or just a connoisseur of diet information, two New York Times best-selling authors provide you with the definitive resource for low carbohydrate living. Doctors Volek and Phinney share over 50 years of clinical experience using low carbohydrate diets, and together they have published more than 200 research papers and chapters on the topic. Particularly in the last decade, much has been learned about the risks associated with insulin resistance (including but not limited to metabolic synd …more</w:t>
      </w:r>
    </w:p>
    <w:p>
      <w:r>
        <w:br w:type="page"/>
      </w:r>
    </w:p>
    <w:bookmarkEnd w:id="575"/>
    <w:bookmarkEnd w:id="576"/>
    <w:bookmarkStart w:id="580" w:name="politics"/>
    <w:p>
      <w:pPr>
        <w:pStyle w:val="Heading1"/>
      </w:pPr>
      <w:r>
        <w:t xml:space="preserve">Politics</w:t>
      </w:r>
    </w:p>
    <w:bookmarkStart w:id="577" w:name="libertarianism-for-beginners"/>
    <w:p>
      <w:pPr>
        <w:pStyle w:val="Heading2"/>
      </w:pPr>
      <w:r>
        <w:t xml:space="preserve">Libertarianism for Beginners</w:t>
      </w:r>
    </w:p>
    <w:p>
      <w:pPr>
        <w:pStyle w:val="FirstParagraph"/>
      </w:pPr>
      <w:r>
        <w:t xml:space="preserve">Libertarianism isn’t about winning elections; it is first and foremost a political philosophy–a description of how, in the opinion of libertarians, free people ought to treat one another, at least when they use the law, which they regard as potentially dangerous. If libertarians are correct, the law should intrude into people’s lives as little as possible, rarely telling Libertarianism isn’t about winning elections; it is first and foremost a political philosophy–a description of how, in the opinion of libertarians, free people ought to treat one another, at least when they use the law, which they regard as potentially dangerous. If libertarians are correct, the law should intrude into people’s lives as little as possible, rarely telling them what to do or how to live.A political and economic philosophy as old as John Locke and John Stuart Mill, but as alive and timely as Rand Paul, the Tea Party, and the novels of Ayn Rand, libertarianism emphasizes individual rights and calls for a radical reduction in the power and size of government.</w:t>
      </w:r>
      <w:r>
        <w:t xml:space="preserve"> </w:t>
      </w:r>
      <w:r>
        <w:t xml:space="preserve">“</w:t>
      </w:r>
      <w:r>
        <w:t xml:space="preserve">Libertarianism For Beginners</w:t>
      </w:r>
      <w:r>
        <w:t xml:space="preserve">”</w:t>
      </w:r>
      <w:r>
        <w:t xml:space="preserve"> </w:t>
      </w:r>
      <w:r>
        <w:t xml:space="preserve">lays out the history and principles of this often-misunderstood philosophy in lucid, dispassionate terms that help illuminate today’s political dialogue." …more</w:t>
      </w:r>
    </w:p>
    <w:bookmarkEnd w:id="577"/>
    <w:bookmarkStart w:id="578" w:name="X4dd1308518297bb8625209b476c8aefa37b58cd"/>
    <w:p>
      <w:pPr>
        <w:pStyle w:val="Heading2"/>
      </w:pPr>
      <w:r>
        <w:t xml:space="preserve">Why the Right Went Wrong: Conservatism–From Goldwater to the Tea Party and Beyond</w:t>
      </w:r>
    </w:p>
    <w:p>
      <w:pPr>
        <w:pStyle w:val="FirstParagraph"/>
      </w:pPr>
      <w:r>
        <w:t xml:space="preserve">“</w:t>
      </w:r>
      <w:r>
        <w:t xml:space="preserve">Dionne’s expertise is evident in this finely crafted and convincing work.</w:t>
      </w:r>
      <w:r>
        <w:t xml:space="preserve">”</w:t>
      </w:r>
      <w:r>
        <w:t xml:space="preserve"> </w:t>
      </w:r>
      <w:r>
        <w:t xml:space="preserve">—The Los Angeles TimesFrom one of our most engaging political reporters and the author of Why Americans Hate Politics; the story of conservatism from the Goldwater 1960s to the present day Tea Party that has resulted in broken promises and an ideological purity that drives moderate Republicans away</w:t>
      </w:r>
      <w:r>
        <w:t xml:space="preserve"> </w:t>
      </w:r>
      <w:r>
        <w:t xml:space="preserve">“</w:t>
      </w:r>
      <w:r>
        <w:t xml:space="preserve">Dionne’s expertise is evident in this finely crafted and convincing work.</w:t>
      </w:r>
      <w:r>
        <w:t xml:space="preserve">”</w:t>
      </w:r>
      <w:r>
        <w:t xml:space="preserve"> </w:t>
      </w:r>
      <w:r>
        <w:t xml:space="preserve">—The Los Angeles TimesFrom one of our most engaging political reporters and the author of Why Americans Hate Politics; the story of conservatism from the Goldwater 1960s to the present day Tea Party that has resulted in broken promises and an ideological purity that drives moderate Republicans away.Why the Right Went Wrong offers a historical view of the right since the 1960s. Its core contention is that American conservatism and the Republican Party took a wrong turn when they adopted Barry Goldwater’s worldview during and after the 1964 campaign. The radicalism of today’s conservatism is not the product of the Tea Party, Washington Post columnist E.J. Dionne writes. The Tea Partiers are the true heirs to Goldwater ideology. The purity movement did more than drive moderates out of the Republican Party—it beat back alternative definitions of conservatism.Since 1968, no conservative administration—not Nixon not Reagan not two Bushes—could live up to the rhetoric rooted in the Goldwater movement that began to reshape American politics fifty years ago. The collapse of the Nixon presidency led to the rise of Ronald Reagan, the defeat of George H.W. Bush, to Newt Gingrich’s revolution. Bush initially undertook a partial modernization, preaching</w:t>
      </w:r>
      <w:r>
        <w:t xml:space="preserve"> </w:t>
      </w:r>
      <w:r>
        <w:t xml:space="preserve">“</w:t>
      </w:r>
      <w:r>
        <w:t xml:space="preserve">compassionate conservatism</w:t>
      </w:r>
      <w:r>
        <w:t xml:space="preserve">”</w:t>
      </w:r>
      <w:r>
        <w:t xml:space="preserve"> </w:t>
      </w:r>
      <w:r>
        <w:t xml:space="preserve">and a</w:t>
      </w:r>
      <w:r>
        <w:t xml:space="preserve"> </w:t>
      </w:r>
      <w:r>
        <w:t xml:space="preserve">“</w:t>
      </w:r>
      <w:r>
        <w:t xml:space="preserve">Fourth Way</w:t>
      </w:r>
      <w:r>
        <w:t xml:space="preserve">”</w:t>
      </w:r>
      <w:r>
        <w:t xml:space="preserve"> </w:t>
      </w:r>
      <w:r>
        <w:t xml:space="preserve">to Clinton’s</w:t>
      </w:r>
      <w:r>
        <w:t xml:space="preserve"> </w:t>
      </w:r>
      <w:r>
        <w:t xml:space="preserve">“</w:t>
      </w:r>
      <w:r>
        <w:t xml:space="preserve">Third Way.</w:t>
      </w:r>
      <w:r>
        <w:t xml:space="preserve">”</w:t>
      </w:r>
      <w:r>
        <w:t xml:space="preserve"> </w:t>
      </w:r>
      <w:r>
        <w:t xml:space="preserve">Conservatives quickly defined him as an advocate of</w:t>
      </w:r>
      <w:r>
        <w:t xml:space="preserve"> </w:t>
      </w:r>
      <w:r>
        <w:t xml:space="preserve">“</w:t>
      </w:r>
      <w:r>
        <w:t xml:space="preserve">big government</w:t>
      </w:r>
      <w:r>
        <w:t xml:space="preserve">”</w:t>
      </w:r>
      <w:r>
        <w:t xml:space="preserve"> </w:t>
      </w:r>
      <w:r>
        <w:t xml:space="preserve">and not conservative enough on spending, immigration, education, and Medicare. A return to the true faith was the only prescription on order. The result was the Tea Party, which Dionne says, was as much a reaction to Bush as to Obama.The state of the Republican party, controlled by the strictest base, is diminished, Dionne writes. It has become white and older in a country that is no longer that. It needs to come back to life for its own health and that of the country’s, and in Why the Right Went Wrong, he explains how. …more</w:t>
      </w:r>
    </w:p>
    <w:bookmarkEnd w:id="578"/>
    <w:bookmarkStart w:id="579" w:name="X31cc62b8f9540407fe6b0e211abf840346cb99a"/>
    <w:p>
      <w:pPr>
        <w:pStyle w:val="Heading2"/>
      </w:pPr>
      <w:r>
        <w:t xml:space="preserve">Equal Is Unfair: America’s Misguided Fight Against Income Inequality</w:t>
      </w:r>
    </w:p>
    <w:p>
      <w:pPr>
        <w:pStyle w:val="FirstParagraph"/>
      </w:pPr>
      <w:r>
        <w:t xml:space="preserve">We’ve all heard that the American Dream is vanishing, and that the cause is rising income inequality. The rich are getting richer by rigging the system in their favor, leaving the rest of us to struggle just to keep our heads above water. To save the American Dream, we’re told that we need to fight inequality through tax hikes, wealth redistribution schemes, and a far high We’ve all heard that the American Dream is vanishing, and that the cause is rising income inequality. The rich are getting richer by rigging the system in their favor, leaving the rest of us to struggle just to keep our heads above water. To save the American Dream, we’re told that we need to fight inequality through tax hikes, wealth redistribution schemes, and a far higher minimum wage.But what if that narrative is wrong? What if the real threat to the American Dream isn’t rising income inequality—but an all-out war on success?In Equal is Unfair, a timely and thought-provoking work, Don Watkins and Yaron Brook reveal that almost everything we’ve been taught about inequality is wrong. You’ll discover:• why successful CEOs make so much money—and deserve to• how the minimum wage hurts the very people it claims to help• why middle-class stagnation is a myth• how the little-known history of Sweden reveals the dangers of forced equality• the disturbing philosophy behind Obama’s economic agenda.The critics of inequality are right about one thing: the American Dream is under attack. But instead of fighting to make America a place where anyone can achieve success, they are fighting to tear down those who already have. The real key to making America a freer, fairer, more prosperous nation is to protect and celebrate the pursuit of success—not pull down the high fliers in the name of equality. …more</w:t>
      </w:r>
    </w:p>
    <w:p>
      <w:r>
        <w:br w:type="page"/>
      </w:r>
    </w:p>
    <w:bookmarkEnd w:id="579"/>
    <w:bookmarkEnd w:id="580"/>
    <w:bookmarkStart w:id="582" w:name="cultural"/>
    <w:p>
      <w:pPr>
        <w:pStyle w:val="Heading1"/>
      </w:pPr>
      <w:r>
        <w:t xml:space="preserve">Cultural</w:t>
      </w:r>
    </w:p>
    <w:bookmarkStart w:id="581" w:name="amid-the-chaos"/>
    <w:p>
      <w:pPr>
        <w:pStyle w:val="Heading2"/>
      </w:pPr>
      <w:r>
        <w:t xml:space="preserve">Amid the Chaos</w:t>
      </w:r>
    </w:p>
    <w:p>
      <w:pPr>
        <w:pStyle w:val="FirstParagraph"/>
      </w:pPr>
      <w:r>
        <w:t xml:space="preserve">Some people call Eritrea the</w:t>
      </w:r>
      <w:r>
        <w:t xml:space="preserve"> </w:t>
      </w:r>
      <w:r>
        <w:t xml:space="preserve">“</w:t>
      </w:r>
      <w:r>
        <w:t xml:space="preserve">North Korea of Africa.</w:t>
      </w:r>
      <w:r>
        <w:t xml:space="preserve">”</w:t>
      </w:r>
      <w:r>
        <w:t xml:space="preserve"> </w:t>
      </w:r>
      <w:r>
        <w:t xml:space="preserve">But to two friends Chenkelo and Misghe, it is home. In the picturesque capital of Asmara, these two educated young men are forced to choose between poverty and hustle as they hide from a national service conscription that would send them to the front lines. Charismatic Misghe is a charmer, a philosopher, and a loving so Some people call Eritrea the</w:t>
      </w:r>
      <w:r>
        <w:t xml:space="preserve"> </w:t>
      </w:r>
      <w:r>
        <w:t xml:space="preserve">“</w:t>
      </w:r>
      <w:r>
        <w:t xml:space="preserve">North Korea of Africa.</w:t>
      </w:r>
      <w:r>
        <w:t xml:space="preserve">”</w:t>
      </w:r>
      <w:r>
        <w:t xml:space="preserve"> </w:t>
      </w:r>
      <w:r>
        <w:t xml:space="preserve">But to two friends Chenkelo and Misghe, it is home. In the picturesque capital of Asmara, these two educated young men are forced to choose between poverty and hustle as they hide from a national service conscription that would send them to the front lines. Charismatic Misghe is a charmer, a philosopher, and a loving son who is capable of having any woman in the city. But he’s about to flee his oppressive homeland—putting his longtime friendship with Chenkelo at stake. Chenkelo is a consummate hustler, resentful of his lot but in love with his city and his country. He has a poet’s heart whose passion will soon fuel activism and a belief that Eritrea’s beloved national project can yet be saved. Caught between the temptation of the Western dream and duty to their stagnated nation, Misghe and Chenkelo epitomize and transcend the trials and tribulations of an entire African generation. Amid the Chaos depicts the unflinching reality of a restless Eritrea in search of a meaning. …more</w:t>
      </w:r>
    </w:p>
    <w:p>
      <w:r>
        <w:br w:type="page"/>
      </w:r>
    </w:p>
    <w:bookmarkEnd w:id="581"/>
    <w:bookmarkEnd w:id="582"/>
    <w:bookmarkStart w:id="584" w:name="erotica"/>
    <w:p>
      <w:pPr>
        <w:pStyle w:val="Heading1"/>
      </w:pPr>
      <w:r>
        <w:t xml:space="preserve">Erotica</w:t>
      </w:r>
    </w:p>
    <w:bookmarkStart w:id="583" w:name="dark-notes"/>
    <w:p>
      <w:pPr>
        <w:pStyle w:val="Heading2"/>
      </w:pPr>
      <w:r>
        <w:t xml:space="preserve">Dark Notes</w:t>
      </w:r>
    </w:p>
    <w:p>
      <w:pPr>
        <w:pStyle w:val="FirstParagraph"/>
      </w:pPr>
      <w:r>
        <w:t xml:space="preserve">They call me a slut. Maybe I am.Sometimes I do things I despise.Sometimes men take without asking.But I have a musical gift, only a year left of high school, and a plan.With one obstacle.Emeric Marceaux doesn’t just take.He seizes my will power and bangs it like a dark note.When he commands me to play, I want to give him everything.I kneel for his punishments, tremble for They call me a slut. Maybe I am.Sometimes I do things I despise.Sometimes men take without asking.But I have a musical gift, only a year left of high school, and a plan.With one obstacle.Emeric Marceaux doesn’t just take.He seizes my will power and bangs it like a dark note.When he commands me to play, I want to give him everything.I kneel for his punishments, tremble for his touch, and risk it all for our stolen moments.He’s my obsession, my master, my music.And my teacher. …more</w:t>
      </w:r>
    </w:p>
    <w:p>
      <w:r>
        <w:br w:type="page"/>
      </w:r>
    </w:p>
    <w:bookmarkEnd w:id="583"/>
    <w:bookmarkEnd w:id="584"/>
    <w:bookmarkStart w:id="586" w:name="crime"/>
    <w:p>
      <w:pPr>
        <w:pStyle w:val="Heading1"/>
      </w:pPr>
      <w:r>
        <w:t xml:space="preserve">Crime</w:t>
      </w:r>
    </w:p>
    <w:bookmarkStart w:id="585" w:name="Xeb57a6bd2805655d25e8d52c58a3031da87d679"/>
    <w:p>
      <w:pPr>
        <w:pStyle w:val="Heading2"/>
      </w:pPr>
      <w:r>
        <w:t xml:space="preserve">The Long Shadow of Small Ghosts: Murder and Memory in an American City</w:t>
      </w:r>
    </w:p>
    <w:p>
      <w:pPr>
        <w:pStyle w:val="FirstParagraph"/>
      </w:pPr>
      <w:r>
        <w:t xml:space="preserve">In Cold Blood meets Adrian Nicole LeBlanc’s Random Family: A harrowing, profoundly personal investigation of the causes, effects, and communal toll of a deeply troubling crime—the brutal murder of three young children by their parents in the border city of Brownsville, Texas.On March 11, 2003, in Brownsville, Texas—one of America’s poorest cities—John Allen Rubio and Angel In Cold Blood meets Adrian Nicole LeBlanc’s Random Family: A harrowing, profoundly personal investigation of the causes, effects, and communal toll of a deeply troubling crime—the brutal murder of three young children by their parents in the border city of Brownsville, Texas.On March 11, 2003, in Brownsville, Texas—one of America’s poorest cities—John Allen Rubio and Angela Camacho murdered their three young children. The apartment building in which the brutal crimes took place was already rundown, and in their aftermath a consensus developed in the community that it should be destroyed. It was a place, neighbors felt, that was plagued by spiritual cancer. In 2008, journalist Laura Tillman covered the story for The Brownsville Herald. The questions it raised haunted her, particularly one asked by the sole member of the city’s Heritage Council to oppose demolition: is there any such thing as an evil building? Her investigation took her far beyond that question, revealing the nature of the toll that the crime exacted on a city already wracked with poverty. It sprawled into a six-year inquiry into the larger significance of such acts, ones so difficult to imagine or explain that their perpetrators are often dismissed as monsters alien to humanity. With meticulous attention and stunning compassion, Tillman surveyed those surrounding the crimes, speaking with the lawyers who tried the case, the family’s neighbors and relatives and teachers, even one of the murderers: John Allen Rubio himself, whom she corresponded with for years and ultimately met in person. The result is a brilliant exploration of some of our age’s most important social issues, from poverty to mental illness to the death penalty, and a beautiful, profound meditation on the truly human forces that drive them. It is disturbing, insightful, and mesmerizing in equal measure. …more</w:t>
      </w:r>
    </w:p>
    <w:p>
      <w:r>
        <w:br w:type="page"/>
      </w:r>
    </w:p>
    <w:bookmarkEnd w:id="585"/>
    <w:bookmarkEnd w:id="5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4T10:00:35Z</dcterms:created>
  <dcterms:modified xsi:type="dcterms:W3CDTF">2020-11-24T10:00:35Z</dcterms:modified>
</cp:coreProperties>
</file>

<file path=docProps/custom.xml><?xml version="1.0" encoding="utf-8"?>
<Properties xmlns="http://schemas.openxmlformats.org/officeDocument/2006/custom-properties" xmlns:vt="http://schemas.openxmlformats.org/officeDocument/2006/docPropsVTypes"/>
</file>